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DC7DA" w14:textId="27D6D0B1" w:rsidR="00400733" w:rsidRPr="004946AF" w:rsidRDefault="001E21F0" w:rsidP="00400733">
      <w:pPr>
        <w:pStyle w:val="Heading1"/>
        <w:spacing w:line="276" w:lineRule="auto"/>
        <w:rPr>
          <w:bCs/>
        </w:rPr>
      </w:pPr>
      <w:bookmarkStart w:id="0" w:name="_MailAutoSig"/>
      <w:r w:rsidRPr="001E21F0">
        <w:rPr>
          <w:rStyle w:val="Heading1Char"/>
          <w:rFonts w:ascii="Segoe UI Emoji" w:hAnsi="Segoe UI Emoji" w:cs="Segoe UI Emoji"/>
          <w:b/>
          <w:bCs/>
        </w:rPr>
        <w:t>⚕️⚛️</w:t>
      </w:r>
      <w:r w:rsidRPr="001E21F0">
        <w:rPr>
          <w:rStyle w:val="Heading1Char"/>
          <w:b/>
          <w:bCs/>
        </w:rPr>
        <w:t xml:space="preserve"> </w:t>
      </w:r>
      <w:r w:rsidR="007D163A" w:rsidRPr="007D163A">
        <w:rPr>
          <w:rStyle w:val="Heading1Char"/>
          <w:b/>
          <w:bCs/>
        </w:rPr>
        <w:t xml:space="preserve"> GP-AI Gatekeeper – </w:t>
      </w:r>
      <w:r w:rsidR="00BA3B94" w:rsidRPr="00BA3B94">
        <w:rPr>
          <w:rStyle w:val="Heading1Char"/>
          <w:b/>
          <w:bCs/>
        </w:rPr>
        <w:t>Digital Catapult</w:t>
      </w:r>
    </w:p>
    <w:p w14:paraId="4448D3EE" w14:textId="3ED0D293" w:rsidR="00400733" w:rsidRDefault="00BA3B94" w:rsidP="00400733">
      <w:pPr>
        <w:pStyle w:val="NoSpacing"/>
        <w:spacing w:line="276" w:lineRule="auto"/>
        <w:rPr>
          <w:rFonts w:cs="Segoe UI"/>
          <w:b/>
          <w:bCs/>
          <w:szCs w:val="21"/>
        </w:rPr>
      </w:pPr>
      <w:r w:rsidRPr="00BA3B94">
        <w:rPr>
          <w:rFonts w:cs="Segoe UI"/>
          <w:szCs w:val="21"/>
        </w:rPr>
        <w:t>2088z13)</w:t>
      </w:r>
      <w:r w:rsidRPr="00BA3B94">
        <w:rPr>
          <w:rFonts w:ascii="Segoe UI Emoji" w:hAnsi="Segoe UI Emoji" w:cs="Segoe UI Emoji"/>
          <w:szCs w:val="21"/>
        </w:rPr>
        <w:t>⚕️⚛️</w:t>
      </w:r>
      <w:r w:rsidRPr="00BA3B94">
        <w:rPr>
          <w:rFonts w:cs="Segoe UI"/>
          <w:szCs w:val="21"/>
        </w:rPr>
        <w:t xml:space="preserve"> GP-AI Gatekeeper – Digital Catapult  [16 Jan 2024]</w:t>
      </w:r>
      <w:r w:rsidR="00D86899">
        <w:rPr>
          <w:rFonts w:cs="Segoe UI"/>
          <w:szCs w:val="21"/>
        </w:rPr>
        <w:br/>
      </w:r>
      <w:r w:rsidR="00400733" w:rsidRPr="00EC23BF">
        <w:rPr>
          <w:rFonts w:cs="Segoe UI"/>
          <w:szCs w:val="21"/>
        </w:rPr>
        <w:t xml:space="preserve">By </w:t>
      </w:r>
      <w:r w:rsidR="001E21F0">
        <w:rPr>
          <w:rFonts w:cs="Segoe UI"/>
          <w:b/>
          <w:bCs/>
          <w:szCs w:val="21"/>
        </w:rPr>
        <w:t>Nick Ray Ball</w:t>
      </w:r>
    </w:p>
    <w:p w14:paraId="49AC4E1C" w14:textId="517CDDC1" w:rsidR="00323753" w:rsidRDefault="006261F3" w:rsidP="00642D4F">
      <w:pPr>
        <w:pStyle w:val="Heading6"/>
      </w:pPr>
      <w:r>
        <w:t>Thurs</w:t>
      </w:r>
      <w:r w:rsidR="006C0F21">
        <w:t xml:space="preserve">day </w:t>
      </w:r>
      <w:r w:rsidR="006C0F21" w:rsidRPr="001B611F">
        <w:t xml:space="preserve">– </w:t>
      </w:r>
      <w:r>
        <w:t>15:43</w:t>
      </w:r>
      <w:r w:rsidR="006C0F21" w:rsidRPr="001B611F">
        <w:t xml:space="preserve"> GMT – January </w:t>
      </w:r>
      <w:r w:rsidR="006C0F21">
        <w:t>1</w:t>
      </w:r>
      <w:r>
        <w:t>6</w:t>
      </w:r>
      <w:r w:rsidR="006C0F21" w:rsidRPr="001B611F">
        <w:t>, 2024</w:t>
      </w:r>
    </w:p>
    <w:p w14:paraId="58706CEA" w14:textId="77777777" w:rsidR="00063DFD" w:rsidRDefault="00063DFD" w:rsidP="00063DFD"/>
    <w:p w14:paraId="3E4E5AA2" w14:textId="03818DEF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Subject: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 </w:t>
      </w:r>
      <w:r w:rsidR="00F36DF3">
        <w:rPr>
          <w:rFonts w:ascii="Times New Roman" w:eastAsia="Times New Roman" w:hAnsi="Times New Roman"/>
          <w:sz w:val="24"/>
          <w:lang w:eastAsia="en-GB"/>
        </w:rPr>
        <w:t>Sienn</w:t>
      </w:r>
      <w:r w:rsidR="003F6105">
        <w:rPr>
          <w:rFonts w:ascii="Times New Roman" w:eastAsia="Times New Roman" w:hAnsi="Times New Roman"/>
          <w:sz w:val="24"/>
          <w:lang w:eastAsia="en-GB"/>
        </w:rPr>
        <w:t xml:space="preserve">a AI </w:t>
      </w:r>
      <w:r w:rsidRPr="00063DFD">
        <w:rPr>
          <w:rFonts w:ascii="Times New Roman" w:eastAsia="Times New Roman" w:hAnsi="Times New Roman"/>
          <w:sz w:val="24"/>
          <w:lang w:eastAsia="en-GB"/>
        </w:rPr>
        <w:t>Partnership Inquiry: GP-AI Gatekeeper – Transforming Healthcare Delivery</w:t>
      </w:r>
    </w:p>
    <w:p w14:paraId="5EF7C161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>Dear Digital Catapult Team,</w:t>
      </w:r>
    </w:p>
    <w:p w14:paraId="61C29FD8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 xml:space="preserve">I am reaching out to discuss a groundbreaking project,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GP-AI Gatekeeper</w:t>
      </w:r>
      <w:r w:rsidRPr="00063DFD">
        <w:rPr>
          <w:rFonts w:ascii="Times New Roman" w:eastAsia="Times New Roman" w:hAnsi="Times New Roman"/>
          <w:sz w:val="24"/>
          <w:lang w:eastAsia="en-GB"/>
        </w:rPr>
        <w:t>, which I believe aligns with Digital Catapult’s mission to advance UK innovation. This initiative has the potential to significantly enhance NHS efficiency while paving the way for a global healthcare franchise on par with platforms like Airbnb and Uber.</w:t>
      </w:r>
    </w:p>
    <w:p w14:paraId="1D8652AF" w14:textId="77777777" w:rsidR="00E878FF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GP-AI Gatekeeper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 addresses systemic bottlenecks within the NHS—</w:t>
      </w:r>
      <w:r>
        <w:rPr>
          <w:rFonts w:ascii="Times New Roman" w:eastAsia="Times New Roman" w:hAnsi="Times New Roman"/>
          <w:sz w:val="24"/>
          <w:lang w:eastAsia="en-GB"/>
        </w:rPr>
        <w:t>many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 of which may not yet be fully recognised—by integrating cutting-edge AI to improve GP efficiency, reduce waiting lists, and elevate patient outcomes. By incorporating technologies such as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probabilistic diagnostic reasoning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,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AI-assisted triage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, and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error-free communication systems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, this solution aims to revolutionise patient intake and triage. </w:t>
      </w:r>
      <w:r w:rsidR="00E878FF" w:rsidRPr="00E878FF">
        <w:rPr>
          <w:rFonts w:ascii="Times New Roman" w:eastAsia="Times New Roman" w:hAnsi="Times New Roman"/>
          <w:sz w:val="24"/>
          <w:lang w:eastAsia="en-GB"/>
        </w:rPr>
        <w:t>A copy of the response to Question 4 ("What is your idea?") from the Innovate UK Smart Grants submission is attached for your review.</w:t>
      </w:r>
    </w:p>
    <w:p w14:paraId="0C9AC6E5" w14:textId="77777777" w:rsidR="00A92BAC" w:rsidRDefault="00A92BAC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A92BAC">
        <w:rPr>
          <w:rFonts w:ascii="Times New Roman" w:eastAsia="Times New Roman" w:hAnsi="Times New Roman"/>
          <w:sz w:val="24"/>
          <w:lang w:eastAsia="en-GB"/>
        </w:rPr>
        <w:t xml:space="preserve">This project represents the initial stage of a broader vision for </w:t>
      </w:r>
      <w:r w:rsidRPr="00A92BAC">
        <w:rPr>
          <w:rFonts w:ascii="Times New Roman" w:eastAsia="Times New Roman" w:hAnsi="Times New Roman"/>
          <w:b/>
          <w:bCs/>
          <w:sz w:val="24"/>
          <w:lang w:eastAsia="en-GB"/>
        </w:rPr>
        <w:t>Sienna AI</w:t>
      </w:r>
      <w:r w:rsidRPr="00A92BAC">
        <w:rPr>
          <w:rFonts w:ascii="Times New Roman" w:eastAsia="Times New Roman" w:hAnsi="Times New Roman"/>
          <w:sz w:val="24"/>
          <w:lang w:eastAsia="en-GB"/>
        </w:rPr>
        <w:t>—a modular design that offers scalable solutions for healthcare, HMRC, DWP, and beyond. Since 2011, I have been theorising improved government software based on the business software I was creating for commercial sectors. While Sienna AI has a host of commercial applications, the alignment with Labour’s government missions, now entangled within the Smart Grants application, made healthcare the most obvious solution for Innovate UK at this time.</w:t>
      </w:r>
    </w:p>
    <w:p w14:paraId="29EA31F8" w14:textId="58388D8A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 xml:space="preserve">Additionally,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GP-AI Gatekeeper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 leverages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behavioural science and gamification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 via its integrated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TBS-CC OKRs</w:t>
      </w:r>
      <w:r w:rsidRPr="00063DFD">
        <w:rPr>
          <w:rFonts w:ascii="Times New Roman" w:eastAsia="Times New Roman" w:hAnsi="Times New Roman"/>
          <w:sz w:val="24"/>
          <w:lang w:eastAsia="en-GB"/>
        </w:rPr>
        <w:t xml:space="preserve"> framework, a proven methodology to incentivise and enhance organisational performance.</w:t>
      </w:r>
    </w:p>
    <w:p w14:paraId="188BB67C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>I am eager to discuss potential collaboration opportunities with Digital Catapult to refine and scale this solution. Your expertise and network could be invaluable in accelerating the development of GP-AI Gatekeeper, particularly in areas such as R&amp;D validation and market readiness.</w:t>
      </w:r>
    </w:p>
    <w:p w14:paraId="42E48026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 xml:space="preserve">Would it be possible to arrange a meeting at your earliest convenience, preferably before </w:t>
      </w: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22 January 2025</w:t>
      </w:r>
      <w:r w:rsidRPr="00063DFD">
        <w:rPr>
          <w:rFonts w:ascii="Times New Roman" w:eastAsia="Times New Roman" w:hAnsi="Times New Roman"/>
          <w:sz w:val="24"/>
          <w:lang w:eastAsia="en-GB"/>
        </w:rPr>
        <w:t>? I am confident that this partnership can contribute to our shared vision of driving UK innovation and global leadership in healthcare technology.</w:t>
      </w:r>
    </w:p>
    <w:p w14:paraId="5315081F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>Thank you for considering this opportunity. I look forward to hearing from you.</w:t>
      </w:r>
    </w:p>
    <w:p w14:paraId="68E570B0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sz w:val="24"/>
          <w:lang w:eastAsia="en-GB"/>
        </w:rPr>
        <w:t>Yours sincerely,</w:t>
      </w:r>
    </w:p>
    <w:p w14:paraId="45211190" w14:textId="77777777" w:rsidR="00063DFD" w:rsidRPr="00063DFD" w:rsidRDefault="00063DFD" w:rsidP="00063DFD">
      <w:pPr>
        <w:spacing w:before="100" w:beforeAutospacing="1" w:after="100" w:afterAutospacing="1"/>
        <w:rPr>
          <w:rFonts w:ascii="Times New Roman" w:eastAsia="Times New Roman" w:hAnsi="Times New Roman"/>
          <w:sz w:val="24"/>
          <w:lang w:eastAsia="en-GB"/>
        </w:rPr>
      </w:pPr>
      <w:r w:rsidRPr="00063DFD">
        <w:rPr>
          <w:rFonts w:ascii="Times New Roman" w:eastAsia="Times New Roman" w:hAnsi="Times New Roman"/>
          <w:b/>
          <w:bCs/>
          <w:sz w:val="24"/>
          <w:lang w:eastAsia="en-GB"/>
        </w:rPr>
        <w:t>Nick Ray Ball</w:t>
      </w:r>
    </w:p>
    <w:p w14:paraId="1C9A0146" w14:textId="77777777" w:rsidR="00063DFD" w:rsidRPr="00063DFD" w:rsidRDefault="00063DFD" w:rsidP="00063DFD"/>
    <w:p w14:paraId="61BD1F1A" w14:textId="77777777" w:rsidR="00BC2BEB" w:rsidRDefault="00BC2BEB" w:rsidP="001E21F0">
      <w:pPr>
        <w:rPr>
          <w:rFonts w:cs="Segoe UI"/>
          <w:szCs w:val="21"/>
        </w:rPr>
      </w:pPr>
    </w:p>
    <w:p w14:paraId="24676B5C" w14:textId="77777777" w:rsidR="002162AB" w:rsidRDefault="002162AB" w:rsidP="001E21F0">
      <w:pPr>
        <w:rPr>
          <w:rFonts w:cs="Segoe UI"/>
          <w:szCs w:val="21"/>
        </w:rPr>
      </w:pPr>
    </w:p>
    <w:p w14:paraId="0CFD74A2" w14:textId="77777777" w:rsidR="007D163A" w:rsidRDefault="007D163A" w:rsidP="001E21F0">
      <w:pPr>
        <w:rPr>
          <w:rFonts w:cs="Segoe UI"/>
          <w:szCs w:val="21"/>
        </w:rPr>
      </w:pPr>
    </w:p>
    <w:p w14:paraId="51E69295" w14:textId="77777777" w:rsidR="007D163A" w:rsidRDefault="007D163A" w:rsidP="001E21F0">
      <w:pPr>
        <w:rPr>
          <w:rFonts w:cs="Segoe UI"/>
          <w:szCs w:val="21"/>
        </w:rPr>
      </w:pPr>
    </w:p>
    <w:p w14:paraId="28ACFE1B" w14:textId="77777777" w:rsidR="002162AB" w:rsidRDefault="002162AB" w:rsidP="001E21F0"/>
    <w:p w14:paraId="5FC68FA9" w14:textId="77777777" w:rsidR="00E057CB" w:rsidRPr="001E21F0" w:rsidRDefault="00E057CB" w:rsidP="001E21F0"/>
    <w:p w14:paraId="4362897E" w14:textId="77777777" w:rsidR="00290A4E" w:rsidRDefault="00290A4E" w:rsidP="00290A4E"/>
    <w:bookmarkEnd w:id="0"/>
    <w:p w14:paraId="1BE77AD7" w14:textId="77777777" w:rsidR="00905879" w:rsidRDefault="00905879" w:rsidP="00905879">
      <w:pPr>
        <w:pStyle w:val="Header"/>
        <w:spacing w:line="276" w:lineRule="auto"/>
        <w:rPr>
          <w:rFonts w:cs="Segoe UI"/>
          <w:noProof/>
          <w:color w:val="595959" w:themeColor="text1" w:themeTint="A6"/>
          <w:spacing w:val="6"/>
          <w:szCs w:val="20"/>
          <w:lang w:eastAsia="en-GB"/>
        </w:rPr>
      </w:pPr>
      <w:r w:rsidRPr="00A6679E">
        <w:rPr>
          <w:rFonts w:eastAsiaTheme="minorEastAsia" w:cs="Segoe UI"/>
          <w:spacing w:val="20"/>
          <w:sz w:val="32"/>
          <w:szCs w:val="32"/>
          <w:lang w:eastAsia="en-GB"/>
        </w:rPr>
        <w:t>Nick Ray Ball</w:t>
      </w:r>
      <w:r w:rsidRPr="00A6679E">
        <w:rPr>
          <w:rFonts w:eastAsiaTheme="minorEastAsia" w:cs="Segoe UI"/>
          <w:b/>
          <w:bCs/>
          <w:noProof/>
          <w:sz w:val="40"/>
          <w:szCs w:val="40"/>
          <w:lang w:eastAsia="en-GB"/>
        </w:rPr>
        <w:br/>
      </w:r>
      <w:r w:rsidRPr="00E63D34">
        <w:rPr>
          <w:rFonts w:eastAsiaTheme="minorEastAsia" w:cs="Segoe UI"/>
          <w:szCs w:val="20"/>
          <w:lang w:eastAsia="en-GB"/>
        </w:rPr>
        <w:t>Founder</w:t>
      </w:r>
      <w:r w:rsidRPr="00E63D34">
        <w:rPr>
          <w:rFonts w:eastAsiaTheme="minorEastAsia" w:cs="Segoe UI"/>
          <w:noProof/>
          <w:lang w:eastAsia="en-GB"/>
        </w:rPr>
        <w:t xml:space="preserve"> </w:t>
      </w:r>
      <w:r w:rsidRPr="00A6679E">
        <w:rPr>
          <w:rFonts w:eastAsiaTheme="minorEastAsia" w:cs="Segoe UI"/>
          <w:noProof/>
          <w:lang w:eastAsia="en-GB"/>
        </w:rPr>
        <w:br/>
      </w:r>
      <w:r w:rsidRPr="00542876">
        <w:rPr>
          <w:rFonts w:ascii="Arial Black" w:hAnsi="Arial Black" w:cs="Open Sans Light"/>
          <w:noProof/>
          <w:color w:val="37B3FF"/>
          <w:spacing w:val="10"/>
          <w:sz w:val="32"/>
          <w:szCs w:val="32"/>
          <w:shd w:val="clear" w:color="auto" w:fill="FFFFFF" w:themeFill="background1"/>
          <w:lang w:eastAsia="en-GB"/>
        </w:rPr>
        <w:t>S</w:t>
      </w:r>
      <w:r w:rsidRPr="00EA49DF">
        <w:rPr>
          <w:rFonts w:ascii="Arial Black" w:hAnsi="Arial Black" w:cs="Open Sans Light"/>
          <w:noProof/>
          <w:color w:val="7F7F7F" w:themeColor="text1" w:themeTint="80"/>
          <w:spacing w:val="6"/>
          <w:sz w:val="32"/>
          <w:szCs w:val="32"/>
          <w:lang w:eastAsia="en-GB"/>
        </w:rPr>
        <w:t>ienna AI</w:t>
      </w:r>
      <w:r w:rsidRPr="002F04DC">
        <w:rPr>
          <w:rFonts w:ascii="Arial Black" w:hAnsi="Arial Black" w:cs="Open Sans Light"/>
          <w:noProof/>
          <w:color w:val="7F7F7F" w:themeColor="text1" w:themeTint="80"/>
          <w:spacing w:val="6"/>
          <w:sz w:val="32"/>
          <w:szCs w:val="32"/>
          <w:lang w:eastAsia="en-GB"/>
        </w:rPr>
        <w:t xml:space="preserve"> </w:t>
      </w:r>
      <w:r w:rsidRPr="002F04DC">
        <w:rPr>
          <w:rFonts w:ascii="Segoe UI Light" w:hAnsi="Segoe UI Light" w:cs="Segoe UI Light"/>
          <w:noProof/>
          <w:color w:val="595959" w:themeColor="text1" w:themeTint="A6"/>
          <w:spacing w:val="6"/>
          <w:szCs w:val="20"/>
          <w:lang w:eastAsia="en-GB"/>
        </w:rPr>
        <w:t>L</w:t>
      </w:r>
      <w:r>
        <w:rPr>
          <w:rFonts w:ascii="Segoe UI Light" w:hAnsi="Segoe UI Light" w:cs="Segoe UI Light"/>
          <w:noProof/>
          <w:color w:val="595959" w:themeColor="text1" w:themeTint="A6"/>
          <w:spacing w:val="6"/>
          <w:szCs w:val="20"/>
          <w:lang w:eastAsia="en-GB"/>
        </w:rPr>
        <w:t>td</w:t>
      </w:r>
      <w:r w:rsidRPr="002F04DC">
        <w:rPr>
          <w:rFonts w:ascii="Segoe UI Light" w:hAnsi="Segoe UI Light" w:cs="Segoe UI Light"/>
          <w:noProof/>
          <w:color w:val="595959" w:themeColor="text1" w:themeTint="A6"/>
          <w:spacing w:val="6"/>
          <w:szCs w:val="20"/>
          <w:lang w:eastAsia="en-GB"/>
        </w:rPr>
        <w:t xml:space="preserve"> UK</w:t>
      </w:r>
      <w:r>
        <w:rPr>
          <w:rFonts w:ascii="Segoe UI Light" w:hAnsi="Segoe UI Light" w:cs="Segoe UI Light"/>
          <w:noProof/>
          <w:color w:val="595959" w:themeColor="text1" w:themeTint="A6"/>
          <w:spacing w:val="6"/>
          <w:szCs w:val="20"/>
          <w:lang w:eastAsia="en-GB"/>
        </w:rPr>
        <w:br/>
      </w:r>
      <w:hyperlink r:id="rId8" w:history="1">
        <w:r w:rsidRPr="005F1FFE">
          <w:rPr>
            <w:rStyle w:val="Hyperlink"/>
            <w:rFonts w:cs="Segoe UI"/>
            <w:spacing w:val="6"/>
            <w:szCs w:val="20"/>
            <w:lang w:eastAsia="en-GB"/>
          </w:rPr>
          <w:t>www.S-Web.org</w:t>
        </w:r>
      </w:hyperlink>
      <w:r>
        <w:rPr>
          <w:rFonts w:cs="Segoe UI"/>
          <w:noProof/>
          <w:color w:val="595959" w:themeColor="text1" w:themeTint="A6"/>
          <w:spacing w:val="6"/>
          <w:szCs w:val="20"/>
          <w:lang w:eastAsia="en-GB"/>
        </w:rPr>
        <w:br/>
        <w:t xml:space="preserve">Username: </w:t>
      </w:r>
      <w:r w:rsidRPr="0046088B">
        <w:rPr>
          <w:rFonts w:cs="Segoe UI"/>
          <w:noProof/>
          <w:color w:val="595959" w:themeColor="text1" w:themeTint="A6"/>
          <w:spacing w:val="6"/>
          <w:szCs w:val="20"/>
          <w:lang w:eastAsia="en-GB"/>
        </w:rPr>
        <w:t>Innovate UK</w:t>
      </w:r>
    </w:p>
    <w:p w14:paraId="1A60490C" w14:textId="77777777" w:rsidR="00905879" w:rsidRPr="00FB7443" w:rsidRDefault="00905879" w:rsidP="00905879">
      <w:pPr>
        <w:pStyle w:val="Header"/>
        <w:spacing w:line="276" w:lineRule="auto"/>
        <w:rPr>
          <w:rFonts w:cs="Segoe UI"/>
          <w:i/>
          <w:caps/>
          <w:color w:val="000000" w:themeColor="text1"/>
          <w:spacing w:val="140"/>
          <w:sz w:val="16"/>
          <w:szCs w:val="16"/>
          <w:lang w:eastAsia="en-GB"/>
        </w:rPr>
      </w:pPr>
      <w:r>
        <w:rPr>
          <w:rFonts w:cs="Segoe UI"/>
          <w:noProof/>
          <w:color w:val="595959" w:themeColor="text1" w:themeTint="A6"/>
          <w:spacing w:val="6"/>
          <w:szCs w:val="20"/>
          <w:lang w:eastAsia="en-GB"/>
        </w:rPr>
        <w:t xml:space="preserve">Password: </w:t>
      </w:r>
      <w:r w:rsidRPr="000D7D68">
        <w:rPr>
          <w:rFonts w:cs="Segoe UI"/>
          <w:noProof/>
          <w:color w:val="595959" w:themeColor="text1" w:themeTint="A6"/>
          <w:spacing w:val="6"/>
          <w:szCs w:val="20"/>
          <w:lang w:eastAsia="en-GB"/>
        </w:rPr>
        <w:t>UK1</w:t>
      </w:r>
      <w:r w:rsidRPr="00FB7443">
        <w:rPr>
          <w:rFonts w:cs="Segoe UI"/>
          <w:noProof/>
          <w:color w:val="595959" w:themeColor="text1" w:themeTint="A6"/>
          <w:spacing w:val="6"/>
          <w:szCs w:val="20"/>
          <w:lang w:eastAsia="en-GB"/>
        </w:rPr>
        <w:br/>
      </w:r>
      <w:r w:rsidRPr="00FB7443">
        <w:rPr>
          <w:rFonts w:cs="Segoe UI"/>
          <w:color w:val="595959" w:themeColor="text1" w:themeTint="A6"/>
          <w:spacing w:val="20"/>
          <w:szCs w:val="20"/>
        </w:rPr>
        <w:t xml:space="preserve">Company Number </w:t>
      </w:r>
      <w:r w:rsidRPr="00FB7443">
        <w:rPr>
          <w:rFonts w:cs="Segoe UI"/>
          <w:b/>
          <w:color w:val="595959" w:themeColor="text1" w:themeTint="A6"/>
          <w:spacing w:val="20"/>
          <w:szCs w:val="20"/>
        </w:rPr>
        <w:t>14929119</w:t>
      </w:r>
      <w:r w:rsidRPr="001D015A">
        <w:rPr>
          <w:rFonts w:ascii="Arial Black" w:hAnsi="Arial Black" w:cs="Open Sans Light"/>
          <w:b/>
          <w:bCs/>
          <w:noProof/>
          <w:spacing w:val="6"/>
          <w:sz w:val="22"/>
          <w:lang w:eastAsia="en-GB"/>
        </w:rPr>
        <w:br/>
      </w:r>
      <w:r w:rsidRPr="00FB7443">
        <w:rPr>
          <w:rFonts w:cs="Segoe UI"/>
          <w:caps/>
          <w:color w:val="000000" w:themeColor="text1"/>
          <w:spacing w:val="140"/>
          <w:sz w:val="14"/>
          <w:szCs w:val="14"/>
          <w:lang w:eastAsia="en-GB"/>
        </w:rPr>
        <w:br/>
      </w:r>
      <w:r w:rsidRPr="00FB7443">
        <w:rPr>
          <w:rFonts w:cs="Segoe UI"/>
          <w:caps/>
          <w:spacing w:val="120"/>
          <w:sz w:val="14"/>
          <w:szCs w:val="14"/>
          <w:lang w:eastAsia="en-GB"/>
        </w:rPr>
        <w:t>Wren House, 5 Elm Grove, Epsom, Surrey, KT18 7LZ</w:t>
      </w:r>
    </w:p>
    <w:p w14:paraId="7ADF1B03" w14:textId="77777777" w:rsidR="00905879" w:rsidRPr="00FB7443" w:rsidRDefault="00905879" w:rsidP="00905879">
      <w:pPr>
        <w:spacing w:line="276" w:lineRule="auto"/>
        <w:rPr>
          <w:rFonts w:eastAsiaTheme="minorEastAsia" w:cs="Segoe UI"/>
          <w:spacing w:val="20"/>
          <w:szCs w:val="18"/>
          <w:lang w:eastAsia="en-GB"/>
        </w:rPr>
      </w:pPr>
      <w:r w:rsidRPr="00FB7443">
        <w:rPr>
          <w:rFonts w:eastAsiaTheme="minorEastAsia" w:cs="Segoe UI"/>
          <w:szCs w:val="18"/>
          <w:lang w:eastAsia="en-GB"/>
        </w:rPr>
        <w:br/>
      </w:r>
      <w:r w:rsidRPr="00FB7443">
        <w:rPr>
          <w:rFonts w:cs="Segoe UI"/>
          <w:b/>
          <w:spacing w:val="20"/>
          <w:szCs w:val="18"/>
        </w:rPr>
        <w:t>Contact</w:t>
      </w:r>
      <w:r w:rsidRPr="00FB7443">
        <w:rPr>
          <w:rFonts w:cs="Segoe UI"/>
          <w:spacing w:val="20"/>
          <w:szCs w:val="18"/>
        </w:rPr>
        <w:br/>
      </w:r>
      <w:r w:rsidRPr="00FB7443">
        <w:rPr>
          <w:rFonts w:eastAsiaTheme="minorEastAsia" w:cs="Segoe UI"/>
          <w:spacing w:val="20"/>
          <w:szCs w:val="18"/>
          <w:lang w:eastAsia="en-GB"/>
        </w:rPr>
        <w:t>+44 7387 394 298.</w:t>
      </w:r>
    </w:p>
    <w:p w14:paraId="5C1C3122" w14:textId="77777777" w:rsidR="00905879" w:rsidRPr="00FB7443" w:rsidRDefault="00905879" w:rsidP="00905879">
      <w:pPr>
        <w:spacing w:line="276" w:lineRule="auto"/>
        <w:rPr>
          <w:rFonts w:eastAsiaTheme="minorEastAsia" w:cs="Segoe UI"/>
          <w:spacing w:val="20"/>
          <w:szCs w:val="18"/>
          <w:lang w:eastAsia="en-GB"/>
        </w:rPr>
      </w:pPr>
      <w:hyperlink r:id="rId9" w:history="1">
        <w:r w:rsidRPr="00FB744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Nick@SiennaAI.net</w:t>
        </w:r>
      </w:hyperlink>
      <w:r w:rsidRPr="00FB7443">
        <w:rPr>
          <w:rFonts w:eastAsiaTheme="minorEastAsia" w:cs="Segoe UI"/>
          <w:spacing w:val="20"/>
          <w:szCs w:val="18"/>
          <w:lang w:eastAsia="en-GB"/>
        </w:rPr>
        <w:t xml:space="preserve"> </w:t>
      </w:r>
    </w:p>
    <w:p w14:paraId="4095C6AF" w14:textId="77777777" w:rsidR="00905879" w:rsidRPr="009C64AE" w:rsidRDefault="00905879" w:rsidP="00905879">
      <w:pPr>
        <w:spacing w:line="276" w:lineRule="auto"/>
      </w:pPr>
    </w:p>
    <w:p w14:paraId="4CF3FF8A" w14:textId="77777777" w:rsidR="00905879" w:rsidRPr="00E83634" w:rsidRDefault="00905879" w:rsidP="00905879">
      <w:pPr>
        <w:shd w:val="clear" w:color="auto" w:fill="262626" w:themeFill="text1" w:themeFillTint="D9"/>
        <w:spacing w:line="276" w:lineRule="auto"/>
        <w:rPr>
          <w:rFonts w:cs="Segoe UI"/>
          <w:sz w:val="12"/>
          <w:szCs w:val="12"/>
          <w:shd w:val="clear" w:color="auto" w:fill="FFFFFF"/>
        </w:rPr>
      </w:pPr>
    </w:p>
    <w:p w14:paraId="479F346A" w14:textId="77777777" w:rsidR="00905879" w:rsidRPr="00E83634" w:rsidRDefault="00905879" w:rsidP="00905879">
      <w:pPr>
        <w:shd w:val="clear" w:color="auto" w:fill="262626" w:themeFill="text1" w:themeFillTint="D9"/>
        <w:spacing w:line="276" w:lineRule="auto"/>
        <w:jc w:val="center"/>
        <w:rPr>
          <w:rFonts w:ascii="Arial Black" w:eastAsia="Times New Roman" w:hAnsi="Arial Black"/>
          <w:color w:val="323E4F" w:themeColor="text2" w:themeShade="BF"/>
          <w:spacing w:val="105"/>
          <w:sz w:val="2"/>
          <w:szCs w:val="2"/>
          <w:lang w:eastAsia="en-GB"/>
        </w:rPr>
      </w:pPr>
      <w:r>
        <w:rPr>
          <w:rFonts w:ascii="Arial Black" w:hAnsi="Arial Black" w:cs="Open Sans Light"/>
          <w:color w:val="73A4FD"/>
          <w:spacing w:val="105"/>
          <w:sz w:val="32"/>
          <w:szCs w:val="32"/>
        </w:rPr>
        <w:t>S</w:t>
      </w:r>
      <w:r>
        <w:rPr>
          <w:rFonts w:ascii="Arial Black" w:hAnsi="Arial Black" w:cs="Open Sans Light"/>
          <w:color w:val="AFCAFE"/>
          <w:spacing w:val="105"/>
          <w:sz w:val="32"/>
          <w:szCs w:val="32"/>
        </w:rPr>
        <w:t>ienna</w:t>
      </w:r>
      <w:r w:rsidRPr="00C92BA2">
        <w:rPr>
          <w:rFonts w:ascii="Open Sans Light" w:hAnsi="Open Sans Light" w:cs="Open Sans Light"/>
          <w:color w:val="73A4FD"/>
          <w:spacing w:val="105"/>
          <w:sz w:val="32"/>
          <w:szCs w:val="32"/>
        </w:rPr>
        <w:t>AI</w:t>
      </w:r>
      <w:r w:rsidRPr="00AA33E1">
        <w:rPr>
          <w:rFonts w:ascii="Open Sans Light" w:hAnsi="Open Sans Light" w:cs="Open Sans Light"/>
          <w:color w:val="AFCAFE"/>
          <w:spacing w:val="105"/>
          <w:sz w:val="32"/>
          <w:szCs w:val="32"/>
        </w:rPr>
        <w:t xml:space="preserve"> by</w:t>
      </w:r>
      <w:r>
        <w:rPr>
          <w:rFonts w:ascii="Arial Black" w:hAnsi="Arial Black"/>
          <w:color w:val="AFCAFE"/>
          <w:spacing w:val="105"/>
          <w:sz w:val="32"/>
          <w:szCs w:val="32"/>
        </w:rPr>
        <w:t xml:space="preserve"> </w:t>
      </w:r>
      <w:r w:rsidRPr="00C259E0">
        <w:rPr>
          <w:rFonts w:ascii="Open Sans Light" w:hAnsi="Open Sans Light" w:cs="Open Sans Light"/>
          <w:color w:val="AFCAFE"/>
          <w:spacing w:val="105"/>
          <w:sz w:val="32"/>
          <w:szCs w:val="32"/>
        </w:rPr>
        <w:t>Nick </w:t>
      </w:r>
      <w:r w:rsidRPr="00C259E0">
        <w:rPr>
          <w:rFonts w:ascii="Open Sans Light" w:hAnsi="Open Sans Light" w:cs="Open Sans Light"/>
          <w:color w:val="73A4FD"/>
          <w:spacing w:val="105"/>
          <w:sz w:val="32"/>
          <w:szCs w:val="32"/>
        </w:rPr>
        <w:t>Ray</w:t>
      </w:r>
      <w:r w:rsidRPr="00C259E0">
        <w:rPr>
          <w:rFonts w:ascii="Open Sans Light" w:hAnsi="Open Sans Light" w:cs="Open Sans Light"/>
          <w:color w:val="AFCAFE"/>
          <w:spacing w:val="105"/>
          <w:sz w:val="32"/>
          <w:szCs w:val="32"/>
        </w:rPr>
        <w:t xml:space="preserve"> Ball</w:t>
      </w:r>
      <w:r w:rsidRPr="00C259E0">
        <w:rPr>
          <w:rFonts w:ascii="Open Sans Light" w:hAnsi="Open Sans Light" w:cs="Open Sans Light"/>
          <w:color w:val="BADAFF"/>
          <w:spacing w:val="15"/>
        </w:rPr>
        <w:br/>
      </w:r>
      <w:r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>1999</w:t>
      </w:r>
      <w:r w:rsidRPr="00C33476"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 xml:space="preserve"> to 202</w:t>
      </w:r>
      <w:r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>5</w:t>
      </w:r>
    </w:p>
    <w:p w14:paraId="41AA93D6" w14:textId="77777777" w:rsidR="00905879" w:rsidRPr="00E83634" w:rsidRDefault="00905879" w:rsidP="00905879">
      <w:pPr>
        <w:shd w:val="clear" w:color="auto" w:fill="262626" w:themeFill="text1" w:themeFillTint="D9"/>
        <w:spacing w:line="276" w:lineRule="auto"/>
        <w:rPr>
          <w:rFonts w:ascii="Arial Black" w:eastAsia="Times New Roman" w:hAnsi="Arial Black"/>
          <w:color w:val="73A4FD"/>
          <w:spacing w:val="105"/>
          <w:sz w:val="2"/>
          <w:szCs w:val="2"/>
          <w:lang w:eastAsia="en-GB"/>
        </w:rPr>
      </w:pPr>
    </w:p>
    <w:p w14:paraId="47F63D9A" w14:textId="77777777" w:rsidR="00905879" w:rsidRPr="009B5A13" w:rsidRDefault="00905879" w:rsidP="00905879">
      <w:pPr>
        <w:tabs>
          <w:tab w:val="left" w:pos="7992"/>
        </w:tabs>
        <w:spacing w:line="276" w:lineRule="auto"/>
        <w:rPr>
          <w:rFonts w:eastAsiaTheme="minorEastAsia" w:cs="Segoe UI"/>
          <w:spacing w:val="20"/>
          <w:szCs w:val="18"/>
          <w:lang w:eastAsia="en-GB"/>
        </w:rPr>
      </w:pPr>
    </w:p>
    <w:p w14:paraId="4CA61403" w14:textId="77777777" w:rsidR="00905879" w:rsidRPr="009B5A13" w:rsidRDefault="00905879" w:rsidP="00905879">
      <w:pPr>
        <w:tabs>
          <w:tab w:val="left" w:pos="7992"/>
        </w:tabs>
        <w:spacing w:line="276" w:lineRule="auto"/>
        <w:rPr>
          <w:rFonts w:eastAsiaTheme="minorEastAsia" w:cs="Segoe UI"/>
          <w:spacing w:val="20"/>
          <w:szCs w:val="18"/>
          <w:lang w:eastAsia="en-GB"/>
        </w:rPr>
      </w:pPr>
    </w:p>
    <w:p w14:paraId="1A5A937B" w14:textId="77777777" w:rsidR="00905879" w:rsidRPr="009B5A13" w:rsidRDefault="00905879" w:rsidP="00905879">
      <w:pPr>
        <w:tabs>
          <w:tab w:val="left" w:pos="7992"/>
        </w:tabs>
        <w:spacing w:line="276" w:lineRule="auto"/>
        <w:jc w:val="center"/>
        <w:rPr>
          <w:rFonts w:cs="Segoe UI"/>
          <w:spacing w:val="20"/>
        </w:rPr>
      </w:pPr>
      <w:r w:rsidRPr="009B5A13">
        <w:rPr>
          <w:rFonts w:eastAsiaTheme="minorEastAsia" w:cs="Segoe UI"/>
          <w:b/>
          <w:spacing w:val="20"/>
          <w:szCs w:val="18"/>
          <w:lang w:eastAsia="en-GB"/>
        </w:rPr>
        <w:t>Websites:</w:t>
      </w:r>
      <w:r w:rsidRPr="009B5A13">
        <w:rPr>
          <w:rFonts w:eastAsiaTheme="minorEastAsia" w:cs="Segoe UI"/>
          <w:spacing w:val="20"/>
          <w:szCs w:val="18"/>
          <w:lang w:eastAsia="en-GB"/>
        </w:rPr>
        <w:br/>
      </w:r>
      <w:hyperlink r:id="rId10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www.CapeVillas.com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(2000 /2</w:t>
      </w:r>
      <w:r>
        <w:rPr>
          <w:rFonts w:eastAsiaTheme="minorEastAsia" w:cs="Segoe UI"/>
          <w:spacing w:val="20"/>
          <w:szCs w:val="18"/>
          <w:lang w:eastAsia="en-GB"/>
        </w:rPr>
        <w:t>5</w:t>
      </w:r>
      <w:r w:rsidRPr="009B5A13">
        <w:rPr>
          <w:rFonts w:eastAsiaTheme="minorEastAsia" w:cs="Segoe UI"/>
          <w:spacing w:val="20"/>
          <w:szCs w:val="18"/>
          <w:lang w:eastAsia="en-GB"/>
        </w:rPr>
        <w:t>)</w:t>
      </w:r>
      <w:r w:rsidRPr="009B5A13">
        <w:rPr>
          <w:rFonts w:eastAsiaTheme="minorEastAsia" w:cs="Segoe UI"/>
          <w:spacing w:val="20"/>
          <w:szCs w:val="18"/>
          <w:lang w:eastAsia="en-GB"/>
        </w:rPr>
        <w:br/>
      </w:r>
      <w:hyperlink r:id="rId11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www.ExperienceAfrica.com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(2009/</w:t>
      </w:r>
      <w:r>
        <w:rPr>
          <w:rFonts w:eastAsiaTheme="minorEastAsia" w:cs="Segoe UI"/>
          <w:spacing w:val="20"/>
          <w:szCs w:val="18"/>
          <w:lang w:eastAsia="en-GB"/>
        </w:rPr>
        <w:t>10</w:t>
      </w:r>
      <w:r w:rsidRPr="009B5A13">
        <w:rPr>
          <w:rFonts w:eastAsiaTheme="minorEastAsia" w:cs="Segoe UI"/>
          <w:spacing w:val="20"/>
          <w:szCs w:val="18"/>
          <w:lang w:eastAsia="en-GB"/>
        </w:rPr>
        <w:t>)</w:t>
      </w:r>
      <w:r>
        <w:rPr>
          <w:rFonts w:eastAsiaTheme="minorEastAsia" w:cs="Segoe UI"/>
          <w:spacing w:val="20"/>
          <w:szCs w:val="18"/>
          <w:lang w:eastAsia="en-GB"/>
        </w:rPr>
        <w:br/>
      </w:r>
      <w:hyperlink r:id="rId12" w:history="1">
        <w:r w:rsidRPr="009E3E8F">
          <w:rPr>
            <w:rStyle w:val="Hyperlink"/>
            <w:rFonts w:cs="Segoe UI"/>
            <w:spacing w:val="20"/>
          </w:rPr>
          <w:t>www.s-world.biz/TST/index.htm</w:t>
        </w:r>
      </w:hyperlink>
      <w:r>
        <w:rPr>
          <w:rFonts w:cs="Segoe UI"/>
          <w:spacing w:val="20"/>
        </w:rPr>
        <w:t xml:space="preserve"> (2011)</w:t>
      </w:r>
    </w:p>
    <w:p w14:paraId="1FD887BD" w14:textId="77777777" w:rsidR="00905879" w:rsidRDefault="00905879" w:rsidP="00905879">
      <w:pPr>
        <w:tabs>
          <w:tab w:val="left" w:pos="7992"/>
        </w:tabs>
        <w:spacing w:line="276" w:lineRule="auto"/>
        <w:jc w:val="center"/>
        <w:rPr>
          <w:rFonts w:eastAsiaTheme="minorEastAsia" w:cs="Segoe UI"/>
          <w:spacing w:val="20"/>
          <w:szCs w:val="18"/>
          <w:lang w:eastAsia="en-GB"/>
        </w:rPr>
      </w:pPr>
      <w:hyperlink r:id="rId13" w:history="1">
        <w:r w:rsidRPr="009B5A13">
          <w:rPr>
            <w:rStyle w:val="Hyperlink"/>
            <w:rFonts w:eastAsiaTheme="minorEastAsia" w:cs="Segoe UI"/>
            <w:b/>
            <w:spacing w:val="20"/>
            <w:szCs w:val="18"/>
            <w:lang w:eastAsia="en-GB"/>
          </w:rPr>
          <w:t>www.AmericanButterfly.org</w:t>
        </w:r>
      </w:hyperlink>
      <w:r w:rsidRPr="009B5A13">
        <w:rPr>
          <w:rFonts w:eastAsiaTheme="minorEastAsia" w:cs="Segoe UI"/>
          <w:b/>
          <w:spacing w:val="20"/>
          <w:szCs w:val="18"/>
          <w:lang w:eastAsia="en-GB"/>
        </w:rPr>
        <w:t xml:space="preserve"> </w:t>
      </w:r>
      <w:r w:rsidRPr="009B5A13">
        <w:rPr>
          <w:rFonts w:eastAsiaTheme="minorEastAsia" w:cs="Segoe UI"/>
          <w:spacing w:val="20"/>
          <w:szCs w:val="18"/>
          <w:lang w:eastAsia="en-GB"/>
        </w:rPr>
        <w:t>(2012)</w:t>
      </w:r>
    </w:p>
    <w:p w14:paraId="50DC1E06" w14:textId="77777777" w:rsidR="00905879" w:rsidRPr="009B5A13" w:rsidRDefault="00905879" w:rsidP="00905879">
      <w:pPr>
        <w:tabs>
          <w:tab w:val="left" w:pos="7992"/>
        </w:tabs>
        <w:spacing w:line="276" w:lineRule="auto"/>
        <w:jc w:val="center"/>
        <w:rPr>
          <w:rFonts w:eastAsiaTheme="minorEastAsia" w:cs="Segoe UI"/>
          <w:spacing w:val="20"/>
          <w:szCs w:val="18"/>
          <w:lang w:eastAsia="en-GB"/>
        </w:rPr>
      </w:pPr>
      <w:hyperlink r:id="rId14" w:history="1">
        <w:r w:rsidRPr="005F1FFE">
          <w:rPr>
            <w:rStyle w:val="Hyperlink"/>
            <w:rFonts w:eastAsiaTheme="minorEastAsia" w:cs="Segoe UI"/>
            <w:spacing w:val="20"/>
            <w:szCs w:val="18"/>
            <w:lang w:eastAsia="en-GB"/>
          </w:rPr>
          <w:t>www.villasecrets.com</w:t>
        </w:r>
      </w:hyperlink>
      <w:r>
        <w:rPr>
          <w:rFonts w:eastAsiaTheme="minorEastAsia" w:cs="Segoe UI"/>
          <w:spacing w:val="20"/>
          <w:szCs w:val="18"/>
          <w:lang w:eastAsia="en-GB"/>
        </w:rPr>
        <w:t xml:space="preserve"> </w:t>
      </w:r>
      <w:r w:rsidRPr="009B5A13">
        <w:rPr>
          <w:rFonts w:eastAsiaTheme="minorEastAsia" w:cs="Segoe UI"/>
          <w:spacing w:val="20"/>
          <w:szCs w:val="18"/>
          <w:lang w:eastAsia="en-GB"/>
        </w:rPr>
        <w:t>(201</w:t>
      </w:r>
      <w:r>
        <w:rPr>
          <w:rFonts w:eastAsiaTheme="minorEastAsia" w:cs="Segoe UI"/>
          <w:spacing w:val="20"/>
          <w:szCs w:val="18"/>
          <w:lang w:eastAsia="en-GB"/>
        </w:rPr>
        <w:t>4</w:t>
      </w:r>
      <w:r w:rsidRPr="009B5A13">
        <w:rPr>
          <w:rFonts w:eastAsiaTheme="minorEastAsia" w:cs="Segoe UI"/>
          <w:spacing w:val="20"/>
          <w:szCs w:val="18"/>
          <w:lang w:eastAsia="en-GB"/>
        </w:rPr>
        <w:t>/18)</w:t>
      </w:r>
      <w:r w:rsidRPr="009B5A13">
        <w:rPr>
          <w:rFonts w:eastAsiaTheme="minorEastAsia" w:cs="Segoe UI"/>
          <w:spacing w:val="20"/>
          <w:szCs w:val="18"/>
          <w:lang w:eastAsia="en-GB"/>
        </w:rPr>
        <w:br/>
      </w:r>
      <w:hyperlink r:id="rId15" w:history="1">
        <w:r w:rsidRPr="008F16D0">
          <w:rPr>
            <w:rStyle w:val="Hyperlink"/>
            <w:rFonts w:eastAsiaTheme="minorEastAsia" w:cs="Segoe UI"/>
            <w:b/>
            <w:bCs/>
            <w:spacing w:val="20"/>
            <w:szCs w:val="18"/>
            <w:lang w:eastAsia="en-GB"/>
          </w:rPr>
          <w:t>Network.VillaSecrets.com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(2017/18)</w:t>
      </w:r>
      <w:r w:rsidRPr="009B5A13">
        <w:rPr>
          <w:rFonts w:eastAsiaTheme="minorEastAsia" w:cs="Segoe UI"/>
          <w:spacing w:val="20"/>
          <w:szCs w:val="18"/>
          <w:lang w:eastAsia="en-GB"/>
        </w:rPr>
        <w:br/>
      </w:r>
      <w:hyperlink r:id="rId16" w:history="1">
        <w:r w:rsidRPr="008F16D0">
          <w:rPr>
            <w:rStyle w:val="Hyperlink"/>
            <w:rFonts w:eastAsiaTheme="minorEastAsia" w:cs="Segoe UI"/>
            <w:b/>
            <w:bCs/>
            <w:spacing w:val="20"/>
            <w:szCs w:val="18"/>
            <w:lang w:eastAsia="en-GB"/>
          </w:rPr>
          <w:t>www.AngelTheory.org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(20</w:t>
      </w:r>
      <w:r>
        <w:rPr>
          <w:rFonts w:eastAsiaTheme="minorEastAsia" w:cs="Segoe UI"/>
          <w:spacing w:val="20"/>
          <w:szCs w:val="18"/>
          <w:lang w:eastAsia="en-GB"/>
        </w:rPr>
        <w:t>16/20</w:t>
      </w:r>
      <w:r w:rsidRPr="009B5A13">
        <w:rPr>
          <w:rFonts w:eastAsiaTheme="minorEastAsia" w:cs="Segoe UI"/>
          <w:spacing w:val="20"/>
          <w:szCs w:val="18"/>
          <w:lang w:eastAsia="en-GB"/>
        </w:rPr>
        <w:t>)</w:t>
      </w:r>
      <w:r w:rsidRPr="009B5A13">
        <w:rPr>
          <w:rFonts w:cs="Segoe UI"/>
          <w:spacing w:val="20"/>
        </w:rPr>
        <w:br/>
      </w:r>
      <w:hyperlink r:id="rId17" w:history="1">
        <w:r w:rsidRPr="008F16D0">
          <w:rPr>
            <w:rStyle w:val="Hyperlink"/>
            <w:rFonts w:eastAsiaTheme="minorEastAsia" w:cs="Segoe UI"/>
            <w:spacing w:val="20"/>
            <w:szCs w:val="18"/>
            <w:lang w:eastAsia="en-GB"/>
          </w:rPr>
          <w:t>www.S-World.org</w:t>
        </w:r>
      </w:hyperlink>
      <w:r w:rsidRPr="008F16D0">
        <w:rPr>
          <w:rFonts w:eastAsiaTheme="minorEastAsia" w:cs="Segoe UI"/>
          <w:spacing w:val="20"/>
          <w:szCs w:val="18"/>
          <w:lang w:eastAsia="en-GB"/>
        </w:rPr>
        <w:t xml:space="preserve"> (2020/23)</w:t>
      </w:r>
      <w:r w:rsidRPr="009B5A13">
        <w:rPr>
          <w:rFonts w:eastAsiaTheme="minorEastAsia" w:cs="Segoe UI"/>
          <w:spacing w:val="20"/>
          <w:szCs w:val="18"/>
          <w:lang w:eastAsia="en-GB"/>
        </w:rPr>
        <w:br/>
      </w:r>
      <w:hyperlink r:id="rId18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www.NickRayBall.com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(2023)</w:t>
      </w:r>
      <w:r>
        <w:rPr>
          <w:rFonts w:eastAsiaTheme="minorEastAsia" w:cs="Segoe UI"/>
          <w:spacing w:val="20"/>
          <w:szCs w:val="18"/>
          <w:lang w:eastAsia="en-GB"/>
        </w:rPr>
        <w:br/>
      </w:r>
      <w:hyperlink r:id="rId19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www.S-Web.org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(2020/2</w:t>
      </w:r>
      <w:r>
        <w:rPr>
          <w:rFonts w:eastAsiaTheme="minorEastAsia" w:cs="Segoe UI"/>
          <w:spacing w:val="20"/>
          <w:szCs w:val="18"/>
          <w:lang w:eastAsia="en-GB"/>
        </w:rPr>
        <w:t>4</w:t>
      </w:r>
      <w:r w:rsidRPr="009B5A13">
        <w:rPr>
          <w:rFonts w:eastAsiaTheme="minorEastAsia" w:cs="Segoe UI"/>
          <w:spacing w:val="20"/>
          <w:szCs w:val="18"/>
          <w:lang w:eastAsia="en-GB"/>
        </w:rPr>
        <w:t>)</w:t>
      </w:r>
      <w:r>
        <w:rPr>
          <w:rFonts w:eastAsiaTheme="minorEastAsia" w:cs="Segoe UI"/>
          <w:spacing w:val="20"/>
          <w:szCs w:val="18"/>
          <w:lang w:eastAsia="en-GB"/>
        </w:rPr>
        <w:br/>
      </w:r>
      <w:hyperlink r:id="rId20" w:history="1">
        <w:r w:rsidRPr="008C1E19">
          <w:rPr>
            <w:rStyle w:val="Hyperlink"/>
            <w:rFonts w:eastAsiaTheme="minorEastAsia" w:cs="Segoe UI"/>
            <w:b/>
            <w:bCs/>
            <w:spacing w:val="20"/>
            <w:szCs w:val="18"/>
            <w:lang w:eastAsia="en-GB"/>
          </w:rPr>
          <w:t>SiennaAI.net</w:t>
        </w:r>
      </w:hyperlink>
      <w:r w:rsidRPr="008C1E19">
        <w:rPr>
          <w:rFonts w:eastAsiaTheme="minorEastAsia" w:cs="Segoe UI"/>
          <w:b/>
          <w:bCs/>
          <w:spacing w:val="20"/>
          <w:szCs w:val="18"/>
          <w:lang w:eastAsia="en-GB"/>
        </w:rPr>
        <w:t xml:space="preserve"> 2025 </w:t>
      </w:r>
      <w:r>
        <w:rPr>
          <w:rFonts w:eastAsiaTheme="minorEastAsia" w:cs="Segoe UI"/>
          <w:b/>
          <w:bCs/>
          <w:spacing w:val="20"/>
          <w:szCs w:val="18"/>
          <w:lang w:eastAsia="en-GB"/>
        </w:rPr>
        <w:br/>
      </w:r>
      <w:r w:rsidRPr="006824AB">
        <w:rPr>
          <w:rFonts w:eastAsiaTheme="minorEastAsia" w:cs="Segoe UI"/>
          <w:spacing w:val="20"/>
          <w:szCs w:val="18"/>
          <w:lang w:eastAsia="en-GB"/>
        </w:rPr>
        <w:t>(</w:t>
      </w:r>
      <w:hyperlink r:id="rId21" w:history="1">
        <w:r w:rsidRPr="006824AB">
          <w:rPr>
            <w:rStyle w:val="Hyperlink"/>
            <w:rFonts w:eastAsiaTheme="minorEastAsia" w:cs="Segoe UI"/>
            <w:spacing w:val="20"/>
            <w:szCs w:val="18"/>
            <w:lang w:eastAsia="en-GB"/>
          </w:rPr>
          <w:t>SiennaAI.net</w:t>
        </w:r>
      </w:hyperlink>
      <w:r w:rsidRPr="006824AB">
        <w:rPr>
          <w:rFonts w:eastAsiaTheme="minorEastAsia" w:cs="Segoe UI"/>
          <w:spacing w:val="20"/>
          <w:szCs w:val="18"/>
          <w:lang w:eastAsia="en-GB"/>
        </w:rPr>
        <w:t xml:space="preserve"> Opens to the public Q2 2025)</w:t>
      </w:r>
    </w:p>
    <w:p w14:paraId="2778A725" w14:textId="77777777" w:rsidR="00905879" w:rsidRPr="009B5A13" w:rsidRDefault="00905879" w:rsidP="00905879">
      <w:pPr>
        <w:tabs>
          <w:tab w:val="left" w:pos="7992"/>
        </w:tabs>
        <w:spacing w:line="276" w:lineRule="auto"/>
        <w:jc w:val="right"/>
        <w:rPr>
          <w:rFonts w:eastAsiaTheme="minorEastAsia" w:cs="Segoe UI"/>
          <w:spacing w:val="20"/>
          <w:szCs w:val="18"/>
          <w:lang w:eastAsia="en-GB"/>
        </w:rPr>
      </w:pPr>
      <w:r w:rsidRPr="009B5A13">
        <w:rPr>
          <w:rFonts w:cs="Segoe UI"/>
          <w:b/>
          <w:spacing w:val="20"/>
          <w:szCs w:val="18"/>
        </w:rPr>
        <w:t>Media</w:t>
      </w:r>
      <w:r w:rsidRPr="009B5A13">
        <w:rPr>
          <w:rStyle w:val="Hyperlink"/>
          <w:rFonts w:eastAsiaTheme="minorEastAsia" w:cs="Segoe UI"/>
          <w:spacing w:val="20"/>
          <w:szCs w:val="18"/>
          <w:lang w:eastAsia="en-GB"/>
        </w:rPr>
        <w:br/>
      </w:r>
      <w:hyperlink r:id="rId22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Twitter.com/NickRayBall</w:t>
        </w:r>
      </w:hyperlink>
    </w:p>
    <w:p w14:paraId="5AB0FD8C" w14:textId="77777777" w:rsidR="00905879" w:rsidRPr="009B5A13" w:rsidRDefault="00905879" w:rsidP="00905879">
      <w:pPr>
        <w:tabs>
          <w:tab w:val="left" w:pos="7992"/>
        </w:tabs>
        <w:spacing w:line="276" w:lineRule="auto"/>
        <w:jc w:val="right"/>
        <w:rPr>
          <w:rFonts w:cs="Segoe UI"/>
        </w:rPr>
      </w:pPr>
      <w:hyperlink r:id="rId23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Linkedin.com/in/Nick-Ray-Ball</w:t>
        </w:r>
      </w:hyperlink>
      <w:r w:rsidRPr="009B5A13">
        <w:rPr>
          <w:rFonts w:eastAsiaTheme="minorEastAsia" w:cs="Segoe UI"/>
          <w:spacing w:val="20"/>
          <w:szCs w:val="18"/>
          <w:lang w:eastAsia="en-GB"/>
        </w:rPr>
        <w:t xml:space="preserve">  </w:t>
      </w:r>
      <w:r w:rsidRPr="009B5A13">
        <w:rPr>
          <w:rStyle w:val="Hyperlink"/>
          <w:rFonts w:eastAsiaTheme="minorEastAsia" w:cs="Segoe UI"/>
          <w:spacing w:val="20"/>
          <w:szCs w:val="18"/>
          <w:lang w:eastAsia="en-GB"/>
        </w:rPr>
        <w:br/>
      </w:r>
      <w:hyperlink r:id="rId24" w:history="1">
        <w:r w:rsidRPr="009B5A13">
          <w:rPr>
            <w:rStyle w:val="Hyperlink"/>
            <w:rFonts w:eastAsiaTheme="minorEastAsia" w:cs="Segoe UI"/>
            <w:spacing w:val="20"/>
            <w:szCs w:val="18"/>
            <w:lang w:eastAsia="en-GB"/>
          </w:rPr>
          <w:t>Facebook.com/NickRayBall</w:t>
        </w:r>
      </w:hyperlink>
    </w:p>
    <w:p w14:paraId="2E74B399" w14:textId="77777777" w:rsidR="009B5A13" w:rsidRPr="00B5724F" w:rsidRDefault="009B5A13" w:rsidP="00905879">
      <w:pPr>
        <w:pStyle w:val="Header"/>
        <w:spacing w:line="276" w:lineRule="auto"/>
        <w:rPr>
          <w:rFonts w:eastAsiaTheme="minorEastAsia" w:cs="Segoe UI"/>
          <w:color w:val="0563C1"/>
          <w:spacing w:val="20"/>
          <w:szCs w:val="18"/>
          <w:u w:val="single"/>
          <w:lang w:eastAsia="en-GB"/>
        </w:rPr>
      </w:pPr>
    </w:p>
    <w:sectPr w:rsidR="009B5A13" w:rsidRPr="00B5724F" w:rsidSect="002B3AB3">
      <w:headerReference w:type="default" r:id="rId25"/>
      <w:footerReference w:type="default" r:id="rId26"/>
      <w:pgSz w:w="11906" w:h="16838"/>
      <w:pgMar w:top="1276" w:right="1133" w:bottom="993" w:left="1134" w:header="283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0FA5E6" w14:textId="77777777" w:rsidR="00042B57" w:rsidRDefault="00042B57" w:rsidP="005E0F9A">
      <w:r>
        <w:separator/>
      </w:r>
    </w:p>
  </w:endnote>
  <w:endnote w:type="continuationSeparator" w:id="0">
    <w:p w14:paraId="3E412753" w14:textId="77777777" w:rsidR="00042B57" w:rsidRDefault="00042B57" w:rsidP="005E0F9A">
      <w:r>
        <w:continuationSeparator/>
      </w:r>
    </w:p>
  </w:endnote>
  <w:endnote w:type="continuationNotice" w:id="1">
    <w:p w14:paraId="4692D84F" w14:textId="77777777" w:rsidR="00042B57" w:rsidRDefault="00042B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Open Sans Light">
    <w:panose1 w:val="020B0306030504020204"/>
    <w:charset w:val="00"/>
    <w:family w:val="auto"/>
    <w:pitch w:val="variable"/>
    <w:sig w:usb0="E00002FF" w:usb1="4000201B" w:usb2="00000028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Black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839546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67C02C" w14:textId="4F456C2F" w:rsidR="0098725E" w:rsidRDefault="0098725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7465CB" w14:textId="77777777" w:rsidR="0098725E" w:rsidRDefault="009872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D9E59" w14:textId="77777777" w:rsidR="00042B57" w:rsidRDefault="00042B57" w:rsidP="005E0F9A">
      <w:r>
        <w:separator/>
      </w:r>
    </w:p>
  </w:footnote>
  <w:footnote w:type="continuationSeparator" w:id="0">
    <w:p w14:paraId="3107C67E" w14:textId="77777777" w:rsidR="00042B57" w:rsidRDefault="00042B57" w:rsidP="005E0F9A">
      <w:r>
        <w:continuationSeparator/>
      </w:r>
    </w:p>
  </w:footnote>
  <w:footnote w:type="continuationNotice" w:id="1">
    <w:p w14:paraId="21D55C49" w14:textId="77777777" w:rsidR="00042B57" w:rsidRDefault="00042B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1E01E" w14:textId="02E3C995" w:rsidR="0098725E" w:rsidRPr="00095BAE" w:rsidRDefault="00095BAE" w:rsidP="003C49AE">
    <w:pPr>
      <w:pStyle w:val="Header"/>
      <w:jc w:val="right"/>
      <w:rPr>
        <w:rFonts w:ascii="Aptos Black" w:hAnsi="Aptos Black" w:cs="Open Sans Light"/>
        <w:caps/>
        <w:noProof/>
        <w:sz w:val="20"/>
        <w:szCs w:val="20"/>
        <w:lang w:eastAsia="en-GB"/>
      </w:rPr>
    </w:pPr>
    <w:r w:rsidRPr="00095BAE">
      <w:rPr>
        <w:rFonts w:ascii="Aptos Black" w:hAnsi="Aptos Black" w:cs="Open Sans Light"/>
        <w:noProof/>
        <w:sz w:val="20"/>
        <w:szCs w:val="20"/>
        <w:lang w:eastAsia="en-GB"/>
      </w:rPr>
      <w:t>2088</w:t>
    </w:r>
    <w:r w:rsidRPr="00095BAE">
      <w:rPr>
        <w:rFonts w:ascii="Segoe UI Emoji" w:hAnsi="Segoe UI Emoji" w:cs="Segoe UI Emoji"/>
        <w:noProof/>
        <w:sz w:val="20"/>
        <w:szCs w:val="20"/>
        <w:lang w:eastAsia="en-GB"/>
      </w:rPr>
      <w:t>⚕️⚛️</w:t>
    </w:r>
    <w:r w:rsidRPr="00095BAE">
      <w:rPr>
        <w:rFonts w:ascii="Aptos Black" w:hAnsi="Aptos Black" w:cs="Open Sans Light"/>
        <w:noProof/>
        <w:sz w:val="20"/>
        <w:szCs w:val="20"/>
        <w:lang w:eastAsia="en-GB"/>
      </w:rPr>
      <w:t xml:space="preserve"> iUK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E14"/>
    <w:multiLevelType w:val="multilevel"/>
    <w:tmpl w:val="14148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361E3"/>
    <w:multiLevelType w:val="multilevel"/>
    <w:tmpl w:val="2A3EE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14232"/>
    <w:multiLevelType w:val="multilevel"/>
    <w:tmpl w:val="761A5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4C310E"/>
    <w:multiLevelType w:val="multilevel"/>
    <w:tmpl w:val="21342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B43199"/>
    <w:multiLevelType w:val="hybridMultilevel"/>
    <w:tmpl w:val="43CC4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03C5C"/>
    <w:multiLevelType w:val="multilevel"/>
    <w:tmpl w:val="CCC0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AE7804"/>
    <w:multiLevelType w:val="multilevel"/>
    <w:tmpl w:val="16F05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6033B6"/>
    <w:multiLevelType w:val="hybridMultilevel"/>
    <w:tmpl w:val="8474E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E040A"/>
    <w:multiLevelType w:val="multilevel"/>
    <w:tmpl w:val="5CD83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756B78"/>
    <w:multiLevelType w:val="multilevel"/>
    <w:tmpl w:val="5FA22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884DE6"/>
    <w:multiLevelType w:val="multilevel"/>
    <w:tmpl w:val="69BA733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F83FC2"/>
    <w:multiLevelType w:val="hybridMultilevel"/>
    <w:tmpl w:val="87008E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573259"/>
    <w:multiLevelType w:val="multilevel"/>
    <w:tmpl w:val="96BAD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1A702E"/>
    <w:multiLevelType w:val="multilevel"/>
    <w:tmpl w:val="C17AE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F92A80"/>
    <w:multiLevelType w:val="multilevel"/>
    <w:tmpl w:val="5CDA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3197B11"/>
    <w:multiLevelType w:val="multilevel"/>
    <w:tmpl w:val="1C206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426978"/>
    <w:multiLevelType w:val="multilevel"/>
    <w:tmpl w:val="BC583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81062A"/>
    <w:multiLevelType w:val="multilevel"/>
    <w:tmpl w:val="2CD09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4D49AE"/>
    <w:multiLevelType w:val="multilevel"/>
    <w:tmpl w:val="A04CE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FE5C21"/>
    <w:multiLevelType w:val="hybridMultilevel"/>
    <w:tmpl w:val="3C3058E4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453E2671"/>
    <w:multiLevelType w:val="multilevel"/>
    <w:tmpl w:val="E1B0B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137FCF"/>
    <w:multiLevelType w:val="multilevel"/>
    <w:tmpl w:val="12B2B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555420"/>
    <w:multiLevelType w:val="multilevel"/>
    <w:tmpl w:val="4A4CC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D84FBE"/>
    <w:multiLevelType w:val="multilevel"/>
    <w:tmpl w:val="DAF0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DE4396"/>
    <w:multiLevelType w:val="multilevel"/>
    <w:tmpl w:val="303AB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9F75F5D"/>
    <w:multiLevelType w:val="multilevel"/>
    <w:tmpl w:val="6004E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11089D"/>
    <w:multiLevelType w:val="multilevel"/>
    <w:tmpl w:val="5008B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CE5B8F"/>
    <w:multiLevelType w:val="multilevel"/>
    <w:tmpl w:val="9C40C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156B98"/>
    <w:multiLevelType w:val="multilevel"/>
    <w:tmpl w:val="D042F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674440"/>
    <w:multiLevelType w:val="multilevel"/>
    <w:tmpl w:val="0E9C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843895"/>
    <w:multiLevelType w:val="hybridMultilevel"/>
    <w:tmpl w:val="D08AD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AF52D0"/>
    <w:multiLevelType w:val="hybridMultilevel"/>
    <w:tmpl w:val="B3CAE91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FA070D"/>
    <w:multiLevelType w:val="hybridMultilevel"/>
    <w:tmpl w:val="45868F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517B3C"/>
    <w:multiLevelType w:val="multilevel"/>
    <w:tmpl w:val="158E5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3E462B"/>
    <w:multiLevelType w:val="multilevel"/>
    <w:tmpl w:val="302EE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345F0A"/>
    <w:multiLevelType w:val="multilevel"/>
    <w:tmpl w:val="B970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E270AF"/>
    <w:multiLevelType w:val="multilevel"/>
    <w:tmpl w:val="794E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9599836">
    <w:abstractNumId w:val="18"/>
  </w:num>
  <w:num w:numId="2" w16cid:durableId="1997414961">
    <w:abstractNumId w:val="3"/>
  </w:num>
  <w:num w:numId="3" w16cid:durableId="1542084454">
    <w:abstractNumId w:val="12"/>
  </w:num>
  <w:num w:numId="4" w16cid:durableId="1492016757">
    <w:abstractNumId w:val="16"/>
  </w:num>
  <w:num w:numId="5" w16cid:durableId="286014055">
    <w:abstractNumId w:val="2"/>
  </w:num>
  <w:num w:numId="6" w16cid:durableId="415709505">
    <w:abstractNumId w:val="20"/>
  </w:num>
  <w:num w:numId="7" w16cid:durableId="1665668558">
    <w:abstractNumId w:val="8"/>
  </w:num>
  <w:num w:numId="8" w16cid:durableId="407774005">
    <w:abstractNumId w:val="5"/>
  </w:num>
  <w:num w:numId="9" w16cid:durableId="1176842920">
    <w:abstractNumId w:val="33"/>
  </w:num>
  <w:num w:numId="10" w16cid:durableId="272131649">
    <w:abstractNumId w:val="0"/>
  </w:num>
  <w:num w:numId="11" w16cid:durableId="1526361231">
    <w:abstractNumId w:val="1"/>
  </w:num>
  <w:num w:numId="12" w16cid:durableId="417943327">
    <w:abstractNumId w:val="36"/>
  </w:num>
  <w:num w:numId="13" w16cid:durableId="1391614372">
    <w:abstractNumId w:val="21"/>
  </w:num>
  <w:num w:numId="14" w16cid:durableId="1493375527">
    <w:abstractNumId w:val="4"/>
  </w:num>
  <w:num w:numId="15" w16cid:durableId="2110080423">
    <w:abstractNumId w:val="30"/>
  </w:num>
  <w:num w:numId="16" w16cid:durableId="315499748">
    <w:abstractNumId w:val="15"/>
  </w:num>
  <w:num w:numId="17" w16cid:durableId="1935435654">
    <w:abstractNumId w:val="35"/>
  </w:num>
  <w:num w:numId="18" w16cid:durableId="2041783921">
    <w:abstractNumId w:val="13"/>
  </w:num>
  <w:num w:numId="19" w16cid:durableId="714700410">
    <w:abstractNumId w:val="10"/>
  </w:num>
  <w:num w:numId="20" w16cid:durableId="1804232032">
    <w:abstractNumId w:val="31"/>
  </w:num>
  <w:num w:numId="21" w16cid:durableId="931544268">
    <w:abstractNumId w:val="11"/>
  </w:num>
  <w:num w:numId="22" w16cid:durableId="518545509">
    <w:abstractNumId w:val="19"/>
  </w:num>
  <w:num w:numId="23" w16cid:durableId="364453236">
    <w:abstractNumId w:val="7"/>
  </w:num>
  <w:num w:numId="24" w16cid:durableId="690424280">
    <w:abstractNumId w:val="28"/>
  </w:num>
  <w:num w:numId="25" w16cid:durableId="1744138920">
    <w:abstractNumId w:val="25"/>
  </w:num>
  <w:num w:numId="26" w16cid:durableId="1059206669">
    <w:abstractNumId w:val="27"/>
  </w:num>
  <w:num w:numId="27" w16cid:durableId="1640383066">
    <w:abstractNumId w:val="17"/>
  </w:num>
  <w:num w:numId="28" w16cid:durableId="182862729">
    <w:abstractNumId w:val="24"/>
  </w:num>
  <w:num w:numId="29" w16cid:durableId="1600601362">
    <w:abstractNumId w:val="14"/>
  </w:num>
  <w:num w:numId="30" w16cid:durableId="1924681954">
    <w:abstractNumId w:val="22"/>
  </w:num>
  <w:num w:numId="31" w16cid:durableId="485899461">
    <w:abstractNumId w:val="23"/>
  </w:num>
  <w:num w:numId="32" w16cid:durableId="326787654">
    <w:abstractNumId w:val="32"/>
  </w:num>
  <w:num w:numId="33" w16cid:durableId="1165588473">
    <w:abstractNumId w:val="6"/>
  </w:num>
  <w:num w:numId="34" w16cid:durableId="1573467693">
    <w:abstractNumId w:val="29"/>
  </w:num>
  <w:num w:numId="35" w16cid:durableId="159662671">
    <w:abstractNumId w:val="9"/>
  </w:num>
  <w:num w:numId="36" w16cid:durableId="474297675">
    <w:abstractNumId w:val="34"/>
  </w:num>
  <w:num w:numId="37" w16cid:durableId="1826164855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YwMTU1sTAAAiUdpeDU4uLM/DyQAmND81oADNYaMS4AAAA="/>
  </w:docVars>
  <w:rsids>
    <w:rsidRoot w:val="006B79CA"/>
    <w:rsid w:val="000006BF"/>
    <w:rsid w:val="000008B8"/>
    <w:rsid w:val="000008BC"/>
    <w:rsid w:val="000009F1"/>
    <w:rsid w:val="00000A7F"/>
    <w:rsid w:val="00000EBA"/>
    <w:rsid w:val="00001128"/>
    <w:rsid w:val="00001170"/>
    <w:rsid w:val="000014E8"/>
    <w:rsid w:val="000018FC"/>
    <w:rsid w:val="00001948"/>
    <w:rsid w:val="000019AB"/>
    <w:rsid w:val="00001B53"/>
    <w:rsid w:val="00001B78"/>
    <w:rsid w:val="00001CC1"/>
    <w:rsid w:val="0000206D"/>
    <w:rsid w:val="0000211E"/>
    <w:rsid w:val="000027D6"/>
    <w:rsid w:val="0000283F"/>
    <w:rsid w:val="00002D16"/>
    <w:rsid w:val="000030D9"/>
    <w:rsid w:val="00003126"/>
    <w:rsid w:val="00003164"/>
    <w:rsid w:val="0000317A"/>
    <w:rsid w:val="00003422"/>
    <w:rsid w:val="00003423"/>
    <w:rsid w:val="00003658"/>
    <w:rsid w:val="00003670"/>
    <w:rsid w:val="000036E7"/>
    <w:rsid w:val="000039EA"/>
    <w:rsid w:val="00003B28"/>
    <w:rsid w:val="00003B9B"/>
    <w:rsid w:val="00003BD3"/>
    <w:rsid w:val="00003D04"/>
    <w:rsid w:val="00003D1C"/>
    <w:rsid w:val="00003D8A"/>
    <w:rsid w:val="0000417A"/>
    <w:rsid w:val="00004308"/>
    <w:rsid w:val="000045A9"/>
    <w:rsid w:val="000046B2"/>
    <w:rsid w:val="00004964"/>
    <w:rsid w:val="00004A50"/>
    <w:rsid w:val="0000512D"/>
    <w:rsid w:val="00005772"/>
    <w:rsid w:val="000059D5"/>
    <w:rsid w:val="00005B3B"/>
    <w:rsid w:val="00005B83"/>
    <w:rsid w:val="00005BD5"/>
    <w:rsid w:val="00005C27"/>
    <w:rsid w:val="00005C60"/>
    <w:rsid w:val="00005FD4"/>
    <w:rsid w:val="00005FF7"/>
    <w:rsid w:val="00006121"/>
    <w:rsid w:val="000061DC"/>
    <w:rsid w:val="000067AC"/>
    <w:rsid w:val="000073FD"/>
    <w:rsid w:val="0000765B"/>
    <w:rsid w:val="000076FA"/>
    <w:rsid w:val="000078CB"/>
    <w:rsid w:val="00007F05"/>
    <w:rsid w:val="00007F0F"/>
    <w:rsid w:val="000101D8"/>
    <w:rsid w:val="00010479"/>
    <w:rsid w:val="0001073A"/>
    <w:rsid w:val="00010764"/>
    <w:rsid w:val="000107E3"/>
    <w:rsid w:val="00010C35"/>
    <w:rsid w:val="00010D6F"/>
    <w:rsid w:val="0001121E"/>
    <w:rsid w:val="000112AE"/>
    <w:rsid w:val="0001137A"/>
    <w:rsid w:val="0001141A"/>
    <w:rsid w:val="00011494"/>
    <w:rsid w:val="000115E0"/>
    <w:rsid w:val="000118AE"/>
    <w:rsid w:val="00011A27"/>
    <w:rsid w:val="00011B22"/>
    <w:rsid w:val="00011C22"/>
    <w:rsid w:val="00011DFB"/>
    <w:rsid w:val="00011EFB"/>
    <w:rsid w:val="0001208A"/>
    <w:rsid w:val="00012386"/>
    <w:rsid w:val="000123C5"/>
    <w:rsid w:val="000125E1"/>
    <w:rsid w:val="00012658"/>
    <w:rsid w:val="00012A76"/>
    <w:rsid w:val="00012B37"/>
    <w:rsid w:val="00012BCF"/>
    <w:rsid w:val="00013375"/>
    <w:rsid w:val="00013389"/>
    <w:rsid w:val="000133E5"/>
    <w:rsid w:val="000135D1"/>
    <w:rsid w:val="00013C1D"/>
    <w:rsid w:val="00013CDB"/>
    <w:rsid w:val="00013F3A"/>
    <w:rsid w:val="000140A0"/>
    <w:rsid w:val="000145D8"/>
    <w:rsid w:val="000147FB"/>
    <w:rsid w:val="0001480A"/>
    <w:rsid w:val="0001481A"/>
    <w:rsid w:val="00014A9C"/>
    <w:rsid w:val="00014B51"/>
    <w:rsid w:val="00014B63"/>
    <w:rsid w:val="00014DD9"/>
    <w:rsid w:val="00014EC0"/>
    <w:rsid w:val="00014F5A"/>
    <w:rsid w:val="0001506F"/>
    <w:rsid w:val="00015293"/>
    <w:rsid w:val="000153A2"/>
    <w:rsid w:val="00015693"/>
    <w:rsid w:val="000156C3"/>
    <w:rsid w:val="0001574C"/>
    <w:rsid w:val="00015A1E"/>
    <w:rsid w:val="00015AB5"/>
    <w:rsid w:val="00015BA0"/>
    <w:rsid w:val="00015C9A"/>
    <w:rsid w:val="00015CE8"/>
    <w:rsid w:val="00015E17"/>
    <w:rsid w:val="000160DC"/>
    <w:rsid w:val="0001611B"/>
    <w:rsid w:val="00016335"/>
    <w:rsid w:val="0001633F"/>
    <w:rsid w:val="00016EAE"/>
    <w:rsid w:val="00016F5D"/>
    <w:rsid w:val="000176E7"/>
    <w:rsid w:val="00017729"/>
    <w:rsid w:val="00017B2A"/>
    <w:rsid w:val="00017CA1"/>
    <w:rsid w:val="00017DD1"/>
    <w:rsid w:val="000202BE"/>
    <w:rsid w:val="0002038B"/>
    <w:rsid w:val="00020604"/>
    <w:rsid w:val="00020670"/>
    <w:rsid w:val="000206A0"/>
    <w:rsid w:val="000208A4"/>
    <w:rsid w:val="00020936"/>
    <w:rsid w:val="00020CB5"/>
    <w:rsid w:val="00020DE6"/>
    <w:rsid w:val="00020E5D"/>
    <w:rsid w:val="00020ED1"/>
    <w:rsid w:val="000211D8"/>
    <w:rsid w:val="00021773"/>
    <w:rsid w:val="0002181A"/>
    <w:rsid w:val="00021891"/>
    <w:rsid w:val="00021A8F"/>
    <w:rsid w:val="00021B09"/>
    <w:rsid w:val="000220F9"/>
    <w:rsid w:val="00022125"/>
    <w:rsid w:val="0002220A"/>
    <w:rsid w:val="000224D2"/>
    <w:rsid w:val="00022611"/>
    <w:rsid w:val="000226C5"/>
    <w:rsid w:val="00022835"/>
    <w:rsid w:val="00022BCE"/>
    <w:rsid w:val="00022C56"/>
    <w:rsid w:val="00022CA2"/>
    <w:rsid w:val="00022CE0"/>
    <w:rsid w:val="00022E42"/>
    <w:rsid w:val="000231E2"/>
    <w:rsid w:val="000236B7"/>
    <w:rsid w:val="0002385A"/>
    <w:rsid w:val="000239E5"/>
    <w:rsid w:val="00023A14"/>
    <w:rsid w:val="00023C88"/>
    <w:rsid w:val="00024016"/>
    <w:rsid w:val="00024188"/>
    <w:rsid w:val="000242D8"/>
    <w:rsid w:val="000243AE"/>
    <w:rsid w:val="00024526"/>
    <w:rsid w:val="0002459C"/>
    <w:rsid w:val="000245FF"/>
    <w:rsid w:val="000249F2"/>
    <w:rsid w:val="00024AFF"/>
    <w:rsid w:val="00024C5C"/>
    <w:rsid w:val="00024D44"/>
    <w:rsid w:val="00024E18"/>
    <w:rsid w:val="000259AA"/>
    <w:rsid w:val="000259E9"/>
    <w:rsid w:val="00025A52"/>
    <w:rsid w:val="00025C61"/>
    <w:rsid w:val="000260E2"/>
    <w:rsid w:val="00026215"/>
    <w:rsid w:val="00026222"/>
    <w:rsid w:val="00026319"/>
    <w:rsid w:val="00026374"/>
    <w:rsid w:val="000264A1"/>
    <w:rsid w:val="0002669A"/>
    <w:rsid w:val="00026B6D"/>
    <w:rsid w:val="00026CAD"/>
    <w:rsid w:val="000271E2"/>
    <w:rsid w:val="000273B4"/>
    <w:rsid w:val="0002742B"/>
    <w:rsid w:val="000279B9"/>
    <w:rsid w:val="00027AE2"/>
    <w:rsid w:val="00027BEC"/>
    <w:rsid w:val="00027DF1"/>
    <w:rsid w:val="00030145"/>
    <w:rsid w:val="00030379"/>
    <w:rsid w:val="000307CA"/>
    <w:rsid w:val="00030906"/>
    <w:rsid w:val="00030A11"/>
    <w:rsid w:val="00030A84"/>
    <w:rsid w:val="00030FB2"/>
    <w:rsid w:val="000313CC"/>
    <w:rsid w:val="00031460"/>
    <w:rsid w:val="00031550"/>
    <w:rsid w:val="00031613"/>
    <w:rsid w:val="000317AA"/>
    <w:rsid w:val="00031EBC"/>
    <w:rsid w:val="00031EF6"/>
    <w:rsid w:val="0003211E"/>
    <w:rsid w:val="00032487"/>
    <w:rsid w:val="00032A38"/>
    <w:rsid w:val="00032A3A"/>
    <w:rsid w:val="00032D0C"/>
    <w:rsid w:val="00032DF4"/>
    <w:rsid w:val="00032E6E"/>
    <w:rsid w:val="00033030"/>
    <w:rsid w:val="0003368A"/>
    <w:rsid w:val="0003370F"/>
    <w:rsid w:val="00033871"/>
    <w:rsid w:val="0003388E"/>
    <w:rsid w:val="000338C4"/>
    <w:rsid w:val="00033A60"/>
    <w:rsid w:val="00033B38"/>
    <w:rsid w:val="00033DB0"/>
    <w:rsid w:val="00034051"/>
    <w:rsid w:val="00034065"/>
    <w:rsid w:val="0003412D"/>
    <w:rsid w:val="000342DE"/>
    <w:rsid w:val="0003448F"/>
    <w:rsid w:val="000347DA"/>
    <w:rsid w:val="00034B24"/>
    <w:rsid w:val="00034EB4"/>
    <w:rsid w:val="00034EB7"/>
    <w:rsid w:val="00035259"/>
    <w:rsid w:val="000357C8"/>
    <w:rsid w:val="00035970"/>
    <w:rsid w:val="000359B9"/>
    <w:rsid w:val="00035D1E"/>
    <w:rsid w:val="00035E1B"/>
    <w:rsid w:val="00035E66"/>
    <w:rsid w:val="0003619A"/>
    <w:rsid w:val="000361B1"/>
    <w:rsid w:val="0003620C"/>
    <w:rsid w:val="000362B6"/>
    <w:rsid w:val="000364C7"/>
    <w:rsid w:val="0003652A"/>
    <w:rsid w:val="0003657D"/>
    <w:rsid w:val="000365EF"/>
    <w:rsid w:val="00036616"/>
    <w:rsid w:val="0003668F"/>
    <w:rsid w:val="0003670A"/>
    <w:rsid w:val="000369AD"/>
    <w:rsid w:val="00036C94"/>
    <w:rsid w:val="00036F2E"/>
    <w:rsid w:val="00037386"/>
    <w:rsid w:val="000373A3"/>
    <w:rsid w:val="00037615"/>
    <w:rsid w:val="0003770A"/>
    <w:rsid w:val="00037CC6"/>
    <w:rsid w:val="00037D08"/>
    <w:rsid w:val="00037F4F"/>
    <w:rsid w:val="0004026B"/>
    <w:rsid w:val="00040651"/>
    <w:rsid w:val="00040943"/>
    <w:rsid w:val="0004099F"/>
    <w:rsid w:val="000409C6"/>
    <w:rsid w:val="00040BC9"/>
    <w:rsid w:val="00040BEF"/>
    <w:rsid w:val="00040DE1"/>
    <w:rsid w:val="00040F2D"/>
    <w:rsid w:val="000412EF"/>
    <w:rsid w:val="0004148A"/>
    <w:rsid w:val="000414DE"/>
    <w:rsid w:val="000416DA"/>
    <w:rsid w:val="000418DB"/>
    <w:rsid w:val="00041A4B"/>
    <w:rsid w:val="00041B5B"/>
    <w:rsid w:val="00041CE8"/>
    <w:rsid w:val="00041E8F"/>
    <w:rsid w:val="00041EAA"/>
    <w:rsid w:val="0004225E"/>
    <w:rsid w:val="00042478"/>
    <w:rsid w:val="0004258A"/>
    <w:rsid w:val="000428D9"/>
    <w:rsid w:val="000428ED"/>
    <w:rsid w:val="00042B57"/>
    <w:rsid w:val="00042F25"/>
    <w:rsid w:val="000433B6"/>
    <w:rsid w:val="000434D2"/>
    <w:rsid w:val="00043721"/>
    <w:rsid w:val="00043826"/>
    <w:rsid w:val="00043961"/>
    <w:rsid w:val="00044427"/>
    <w:rsid w:val="0004459F"/>
    <w:rsid w:val="0004497B"/>
    <w:rsid w:val="000449A2"/>
    <w:rsid w:val="00044A60"/>
    <w:rsid w:val="00044D95"/>
    <w:rsid w:val="0004503C"/>
    <w:rsid w:val="00045115"/>
    <w:rsid w:val="00045279"/>
    <w:rsid w:val="000452D8"/>
    <w:rsid w:val="00045576"/>
    <w:rsid w:val="00045B1D"/>
    <w:rsid w:val="00045E25"/>
    <w:rsid w:val="00045E34"/>
    <w:rsid w:val="00045FFA"/>
    <w:rsid w:val="0004606F"/>
    <w:rsid w:val="0004627D"/>
    <w:rsid w:val="000465A4"/>
    <w:rsid w:val="000465D2"/>
    <w:rsid w:val="0004675F"/>
    <w:rsid w:val="00046A2E"/>
    <w:rsid w:val="00046C81"/>
    <w:rsid w:val="00046E6F"/>
    <w:rsid w:val="0004700B"/>
    <w:rsid w:val="0004704B"/>
    <w:rsid w:val="00047258"/>
    <w:rsid w:val="000473E8"/>
    <w:rsid w:val="0004748F"/>
    <w:rsid w:val="000477AE"/>
    <w:rsid w:val="00047C27"/>
    <w:rsid w:val="00047CD7"/>
    <w:rsid w:val="00047F01"/>
    <w:rsid w:val="000500DA"/>
    <w:rsid w:val="00050209"/>
    <w:rsid w:val="0005023D"/>
    <w:rsid w:val="00050331"/>
    <w:rsid w:val="000503DF"/>
    <w:rsid w:val="00050450"/>
    <w:rsid w:val="000507C2"/>
    <w:rsid w:val="00050A30"/>
    <w:rsid w:val="00050CB1"/>
    <w:rsid w:val="00050CE3"/>
    <w:rsid w:val="00050CE8"/>
    <w:rsid w:val="00050D06"/>
    <w:rsid w:val="00050DD4"/>
    <w:rsid w:val="00050E3F"/>
    <w:rsid w:val="00050E45"/>
    <w:rsid w:val="00050EDC"/>
    <w:rsid w:val="00050F6E"/>
    <w:rsid w:val="000510C9"/>
    <w:rsid w:val="00051269"/>
    <w:rsid w:val="0005136F"/>
    <w:rsid w:val="000514C6"/>
    <w:rsid w:val="0005154E"/>
    <w:rsid w:val="00051665"/>
    <w:rsid w:val="000516B2"/>
    <w:rsid w:val="0005172B"/>
    <w:rsid w:val="000519A6"/>
    <w:rsid w:val="00051DD1"/>
    <w:rsid w:val="0005211D"/>
    <w:rsid w:val="00052301"/>
    <w:rsid w:val="000523A7"/>
    <w:rsid w:val="00052477"/>
    <w:rsid w:val="0005279C"/>
    <w:rsid w:val="00052AE1"/>
    <w:rsid w:val="00052B54"/>
    <w:rsid w:val="00052C5C"/>
    <w:rsid w:val="00052E57"/>
    <w:rsid w:val="00053015"/>
    <w:rsid w:val="00053117"/>
    <w:rsid w:val="0005316B"/>
    <w:rsid w:val="00053964"/>
    <w:rsid w:val="00053B87"/>
    <w:rsid w:val="00053E13"/>
    <w:rsid w:val="00053EE2"/>
    <w:rsid w:val="000544DE"/>
    <w:rsid w:val="000545CE"/>
    <w:rsid w:val="00054A4E"/>
    <w:rsid w:val="00054CE4"/>
    <w:rsid w:val="00054F62"/>
    <w:rsid w:val="00055292"/>
    <w:rsid w:val="0005533F"/>
    <w:rsid w:val="000553FD"/>
    <w:rsid w:val="00055407"/>
    <w:rsid w:val="0005546E"/>
    <w:rsid w:val="00055566"/>
    <w:rsid w:val="000555FC"/>
    <w:rsid w:val="00055963"/>
    <w:rsid w:val="000559CB"/>
    <w:rsid w:val="00055C71"/>
    <w:rsid w:val="00055DE0"/>
    <w:rsid w:val="000560D4"/>
    <w:rsid w:val="00056102"/>
    <w:rsid w:val="00056513"/>
    <w:rsid w:val="0005653F"/>
    <w:rsid w:val="000567DB"/>
    <w:rsid w:val="0005690B"/>
    <w:rsid w:val="00056953"/>
    <w:rsid w:val="00056DE4"/>
    <w:rsid w:val="00056FD1"/>
    <w:rsid w:val="00057020"/>
    <w:rsid w:val="000570AB"/>
    <w:rsid w:val="0005743D"/>
    <w:rsid w:val="000577DC"/>
    <w:rsid w:val="000577E6"/>
    <w:rsid w:val="000578F8"/>
    <w:rsid w:val="00057B5B"/>
    <w:rsid w:val="00057E55"/>
    <w:rsid w:val="00057E59"/>
    <w:rsid w:val="00057E60"/>
    <w:rsid w:val="00057F7B"/>
    <w:rsid w:val="00060099"/>
    <w:rsid w:val="00060265"/>
    <w:rsid w:val="000602EC"/>
    <w:rsid w:val="00060443"/>
    <w:rsid w:val="000606DA"/>
    <w:rsid w:val="000609D4"/>
    <w:rsid w:val="000609E7"/>
    <w:rsid w:val="00060AE1"/>
    <w:rsid w:val="00060D06"/>
    <w:rsid w:val="00060E41"/>
    <w:rsid w:val="00060E82"/>
    <w:rsid w:val="000611AA"/>
    <w:rsid w:val="000614E2"/>
    <w:rsid w:val="000616A2"/>
    <w:rsid w:val="00061793"/>
    <w:rsid w:val="000619E6"/>
    <w:rsid w:val="00061BC9"/>
    <w:rsid w:val="00061BE2"/>
    <w:rsid w:val="00061D50"/>
    <w:rsid w:val="00061E07"/>
    <w:rsid w:val="000621F6"/>
    <w:rsid w:val="0006231B"/>
    <w:rsid w:val="00062B05"/>
    <w:rsid w:val="00062D02"/>
    <w:rsid w:val="00062FC4"/>
    <w:rsid w:val="000633B9"/>
    <w:rsid w:val="0006377C"/>
    <w:rsid w:val="00063825"/>
    <w:rsid w:val="00063852"/>
    <w:rsid w:val="00063A8A"/>
    <w:rsid w:val="00063DFD"/>
    <w:rsid w:val="00064046"/>
    <w:rsid w:val="000641B4"/>
    <w:rsid w:val="0006422E"/>
    <w:rsid w:val="00064281"/>
    <w:rsid w:val="000643A1"/>
    <w:rsid w:val="000646C2"/>
    <w:rsid w:val="00064C53"/>
    <w:rsid w:val="00064D5B"/>
    <w:rsid w:val="00064FBE"/>
    <w:rsid w:val="000652C8"/>
    <w:rsid w:val="0006592A"/>
    <w:rsid w:val="00065AEB"/>
    <w:rsid w:val="00065C2F"/>
    <w:rsid w:val="00066111"/>
    <w:rsid w:val="000661F3"/>
    <w:rsid w:val="0006633D"/>
    <w:rsid w:val="00066693"/>
    <w:rsid w:val="000666CF"/>
    <w:rsid w:val="00066851"/>
    <w:rsid w:val="0006690B"/>
    <w:rsid w:val="00066A29"/>
    <w:rsid w:val="00066DA2"/>
    <w:rsid w:val="00066EC6"/>
    <w:rsid w:val="000670E5"/>
    <w:rsid w:val="00067143"/>
    <w:rsid w:val="000671E3"/>
    <w:rsid w:val="00067440"/>
    <w:rsid w:val="0006745D"/>
    <w:rsid w:val="00067570"/>
    <w:rsid w:val="0006764A"/>
    <w:rsid w:val="000676F1"/>
    <w:rsid w:val="00067B51"/>
    <w:rsid w:val="00067C9F"/>
    <w:rsid w:val="00067D1A"/>
    <w:rsid w:val="00070185"/>
    <w:rsid w:val="000702EF"/>
    <w:rsid w:val="00070595"/>
    <w:rsid w:val="00070656"/>
    <w:rsid w:val="0007097D"/>
    <w:rsid w:val="00070AAD"/>
    <w:rsid w:val="00070B55"/>
    <w:rsid w:val="00070DAE"/>
    <w:rsid w:val="00070E4F"/>
    <w:rsid w:val="00070F37"/>
    <w:rsid w:val="00070F70"/>
    <w:rsid w:val="0007171E"/>
    <w:rsid w:val="0007176C"/>
    <w:rsid w:val="0007176D"/>
    <w:rsid w:val="000718AA"/>
    <w:rsid w:val="000718B0"/>
    <w:rsid w:val="000718ED"/>
    <w:rsid w:val="000718FB"/>
    <w:rsid w:val="000719C7"/>
    <w:rsid w:val="00071B3A"/>
    <w:rsid w:val="00071C44"/>
    <w:rsid w:val="00071C4D"/>
    <w:rsid w:val="00071F0C"/>
    <w:rsid w:val="000722F3"/>
    <w:rsid w:val="00072811"/>
    <w:rsid w:val="000729CA"/>
    <w:rsid w:val="00072BB0"/>
    <w:rsid w:val="00072D51"/>
    <w:rsid w:val="00073306"/>
    <w:rsid w:val="000734EE"/>
    <w:rsid w:val="00073646"/>
    <w:rsid w:val="00073863"/>
    <w:rsid w:val="00073A95"/>
    <w:rsid w:val="00073D15"/>
    <w:rsid w:val="00073D74"/>
    <w:rsid w:val="00073E54"/>
    <w:rsid w:val="00073EE3"/>
    <w:rsid w:val="00073F0B"/>
    <w:rsid w:val="00074076"/>
    <w:rsid w:val="00074080"/>
    <w:rsid w:val="00074118"/>
    <w:rsid w:val="000741DF"/>
    <w:rsid w:val="00074956"/>
    <w:rsid w:val="00074B70"/>
    <w:rsid w:val="00074ECF"/>
    <w:rsid w:val="0007507E"/>
    <w:rsid w:val="000751F6"/>
    <w:rsid w:val="0007521B"/>
    <w:rsid w:val="000757C4"/>
    <w:rsid w:val="000757DC"/>
    <w:rsid w:val="0007588A"/>
    <w:rsid w:val="00075B9D"/>
    <w:rsid w:val="00075C32"/>
    <w:rsid w:val="00075EC1"/>
    <w:rsid w:val="00076311"/>
    <w:rsid w:val="000764E1"/>
    <w:rsid w:val="000765A8"/>
    <w:rsid w:val="00076893"/>
    <w:rsid w:val="00076A52"/>
    <w:rsid w:val="00076B00"/>
    <w:rsid w:val="00076C2D"/>
    <w:rsid w:val="000770B5"/>
    <w:rsid w:val="000772C1"/>
    <w:rsid w:val="000772F5"/>
    <w:rsid w:val="00077543"/>
    <w:rsid w:val="000778D5"/>
    <w:rsid w:val="000778F3"/>
    <w:rsid w:val="00077957"/>
    <w:rsid w:val="00077983"/>
    <w:rsid w:val="00077C7B"/>
    <w:rsid w:val="00077C7E"/>
    <w:rsid w:val="00077F33"/>
    <w:rsid w:val="00080281"/>
    <w:rsid w:val="0008049A"/>
    <w:rsid w:val="00080992"/>
    <w:rsid w:val="00080C27"/>
    <w:rsid w:val="00080ECC"/>
    <w:rsid w:val="00080F6E"/>
    <w:rsid w:val="00080FF4"/>
    <w:rsid w:val="00081051"/>
    <w:rsid w:val="00081144"/>
    <w:rsid w:val="00081273"/>
    <w:rsid w:val="00081295"/>
    <w:rsid w:val="00081740"/>
    <w:rsid w:val="00081780"/>
    <w:rsid w:val="00081979"/>
    <w:rsid w:val="000819C0"/>
    <w:rsid w:val="000819D3"/>
    <w:rsid w:val="00081D04"/>
    <w:rsid w:val="00081D07"/>
    <w:rsid w:val="000823C8"/>
    <w:rsid w:val="000823C9"/>
    <w:rsid w:val="00082572"/>
    <w:rsid w:val="00082910"/>
    <w:rsid w:val="00082931"/>
    <w:rsid w:val="00082B92"/>
    <w:rsid w:val="00082C8F"/>
    <w:rsid w:val="00082CE2"/>
    <w:rsid w:val="00082E81"/>
    <w:rsid w:val="00082EEB"/>
    <w:rsid w:val="00082FC2"/>
    <w:rsid w:val="0008309C"/>
    <w:rsid w:val="000831C5"/>
    <w:rsid w:val="00083384"/>
    <w:rsid w:val="00083453"/>
    <w:rsid w:val="00083649"/>
    <w:rsid w:val="000836BD"/>
    <w:rsid w:val="00083B8C"/>
    <w:rsid w:val="00083C36"/>
    <w:rsid w:val="00083E79"/>
    <w:rsid w:val="000840C4"/>
    <w:rsid w:val="0008422A"/>
    <w:rsid w:val="00084786"/>
    <w:rsid w:val="000849E9"/>
    <w:rsid w:val="00084A47"/>
    <w:rsid w:val="00084EE1"/>
    <w:rsid w:val="00085045"/>
    <w:rsid w:val="000851E3"/>
    <w:rsid w:val="0008546B"/>
    <w:rsid w:val="00085630"/>
    <w:rsid w:val="0008563D"/>
    <w:rsid w:val="00085757"/>
    <w:rsid w:val="0008587A"/>
    <w:rsid w:val="00085A17"/>
    <w:rsid w:val="00085B1E"/>
    <w:rsid w:val="00085D13"/>
    <w:rsid w:val="00085E77"/>
    <w:rsid w:val="000861DA"/>
    <w:rsid w:val="0008634F"/>
    <w:rsid w:val="00086373"/>
    <w:rsid w:val="00086A38"/>
    <w:rsid w:val="00086DE2"/>
    <w:rsid w:val="00087796"/>
    <w:rsid w:val="00087868"/>
    <w:rsid w:val="00087B70"/>
    <w:rsid w:val="00087BA4"/>
    <w:rsid w:val="00087BF8"/>
    <w:rsid w:val="00087DC7"/>
    <w:rsid w:val="00087FB5"/>
    <w:rsid w:val="0009013B"/>
    <w:rsid w:val="000904F2"/>
    <w:rsid w:val="0009056D"/>
    <w:rsid w:val="0009082F"/>
    <w:rsid w:val="000908B6"/>
    <w:rsid w:val="000908DD"/>
    <w:rsid w:val="00090927"/>
    <w:rsid w:val="0009098A"/>
    <w:rsid w:val="00090AE7"/>
    <w:rsid w:val="00090AF6"/>
    <w:rsid w:val="00090B7A"/>
    <w:rsid w:val="00090CBB"/>
    <w:rsid w:val="00090CF0"/>
    <w:rsid w:val="00090E10"/>
    <w:rsid w:val="00091291"/>
    <w:rsid w:val="00091498"/>
    <w:rsid w:val="0009176E"/>
    <w:rsid w:val="00091A16"/>
    <w:rsid w:val="00091F16"/>
    <w:rsid w:val="000923B8"/>
    <w:rsid w:val="00092969"/>
    <w:rsid w:val="00092A59"/>
    <w:rsid w:val="00092A71"/>
    <w:rsid w:val="00092ADD"/>
    <w:rsid w:val="00092E2F"/>
    <w:rsid w:val="00093453"/>
    <w:rsid w:val="00093B3C"/>
    <w:rsid w:val="00093B48"/>
    <w:rsid w:val="00093D73"/>
    <w:rsid w:val="00093E58"/>
    <w:rsid w:val="00093F70"/>
    <w:rsid w:val="00093F71"/>
    <w:rsid w:val="00094099"/>
    <w:rsid w:val="00094136"/>
    <w:rsid w:val="00094250"/>
    <w:rsid w:val="000943B1"/>
    <w:rsid w:val="00094928"/>
    <w:rsid w:val="00094A1C"/>
    <w:rsid w:val="00094C34"/>
    <w:rsid w:val="00094CB0"/>
    <w:rsid w:val="00094EC5"/>
    <w:rsid w:val="00094F0A"/>
    <w:rsid w:val="00094F4D"/>
    <w:rsid w:val="0009520F"/>
    <w:rsid w:val="000952E8"/>
    <w:rsid w:val="0009553C"/>
    <w:rsid w:val="0009556E"/>
    <w:rsid w:val="000957C9"/>
    <w:rsid w:val="000958AB"/>
    <w:rsid w:val="00095968"/>
    <w:rsid w:val="00095AFD"/>
    <w:rsid w:val="00095BAE"/>
    <w:rsid w:val="00095CD1"/>
    <w:rsid w:val="00095E5F"/>
    <w:rsid w:val="00096041"/>
    <w:rsid w:val="0009635B"/>
    <w:rsid w:val="000963BB"/>
    <w:rsid w:val="00096788"/>
    <w:rsid w:val="0009699E"/>
    <w:rsid w:val="00096C65"/>
    <w:rsid w:val="00096D6D"/>
    <w:rsid w:val="00096F32"/>
    <w:rsid w:val="00096F41"/>
    <w:rsid w:val="000970E5"/>
    <w:rsid w:val="00097140"/>
    <w:rsid w:val="000975E1"/>
    <w:rsid w:val="00097600"/>
    <w:rsid w:val="0009766B"/>
    <w:rsid w:val="0009770E"/>
    <w:rsid w:val="0009785E"/>
    <w:rsid w:val="000979C2"/>
    <w:rsid w:val="000979D0"/>
    <w:rsid w:val="00097CFF"/>
    <w:rsid w:val="00097DC8"/>
    <w:rsid w:val="00097EAC"/>
    <w:rsid w:val="000A0156"/>
    <w:rsid w:val="000A0515"/>
    <w:rsid w:val="000A0C3E"/>
    <w:rsid w:val="000A1013"/>
    <w:rsid w:val="000A11CB"/>
    <w:rsid w:val="000A12C6"/>
    <w:rsid w:val="000A14E9"/>
    <w:rsid w:val="000A156D"/>
    <w:rsid w:val="000A1687"/>
    <w:rsid w:val="000A1B68"/>
    <w:rsid w:val="000A1C85"/>
    <w:rsid w:val="000A1CDA"/>
    <w:rsid w:val="000A1EB3"/>
    <w:rsid w:val="000A21EE"/>
    <w:rsid w:val="000A232B"/>
    <w:rsid w:val="000A23F2"/>
    <w:rsid w:val="000A26FB"/>
    <w:rsid w:val="000A2E53"/>
    <w:rsid w:val="000A3181"/>
    <w:rsid w:val="000A33B5"/>
    <w:rsid w:val="000A35C5"/>
    <w:rsid w:val="000A3689"/>
    <w:rsid w:val="000A3DB1"/>
    <w:rsid w:val="000A4324"/>
    <w:rsid w:val="000A4401"/>
    <w:rsid w:val="000A489A"/>
    <w:rsid w:val="000A49D8"/>
    <w:rsid w:val="000A520A"/>
    <w:rsid w:val="000A5435"/>
    <w:rsid w:val="000A568D"/>
    <w:rsid w:val="000A579B"/>
    <w:rsid w:val="000A5967"/>
    <w:rsid w:val="000A5A21"/>
    <w:rsid w:val="000A5DAA"/>
    <w:rsid w:val="000A5ED8"/>
    <w:rsid w:val="000A5F50"/>
    <w:rsid w:val="000A626D"/>
    <w:rsid w:val="000A66D7"/>
    <w:rsid w:val="000A6E0C"/>
    <w:rsid w:val="000A6E34"/>
    <w:rsid w:val="000A6FDD"/>
    <w:rsid w:val="000A6FFF"/>
    <w:rsid w:val="000A7053"/>
    <w:rsid w:val="000A71CC"/>
    <w:rsid w:val="000A7472"/>
    <w:rsid w:val="000A75C1"/>
    <w:rsid w:val="000A77A2"/>
    <w:rsid w:val="000B01B6"/>
    <w:rsid w:val="000B03AC"/>
    <w:rsid w:val="000B0787"/>
    <w:rsid w:val="000B080B"/>
    <w:rsid w:val="000B0A48"/>
    <w:rsid w:val="000B170F"/>
    <w:rsid w:val="000B193B"/>
    <w:rsid w:val="000B1A20"/>
    <w:rsid w:val="000B1DA9"/>
    <w:rsid w:val="000B2126"/>
    <w:rsid w:val="000B27A6"/>
    <w:rsid w:val="000B2829"/>
    <w:rsid w:val="000B28E6"/>
    <w:rsid w:val="000B2C0B"/>
    <w:rsid w:val="000B2C79"/>
    <w:rsid w:val="000B2CB4"/>
    <w:rsid w:val="000B2E00"/>
    <w:rsid w:val="000B3305"/>
    <w:rsid w:val="000B3520"/>
    <w:rsid w:val="000B35C3"/>
    <w:rsid w:val="000B389C"/>
    <w:rsid w:val="000B3B59"/>
    <w:rsid w:val="000B3E2E"/>
    <w:rsid w:val="000B40C6"/>
    <w:rsid w:val="000B41D8"/>
    <w:rsid w:val="000B4946"/>
    <w:rsid w:val="000B4A14"/>
    <w:rsid w:val="000B4A58"/>
    <w:rsid w:val="000B4BB1"/>
    <w:rsid w:val="000B4C68"/>
    <w:rsid w:val="000B53CE"/>
    <w:rsid w:val="000B543A"/>
    <w:rsid w:val="000B5989"/>
    <w:rsid w:val="000B5AA7"/>
    <w:rsid w:val="000B5AEB"/>
    <w:rsid w:val="000B5DEA"/>
    <w:rsid w:val="000B5E0C"/>
    <w:rsid w:val="000B5FC8"/>
    <w:rsid w:val="000B6315"/>
    <w:rsid w:val="000B6428"/>
    <w:rsid w:val="000B6712"/>
    <w:rsid w:val="000B6825"/>
    <w:rsid w:val="000B6ABC"/>
    <w:rsid w:val="000B6C87"/>
    <w:rsid w:val="000B6DE0"/>
    <w:rsid w:val="000B7037"/>
    <w:rsid w:val="000B72CC"/>
    <w:rsid w:val="000B738E"/>
    <w:rsid w:val="000B73AF"/>
    <w:rsid w:val="000B75B0"/>
    <w:rsid w:val="000B75FF"/>
    <w:rsid w:val="000B77B2"/>
    <w:rsid w:val="000B7B5B"/>
    <w:rsid w:val="000B7F0C"/>
    <w:rsid w:val="000B7FCF"/>
    <w:rsid w:val="000C0270"/>
    <w:rsid w:val="000C0B83"/>
    <w:rsid w:val="000C0B9E"/>
    <w:rsid w:val="000C0F4C"/>
    <w:rsid w:val="000C0F68"/>
    <w:rsid w:val="000C10D7"/>
    <w:rsid w:val="000C1696"/>
    <w:rsid w:val="000C17C7"/>
    <w:rsid w:val="000C182A"/>
    <w:rsid w:val="000C1D80"/>
    <w:rsid w:val="000C1D97"/>
    <w:rsid w:val="000C2192"/>
    <w:rsid w:val="000C224C"/>
    <w:rsid w:val="000C2283"/>
    <w:rsid w:val="000C239C"/>
    <w:rsid w:val="000C23D2"/>
    <w:rsid w:val="000C268E"/>
    <w:rsid w:val="000C271E"/>
    <w:rsid w:val="000C27AF"/>
    <w:rsid w:val="000C2B83"/>
    <w:rsid w:val="000C2B96"/>
    <w:rsid w:val="000C2CA4"/>
    <w:rsid w:val="000C2E89"/>
    <w:rsid w:val="000C328E"/>
    <w:rsid w:val="000C32F3"/>
    <w:rsid w:val="000C3606"/>
    <w:rsid w:val="000C37F8"/>
    <w:rsid w:val="000C41E4"/>
    <w:rsid w:val="000C42E8"/>
    <w:rsid w:val="000C4442"/>
    <w:rsid w:val="000C46FE"/>
    <w:rsid w:val="000C4966"/>
    <w:rsid w:val="000C4A00"/>
    <w:rsid w:val="000C4B4D"/>
    <w:rsid w:val="000C4EA5"/>
    <w:rsid w:val="000C4F44"/>
    <w:rsid w:val="000C52B4"/>
    <w:rsid w:val="000C53B8"/>
    <w:rsid w:val="000C5550"/>
    <w:rsid w:val="000C59C5"/>
    <w:rsid w:val="000C5ABA"/>
    <w:rsid w:val="000C5C44"/>
    <w:rsid w:val="000C5DC3"/>
    <w:rsid w:val="000C5E1E"/>
    <w:rsid w:val="000C5EA9"/>
    <w:rsid w:val="000C60AE"/>
    <w:rsid w:val="000C60FE"/>
    <w:rsid w:val="000C623E"/>
    <w:rsid w:val="000C63B4"/>
    <w:rsid w:val="000C6A20"/>
    <w:rsid w:val="000C6E65"/>
    <w:rsid w:val="000C6F04"/>
    <w:rsid w:val="000C70A8"/>
    <w:rsid w:val="000C726D"/>
    <w:rsid w:val="000C763A"/>
    <w:rsid w:val="000C7657"/>
    <w:rsid w:val="000C798B"/>
    <w:rsid w:val="000C7D9A"/>
    <w:rsid w:val="000C7E30"/>
    <w:rsid w:val="000C7E5F"/>
    <w:rsid w:val="000D018E"/>
    <w:rsid w:val="000D0192"/>
    <w:rsid w:val="000D04E8"/>
    <w:rsid w:val="000D07A4"/>
    <w:rsid w:val="000D0811"/>
    <w:rsid w:val="000D081A"/>
    <w:rsid w:val="000D0D7E"/>
    <w:rsid w:val="000D0F18"/>
    <w:rsid w:val="000D11FE"/>
    <w:rsid w:val="000D1314"/>
    <w:rsid w:val="000D13DA"/>
    <w:rsid w:val="000D14A1"/>
    <w:rsid w:val="000D14D2"/>
    <w:rsid w:val="000D1932"/>
    <w:rsid w:val="000D1FD6"/>
    <w:rsid w:val="000D22B8"/>
    <w:rsid w:val="000D23A6"/>
    <w:rsid w:val="000D24BE"/>
    <w:rsid w:val="000D2553"/>
    <w:rsid w:val="000D2680"/>
    <w:rsid w:val="000D26E3"/>
    <w:rsid w:val="000D26EB"/>
    <w:rsid w:val="000D27F4"/>
    <w:rsid w:val="000D28D6"/>
    <w:rsid w:val="000D29F6"/>
    <w:rsid w:val="000D2A66"/>
    <w:rsid w:val="000D2CE0"/>
    <w:rsid w:val="000D2D89"/>
    <w:rsid w:val="000D31A1"/>
    <w:rsid w:val="000D3621"/>
    <w:rsid w:val="000D36BB"/>
    <w:rsid w:val="000D3977"/>
    <w:rsid w:val="000D3BD4"/>
    <w:rsid w:val="000D3DF8"/>
    <w:rsid w:val="000D3E20"/>
    <w:rsid w:val="000D3EEB"/>
    <w:rsid w:val="000D429C"/>
    <w:rsid w:val="000D4514"/>
    <w:rsid w:val="000D4627"/>
    <w:rsid w:val="000D5198"/>
    <w:rsid w:val="000D51D2"/>
    <w:rsid w:val="000D5202"/>
    <w:rsid w:val="000D547F"/>
    <w:rsid w:val="000D55F7"/>
    <w:rsid w:val="000D57AE"/>
    <w:rsid w:val="000D5895"/>
    <w:rsid w:val="000D5B2E"/>
    <w:rsid w:val="000D5D68"/>
    <w:rsid w:val="000D5D84"/>
    <w:rsid w:val="000D5E63"/>
    <w:rsid w:val="000D61C3"/>
    <w:rsid w:val="000D6321"/>
    <w:rsid w:val="000D6365"/>
    <w:rsid w:val="000D6950"/>
    <w:rsid w:val="000D6BF7"/>
    <w:rsid w:val="000D6D42"/>
    <w:rsid w:val="000D6E51"/>
    <w:rsid w:val="000D6F92"/>
    <w:rsid w:val="000D71B2"/>
    <w:rsid w:val="000D7861"/>
    <w:rsid w:val="000D79AA"/>
    <w:rsid w:val="000D7A56"/>
    <w:rsid w:val="000D7A7C"/>
    <w:rsid w:val="000D7CD9"/>
    <w:rsid w:val="000D7D68"/>
    <w:rsid w:val="000D7FCF"/>
    <w:rsid w:val="000E0058"/>
    <w:rsid w:val="000E01A4"/>
    <w:rsid w:val="000E02B3"/>
    <w:rsid w:val="000E0426"/>
    <w:rsid w:val="000E04C6"/>
    <w:rsid w:val="000E060D"/>
    <w:rsid w:val="000E080E"/>
    <w:rsid w:val="000E0915"/>
    <w:rsid w:val="000E09EC"/>
    <w:rsid w:val="000E0B56"/>
    <w:rsid w:val="000E0B7F"/>
    <w:rsid w:val="000E0B8E"/>
    <w:rsid w:val="000E0BEC"/>
    <w:rsid w:val="000E0BFB"/>
    <w:rsid w:val="000E0DEB"/>
    <w:rsid w:val="000E0EB3"/>
    <w:rsid w:val="000E0F6B"/>
    <w:rsid w:val="000E0FEB"/>
    <w:rsid w:val="000E1416"/>
    <w:rsid w:val="000E1A26"/>
    <w:rsid w:val="000E1BF7"/>
    <w:rsid w:val="000E1DE3"/>
    <w:rsid w:val="000E2256"/>
    <w:rsid w:val="000E2336"/>
    <w:rsid w:val="000E281E"/>
    <w:rsid w:val="000E2850"/>
    <w:rsid w:val="000E2AE0"/>
    <w:rsid w:val="000E2B3A"/>
    <w:rsid w:val="000E2CE8"/>
    <w:rsid w:val="000E2F34"/>
    <w:rsid w:val="000E31ED"/>
    <w:rsid w:val="000E33DD"/>
    <w:rsid w:val="000E34D2"/>
    <w:rsid w:val="000E3605"/>
    <w:rsid w:val="000E365D"/>
    <w:rsid w:val="000E3BA6"/>
    <w:rsid w:val="000E3F20"/>
    <w:rsid w:val="000E42E2"/>
    <w:rsid w:val="000E4810"/>
    <w:rsid w:val="000E49AA"/>
    <w:rsid w:val="000E4A4C"/>
    <w:rsid w:val="000E4A4D"/>
    <w:rsid w:val="000E4B2D"/>
    <w:rsid w:val="000E4EB8"/>
    <w:rsid w:val="000E5034"/>
    <w:rsid w:val="000E5184"/>
    <w:rsid w:val="000E5242"/>
    <w:rsid w:val="000E528D"/>
    <w:rsid w:val="000E54D4"/>
    <w:rsid w:val="000E55A3"/>
    <w:rsid w:val="000E5617"/>
    <w:rsid w:val="000E58F6"/>
    <w:rsid w:val="000E5B5E"/>
    <w:rsid w:val="000E5EF9"/>
    <w:rsid w:val="000E5FCB"/>
    <w:rsid w:val="000E604B"/>
    <w:rsid w:val="000E609F"/>
    <w:rsid w:val="000E60C2"/>
    <w:rsid w:val="000E618F"/>
    <w:rsid w:val="000E6255"/>
    <w:rsid w:val="000E62A8"/>
    <w:rsid w:val="000E68C5"/>
    <w:rsid w:val="000E6B44"/>
    <w:rsid w:val="000E6C08"/>
    <w:rsid w:val="000E6C87"/>
    <w:rsid w:val="000E6D43"/>
    <w:rsid w:val="000E75AE"/>
    <w:rsid w:val="000E7D1E"/>
    <w:rsid w:val="000E7DE4"/>
    <w:rsid w:val="000F0108"/>
    <w:rsid w:val="000F0683"/>
    <w:rsid w:val="000F06DE"/>
    <w:rsid w:val="000F0BBC"/>
    <w:rsid w:val="000F0D14"/>
    <w:rsid w:val="000F0D20"/>
    <w:rsid w:val="000F0F2B"/>
    <w:rsid w:val="000F100A"/>
    <w:rsid w:val="000F1130"/>
    <w:rsid w:val="000F115B"/>
    <w:rsid w:val="000F1210"/>
    <w:rsid w:val="000F12A5"/>
    <w:rsid w:val="000F1644"/>
    <w:rsid w:val="000F1A7C"/>
    <w:rsid w:val="000F1ADD"/>
    <w:rsid w:val="000F1C30"/>
    <w:rsid w:val="000F1CD4"/>
    <w:rsid w:val="000F1CD7"/>
    <w:rsid w:val="000F1F1A"/>
    <w:rsid w:val="000F22E6"/>
    <w:rsid w:val="000F2426"/>
    <w:rsid w:val="000F250E"/>
    <w:rsid w:val="000F2540"/>
    <w:rsid w:val="000F2546"/>
    <w:rsid w:val="000F25B7"/>
    <w:rsid w:val="000F2716"/>
    <w:rsid w:val="000F2F07"/>
    <w:rsid w:val="000F2FFD"/>
    <w:rsid w:val="000F3273"/>
    <w:rsid w:val="000F3422"/>
    <w:rsid w:val="000F350F"/>
    <w:rsid w:val="000F364D"/>
    <w:rsid w:val="000F3D4A"/>
    <w:rsid w:val="000F3EC5"/>
    <w:rsid w:val="000F3ED6"/>
    <w:rsid w:val="000F4037"/>
    <w:rsid w:val="000F408B"/>
    <w:rsid w:val="000F40F2"/>
    <w:rsid w:val="000F4222"/>
    <w:rsid w:val="000F458B"/>
    <w:rsid w:val="000F4670"/>
    <w:rsid w:val="000F490A"/>
    <w:rsid w:val="000F4933"/>
    <w:rsid w:val="000F501E"/>
    <w:rsid w:val="000F50D8"/>
    <w:rsid w:val="000F51E9"/>
    <w:rsid w:val="000F545E"/>
    <w:rsid w:val="000F5792"/>
    <w:rsid w:val="000F5C60"/>
    <w:rsid w:val="000F607A"/>
    <w:rsid w:val="000F6337"/>
    <w:rsid w:val="000F63BD"/>
    <w:rsid w:val="000F63E4"/>
    <w:rsid w:val="000F64CB"/>
    <w:rsid w:val="000F64DD"/>
    <w:rsid w:val="000F65F8"/>
    <w:rsid w:val="000F66A8"/>
    <w:rsid w:val="000F67B9"/>
    <w:rsid w:val="000F686E"/>
    <w:rsid w:val="000F6AB5"/>
    <w:rsid w:val="000F6FD2"/>
    <w:rsid w:val="000F7237"/>
    <w:rsid w:val="000F7393"/>
    <w:rsid w:val="000F73DD"/>
    <w:rsid w:val="000F7508"/>
    <w:rsid w:val="000F7663"/>
    <w:rsid w:val="000F773D"/>
    <w:rsid w:val="000F7855"/>
    <w:rsid w:val="000F7964"/>
    <w:rsid w:val="000F7A04"/>
    <w:rsid w:val="000F7DE3"/>
    <w:rsid w:val="000F7EB5"/>
    <w:rsid w:val="000F7ECB"/>
    <w:rsid w:val="0010010E"/>
    <w:rsid w:val="001005AF"/>
    <w:rsid w:val="001007E6"/>
    <w:rsid w:val="001008C5"/>
    <w:rsid w:val="001008D8"/>
    <w:rsid w:val="00100D42"/>
    <w:rsid w:val="001010BB"/>
    <w:rsid w:val="00101325"/>
    <w:rsid w:val="001015F2"/>
    <w:rsid w:val="00101744"/>
    <w:rsid w:val="00101989"/>
    <w:rsid w:val="00101A50"/>
    <w:rsid w:val="00101BEE"/>
    <w:rsid w:val="00101C5A"/>
    <w:rsid w:val="00101E6D"/>
    <w:rsid w:val="00102065"/>
    <w:rsid w:val="00102077"/>
    <w:rsid w:val="0010247E"/>
    <w:rsid w:val="0010258F"/>
    <w:rsid w:val="00102662"/>
    <w:rsid w:val="00102665"/>
    <w:rsid w:val="00102701"/>
    <w:rsid w:val="001027EC"/>
    <w:rsid w:val="001028D1"/>
    <w:rsid w:val="00102F1C"/>
    <w:rsid w:val="00102FE7"/>
    <w:rsid w:val="001030A2"/>
    <w:rsid w:val="0010320B"/>
    <w:rsid w:val="0010326D"/>
    <w:rsid w:val="0010326F"/>
    <w:rsid w:val="001039F6"/>
    <w:rsid w:val="00103A31"/>
    <w:rsid w:val="00103C9E"/>
    <w:rsid w:val="00103DFB"/>
    <w:rsid w:val="00104088"/>
    <w:rsid w:val="00104499"/>
    <w:rsid w:val="0010483F"/>
    <w:rsid w:val="00104D06"/>
    <w:rsid w:val="00104E2F"/>
    <w:rsid w:val="00104F84"/>
    <w:rsid w:val="001054F2"/>
    <w:rsid w:val="00105706"/>
    <w:rsid w:val="0010574B"/>
    <w:rsid w:val="00105CBA"/>
    <w:rsid w:val="00105CC1"/>
    <w:rsid w:val="00105E9B"/>
    <w:rsid w:val="0010607E"/>
    <w:rsid w:val="001060AE"/>
    <w:rsid w:val="00106178"/>
    <w:rsid w:val="0010637C"/>
    <w:rsid w:val="001065B1"/>
    <w:rsid w:val="001066B7"/>
    <w:rsid w:val="0010681B"/>
    <w:rsid w:val="00106DD3"/>
    <w:rsid w:val="00106F87"/>
    <w:rsid w:val="00106FF0"/>
    <w:rsid w:val="001070A7"/>
    <w:rsid w:val="00107119"/>
    <w:rsid w:val="00107492"/>
    <w:rsid w:val="001074C3"/>
    <w:rsid w:val="001075CF"/>
    <w:rsid w:val="00107717"/>
    <w:rsid w:val="00107DB9"/>
    <w:rsid w:val="00110126"/>
    <w:rsid w:val="001102DA"/>
    <w:rsid w:val="00110315"/>
    <w:rsid w:val="00110336"/>
    <w:rsid w:val="001105A5"/>
    <w:rsid w:val="0011072D"/>
    <w:rsid w:val="00110754"/>
    <w:rsid w:val="00110965"/>
    <w:rsid w:val="0011096F"/>
    <w:rsid w:val="00110D6E"/>
    <w:rsid w:val="00110EC1"/>
    <w:rsid w:val="001110CE"/>
    <w:rsid w:val="001113E4"/>
    <w:rsid w:val="001114D6"/>
    <w:rsid w:val="00111B4B"/>
    <w:rsid w:val="00111B90"/>
    <w:rsid w:val="0011209C"/>
    <w:rsid w:val="00112111"/>
    <w:rsid w:val="0011218F"/>
    <w:rsid w:val="00112642"/>
    <w:rsid w:val="00112653"/>
    <w:rsid w:val="00112998"/>
    <w:rsid w:val="001129B6"/>
    <w:rsid w:val="00112A23"/>
    <w:rsid w:val="00112DCC"/>
    <w:rsid w:val="00112E86"/>
    <w:rsid w:val="001135E0"/>
    <w:rsid w:val="00113AC1"/>
    <w:rsid w:val="00113AD1"/>
    <w:rsid w:val="00113B02"/>
    <w:rsid w:val="00113BA5"/>
    <w:rsid w:val="00113D15"/>
    <w:rsid w:val="00113E7A"/>
    <w:rsid w:val="001140E8"/>
    <w:rsid w:val="0011419C"/>
    <w:rsid w:val="00114349"/>
    <w:rsid w:val="00114970"/>
    <w:rsid w:val="001149E2"/>
    <w:rsid w:val="00114A57"/>
    <w:rsid w:val="00114D81"/>
    <w:rsid w:val="00114E61"/>
    <w:rsid w:val="00115139"/>
    <w:rsid w:val="001152A3"/>
    <w:rsid w:val="001152E5"/>
    <w:rsid w:val="0011542D"/>
    <w:rsid w:val="00115437"/>
    <w:rsid w:val="0011548B"/>
    <w:rsid w:val="001154B5"/>
    <w:rsid w:val="0011561C"/>
    <w:rsid w:val="00115777"/>
    <w:rsid w:val="001157ED"/>
    <w:rsid w:val="00115A82"/>
    <w:rsid w:val="00115C6B"/>
    <w:rsid w:val="00115F45"/>
    <w:rsid w:val="00115FC7"/>
    <w:rsid w:val="00116263"/>
    <w:rsid w:val="00116399"/>
    <w:rsid w:val="00116596"/>
    <w:rsid w:val="001167CA"/>
    <w:rsid w:val="00116ADC"/>
    <w:rsid w:val="00116E6B"/>
    <w:rsid w:val="00116EF9"/>
    <w:rsid w:val="0011725B"/>
    <w:rsid w:val="001175AE"/>
    <w:rsid w:val="00117760"/>
    <w:rsid w:val="0011776B"/>
    <w:rsid w:val="00117895"/>
    <w:rsid w:val="00117A8D"/>
    <w:rsid w:val="00117BAE"/>
    <w:rsid w:val="00117D6E"/>
    <w:rsid w:val="00120133"/>
    <w:rsid w:val="00120142"/>
    <w:rsid w:val="00120504"/>
    <w:rsid w:val="00120812"/>
    <w:rsid w:val="00120AA8"/>
    <w:rsid w:val="00120C3C"/>
    <w:rsid w:val="00120F21"/>
    <w:rsid w:val="00120FC5"/>
    <w:rsid w:val="00120FE8"/>
    <w:rsid w:val="0012100B"/>
    <w:rsid w:val="001210AD"/>
    <w:rsid w:val="001213E0"/>
    <w:rsid w:val="00121769"/>
    <w:rsid w:val="001217B5"/>
    <w:rsid w:val="00121A4F"/>
    <w:rsid w:val="00121AB9"/>
    <w:rsid w:val="00121ACD"/>
    <w:rsid w:val="00121AEE"/>
    <w:rsid w:val="00121C5B"/>
    <w:rsid w:val="00121D1F"/>
    <w:rsid w:val="00121E63"/>
    <w:rsid w:val="00122091"/>
    <w:rsid w:val="001220D6"/>
    <w:rsid w:val="001221A9"/>
    <w:rsid w:val="001221BE"/>
    <w:rsid w:val="00122273"/>
    <w:rsid w:val="00122417"/>
    <w:rsid w:val="001226D2"/>
    <w:rsid w:val="00122844"/>
    <w:rsid w:val="001228B2"/>
    <w:rsid w:val="0012296F"/>
    <w:rsid w:val="00122A4F"/>
    <w:rsid w:val="00122AD4"/>
    <w:rsid w:val="00122C26"/>
    <w:rsid w:val="00122C69"/>
    <w:rsid w:val="00122FE3"/>
    <w:rsid w:val="00123051"/>
    <w:rsid w:val="001231A0"/>
    <w:rsid w:val="001232FF"/>
    <w:rsid w:val="0012330F"/>
    <w:rsid w:val="00123444"/>
    <w:rsid w:val="001234E7"/>
    <w:rsid w:val="0012356B"/>
    <w:rsid w:val="00123639"/>
    <w:rsid w:val="0012376D"/>
    <w:rsid w:val="001239C7"/>
    <w:rsid w:val="00123A9F"/>
    <w:rsid w:val="00123AF2"/>
    <w:rsid w:val="00123CD7"/>
    <w:rsid w:val="00123E23"/>
    <w:rsid w:val="00123EC6"/>
    <w:rsid w:val="00123EDF"/>
    <w:rsid w:val="00123F6B"/>
    <w:rsid w:val="00123F8E"/>
    <w:rsid w:val="00124088"/>
    <w:rsid w:val="001241BA"/>
    <w:rsid w:val="001241FB"/>
    <w:rsid w:val="00124353"/>
    <w:rsid w:val="00124584"/>
    <w:rsid w:val="00124DAF"/>
    <w:rsid w:val="00124E3E"/>
    <w:rsid w:val="00124F91"/>
    <w:rsid w:val="00125596"/>
    <w:rsid w:val="001256B7"/>
    <w:rsid w:val="00125782"/>
    <w:rsid w:val="00125877"/>
    <w:rsid w:val="00125987"/>
    <w:rsid w:val="00125ABA"/>
    <w:rsid w:val="00125AE0"/>
    <w:rsid w:val="00125AE5"/>
    <w:rsid w:val="00125CF2"/>
    <w:rsid w:val="00125DD7"/>
    <w:rsid w:val="00125DE0"/>
    <w:rsid w:val="00125F2E"/>
    <w:rsid w:val="0012602E"/>
    <w:rsid w:val="001260C6"/>
    <w:rsid w:val="00126187"/>
    <w:rsid w:val="00126238"/>
    <w:rsid w:val="00126629"/>
    <w:rsid w:val="001266F0"/>
    <w:rsid w:val="0012690A"/>
    <w:rsid w:val="00126952"/>
    <w:rsid w:val="00127047"/>
    <w:rsid w:val="0012721D"/>
    <w:rsid w:val="001273CD"/>
    <w:rsid w:val="00127433"/>
    <w:rsid w:val="00127784"/>
    <w:rsid w:val="001279AD"/>
    <w:rsid w:val="00127B7C"/>
    <w:rsid w:val="00127BC3"/>
    <w:rsid w:val="00127E57"/>
    <w:rsid w:val="0013005A"/>
    <w:rsid w:val="00130108"/>
    <w:rsid w:val="001301EB"/>
    <w:rsid w:val="00130376"/>
    <w:rsid w:val="00130907"/>
    <w:rsid w:val="001309A7"/>
    <w:rsid w:val="00130A03"/>
    <w:rsid w:val="00130DA2"/>
    <w:rsid w:val="00131605"/>
    <w:rsid w:val="00131B73"/>
    <w:rsid w:val="00131C1A"/>
    <w:rsid w:val="00131D8D"/>
    <w:rsid w:val="00131EC8"/>
    <w:rsid w:val="001322EC"/>
    <w:rsid w:val="0013240A"/>
    <w:rsid w:val="0013257D"/>
    <w:rsid w:val="00132648"/>
    <w:rsid w:val="001327B6"/>
    <w:rsid w:val="001327E2"/>
    <w:rsid w:val="00132814"/>
    <w:rsid w:val="0013281B"/>
    <w:rsid w:val="001328A3"/>
    <w:rsid w:val="001329DA"/>
    <w:rsid w:val="00132C53"/>
    <w:rsid w:val="00132CBA"/>
    <w:rsid w:val="00132D60"/>
    <w:rsid w:val="00132DA6"/>
    <w:rsid w:val="00133043"/>
    <w:rsid w:val="00133319"/>
    <w:rsid w:val="001334A4"/>
    <w:rsid w:val="00133785"/>
    <w:rsid w:val="00133994"/>
    <w:rsid w:val="00133B0C"/>
    <w:rsid w:val="00133B15"/>
    <w:rsid w:val="00133B58"/>
    <w:rsid w:val="0013404D"/>
    <w:rsid w:val="00134163"/>
    <w:rsid w:val="00134595"/>
    <w:rsid w:val="001347E4"/>
    <w:rsid w:val="00134880"/>
    <w:rsid w:val="00134942"/>
    <w:rsid w:val="0013496E"/>
    <w:rsid w:val="0013499E"/>
    <w:rsid w:val="00134C6F"/>
    <w:rsid w:val="00134E9E"/>
    <w:rsid w:val="0013503C"/>
    <w:rsid w:val="0013510D"/>
    <w:rsid w:val="001353F2"/>
    <w:rsid w:val="001354A9"/>
    <w:rsid w:val="001354D4"/>
    <w:rsid w:val="00135907"/>
    <w:rsid w:val="00135AE3"/>
    <w:rsid w:val="00135B2C"/>
    <w:rsid w:val="00135D25"/>
    <w:rsid w:val="00135DFA"/>
    <w:rsid w:val="00135DFF"/>
    <w:rsid w:val="00135FC5"/>
    <w:rsid w:val="001362B9"/>
    <w:rsid w:val="00136404"/>
    <w:rsid w:val="0013690A"/>
    <w:rsid w:val="00136A0E"/>
    <w:rsid w:val="0013727A"/>
    <w:rsid w:val="00137426"/>
    <w:rsid w:val="0013781C"/>
    <w:rsid w:val="001378F7"/>
    <w:rsid w:val="001379D9"/>
    <w:rsid w:val="00137AF9"/>
    <w:rsid w:val="00137D47"/>
    <w:rsid w:val="00137DB3"/>
    <w:rsid w:val="00137F1D"/>
    <w:rsid w:val="00137F96"/>
    <w:rsid w:val="0014066A"/>
    <w:rsid w:val="001409A7"/>
    <w:rsid w:val="00140D00"/>
    <w:rsid w:val="00141214"/>
    <w:rsid w:val="00141547"/>
    <w:rsid w:val="00141602"/>
    <w:rsid w:val="0014175C"/>
    <w:rsid w:val="00141877"/>
    <w:rsid w:val="001418F7"/>
    <w:rsid w:val="00141959"/>
    <w:rsid w:val="00141B13"/>
    <w:rsid w:val="00141BFA"/>
    <w:rsid w:val="00141DB9"/>
    <w:rsid w:val="00141DF8"/>
    <w:rsid w:val="0014229C"/>
    <w:rsid w:val="00142322"/>
    <w:rsid w:val="00142377"/>
    <w:rsid w:val="001427DA"/>
    <w:rsid w:val="00142810"/>
    <w:rsid w:val="00142A4A"/>
    <w:rsid w:val="00142B3C"/>
    <w:rsid w:val="00142D5C"/>
    <w:rsid w:val="00142DEA"/>
    <w:rsid w:val="00143013"/>
    <w:rsid w:val="001430E5"/>
    <w:rsid w:val="001432EC"/>
    <w:rsid w:val="001433DC"/>
    <w:rsid w:val="001437F3"/>
    <w:rsid w:val="0014387B"/>
    <w:rsid w:val="00143BB2"/>
    <w:rsid w:val="00143BE6"/>
    <w:rsid w:val="00143BF8"/>
    <w:rsid w:val="00143FFD"/>
    <w:rsid w:val="00144371"/>
    <w:rsid w:val="00144AA2"/>
    <w:rsid w:val="00144D21"/>
    <w:rsid w:val="001451D4"/>
    <w:rsid w:val="00145253"/>
    <w:rsid w:val="001457DA"/>
    <w:rsid w:val="0014607D"/>
    <w:rsid w:val="0014629F"/>
    <w:rsid w:val="001462B7"/>
    <w:rsid w:val="0014630D"/>
    <w:rsid w:val="00146325"/>
    <w:rsid w:val="00146621"/>
    <w:rsid w:val="001466CC"/>
    <w:rsid w:val="00146905"/>
    <w:rsid w:val="00146AE3"/>
    <w:rsid w:val="00146D2B"/>
    <w:rsid w:val="00146D48"/>
    <w:rsid w:val="00146DCF"/>
    <w:rsid w:val="00146F73"/>
    <w:rsid w:val="00146F81"/>
    <w:rsid w:val="00147146"/>
    <w:rsid w:val="001471A2"/>
    <w:rsid w:val="00147274"/>
    <w:rsid w:val="0014760D"/>
    <w:rsid w:val="001479A0"/>
    <w:rsid w:val="00147AE0"/>
    <w:rsid w:val="00147C3C"/>
    <w:rsid w:val="00147DA6"/>
    <w:rsid w:val="00147F35"/>
    <w:rsid w:val="00147F80"/>
    <w:rsid w:val="001500B1"/>
    <w:rsid w:val="00150123"/>
    <w:rsid w:val="001501FB"/>
    <w:rsid w:val="001504B7"/>
    <w:rsid w:val="0015062F"/>
    <w:rsid w:val="00150ABF"/>
    <w:rsid w:val="00150B71"/>
    <w:rsid w:val="00150EDD"/>
    <w:rsid w:val="00150F96"/>
    <w:rsid w:val="00151238"/>
    <w:rsid w:val="00151486"/>
    <w:rsid w:val="001521AF"/>
    <w:rsid w:val="00152469"/>
    <w:rsid w:val="00152502"/>
    <w:rsid w:val="00152551"/>
    <w:rsid w:val="0015270E"/>
    <w:rsid w:val="00152A5E"/>
    <w:rsid w:val="001530DD"/>
    <w:rsid w:val="00153141"/>
    <w:rsid w:val="0015357F"/>
    <w:rsid w:val="001535C6"/>
    <w:rsid w:val="00153C0D"/>
    <w:rsid w:val="00153C91"/>
    <w:rsid w:val="00154097"/>
    <w:rsid w:val="00154508"/>
    <w:rsid w:val="001545B6"/>
    <w:rsid w:val="001546C6"/>
    <w:rsid w:val="001548FC"/>
    <w:rsid w:val="0015491B"/>
    <w:rsid w:val="00154AF8"/>
    <w:rsid w:val="00154CBA"/>
    <w:rsid w:val="00154D5C"/>
    <w:rsid w:val="00154FE8"/>
    <w:rsid w:val="0015516B"/>
    <w:rsid w:val="001552C1"/>
    <w:rsid w:val="0015531F"/>
    <w:rsid w:val="001555CE"/>
    <w:rsid w:val="001555EF"/>
    <w:rsid w:val="001556FB"/>
    <w:rsid w:val="00155A20"/>
    <w:rsid w:val="00155D63"/>
    <w:rsid w:val="00155E88"/>
    <w:rsid w:val="00155EEA"/>
    <w:rsid w:val="00155F8C"/>
    <w:rsid w:val="001560F3"/>
    <w:rsid w:val="00156143"/>
    <w:rsid w:val="0015619F"/>
    <w:rsid w:val="00156396"/>
    <w:rsid w:val="00156421"/>
    <w:rsid w:val="0015653B"/>
    <w:rsid w:val="00156586"/>
    <w:rsid w:val="001565AF"/>
    <w:rsid w:val="001568DA"/>
    <w:rsid w:val="00156940"/>
    <w:rsid w:val="00156993"/>
    <w:rsid w:val="001569C0"/>
    <w:rsid w:val="00156A4D"/>
    <w:rsid w:val="00156AB4"/>
    <w:rsid w:val="00156CED"/>
    <w:rsid w:val="00156D01"/>
    <w:rsid w:val="00156D82"/>
    <w:rsid w:val="00156E0D"/>
    <w:rsid w:val="00156E0F"/>
    <w:rsid w:val="001571DA"/>
    <w:rsid w:val="001573A3"/>
    <w:rsid w:val="00157462"/>
    <w:rsid w:val="00157595"/>
    <w:rsid w:val="00157682"/>
    <w:rsid w:val="00157FA5"/>
    <w:rsid w:val="00160271"/>
    <w:rsid w:val="00160535"/>
    <w:rsid w:val="001605DF"/>
    <w:rsid w:val="001606F2"/>
    <w:rsid w:val="00160723"/>
    <w:rsid w:val="0016079B"/>
    <w:rsid w:val="001607BA"/>
    <w:rsid w:val="001608CC"/>
    <w:rsid w:val="00160B7F"/>
    <w:rsid w:val="001613A7"/>
    <w:rsid w:val="0016141A"/>
    <w:rsid w:val="00161529"/>
    <w:rsid w:val="00161784"/>
    <w:rsid w:val="00161931"/>
    <w:rsid w:val="00161A75"/>
    <w:rsid w:val="00161DC1"/>
    <w:rsid w:val="00162082"/>
    <w:rsid w:val="00162572"/>
    <w:rsid w:val="00162963"/>
    <w:rsid w:val="001629C8"/>
    <w:rsid w:val="00162E67"/>
    <w:rsid w:val="00163067"/>
    <w:rsid w:val="00163119"/>
    <w:rsid w:val="001634C0"/>
    <w:rsid w:val="001639AF"/>
    <w:rsid w:val="00163A4A"/>
    <w:rsid w:val="00163A87"/>
    <w:rsid w:val="00163FE7"/>
    <w:rsid w:val="001644E9"/>
    <w:rsid w:val="00164500"/>
    <w:rsid w:val="001647B6"/>
    <w:rsid w:val="00164A19"/>
    <w:rsid w:val="00164E89"/>
    <w:rsid w:val="00164FBC"/>
    <w:rsid w:val="001650C2"/>
    <w:rsid w:val="00165250"/>
    <w:rsid w:val="001652A2"/>
    <w:rsid w:val="00165357"/>
    <w:rsid w:val="00165566"/>
    <w:rsid w:val="0016569F"/>
    <w:rsid w:val="0016584C"/>
    <w:rsid w:val="001659B8"/>
    <w:rsid w:val="00165AFF"/>
    <w:rsid w:val="00165C4E"/>
    <w:rsid w:val="00165C74"/>
    <w:rsid w:val="00165CBB"/>
    <w:rsid w:val="00165F39"/>
    <w:rsid w:val="0016609A"/>
    <w:rsid w:val="001664AA"/>
    <w:rsid w:val="00166577"/>
    <w:rsid w:val="001666EB"/>
    <w:rsid w:val="00166728"/>
    <w:rsid w:val="00166C11"/>
    <w:rsid w:val="00166D5C"/>
    <w:rsid w:val="00166F65"/>
    <w:rsid w:val="00166FC7"/>
    <w:rsid w:val="0016708F"/>
    <w:rsid w:val="0016738F"/>
    <w:rsid w:val="001675EA"/>
    <w:rsid w:val="00167A19"/>
    <w:rsid w:val="00167A68"/>
    <w:rsid w:val="00167EC2"/>
    <w:rsid w:val="001702DA"/>
    <w:rsid w:val="0017030F"/>
    <w:rsid w:val="00170657"/>
    <w:rsid w:val="00170B0A"/>
    <w:rsid w:val="001713AC"/>
    <w:rsid w:val="00171685"/>
    <w:rsid w:val="0017172D"/>
    <w:rsid w:val="00171A8B"/>
    <w:rsid w:val="00171C28"/>
    <w:rsid w:val="0017200D"/>
    <w:rsid w:val="001720BC"/>
    <w:rsid w:val="001720DB"/>
    <w:rsid w:val="00172250"/>
    <w:rsid w:val="0017231E"/>
    <w:rsid w:val="001723EA"/>
    <w:rsid w:val="0017249D"/>
    <w:rsid w:val="001724B7"/>
    <w:rsid w:val="0017298F"/>
    <w:rsid w:val="00172A7D"/>
    <w:rsid w:val="00172EE4"/>
    <w:rsid w:val="001731D9"/>
    <w:rsid w:val="0017343C"/>
    <w:rsid w:val="00173538"/>
    <w:rsid w:val="00173814"/>
    <w:rsid w:val="001738E2"/>
    <w:rsid w:val="00173922"/>
    <w:rsid w:val="00173ADC"/>
    <w:rsid w:val="00173BD0"/>
    <w:rsid w:val="0017416A"/>
    <w:rsid w:val="001741A8"/>
    <w:rsid w:val="00174275"/>
    <w:rsid w:val="00174291"/>
    <w:rsid w:val="001743C0"/>
    <w:rsid w:val="001743FD"/>
    <w:rsid w:val="0017475E"/>
    <w:rsid w:val="00174821"/>
    <w:rsid w:val="0017487B"/>
    <w:rsid w:val="00174AF7"/>
    <w:rsid w:val="00174BC6"/>
    <w:rsid w:val="00174D03"/>
    <w:rsid w:val="00174E59"/>
    <w:rsid w:val="00174ED3"/>
    <w:rsid w:val="00175390"/>
    <w:rsid w:val="001753A2"/>
    <w:rsid w:val="0017583A"/>
    <w:rsid w:val="00175A32"/>
    <w:rsid w:val="00175D11"/>
    <w:rsid w:val="00175D33"/>
    <w:rsid w:val="00175DCB"/>
    <w:rsid w:val="00175F71"/>
    <w:rsid w:val="00176015"/>
    <w:rsid w:val="001761D6"/>
    <w:rsid w:val="00176240"/>
    <w:rsid w:val="001764BE"/>
    <w:rsid w:val="001765A8"/>
    <w:rsid w:val="0017667B"/>
    <w:rsid w:val="00176AF8"/>
    <w:rsid w:val="00176DCB"/>
    <w:rsid w:val="0017704E"/>
    <w:rsid w:val="00177070"/>
    <w:rsid w:val="001771A6"/>
    <w:rsid w:val="00177234"/>
    <w:rsid w:val="001773E8"/>
    <w:rsid w:val="00177713"/>
    <w:rsid w:val="0017789F"/>
    <w:rsid w:val="00177A8E"/>
    <w:rsid w:val="00177C41"/>
    <w:rsid w:val="00177CAA"/>
    <w:rsid w:val="00177F8B"/>
    <w:rsid w:val="00180171"/>
    <w:rsid w:val="001802CD"/>
    <w:rsid w:val="0018031A"/>
    <w:rsid w:val="00180364"/>
    <w:rsid w:val="0018057D"/>
    <w:rsid w:val="00180889"/>
    <w:rsid w:val="00180BE1"/>
    <w:rsid w:val="001810C6"/>
    <w:rsid w:val="0018115D"/>
    <w:rsid w:val="0018154F"/>
    <w:rsid w:val="001819BF"/>
    <w:rsid w:val="00181AEA"/>
    <w:rsid w:val="00181B65"/>
    <w:rsid w:val="00181E1D"/>
    <w:rsid w:val="0018209C"/>
    <w:rsid w:val="001820BD"/>
    <w:rsid w:val="00182102"/>
    <w:rsid w:val="001822A4"/>
    <w:rsid w:val="001824C2"/>
    <w:rsid w:val="00182625"/>
    <w:rsid w:val="001826F9"/>
    <w:rsid w:val="001827BC"/>
    <w:rsid w:val="00182A5F"/>
    <w:rsid w:val="00182A69"/>
    <w:rsid w:val="00182AD4"/>
    <w:rsid w:val="00182B0C"/>
    <w:rsid w:val="00182BF3"/>
    <w:rsid w:val="00182C63"/>
    <w:rsid w:val="00183039"/>
    <w:rsid w:val="001833AE"/>
    <w:rsid w:val="0018345A"/>
    <w:rsid w:val="001836FC"/>
    <w:rsid w:val="001837A8"/>
    <w:rsid w:val="00183803"/>
    <w:rsid w:val="00183D6C"/>
    <w:rsid w:val="00183E75"/>
    <w:rsid w:val="00183F56"/>
    <w:rsid w:val="00184331"/>
    <w:rsid w:val="0018435E"/>
    <w:rsid w:val="001844FA"/>
    <w:rsid w:val="001845D9"/>
    <w:rsid w:val="001845E3"/>
    <w:rsid w:val="00184681"/>
    <w:rsid w:val="00184718"/>
    <w:rsid w:val="00184908"/>
    <w:rsid w:val="00184B5C"/>
    <w:rsid w:val="00184E84"/>
    <w:rsid w:val="00185013"/>
    <w:rsid w:val="001850DB"/>
    <w:rsid w:val="0018540A"/>
    <w:rsid w:val="00185454"/>
    <w:rsid w:val="0018550B"/>
    <w:rsid w:val="001859B7"/>
    <w:rsid w:val="00185B7B"/>
    <w:rsid w:val="00185C55"/>
    <w:rsid w:val="00185CFE"/>
    <w:rsid w:val="00185EF0"/>
    <w:rsid w:val="00185F94"/>
    <w:rsid w:val="00185FC0"/>
    <w:rsid w:val="0018600A"/>
    <w:rsid w:val="00186446"/>
    <w:rsid w:val="0018661A"/>
    <w:rsid w:val="0018666F"/>
    <w:rsid w:val="0018671D"/>
    <w:rsid w:val="0018679D"/>
    <w:rsid w:val="00186A2A"/>
    <w:rsid w:val="00186A3F"/>
    <w:rsid w:val="00186B52"/>
    <w:rsid w:val="00186B7A"/>
    <w:rsid w:val="00186DD2"/>
    <w:rsid w:val="001870A1"/>
    <w:rsid w:val="00187312"/>
    <w:rsid w:val="00187820"/>
    <w:rsid w:val="0018793A"/>
    <w:rsid w:val="00187B1B"/>
    <w:rsid w:val="00187D9A"/>
    <w:rsid w:val="00187E5E"/>
    <w:rsid w:val="0019010D"/>
    <w:rsid w:val="00190523"/>
    <w:rsid w:val="00190774"/>
    <w:rsid w:val="00190887"/>
    <w:rsid w:val="00190D13"/>
    <w:rsid w:val="00190F03"/>
    <w:rsid w:val="00190F17"/>
    <w:rsid w:val="00190F84"/>
    <w:rsid w:val="00190FB7"/>
    <w:rsid w:val="00191121"/>
    <w:rsid w:val="00191547"/>
    <w:rsid w:val="001915E6"/>
    <w:rsid w:val="00191687"/>
    <w:rsid w:val="00191A23"/>
    <w:rsid w:val="00191D08"/>
    <w:rsid w:val="00191E9E"/>
    <w:rsid w:val="00191F25"/>
    <w:rsid w:val="001920B6"/>
    <w:rsid w:val="001922E5"/>
    <w:rsid w:val="001924FC"/>
    <w:rsid w:val="0019253D"/>
    <w:rsid w:val="00192889"/>
    <w:rsid w:val="0019295A"/>
    <w:rsid w:val="00192BA7"/>
    <w:rsid w:val="00192BEE"/>
    <w:rsid w:val="00192DEB"/>
    <w:rsid w:val="00192EDD"/>
    <w:rsid w:val="00192F6F"/>
    <w:rsid w:val="0019301A"/>
    <w:rsid w:val="00193796"/>
    <w:rsid w:val="001938D6"/>
    <w:rsid w:val="00193C47"/>
    <w:rsid w:val="00193C9F"/>
    <w:rsid w:val="00193FDE"/>
    <w:rsid w:val="00193FF5"/>
    <w:rsid w:val="00193FFA"/>
    <w:rsid w:val="0019408A"/>
    <w:rsid w:val="001942F7"/>
    <w:rsid w:val="00194681"/>
    <w:rsid w:val="001947CD"/>
    <w:rsid w:val="00194B7F"/>
    <w:rsid w:val="00194BAE"/>
    <w:rsid w:val="00194BCC"/>
    <w:rsid w:val="00194C22"/>
    <w:rsid w:val="00194E7E"/>
    <w:rsid w:val="00195189"/>
    <w:rsid w:val="00195433"/>
    <w:rsid w:val="00195616"/>
    <w:rsid w:val="00195697"/>
    <w:rsid w:val="001957C4"/>
    <w:rsid w:val="0019584D"/>
    <w:rsid w:val="00195D17"/>
    <w:rsid w:val="00195D8C"/>
    <w:rsid w:val="001961C5"/>
    <w:rsid w:val="0019636A"/>
    <w:rsid w:val="00196593"/>
    <w:rsid w:val="00196641"/>
    <w:rsid w:val="001966EA"/>
    <w:rsid w:val="00196B57"/>
    <w:rsid w:val="00196FBE"/>
    <w:rsid w:val="00197204"/>
    <w:rsid w:val="0019721F"/>
    <w:rsid w:val="001972F7"/>
    <w:rsid w:val="00197860"/>
    <w:rsid w:val="001978AB"/>
    <w:rsid w:val="00197A54"/>
    <w:rsid w:val="00197A7B"/>
    <w:rsid w:val="00197D54"/>
    <w:rsid w:val="00197F27"/>
    <w:rsid w:val="001A0022"/>
    <w:rsid w:val="001A021F"/>
    <w:rsid w:val="001A02E2"/>
    <w:rsid w:val="001A09AA"/>
    <w:rsid w:val="001A0C92"/>
    <w:rsid w:val="001A0F7B"/>
    <w:rsid w:val="001A1169"/>
    <w:rsid w:val="001A1190"/>
    <w:rsid w:val="001A11BB"/>
    <w:rsid w:val="001A126B"/>
    <w:rsid w:val="001A1275"/>
    <w:rsid w:val="001A1432"/>
    <w:rsid w:val="001A16B3"/>
    <w:rsid w:val="001A16D1"/>
    <w:rsid w:val="001A1750"/>
    <w:rsid w:val="001A1869"/>
    <w:rsid w:val="001A192A"/>
    <w:rsid w:val="001A19A0"/>
    <w:rsid w:val="001A1B9A"/>
    <w:rsid w:val="001A1D1C"/>
    <w:rsid w:val="001A1E1E"/>
    <w:rsid w:val="001A233C"/>
    <w:rsid w:val="001A24FC"/>
    <w:rsid w:val="001A2528"/>
    <w:rsid w:val="001A2590"/>
    <w:rsid w:val="001A2A56"/>
    <w:rsid w:val="001A2AA9"/>
    <w:rsid w:val="001A2D13"/>
    <w:rsid w:val="001A2DE8"/>
    <w:rsid w:val="001A2FBD"/>
    <w:rsid w:val="001A2FE0"/>
    <w:rsid w:val="001A3095"/>
    <w:rsid w:val="001A365D"/>
    <w:rsid w:val="001A3850"/>
    <w:rsid w:val="001A388E"/>
    <w:rsid w:val="001A398F"/>
    <w:rsid w:val="001A39EE"/>
    <w:rsid w:val="001A3BAC"/>
    <w:rsid w:val="001A3D6A"/>
    <w:rsid w:val="001A3E03"/>
    <w:rsid w:val="001A3EED"/>
    <w:rsid w:val="001A3FC8"/>
    <w:rsid w:val="001A4057"/>
    <w:rsid w:val="001A4427"/>
    <w:rsid w:val="001A4450"/>
    <w:rsid w:val="001A4488"/>
    <w:rsid w:val="001A4567"/>
    <w:rsid w:val="001A4760"/>
    <w:rsid w:val="001A4784"/>
    <w:rsid w:val="001A479E"/>
    <w:rsid w:val="001A4906"/>
    <w:rsid w:val="001A490A"/>
    <w:rsid w:val="001A4C07"/>
    <w:rsid w:val="001A4D12"/>
    <w:rsid w:val="001A4D2D"/>
    <w:rsid w:val="001A4FF0"/>
    <w:rsid w:val="001A5128"/>
    <w:rsid w:val="001A5316"/>
    <w:rsid w:val="001A565E"/>
    <w:rsid w:val="001A5DF9"/>
    <w:rsid w:val="001A605E"/>
    <w:rsid w:val="001A61D7"/>
    <w:rsid w:val="001A64D9"/>
    <w:rsid w:val="001A665E"/>
    <w:rsid w:val="001A676F"/>
    <w:rsid w:val="001A67AB"/>
    <w:rsid w:val="001A6B67"/>
    <w:rsid w:val="001A6DB4"/>
    <w:rsid w:val="001A729F"/>
    <w:rsid w:val="001A7318"/>
    <w:rsid w:val="001A736E"/>
    <w:rsid w:val="001A7546"/>
    <w:rsid w:val="001A7A6A"/>
    <w:rsid w:val="001A7DBA"/>
    <w:rsid w:val="001B0204"/>
    <w:rsid w:val="001B0377"/>
    <w:rsid w:val="001B03A8"/>
    <w:rsid w:val="001B049D"/>
    <w:rsid w:val="001B0591"/>
    <w:rsid w:val="001B0615"/>
    <w:rsid w:val="001B068F"/>
    <w:rsid w:val="001B072E"/>
    <w:rsid w:val="001B0775"/>
    <w:rsid w:val="001B0A6F"/>
    <w:rsid w:val="001B1103"/>
    <w:rsid w:val="001B11C8"/>
    <w:rsid w:val="001B12D3"/>
    <w:rsid w:val="001B12DC"/>
    <w:rsid w:val="001B1491"/>
    <w:rsid w:val="001B1493"/>
    <w:rsid w:val="001B1B82"/>
    <w:rsid w:val="001B1CC1"/>
    <w:rsid w:val="001B1E5B"/>
    <w:rsid w:val="001B1EB0"/>
    <w:rsid w:val="001B223C"/>
    <w:rsid w:val="001B227A"/>
    <w:rsid w:val="001B237A"/>
    <w:rsid w:val="001B2383"/>
    <w:rsid w:val="001B27BF"/>
    <w:rsid w:val="001B2B91"/>
    <w:rsid w:val="001B2BD6"/>
    <w:rsid w:val="001B2C91"/>
    <w:rsid w:val="001B2DF5"/>
    <w:rsid w:val="001B3221"/>
    <w:rsid w:val="001B33A2"/>
    <w:rsid w:val="001B3965"/>
    <w:rsid w:val="001B39D7"/>
    <w:rsid w:val="001B3B1F"/>
    <w:rsid w:val="001B3CCA"/>
    <w:rsid w:val="001B3CD4"/>
    <w:rsid w:val="001B3D9E"/>
    <w:rsid w:val="001B3FA8"/>
    <w:rsid w:val="001B3FC3"/>
    <w:rsid w:val="001B422E"/>
    <w:rsid w:val="001B445D"/>
    <w:rsid w:val="001B45D3"/>
    <w:rsid w:val="001B471F"/>
    <w:rsid w:val="001B4769"/>
    <w:rsid w:val="001B47F1"/>
    <w:rsid w:val="001B4892"/>
    <w:rsid w:val="001B495E"/>
    <w:rsid w:val="001B4C11"/>
    <w:rsid w:val="001B4C96"/>
    <w:rsid w:val="001B4FD9"/>
    <w:rsid w:val="001B5086"/>
    <w:rsid w:val="001B5C75"/>
    <w:rsid w:val="001B5CB7"/>
    <w:rsid w:val="001B5EF9"/>
    <w:rsid w:val="001B610B"/>
    <w:rsid w:val="001B611F"/>
    <w:rsid w:val="001B6232"/>
    <w:rsid w:val="001B631C"/>
    <w:rsid w:val="001B65BB"/>
    <w:rsid w:val="001B6632"/>
    <w:rsid w:val="001B684A"/>
    <w:rsid w:val="001B69E5"/>
    <w:rsid w:val="001B6A59"/>
    <w:rsid w:val="001B6BDA"/>
    <w:rsid w:val="001B6C35"/>
    <w:rsid w:val="001B6C8D"/>
    <w:rsid w:val="001B708C"/>
    <w:rsid w:val="001B710F"/>
    <w:rsid w:val="001B7250"/>
    <w:rsid w:val="001B73DF"/>
    <w:rsid w:val="001B7505"/>
    <w:rsid w:val="001B7AE5"/>
    <w:rsid w:val="001B7CB7"/>
    <w:rsid w:val="001B7DC3"/>
    <w:rsid w:val="001C04C6"/>
    <w:rsid w:val="001C05DB"/>
    <w:rsid w:val="001C063B"/>
    <w:rsid w:val="001C07B4"/>
    <w:rsid w:val="001C083B"/>
    <w:rsid w:val="001C0890"/>
    <w:rsid w:val="001C09EC"/>
    <w:rsid w:val="001C0C6F"/>
    <w:rsid w:val="001C0E6E"/>
    <w:rsid w:val="001C1157"/>
    <w:rsid w:val="001C11BD"/>
    <w:rsid w:val="001C1243"/>
    <w:rsid w:val="001C126E"/>
    <w:rsid w:val="001C143B"/>
    <w:rsid w:val="001C15DB"/>
    <w:rsid w:val="001C1619"/>
    <w:rsid w:val="001C19DA"/>
    <w:rsid w:val="001C1C3A"/>
    <w:rsid w:val="001C1CE8"/>
    <w:rsid w:val="001C1CF9"/>
    <w:rsid w:val="001C1F10"/>
    <w:rsid w:val="001C1F65"/>
    <w:rsid w:val="001C1FB8"/>
    <w:rsid w:val="001C2092"/>
    <w:rsid w:val="001C210E"/>
    <w:rsid w:val="001C225C"/>
    <w:rsid w:val="001C24B1"/>
    <w:rsid w:val="001C24EC"/>
    <w:rsid w:val="001C2525"/>
    <w:rsid w:val="001C264F"/>
    <w:rsid w:val="001C2908"/>
    <w:rsid w:val="001C2E38"/>
    <w:rsid w:val="001C2F65"/>
    <w:rsid w:val="001C3298"/>
    <w:rsid w:val="001C33C7"/>
    <w:rsid w:val="001C3665"/>
    <w:rsid w:val="001C3674"/>
    <w:rsid w:val="001C3A97"/>
    <w:rsid w:val="001C3E7C"/>
    <w:rsid w:val="001C4073"/>
    <w:rsid w:val="001C4600"/>
    <w:rsid w:val="001C4927"/>
    <w:rsid w:val="001C49C2"/>
    <w:rsid w:val="001C4CF8"/>
    <w:rsid w:val="001C4E53"/>
    <w:rsid w:val="001C5099"/>
    <w:rsid w:val="001C526D"/>
    <w:rsid w:val="001C538D"/>
    <w:rsid w:val="001C5507"/>
    <w:rsid w:val="001C5557"/>
    <w:rsid w:val="001C55BB"/>
    <w:rsid w:val="001C58B7"/>
    <w:rsid w:val="001C5B56"/>
    <w:rsid w:val="001C5E77"/>
    <w:rsid w:val="001C5FB7"/>
    <w:rsid w:val="001C6253"/>
    <w:rsid w:val="001C6386"/>
    <w:rsid w:val="001C6649"/>
    <w:rsid w:val="001C6A70"/>
    <w:rsid w:val="001C6AD6"/>
    <w:rsid w:val="001C6BB5"/>
    <w:rsid w:val="001C7123"/>
    <w:rsid w:val="001C73B4"/>
    <w:rsid w:val="001C74E1"/>
    <w:rsid w:val="001C79E0"/>
    <w:rsid w:val="001C7BD8"/>
    <w:rsid w:val="001C7DDA"/>
    <w:rsid w:val="001C7F2A"/>
    <w:rsid w:val="001C7FA9"/>
    <w:rsid w:val="001D000D"/>
    <w:rsid w:val="001D0108"/>
    <w:rsid w:val="001D0440"/>
    <w:rsid w:val="001D078F"/>
    <w:rsid w:val="001D0872"/>
    <w:rsid w:val="001D0C88"/>
    <w:rsid w:val="001D0CD3"/>
    <w:rsid w:val="001D0DB8"/>
    <w:rsid w:val="001D0F87"/>
    <w:rsid w:val="001D1082"/>
    <w:rsid w:val="001D10F2"/>
    <w:rsid w:val="001D12F8"/>
    <w:rsid w:val="001D17F0"/>
    <w:rsid w:val="001D18B9"/>
    <w:rsid w:val="001D1977"/>
    <w:rsid w:val="001D1AB7"/>
    <w:rsid w:val="001D1BA0"/>
    <w:rsid w:val="001D1BF4"/>
    <w:rsid w:val="001D1C69"/>
    <w:rsid w:val="001D1DE4"/>
    <w:rsid w:val="001D1DED"/>
    <w:rsid w:val="001D1E1E"/>
    <w:rsid w:val="001D2275"/>
    <w:rsid w:val="001D2595"/>
    <w:rsid w:val="001D26DC"/>
    <w:rsid w:val="001D28BE"/>
    <w:rsid w:val="001D2AD0"/>
    <w:rsid w:val="001D2DC6"/>
    <w:rsid w:val="001D3099"/>
    <w:rsid w:val="001D39AF"/>
    <w:rsid w:val="001D4224"/>
    <w:rsid w:val="001D426D"/>
    <w:rsid w:val="001D44E1"/>
    <w:rsid w:val="001D4671"/>
    <w:rsid w:val="001D49B8"/>
    <w:rsid w:val="001D4FD4"/>
    <w:rsid w:val="001D4FF0"/>
    <w:rsid w:val="001D5437"/>
    <w:rsid w:val="001D5537"/>
    <w:rsid w:val="001D56BD"/>
    <w:rsid w:val="001D56BE"/>
    <w:rsid w:val="001D57B7"/>
    <w:rsid w:val="001D59BC"/>
    <w:rsid w:val="001D5BF6"/>
    <w:rsid w:val="001D5D00"/>
    <w:rsid w:val="001D5F6A"/>
    <w:rsid w:val="001D61AA"/>
    <w:rsid w:val="001D62DD"/>
    <w:rsid w:val="001D643C"/>
    <w:rsid w:val="001D66F9"/>
    <w:rsid w:val="001D691C"/>
    <w:rsid w:val="001D69EC"/>
    <w:rsid w:val="001D6BA9"/>
    <w:rsid w:val="001D6CA5"/>
    <w:rsid w:val="001D6EFF"/>
    <w:rsid w:val="001D7045"/>
    <w:rsid w:val="001D741B"/>
    <w:rsid w:val="001D7422"/>
    <w:rsid w:val="001D7587"/>
    <w:rsid w:val="001D75EC"/>
    <w:rsid w:val="001D76DB"/>
    <w:rsid w:val="001D776B"/>
    <w:rsid w:val="001D78E2"/>
    <w:rsid w:val="001D7AD9"/>
    <w:rsid w:val="001D7C42"/>
    <w:rsid w:val="001D7CD5"/>
    <w:rsid w:val="001E023B"/>
    <w:rsid w:val="001E05CD"/>
    <w:rsid w:val="001E07BE"/>
    <w:rsid w:val="001E09D3"/>
    <w:rsid w:val="001E0EF9"/>
    <w:rsid w:val="001E0FB1"/>
    <w:rsid w:val="001E1009"/>
    <w:rsid w:val="001E11E8"/>
    <w:rsid w:val="001E1DD4"/>
    <w:rsid w:val="001E213E"/>
    <w:rsid w:val="001E21F0"/>
    <w:rsid w:val="001E2278"/>
    <w:rsid w:val="001E23EA"/>
    <w:rsid w:val="001E2B76"/>
    <w:rsid w:val="001E2BB3"/>
    <w:rsid w:val="001E2D16"/>
    <w:rsid w:val="001E2F76"/>
    <w:rsid w:val="001E2FCB"/>
    <w:rsid w:val="001E32AD"/>
    <w:rsid w:val="001E356D"/>
    <w:rsid w:val="001E369C"/>
    <w:rsid w:val="001E375F"/>
    <w:rsid w:val="001E37B6"/>
    <w:rsid w:val="001E3832"/>
    <w:rsid w:val="001E38A2"/>
    <w:rsid w:val="001E3DAF"/>
    <w:rsid w:val="001E41C0"/>
    <w:rsid w:val="001E431C"/>
    <w:rsid w:val="001E46F4"/>
    <w:rsid w:val="001E48CF"/>
    <w:rsid w:val="001E4AB9"/>
    <w:rsid w:val="001E4AFF"/>
    <w:rsid w:val="001E4BC9"/>
    <w:rsid w:val="001E4C18"/>
    <w:rsid w:val="001E4D37"/>
    <w:rsid w:val="001E5A8E"/>
    <w:rsid w:val="001E5B63"/>
    <w:rsid w:val="001E5E15"/>
    <w:rsid w:val="001E5F00"/>
    <w:rsid w:val="001E5FE8"/>
    <w:rsid w:val="001E606E"/>
    <w:rsid w:val="001E626D"/>
    <w:rsid w:val="001E68AF"/>
    <w:rsid w:val="001E6DF3"/>
    <w:rsid w:val="001E74C2"/>
    <w:rsid w:val="001E77A1"/>
    <w:rsid w:val="001E77AA"/>
    <w:rsid w:val="001E7813"/>
    <w:rsid w:val="001E7907"/>
    <w:rsid w:val="001E7A2F"/>
    <w:rsid w:val="001E7DC2"/>
    <w:rsid w:val="001F006D"/>
    <w:rsid w:val="001F0234"/>
    <w:rsid w:val="001F03D8"/>
    <w:rsid w:val="001F0519"/>
    <w:rsid w:val="001F063A"/>
    <w:rsid w:val="001F0905"/>
    <w:rsid w:val="001F09CA"/>
    <w:rsid w:val="001F0A18"/>
    <w:rsid w:val="001F0C4B"/>
    <w:rsid w:val="001F0D00"/>
    <w:rsid w:val="001F0EF0"/>
    <w:rsid w:val="001F0FBC"/>
    <w:rsid w:val="001F10A7"/>
    <w:rsid w:val="001F1285"/>
    <w:rsid w:val="001F131C"/>
    <w:rsid w:val="001F1334"/>
    <w:rsid w:val="001F152F"/>
    <w:rsid w:val="001F17FF"/>
    <w:rsid w:val="001F1924"/>
    <w:rsid w:val="001F1971"/>
    <w:rsid w:val="001F1AEA"/>
    <w:rsid w:val="001F1C40"/>
    <w:rsid w:val="001F1E26"/>
    <w:rsid w:val="001F2078"/>
    <w:rsid w:val="001F258C"/>
    <w:rsid w:val="001F25B4"/>
    <w:rsid w:val="001F25B7"/>
    <w:rsid w:val="001F2707"/>
    <w:rsid w:val="001F287D"/>
    <w:rsid w:val="001F2F02"/>
    <w:rsid w:val="001F32B5"/>
    <w:rsid w:val="001F376A"/>
    <w:rsid w:val="001F3886"/>
    <w:rsid w:val="001F3919"/>
    <w:rsid w:val="001F3B81"/>
    <w:rsid w:val="001F3CC1"/>
    <w:rsid w:val="001F3FB5"/>
    <w:rsid w:val="001F41CF"/>
    <w:rsid w:val="001F4247"/>
    <w:rsid w:val="001F4257"/>
    <w:rsid w:val="001F4345"/>
    <w:rsid w:val="001F4675"/>
    <w:rsid w:val="001F4D73"/>
    <w:rsid w:val="001F4D9C"/>
    <w:rsid w:val="001F5072"/>
    <w:rsid w:val="001F5385"/>
    <w:rsid w:val="001F5686"/>
    <w:rsid w:val="001F56BB"/>
    <w:rsid w:val="001F5AC8"/>
    <w:rsid w:val="001F5B53"/>
    <w:rsid w:val="001F5E0B"/>
    <w:rsid w:val="001F5E65"/>
    <w:rsid w:val="001F5E83"/>
    <w:rsid w:val="001F631B"/>
    <w:rsid w:val="001F6649"/>
    <w:rsid w:val="001F664A"/>
    <w:rsid w:val="001F67B9"/>
    <w:rsid w:val="001F698A"/>
    <w:rsid w:val="001F6B8D"/>
    <w:rsid w:val="001F7024"/>
    <w:rsid w:val="001F72FB"/>
    <w:rsid w:val="001F7551"/>
    <w:rsid w:val="001F77F5"/>
    <w:rsid w:val="001F7E0A"/>
    <w:rsid w:val="00200389"/>
    <w:rsid w:val="00200AF2"/>
    <w:rsid w:val="00200BDE"/>
    <w:rsid w:val="00200BF8"/>
    <w:rsid w:val="00200C6D"/>
    <w:rsid w:val="00200DE5"/>
    <w:rsid w:val="00200FF2"/>
    <w:rsid w:val="00201061"/>
    <w:rsid w:val="00201470"/>
    <w:rsid w:val="00201549"/>
    <w:rsid w:val="002018BF"/>
    <w:rsid w:val="00201A26"/>
    <w:rsid w:val="00201FEC"/>
    <w:rsid w:val="00202064"/>
    <w:rsid w:val="00202212"/>
    <w:rsid w:val="00202370"/>
    <w:rsid w:val="00202566"/>
    <w:rsid w:val="0020257D"/>
    <w:rsid w:val="002027BB"/>
    <w:rsid w:val="00202B1D"/>
    <w:rsid w:val="00202C93"/>
    <w:rsid w:val="00203221"/>
    <w:rsid w:val="00203282"/>
    <w:rsid w:val="00203299"/>
    <w:rsid w:val="0020330A"/>
    <w:rsid w:val="0020334F"/>
    <w:rsid w:val="0020386C"/>
    <w:rsid w:val="00203E60"/>
    <w:rsid w:val="00203EF1"/>
    <w:rsid w:val="0020405A"/>
    <w:rsid w:val="0020423A"/>
    <w:rsid w:val="0020457A"/>
    <w:rsid w:val="00204613"/>
    <w:rsid w:val="00204624"/>
    <w:rsid w:val="00204933"/>
    <w:rsid w:val="002049C2"/>
    <w:rsid w:val="00204C70"/>
    <w:rsid w:val="00204F8E"/>
    <w:rsid w:val="0020557A"/>
    <w:rsid w:val="0020586C"/>
    <w:rsid w:val="002059C0"/>
    <w:rsid w:val="002059F4"/>
    <w:rsid w:val="00205C61"/>
    <w:rsid w:val="00205CF6"/>
    <w:rsid w:val="00205D95"/>
    <w:rsid w:val="00205E15"/>
    <w:rsid w:val="00205ED2"/>
    <w:rsid w:val="00205EF1"/>
    <w:rsid w:val="00206773"/>
    <w:rsid w:val="0020685A"/>
    <w:rsid w:val="00206A4D"/>
    <w:rsid w:val="00206BB2"/>
    <w:rsid w:val="00206BD7"/>
    <w:rsid w:val="00206D01"/>
    <w:rsid w:val="00206FD1"/>
    <w:rsid w:val="00207352"/>
    <w:rsid w:val="00207445"/>
    <w:rsid w:val="002074AE"/>
    <w:rsid w:val="00207A71"/>
    <w:rsid w:val="00207C01"/>
    <w:rsid w:val="00207C3D"/>
    <w:rsid w:val="00207F02"/>
    <w:rsid w:val="00207F97"/>
    <w:rsid w:val="002101EE"/>
    <w:rsid w:val="0021030B"/>
    <w:rsid w:val="00210380"/>
    <w:rsid w:val="002103EC"/>
    <w:rsid w:val="002104EC"/>
    <w:rsid w:val="00210690"/>
    <w:rsid w:val="0021074D"/>
    <w:rsid w:val="0021078F"/>
    <w:rsid w:val="002108D6"/>
    <w:rsid w:val="00210C3C"/>
    <w:rsid w:val="00210C74"/>
    <w:rsid w:val="00210FA3"/>
    <w:rsid w:val="00211151"/>
    <w:rsid w:val="0021121A"/>
    <w:rsid w:val="00211680"/>
    <w:rsid w:val="002116E4"/>
    <w:rsid w:val="00211A19"/>
    <w:rsid w:val="00211DC8"/>
    <w:rsid w:val="002120DB"/>
    <w:rsid w:val="00212107"/>
    <w:rsid w:val="002124B8"/>
    <w:rsid w:val="00212541"/>
    <w:rsid w:val="002125D8"/>
    <w:rsid w:val="002126FB"/>
    <w:rsid w:val="00212948"/>
    <w:rsid w:val="00212B06"/>
    <w:rsid w:val="00212D1C"/>
    <w:rsid w:val="00213166"/>
    <w:rsid w:val="0021338D"/>
    <w:rsid w:val="00213391"/>
    <w:rsid w:val="002135F7"/>
    <w:rsid w:val="002137D7"/>
    <w:rsid w:val="00213898"/>
    <w:rsid w:val="00213A5E"/>
    <w:rsid w:val="00213A81"/>
    <w:rsid w:val="00213AFE"/>
    <w:rsid w:val="00213E10"/>
    <w:rsid w:val="00213E8B"/>
    <w:rsid w:val="00214007"/>
    <w:rsid w:val="00214023"/>
    <w:rsid w:val="00214218"/>
    <w:rsid w:val="002145E1"/>
    <w:rsid w:val="002149FD"/>
    <w:rsid w:val="00214AAE"/>
    <w:rsid w:val="00214B67"/>
    <w:rsid w:val="00214BC7"/>
    <w:rsid w:val="00214F1C"/>
    <w:rsid w:val="00215093"/>
    <w:rsid w:val="0021510B"/>
    <w:rsid w:val="0021520E"/>
    <w:rsid w:val="0021522F"/>
    <w:rsid w:val="0021527A"/>
    <w:rsid w:val="002154DC"/>
    <w:rsid w:val="00215558"/>
    <w:rsid w:val="0021563D"/>
    <w:rsid w:val="002158D7"/>
    <w:rsid w:val="0021590D"/>
    <w:rsid w:val="002159C8"/>
    <w:rsid w:val="00215CB6"/>
    <w:rsid w:val="00215E6A"/>
    <w:rsid w:val="002160A1"/>
    <w:rsid w:val="002162AB"/>
    <w:rsid w:val="002164D2"/>
    <w:rsid w:val="00216759"/>
    <w:rsid w:val="002169F0"/>
    <w:rsid w:val="00216A3D"/>
    <w:rsid w:val="00216BF1"/>
    <w:rsid w:val="00216D10"/>
    <w:rsid w:val="00216D8C"/>
    <w:rsid w:val="00216F37"/>
    <w:rsid w:val="00217179"/>
    <w:rsid w:val="00217438"/>
    <w:rsid w:val="00217467"/>
    <w:rsid w:val="002174A2"/>
    <w:rsid w:val="002177A2"/>
    <w:rsid w:val="002179AC"/>
    <w:rsid w:val="002200B7"/>
    <w:rsid w:val="002201A5"/>
    <w:rsid w:val="00220335"/>
    <w:rsid w:val="00220A66"/>
    <w:rsid w:val="00220B5F"/>
    <w:rsid w:val="00220B8E"/>
    <w:rsid w:val="0022122B"/>
    <w:rsid w:val="002212B0"/>
    <w:rsid w:val="0022139C"/>
    <w:rsid w:val="002213A8"/>
    <w:rsid w:val="00221432"/>
    <w:rsid w:val="00221486"/>
    <w:rsid w:val="002214C2"/>
    <w:rsid w:val="002215A5"/>
    <w:rsid w:val="00221787"/>
    <w:rsid w:val="0022195E"/>
    <w:rsid w:val="00221AFE"/>
    <w:rsid w:val="00221FDD"/>
    <w:rsid w:val="0022203F"/>
    <w:rsid w:val="00222063"/>
    <w:rsid w:val="002225DD"/>
    <w:rsid w:val="00222A4C"/>
    <w:rsid w:val="00222AC2"/>
    <w:rsid w:val="00222B11"/>
    <w:rsid w:val="00222BBE"/>
    <w:rsid w:val="00222BD3"/>
    <w:rsid w:val="00222CFF"/>
    <w:rsid w:val="00223308"/>
    <w:rsid w:val="002238D9"/>
    <w:rsid w:val="00223C1E"/>
    <w:rsid w:val="00223F53"/>
    <w:rsid w:val="00223FF7"/>
    <w:rsid w:val="00224152"/>
    <w:rsid w:val="002241D4"/>
    <w:rsid w:val="00224498"/>
    <w:rsid w:val="0022454B"/>
    <w:rsid w:val="00224568"/>
    <w:rsid w:val="002245B4"/>
    <w:rsid w:val="002245F2"/>
    <w:rsid w:val="0022464F"/>
    <w:rsid w:val="002246CD"/>
    <w:rsid w:val="0022495F"/>
    <w:rsid w:val="002249D6"/>
    <w:rsid w:val="00224BB9"/>
    <w:rsid w:val="00224D97"/>
    <w:rsid w:val="00224EBF"/>
    <w:rsid w:val="00225046"/>
    <w:rsid w:val="0022521A"/>
    <w:rsid w:val="002252F3"/>
    <w:rsid w:val="0022536D"/>
    <w:rsid w:val="0022550C"/>
    <w:rsid w:val="00225512"/>
    <w:rsid w:val="00225865"/>
    <w:rsid w:val="0022591B"/>
    <w:rsid w:val="00225957"/>
    <w:rsid w:val="00225ACF"/>
    <w:rsid w:val="00225E6A"/>
    <w:rsid w:val="00225FEB"/>
    <w:rsid w:val="0022624A"/>
    <w:rsid w:val="002263B9"/>
    <w:rsid w:val="00226870"/>
    <w:rsid w:val="00226EBA"/>
    <w:rsid w:val="00227094"/>
    <w:rsid w:val="00227223"/>
    <w:rsid w:val="002272F8"/>
    <w:rsid w:val="00227338"/>
    <w:rsid w:val="002274A9"/>
    <w:rsid w:val="002275DC"/>
    <w:rsid w:val="00227A2D"/>
    <w:rsid w:val="00227A61"/>
    <w:rsid w:val="00227B3E"/>
    <w:rsid w:val="00227C4B"/>
    <w:rsid w:val="00227F73"/>
    <w:rsid w:val="00227FC0"/>
    <w:rsid w:val="00230167"/>
    <w:rsid w:val="00230172"/>
    <w:rsid w:val="00230451"/>
    <w:rsid w:val="00230771"/>
    <w:rsid w:val="002308FE"/>
    <w:rsid w:val="00230A44"/>
    <w:rsid w:val="00230DC4"/>
    <w:rsid w:val="00230FCB"/>
    <w:rsid w:val="00231007"/>
    <w:rsid w:val="002310C3"/>
    <w:rsid w:val="002314F0"/>
    <w:rsid w:val="00231530"/>
    <w:rsid w:val="00231597"/>
    <w:rsid w:val="002315FB"/>
    <w:rsid w:val="0023163B"/>
    <w:rsid w:val="002319CF"/>
    <w:rsid w:val="00231CCB"/>
    <w:rsid w:val="00231E9A"/>
    <w:rsid w:val="00232099"/>
    <w:rsid w:val="00232859"/>
    <w:rsid w:val="002328BD"/>
    <w:rsid w:val="00232A17"/>
    <w:rsid w:val="00232C10"/>
    <w:rsid w:val="00232F20"/>
    <w:rsid w:val="002330F6"/>
    <w:rsid w:val="00233354"/>
    <w:rsid w:val="00233370"/>
    <w:rsid w:val="00233812"/>
    <w:rsid w:val="002338B2"/>
    <w:rsid w:val="00233C44"/>
    <w:rsid w:val="00233C45"/>
    <w:rsid w:val="00233E48"/>
    <w:rsid w:val="00233F52"/>
    <w:rsid w:val="0023405D"/>
    <w:rsid w:val="00234294"/>
    <w:rsid w:val="00234460"/>
    <w:rsid w:val="0023465A"/>
    <w:rsid w:val="002346AE"/>
    <w:rsid w:val="00234B5F"/>
    <w:rsid w:val="00235156"/>
    <w:rsid w:val="00235472"/>
    <w:rsid w:val="002354CA"/>
    <w:rsid w:val="002355F6"/>
    <w:rsid w:val="0023581F"/>
    <w:rsid w:val="002359A7"/>
    <w:rsid w:val="00235B65"/>
    <w:rsid w:val="00235F8A"/>
    <w:rsid w:val="0023615A"/>
    <w:rsid w:val="002362C9"/>
    <w:rsid w:val="0023667B"/>
    <w:rsid w:val="0023687F"/>
    <w:rsid w:val="0023694A"/>
    <w:rsid w:val="00236A6F"/>
    <w:rsid w:val="00236BC6"/>
    <w:rsid w:val="00236D40"/>
    <w:rsid w:val="00236D4C"/>
    <w:rsid w:val="00236D53"/>
    <w:rsid w:val="00236FD7"/>
    <w:rsid w:val="002371ED"/>
    <w:rsid w:val="0023723B"/>
    <w:rsid w:val="002375A9"/>
    <w:rsid w:val="002375EB"/>
    <w:rsid w:val="00237640"/>
    <w:rsid w:val="00237BB0"/>
    <w:rsid w:val="00237BB9"/>
    <w:rsid w:val="00240026"/>
    <w:rsid w:val="002402F4"/>
    <w:rsid w:val="002404CF"/>
    <w:rsid w:val="002405E0"/>
    <w:rsid w:val="002405F2"/>
    <w:rsid w:val="00240715"/>
    <w:rsid w:val="00240A1F"/>
    <w:rsid w:val="00240C63"/>
    <w:rsid w:val="0024112A"/>
    <w:rsid w:val="00241285"/>
    <w:rsid w:val="00241514"/>
    <w:rsid w:val="00241708"/>
    <w:rsid w:val="002419CA"/>
    <w:rsid w:val="00241B0E"/>
    <w:rsid w:val="00241C37"/>
    <w:rsid w:val="00241D20"/>
    <w:rsid w:val="002424A0"/>
    <w:rsid w:val="00242835"/>
    <w:rsid w:val="00242990"/>
    <w:rsid w:val="00242A6B"/>
    <w:rsid w:val="00242B89"/>
    <w:rsid w:val="00242F1D"/>
    <w:rsid w:val="00242F74"/>
    <w:rsid w:val="002432E3"/>
    <w:rsid w:val="0024369B"/>
    <w:rsid w:val="002436EF"/>
    <w:rsid w:val="00243B0F"/>
    <w:rsid w:val="00243D7A"/>
    <w:rsid w:val="00243DC4"/>
    <w:rsid w:val="002441C8"/>
    <w:rsid w:val="00244369"/>
    <w:rsid w:val="00244688"/>
    <w:rsid w:val="002446B3"/>
    <w:rsid w:val="0024477E"/>
    <w:rsid w:val="002448CA"/>
    <w:rsid w:val="0024490C"/>
    <w:rsid w:val="00244965"/>
    <w:rsid w:val="00244E83"/>
    <w:rsid w:val="00244EF2"/>
    <w:rsid w:val="00245048"/>
    <w:rsid w:val="0024504F"/>
    <w:rsid w:val="00245219"/>
    <w:rsid w:val="00245363"/>
    <w:rsid w:val="002453C5"/>
    <w:rsid w:val="0024561E"/>
    <w:rsid w:val="00245854"/>
    <w:rsid w:val="00245A64"/>
    <w:rsid w:val="00245BAA"/>
    <w:rsid w:val="00245FEA"/>
    <w:rsid w:val="00246711"/>
    <w:rsid w:val="00246811"/>
    <w:rsid w:val="0024692A"/>
    <w:rsid w:val="00246C40"/>
    <w:rsid w:val="00247203"/>
    <w:rsid w:val="0024742C"/>
    <w:rsid w:val="002475A0"/>
    <w:rsid w:val="002476A7"/>
    <w:rsid w:val="00247BD2"/>
    <w:rsid w:val="00247DF6"/>
    <w:rsid w:val="00250155"/>
    <w:rsid w:val="0025030E"/>
    <w:rsid w:val="00250546"/>
    <w:rsid w:val="0025064D"/>
    <w:rsid w:val="0025091C"/>
    <w:rsid w:val="002509C6"/>
    <w:rsid w:val="00250E3A"/>
    <w:rsid w:val="00250F8C"/>
    <w:rsid w:val="00250FE3"/>
    <w:rsid w:val="002516DA"/>
    <w:rsid w:val="00251747"/>
    <w:rsid w:val="002518DD"/>
    <w:rsid w:val="00251986"/>
    <w:rsid w:val="00251CF2"/>
    <w:rsid w:val="00251E93"/>
    <w:rsid w:val="00251FE8"/>
    <w:rsid w:val="0025203B"/>
    <w:rsid w:val="00252526"/>
    <w:rsid w:val="00252578"/>
    <w:rsid w:val="002525D2"/>
    <w:rsid w:val="002525D7"/>
    <w:rsid w:val="00252611"/>
    <w:rsid w:val="00252670"/>
    <w:rsid w:val="002526B4"/>
    <w:rsid w:val="00252877"/>
    <w:rsid w:val="00252B1A"/>
    <w:rsid w:val="00252B5A"/>
    <w:rsid w:val="00252C37"/>
    <w:rsid w:val="00252CAE"/>
    <w:rsid w:val="00252E21"/>
    <w:rsid w:val="00253164"/>
    <w:rsid w:val="00253705"/>
    <w:rsid w:val="00253739"/>
    <w:rsid w:val="002537D2"/>
    <w:rsid w:val="00253931"/>
    <w:rsid w:val="00253942"/>
    <w:rsid w:val="002539CB"/>
    <w:rsid w:val="00253C73"/>
    <w:rsid w:val="00253DF5"/>
    <w:rsid w:val="0025418F"/>
    <w:rsid w:val="00254787"/>
    <w:rsid w:val="002549C5"/>
    <w:rsid w:val="00254AA3"/>
    <w:rsid w:val="00254DAC"/>
    <w:rsid w:val="00254F83"/>
    <w:rsid w:val="002550CE"/>
    <w:rsid w:val="002551FC"/>
    <w:rsid w:val="00255476"/>
    <w:rsid w:val="0025547F"/>
    <w:rsid w:val="00255680"/>
    <w:rsid w:val="002556EC"/>
    <w:rsid w:val="002558E6"/>
    <w:rsid w:val="002559DF"/>
    <w:rsid w:val="002559F0"/>
    <w:rsid w:val="00255A42"/>
    <w:rsid w:val="00255B65"/>
    <w:rsid w:val="00255BDD"/>
    <w:rsid w:val="00255CEE"/>
    <w:rsid w:val="00256238"/>
    <w:rsid w:val="00256286"/>
    <w:rsid w:val="00256AF8"/>
    <w:rsid w:val="00256B8C"/>
    <w:rsid w:val="00256B95"/>
    <w:rsid w:val="00256D4D"/>
    <w:rsid w:val="0025704D"/>
    <w:rsid w:val="00257651"/>
    <w:rsid w:val="00257E28"/>
    <w:rsid w:val="002600A9"/>
    <w:rsid w:val="0026031E"/>
    <w:rsid w:val="0026051A"/>
    <w:rsid w:val="002605B7"/>
    <w:rsid w:val="002607C6"/>
    <w:rsid w:val="0026089E"/>
    <w:rsid w:val="0026099A"/>
    <w:rsid w:val="002609E0"/>
    <w:rsid w:val="00260C86"/>
    <w:rsid w:val="00260F28"/>
    <w:rsid w:val="0026101C"/>
    <w:rsid w:val="002611AB"/>
    <w:rsid w:val="0026164A"/>
    <w:rsid w:val="00261677"/>
    <w:rsid w:val="00261792"/>
    <w:rsid w:val="00261969"/>
    <w:rsid w:val="00261E93"/>
    <w:rsid w:val="002623E9"/>
    <w:rsid w:val="002624D2"/>
    <w:rsid w:val="00262A16"/>
    <w:rsid w:val="00262C82"/>
    <w:rsid w:val="00262D68"/>
    <w:rsid w:val="00262E58"/>
    <w:rsid w:val="0026318D"/>
    <w:rsid w:val="0026340D"/>
    <w:rsid w:val="00263667"/>
    <w:rsid w:val="00263BBE"/>
    <w:rsid w:val="00263C94"/>
    <w:rsid w:val="00263D7B"/>
    <w:rsid w:val="00263FA7"/>
    <w:rsid w:val="00264075"/>
    <w:rsid w:val="0026449A"/>
    <w:rsid w:val="00264508"/>
    <w:rsid w:val="002646B9"/>
    <w:rsid w:val="002646FC"/>
    <w:rsid w:val="0026475B"/>
    <w:rsid w:val="00264B37"/>
    <w:rsid w:val="00264B5D"/>
    <w:rsid w:val="00264E44"/>
    <w:rsid w:val="002650E3"/>
    <w:rsid w:val="002651D7"/>
    <w:rsid w:val="0026525C"/>
    <w:rsid w:val="002652AD"/>
    <w:rsid w:val="00265682"/>
    <w:rsid w:val="00265825"/>
    <w:rsid w:val="002659EE"/>
    <w:rsid w:val="00265B6A"/>
    <w:rsid w:val="00265C5D"/>
    <w:rsid w:val="00265D04"/>
    <w:rsid w:val="00265FD1"/>
    <w:rsid w:val="0026619B"/>
    <w:rsid w:val="00266300"/>
    <w:rsid w:val="00266516"/>
    <w:rsid w:val="002666B5"/>
    <w:rsid w:val="002669EB"/>
    <w:rsid w:val="00266A08"/>
    <w:rsid w:val="00266A5F"/>
    <w:rsid w:val="00266B03"/>
    <w:rsid w:val="00267318"/>
    <w:rsid w:val="0026731C"/>
    <w:rsid w:val="00267B3F"/>
    <w:rsid w:val="00267DAC"/>
    <w:rsid w:val="00267EA0"/>
    <w:rsid w:val="00267F34"/>
    <w:rsid w:val="00270616"/>
    <w:rsid w:val="00270C42"/>
    <w:rsid w:val="00270D4B"/>
    <w:rsid w:val="00270D5A"/>
    <w:rsid w:val="002711AA"/>
    <w:rsid w:val="002713FB"/>
    <w:rsid w:val="002716BC"/>
    <w:rsid w:val="00271B88"/>
    <w:rsid w:val="00271FE1"/>
    <w:rsid w:val="002720A4"/>
    <w:rsid w:val="0027247B"/>
    <w:rsid w:val="00272604"/>
    <w:rsid w:val="0027271A"/>
    <w:rsid w:val="002728C2"/>
    <w:rsid w:val="00272AC5"/>
    <w:rsid w:val="0027310F"/>
    <w:rsid w:val="002732F3"/>
    <w:rsid w:val="002732F4"/>
    <w:rsid w:val="0027330E"/>
    <w:rsid w:val="0027334A"/>
    <w:rsid w:val="00273388"/>
    <w:rsid w:val="002739D0"/>
    <w:rsid w:val="00273CEF"/>
    <w:rsid w:val="00273E10"/>
    <w:rsid w:val="00273E43"/>
    <w:rsid w:val="00273F89"/>
    <w:rsid w:val="00274249"/>
    <w:rsid w:val="002742F4"/>
    <w:rsid w:val="002744CD"/>
    <w:rsid w:val="002744D2"/>
    <w:rsid w:val="00274EA7"/>
    <w:rsid w:val="002750D9"/>
    <w:rsid w:val="00275129"/>
    <w:rsid w:val="0027519F"/>
    <w:rsid w:val="00275212"/>
    <w:rsid w:val="00275363"/>
    <w:rsid w:val="002756C9"/>
    <w:rsid w:val="00275719"/>
    <w:rsid w:val="00275939"/>
    <w:rsid w:val="00275B73"/>
    <w:rsid w:val="002761C9"/>
    <w:rsid w:val="00276331"/>
    <w:rsid w:val="002768A8"/>
    <w:rsid w:val="0027698B"/>
    <w:rsid w:val="00276A24"/>
    <w:rsid w:val="00276AE2"/>
    <w:rsid w:val="00277402"/>
    <w:rsid w:val="002774A4"/>
    <w:rsid w:val="00277566"/>
    <w:rsid w:val="00277877"/>
    <w:rsid w:val="00277CDD"/>
    <w:rsid w:val="00277F1A"/>
    <w:rsid w:val="0028044C"/>
    <w:rsid w:val="0028097F"/>
    <w:rsid w:val="00280AFD"/>
    <w:rsid w:val="00280C40"/>
    <w:rsid w:val="00280C6C"/>
    <w:rsid w:val="00280DF9"/>
    <w:rsid w:val="0028102A"/>
    <w:rsid w:val="002810A8"/>
    <w:rsid w:val="002810D2"/>
    <w:rsid w:val="002814FA"/>
    <w:rsid w:val="002818F7"/>
    <w:rsid w:val="00281956"/>
    <w:rsid w:val="00281BDD"/>
    <w:rsid w:val="00281E6D"/>
    <w:rsid w:val="00282020"/>
    <w:rsid w:val="00282219"/>
    <w:rsid w:val="0028243D"/>
    <w:rsid w:val="00282828"/>
    <w:rsid w:val="002828E5"/>
    <w:rsid w:val="00282AE5"/>
    <w:rsid w:val="00282C05"/>
    <w:rsid w:val="00282E01"/>
    <w:rsid w:val="00282EAB"/>
    <w:rsid w:val="00282F24"/>
    <w:rsid w:val="002832E3"/>
    <w:rsid w:val="0028331A"/>
    <w:rsid w:val="002833DF"/>
    <w:rsid w:val="00283578"/>
    <w:rsid w:val="0028371A"/>
    <w:rsid w:val="002838B6"/>
    <w:rsid w:val="002838E6"/>
    <w:rsid w:val="0028390D"/>
    <w:rsid w:val="00283A1C"/>
    <w:rsid w:val="00283A60"/>
    <w:rsid w:val="00283AE7"/>
    <w:rsid w:val="00283FA8"/>
    <w:rsid w:val="00284136"/>
    <w:rsid w:val="00284453"/>
    <w:rsid w:val="002844CA"/>
    <w:rsid w:val="002844DA"/>
    <w:rsid w:val="0028493A"/>
    <w:rsid w:val="0028497A"/>
    <w:rsid w:val="00284ABB"/>
    <w:rsid w:val="00284C79"/>
    <w:rsid w:val="00284DA0"/>
    <w:rsid w:val="00284DE5"/>
    <w:rsid w:val="00284DE9"/>
    <w:rsid w:val="00284EE2"/>
    <w:rsid w:val="00284F56"/>
    <w:rsid w:val="0028538B"/>
    <w:rsid w:val="002858F1"/>
    <w:rsid w:val="00285A38"/>
    <w:rsid w:val="00285B17"/>
    <w:rsid w:val="00285B3E"/>
    <w:rsid w:val="00285B70"/>
    <w:rsid w:val="00285C09"/>
    <w:rsid w:val="00285FC9"/>
    <w:rsid w:val="00286248"/>
    <w:rsid w:val="00286392"/>
    <w:rsid w:val="00286418"/>
    <w:rsid w:val="002864FB"/>
    <w:rsid w:val="002866EF"/>
    <w:rsid w:val="0028670D"/>
    <w:rsid w:val="00286748"/>
    <w:rsid w:val="002868B8"/>
    <w:rsid w:val="00286A8D"/>
    <w:rsid w:val="00286C0B"/>
    <w:rsid w:val="00286C94"/>
    <w:rsid w:val="00286E03"/>
    <w:rsid w:val="00287087"/>
    <w:rsid w:val="002871C4"/>
    <w:rsid w:val="002873C3"/>
    <w:rsid w:val="002877D7"/>
    <w:rsid w:val="00287C01"/>
    <w:rsid w:val="00287F0C"/>
    <w:rsid w:val="00287FF8"/>
    <w:rsid w:val="00290045"/>
    <w:rsid w:val="0029007D"/>
    <w:rsid w:val="00290237"/>
    <w:rsid w:val="002905AD"/>
    <w:rsid w:val="0029078A"/>
    <w:rsid w:val="002907E3"/>
    <w:rsid w:val="00290A0C"/>
    <w:rsid w:val="00290A4E"/>
    <w:rsid w:val="00290AA5"/>
    <w:rsid w:val="00290C7C"/>
    <w:rsid w:val="00290D7E"/>
    <w:rsid w:val="00291004"/>
    <w:rsid w:val="0029104C"/>
    <w:rsid w:val="002910C0"/>
    <w:rsid w:val="002911BE"/>
    <w:rsid w:val="002915B2"/>
    <w:rsid w:val="002915DF"/>
    <w:rsid w:val="00291783"/>
    <w:rsid w:val="00291895"/>
    <w:rsid w:val="002919D0"/>
    <w:rsid w:val="00291A53"/>
    <w:rsid w:val="00291CCC"/>
    <w:rsid w:val="00291D63"/>
    <w:rsid w:val="00291F2F"/>
    <w:rsid w:val="00291F62"/>
    <w:rsid w:val="002922DA"/>
    <w:rsid w:val="002924C1"/>
    <w:rsid w:val="0029259A"/>
    <w:rsid w:val="00292736"/>
    <w:rsid w:val="00292F7D"/>
    <w:rsid w:val="0029304E"/>
    <w:rsid w:val="002932EC"/>
    <w:rsid w:val="002935FF"/>
    <w:rsid w:val="00293A14"/>
    <w:rsid w:val="00293BAF"/>
    <w:rsid w:val="00293CDA"/>
    <w:rsid w:val="00293FCC"/>
    <w:rsid w:val="0029403F"/>
    <w:rsid w:val="0029423A"/>
    <w:rsid w:val="0029457E"/>
    <w:rsid w:val="00294C0C"/>
    <w:rsid w:val="002950A3"/>
    <w:rsid w:val="00295289"/>
    <w:rsid w:val="00295336"/>
    <w:rsid w:val="00295355"/>
    <w:rsid w:val="0029538A"/>
    <w:rsid w:val="002954C9"/>
    <w:rsid w:val="002956E3"/>
    <w:rsid w:val="00295B17"/>
    <w:rsid w:val="00295CDC"/>
    <w:rsid w:val="002961EC"/>
    <w:rsid w:val="0029652E"/>
    <w:rsid w:val="00296774"/>
    <w:rsid w:val="002967D8"/>
    <w:rsid w:val="0029683F"/>
    <w:rsid w:val="00296B61"/>
    <w:rsid w:val="00296C16"/>
    <w:rsid w:val="00296CE7"/>
    <w:rsid w:val="00296F09"/>
    <w:rsid w:val="00297313"/>
    <w:rsid w:val="002973A6"/>
    <w:rsid w:val="00297548"/>
    <w:rsid w:val="00297715"/>
    <w:rsid w:val="00297940"/>
    <w:rsid w:val="002979B2"/>
    <w:rsid w:val="002A07D5"/>
    <w:rsid w:val="002A0839"/>
    <w:rsid w:val="002A0998"/>
    <w:rsid w:val="002A0D64"/>
    <w:rsid w:val="002A1035"/>
    <w:rsid w:val="002A109B"/>
    <w:rsid w:val="002A1288"/>
    <w:rsid w:val="002A1511"/>
    <w:rsid w:val="002A19F6"/>
    <w:rsid w:val="002A1A72"/>
    <w:rsid w:val="002A1AC9"/>
    <w:rsid w:val="002A1CEF"/>
    <w:rsid w:val="002A1FAB"/>
    <w:rsid w:val="002A2040"/>
    <w:rsid w:val="002A272C"/>
    <w:rsid w:val="002A274A"/>
    <w:rsid w:val="002A2B5A"/>
    <w:rsid w:val="002A2BE8"/>
    <w:rsid w:val="002A2C90"/>
    <w:rsid w:val="002A2DD2"/>
    <w:rsid w:val="002A2E03"/>
    <w:rsid w:val="002A3019"/>
    <w:rsid w:val="002A33E6"/>
    <w:rsid w:val="002A3447"/>
    <w:rsid w:val="002A344E"/>
    <w:rsid w:val="002A36E6"/>
    <w:rsid w:val="002A37F0"/>
    <w:rsid w:val="002A3C2F"/>
    <w:rsid w:val="002A3DAD"/>
    <w:rsid w:val="002A3EB9"/>
    <w:rsid w:val="002A3FF3"/>
    <w:rsid w:val="002A407E"/>
    <w:rsid w:val="002A43D7"/>
    <w:rsid w:val="002A44A7"/>
    <w:rsid w:val="002A4761"/>
    <w:rsid w:val="002A4BC5"/>
    <w:rsid w:val="002A4C89"/>
    <w:rsid w:val="002A4E48"/>
    <w:rsid w:val="002A4F48"/>
    <w:rsid w:val="002A5185"/>
    <w:rsid w:val="002A53E7"/>
    <w:rsid w:val="002A5413"/>
    <w:rsid w:val="002A547C"/>
    <w:rsid w:val="002A54DC"/>
    <w:rsid w:val="002A5517"/>
    <w:rsid w:val="002A5712"/>
    <w:rsid w:val="002A577E"/>
    <w:rsid w:val="002A57F5"/>
    <w:rsid w:val="002A586B"/>
    <w:rsid w:val="002A59CD"/>
    <w:rsid w:val="002A5AA6"/>
    <w:rsid w:val="002A5AE7"/>
    <w:rsid w:val="002A5B7C"/>
    <w:rsid w:val="002A5BBA"/>
    <w:rsid w:val="002A5CB8"/>
    <w:rsid w:val="002A5DFF"/>
    <w:rsid w:val="002A5E16"/>
    <w:rsid w:val="002A5E71"/>
    <w:rsid w:val="002A5EB3"/>
    <w:rsid w:val="002A60BB"/>
    <w:rsid w:val="002A62AC"/>
    <w:rsid w:val="002A6655"/>
    <w:rsid w:val="002A68E9"/>
    <w:rsid w:val="002A6A2D"/>
    <w:rsid w:val="002A6B6D"/>
    <w:rsid w:val="002A6C1B"/>
    <w:rsid w:val="002A6CE3"/>
    <w:rsid w:val="002A6CFA"/>
    <w:rsid w:val="002A751C"/>
    <w:rsid w:val="002A75A5"/>
    <w:rsid w:val="002A75D5"/>
    <w:rsid w:val="002A7635"/>
    <w:rsid w:val="002A7800"/>
    <w:rsid w:val="002A789D"/>
    <w:rsid w:val="002A7A87"/>
    <w:rsid w:val="002A7DF0"/>
    <w:rsid w:val="002B0169"/>
    <w:rsid w:val="002B0367"/>
    <w:rsid w:val="002B05F9"/>
    <w:rsid w:val="002B06FA"/>
    <w:rsid w:val="002B08B4"/>
    <w:rsid w:val="002B0C56"/>
    <w:rsid w:val="002B0D1A"/>
    <w:rsid w:val="002B0F53"/>
    <w:rsid w:val="002B0F75"/>
    <w:rsid w:val="002B1587"/>
    <w:rsid w:val="002B17B2"/>
    <w:rsid w:val="002B1CE7"/>
    <w:rsid w:val="002B1E00"/>
    <w:rsid w:val="002B1F92"/>
    <w:rsid w:val="002B2017"/>
    <w:rsid w:val="002B2298"/>
    <w:rsid w:val="002B23D7"/>
    <w:rsid w:val="002B2753"/>
    <w:rsid w:val="002B2A29"/>
    <w:rsid w:val="002B2CF7"/>
    <w:rsid w:val="002B2E63"/>
    <w:rsid w:val="002B2F0C"/>
    <w:rsid w:val="002B30A1"/>
    <w:rsid w:val="002B314C"/>
    <w:rsid w:val="002B3358"/>
    <w:rsid w:val="002B356D"/>
    <w:rsid w:val="002B3710"/>
    <w:rsid w:val="002B3722"/>
    <w:rsid w:val="002B3AB3"/>
    <w:rsid w:val="002B3F94"/>
    <w:rsid w:val="002B40CB"/>
    <w:rsid w:val="002B40D9"/>
    <w:rsid w:val="002B4164"/>
    <w:rsid w:val="002B4258"/>
    <w:rsid w:val="002B4317"/>
    <w:rsid w:val="002B4876"/>
    <w:rsid w:val="002B5142"/>
    <w:rsid w:val="002B5381"/>
    <w:rsid w:val="002B55DB"/>
    <w:rsid w:val="002B58B0"/>
    <w:rsid w:val="002B5913"/>
    <w:rsid w:val="002B5A2E"/>
    <w:rsid w:val="002B5A3C"/>
    <w:rsid w:val="002B5AEE"/>
    <w:rsid w:val="002B5B98"/>
    <w:rsid w:val="002B5D21"/>
    <w:rsid w:val="002B5D91"/>
    <w:rsid w:val="002B5ED7"/>
    <w:rsid w:val="002B5F6F"/>
    <w:rsid w:val="002B65CA"/>
    <w:rsid w:val="002B699F"/>
    <w:rsid w:val="002B6ABA"/>
    <w:rsid w:val="002B6C44"/>
    <w:rsid w:val="002B6CAF"/>
    <w:rsid w:val="002B723D"/>
    <w:rsid w:val="002B726D"/>
    <w:rsid w:val="002B743C"/>
    <w:rsid w:val="002B7697"/>
    <w:rsid w:val="002B782A"/>
    <w:rsid w:val="002B787A"/>
    <w:rsid w:val="002B78B3"/>
    <w:rsid w:val="002B7980"/>
    <w:rsid w:val="002B79C3"/>
    <w:rsid w:val="002B7AF1"/>
    <w:rsid w:val="002B7B89"/>
    <w:rsid w:val="002B7D30"/>
    <w:rsid w:val="002B7DA2"/>
    <w:rsid w:val="002B7FFB"/>
    <w:rsid w:val="002C01A1"/>
    <w:rsid w:val="002C0560"/>
    <w:rsid w:val="002C070A"/>
    <w:rsid w:val="002C07A3"/>
    <w:rsid w:val="002C07D9"/>
    <w:rsid w:val="002C08DD"/>
    <w:rsid w:val="002C0B9D"/>
    <w:rsid w:val="002C0C5B"/>
    <w:rsid w:val="002C0CA3"/>
    <w:rsid w:val="002C0CAD"/>
    <w:rsid w:val="002C0E14"/>
    <w:rsid w:val="002C129D"/>
    <w:rsid w:val="002C135A"/>
    <w:rsid w:val="002C13AC"/>
    <w:rsid w:val="002C1604"/>
    <w:rsid w:val="002C168D"/>
    <w:rsid w:val="002C16D4"/>
    <w:rsid w:val="002C183B"/>
    <w:rsid w:val="002C1858"/>
    <w:rsid w:val="002C18EE"/>
    <w:rsid w:val="002C1AF5"/>
    <w:rsid w:val="002C1D56"/>
    <w:rsid w:val="002C1D90"/>
    <w:rsid w:val="002C1DD9"/>
    <w:rsid w:val="002C1EC0"/>
    <w:rsid w:val="002C256D"/>
    <w:rsid w:val="002C272F"/>
    <w:rsid w:val="002C2D1B"/>
    <w:rsid w:val="002C2E23"/>
    <w:rsid w:val="002C2E83"/>
    <w:rsid w:val="002C2EBA"/>
    <w:rsid w:val="002C303E"/>
    <w:rsid w:val="002C3093"/>
    <w:rsid w:val="002C3387"/>
    <w:rsid w:val="002C3393"/>
    <w:rsid w:val="002C35B6"/>
    <w:rsid w:val="002C36A4"/>
    <w:rsid w:val="002C376D"/>
    <w:rsid w:val="002C37A7"/>
    <w:rsid w:val="002C3AE4"/>
    <w:rsid w:val="002C3D78"/>
    <w:rsid w:val="002C3E47"/>
    <w:rsid w:val="002C406C"/>
    <w:rsid w:val="002C40E3"/>
    <w:rsid w:val="002C4406"/>
    <w:rsid w:val="002C44D6"/>
    <w:rsid w:val="002C4592"/>
    <w:rsid w:val="002C4744"/>
    <w:rsid w:val="002C486B"/>
    <w:rsid w:val="002C4873"/>
    <w:rsid w:val="002C48EE"/>
    <w:rsid w:val="002C4C74"/>
    <w:rsid w:val="002C4D5F"/>
    <w:rsid w:val="002C4E08"/>
    <w:rsid w:val="002C4ED8"/>
    <w:rsid w:val="002C50B6"/>
    <w:rsid w:val="002C510F"/>
    <w:rsid w:val="002C5442"/>
    <w:rsid w:val="002C54DD"/>
    <w:rsid w:val="002C54E3"/>
    <w:rsid w:val="002C563A"/>
    <w:rsid w:val="002C568C"/>
    <w:rsid w:val="002C56A0"/>
    <w:rsid w:val="002C5A95"/>
    <w:rsid w:val="002C5D8B"/>
    <w:rsid w:val="002C5E99"/>
    <w:rsid w:val="002C657B"/>
    <w:rsid w:val="002C65EA"/>
    <w:rsid w:val="002C68FA"/>
    <w:rsid w:val="002C69B6"/>
    <w:rsid w:val="002C6BF9"/>
    <w:rsid w:val="002C6C27"/>
    <w:rsid w:val="002C6CB0"/>
    <w:rsid w:val="002C6FCF"/>
    <w:rsid w:val="002C7067"/>
    <w:rsid w:val="002C7500"/>
    <w:rsid w:val="002C77A2"/>
    <w:rsid w:val="002C78F9"/>
    <w:rsid w:val="002C7C16"/>
    <w:rsid w:val="002D00EF"/>
    <w:rsid w:val="002D0362"/>
    <w:rsid w:val="002D0387"/>
    <w:rsid w:val="002D05E5"/>
    <w:rsid w:val="002D05F3"/>
    <w:rsid w:val="002D0759"/>
    <w:rsid w:val="002D0835"/>
    <w:rsid w:val="002D0942"/>
    <w:rsid w:val="002D0A25"/>
    <w:rsid w:val="002D0DCD"/>
    <w:rsid w:val="002D0EB9"/>
    <w:rsid w:val="002D1054"/>
    <w:rsid w:val="002D110E"/>
    <w:rsid w:val="002D129C"/>
    <w:rsid w:val="002D12A1"/>
    <w:rsid w:val="002D1337"/>
    <w:rsid w:val="002D13F3"/>
    <w:rsid w:val="002D14D9"/>
    <w:rsid w:val="002D14E3"/>
    <w:rsid w:val="002D1A0F"/>
    <w:rsid w:val="002D1C85"/>
    <w:rsid w:val="002D1DB9"/>
    <w:rsid w:val="002D1E44"/>
    <w:rsid w:val="002D1F13"/>
    <w:rsid w:val="002D200E"/>
    <w:rsid w:val="002D22B6"/>
    <w:rsid w:val="002D2329"/>
    <w:rsid w:val="002D2336"/>
    <w:rsid w:val="002D240A"/>
    <w:rsid w:val="002D24B5"/>
    <w:rsid w:val="002D2648"/>
    <w:rsid w:val="002D26C4"/>
    <w:rsid w:val="002D2797"/>
    <w:rsid w:val="002D27C2"/>
    <w:rsid w:val="002D2F1B"/>
    <w:rsid w:val="002D37B6"/>
    <w:rsid w:val="002D3CFD"/>
    <w:rsid w:val="002D3D01"/>
    <w:rsid w:val="002D3D69"/>
    <w:rsid w:val="002D3E52"/>
    <w:rsid w:val="002D40FC"/>
    <w:rsid w:val="002D424B"/>
    <w:rsid w:val="002D43B3"/>
    <w:rsid w:val="002D4B26"/>
    <w:rsid w:val="002D4D9B"/>
    <w:rsid w:val="002D4DD6"/>
    <w:rsid w:val="002D4ED8"/>
    <w:rsid w:val="002D55D2"/>
    <w:rsid w:val="002D5616"/>
    <w:rsid w:val="002D5661"/>
    <w:rsid w:val="002D5ADA"/>
    <w:rsid w:val="002D5CBF"/>
    <w:rsid w:val="002D600D"/>
    <w:rsid w:val="002D62AC"/>
    <w:rsid w:val="002D62B6"/>
    <w:rsid w:val="002D6436"/>
    <w:rsid w:val="002D6837"/>
    <w:rsid w:val="002D6845"/>
    <w:rsid w:val="002D6A39"/>
    <w:rsid w:val="002D6D33"/>
    <w:rsid w:val="002D6FD6"/>
    <w:rsid w:val="002D7000"/>
    <w:rsid w:val="002D71AD"/>
    <w:rsid w:val="002D736F"/>
    <w:rsid w:val="002D744D"/>
    <w:rsid w:val="002D7ABD"/>
    <w:rsid w:val="002D7DF6"/>
    <w:rsid w:val="002D7EF3"/>
    <w:rsid w:val="002D7F10"/>
    <w:rsid w:val="002D7FD6"/>
    <w:rsid w:val="002E01E2"/>
    <w:rsid w:val="002E0342"/>
    <w:rsid w:val="002E03C2"/>
    <w:rsid w:val="002E05D9"/>
    <w:rsid w:val="002E0824"/>
    <w:rsid w:val="002E0A1A"/>
    <w:rsid w:val="002E0C3E"/>
    <w:rsid w:val="002E0EA9"/>
    <w:rsid w:val="002E0EEC"/>
    <w:rsid w:val="002E1147"/>
    <w:rsid w:val="002E13CC"/>
    <w:rsid w:val="002E1412"/>
    <w:rsid w:val="002E18F6"/>
    <w:rsid w:val="002E195D"/>
    <w:rsid w:val="002E1A77"/>
    <w:rsid w:val="002E1CB2"/>
    <w:rsid w:val="002E1D2D"/>
    <w:rsid w:val="002E1DC2"/>
    <w:rsid w:val="002E1E6A"/>
    <w:rsid w:val="002E1EBB"/>
    <w:rsid w:val="002E1F51"/>
    <w:rsid w:val="002E20C7"/>
    <w:rsid w:val="002E22FF"/>
    <w:rsid w:val="002E248D"/>
    <w:rsid w:val="002E2749"/>
    <w:rsid w:val="002E27F2"/>
    <w:rsid w:val="002E2975"/>
    <w:rsid w:val="002E2A1D"/>
    <w:rsid w:val="002E2CF9"/>
    <w:rsid w:val="002E2F2B"/>
    <w:rsid w:val="002E310A"/>
    <w:rsid w:val="002E35C2"/>
    <w:rsid w:val="002E35EA"/>
    <w:rsid w:val="002E364B"/>
    <w:rsid w:val="002E365A"/>
    <w:rsid w:val="002E3A3D"/>
    <w:rsid w:val="002E3F08"/>
    <w:rsid w:val="002E3FC0"/>
    <w:rsid w:val="002E4078"/>
    <w:rsid w:val="002E416C"/>
    <w:rsid w:val="002E41DC"/>
    <w:rsid w:val="002E4350"/>
    <w:rsid w:val="002E450F"/>
    <w:rsid w:val="002E451B"/>
    <w:rsid w:val="002E4AAE"/>
    <w:rsid w:val="002E4BF8"/>
    <w:rsid w:val="002E4E11"/>
    <w:rsid w:val="002E4E7A"/>
    <w:rsid w:val="002E4F5B"/>
    <w:rsid w:val="002E4F7D"/>
    <w:rsid w:val="002E5111"/>
    <w:rsid w:val="002E51C3"/>
    <w:rsid w:val="002E5347"/>
    <w:rsid w:val="002E546D"/>
    <w:rsid w:val="002E561D"/>
    <w:rsid w:val="002E5683"/>
    <w:rsid w:val="002E58BE"/>
    <w:rsid w:val="002E5A99"/>
    <w:rsid w:val="002E5C05"/>
    <w:rsid w:val="002E5D47"/>
    <w:rsid w:val="002E5F0A"/>
    <w:rsid w:val="002E64B4"/>
    <w:rsid w:val="002E655D"/>
    <w:rsid w:val="002E6623"/>
    <w:rsid w:val="002E67CF"/>
    <w:rsid w:val="002E6BB4"/>
    <w:rsid w:val="002E6BE5"/>
    <w:rsid w:val="002E6DA4"/>
    <w:rsid w:val="002E6FE6"/>
    <w:rsid w:val="002E7109"/>
    <w:rsid w:val="002E739D"/>
    <w:rsid w:val="002E75D2"/>
    <w:rsid w:val="002E7670"/>
    <w:rsid w:val="002E7828"/>
    <w:rsid w:val="002E7AA3"/>
    <w:rsid w:val="002E7CEB"/>
    <w:rsid w:val="002E7DF0"/>
    <w:rsid w:val="002E7EBD"/>
    <w:rsid w:val="002E7FBF"/>
    <w:rsid w:val="002F00AD"/>
    <w:rsid w:val="002F02A6"/>
    <w:rsid w:val="002F02B6"/>
    <w:rsid w:val="002F04B4"/>
    <w:rsid w:val="002F0550"/>
    <w:rsid w:val="002F06AC"/>
    <w:rsid w:val="002F0929"/>
    <w:rsid w:val="002F0DC8"/>
    <w:rsid w:val="002F121C"/>
    <w:rsid w:val="002F1A5E"/>
    <w:rsid w:val="002F1AEF"/>
    <w:rsid w:val="002F1C67"/>
    <w:rsid w:val="002F1D14"/>
    <w:rsid w:val="002F229A"/>
    <w:rsid w:val="002F2597"/>
    <w:rsid w:val="002F266E"/>
    <w:rsid w:val="002F2670"/>
    <w:rsid w:val="002F26C1"/>
    <w:rsid w:val="002F29B6"/>
    <w:rsid w:val="002F29DD"/>
    <w:rsid w:val="002F2D07"/>
    <w:rsid w:val="002F2DD8"/>
    <w:rsid w:val="002F2ED0"/>
    <w:rsid w:val="002F3016"/>
    <w:rsid w:val="002F34C2"/>
    <w:rsid w:val="002F36C0"/>
    <w:rsid w:val="002F37BD"/>
    <w:rsid w:val="002F3A0F"/>
    <w:rsid w:val="002F3B97"/>
    <w:rsid w:val="002F3BBD"/>
    <w:rsid w:val="002F3C78"/>
    <w:rsid w:val="002F3CEC"/>
    <w:rsid w:val="002F4056"/>
    <w:rsid w:val="002F408C"/>
    <w:rsid w:val="002F40D7"/>
    <w:rsid w:val="002F41F0"/>
    <w:rsid w:val="002F432D"/>
    <w:rsid w:val="002F4554"/>
    <w:rsid w:val="002F4886"/>
    <w:rsid w:val="002F49EF"/>
    <w:rsid w:val="002F4AC2"/>
    <w:rsid w:val="002F4B6B"/>
    <w:rsid w:val="002F4B73"/>
    <w:rsid w:val="002F4C4E"/>
    <w:rsid w:val="002F4CB3"/>
    <w:rsid w:val="002F4EFA"/>
    <w:rsid w:val="002F5023"/>
    <w:rsid w:val="002F502B"/>
    <w:rsid w:val="002F5129"/>
    <w:rsid w:val="002F51CF"/>
    <w:rsid w:val="002F5406"/>
    <w:rsid w:val="002F5408"/>
    <w:rsid w:val="002F5552"/>
    <w:rsid w:val="002F5888"/>
    <w:rsid w:val="002F5890"/>
    <w:rsid w:val="002F58F1"/>
    <w:rsid w:val="002F598D"/>
    <w:rsid w:val="002F5F34"/>
    <w:rsid w:val="002F629B"/>
    <w:rsid w:val="002F633E"/>
    <w:rsid w:val="002F6496"/>
    <w:rsid w:val="002F6756"/>
    <w:rsid w:val="002F67A5"/>
    <w:rsid w:val="002F68AC"/>
    <w:rsid w:val="002F697D"/>
    <w:rsid w:val="002F6A52"/>
    <w:rsid w:val="002F6D81"/>
    <w:rsid w:val="002F70AC"/>
    <w:rsid w:val="002F7524"/>
    <w:rsid w:val="002F75C1"/>
    <w:rsid w:val="002F75E0"/>
    <w:rsid w:val="002F77A5"/>
    <w:rsid w:val="002F78AF"/>
    <w:rsid w:val="002F7AA5"/>
    <w:rsid w:val="002F7B07"/>
    <w:rsid w:val="002F7D3E"/>
    <w:rsid w:val="00300015"/>
    <w:rsid w:val="0030013D"/>
    <w:rsid w:val="00300373"/>
    <w:rsid w:val="0030047C"/>
    <w:rsid w:val="003006F8"/>
    <w:rsid w:val="00300777"/>
    <w:rsid w:val="003008B5"/>
    <w:rsid w:val="00300960"/>
    <w:rsid w:val="00300B0C"/>
    <w:rsid w:val="00301153"/>
    <w:rsid w:val="003012CF"/>
    <w:rsid w:val="003015F0"/>
    <w:rsid w:val="003019C9"/>
    <w:rsid w:val="00301D89"/>
    <w:rsid w:val="00301DB7"/>
    <w:rsid w:val="00301FD4"/>
    <w:rsid w:val="00302274"/>
    <w:rsid w:val="00302374"/>
    <w:rsid w:val="003023A9"/>
    <w:rsid w:val="003024B9"/>
    <w:rsid w:val="003025D5"/>
    <w:rsid w:val="00302687"/>
    <w:rsid w:val="003028C8"/>
    <w:rsid w:val="00302D4B"/>
    <w:rsid w:val="00302ED8"/>
    <w:rsid w:val="00302F27"/>
    <w:rsid w:val="00302FB7"/>
    <w:rsid w:val="0030303F"/>
    <w:rsid w:val="003031A4"/>
    <w:rsid w:val="0030323B"/>
    <w:rsid w:val="003037C1"/>
    <w:rsid w:val="00303C5A"/>
    <w:rsid w:val="00303E0D"/>
    <w:rsid w:val="003044C6"/>
    <w:rsid w:val="003044E7"/>
    <w:rsid w:val="0030462A"/>
    <w:rsid w:val="003047C4"/>
    <w:rsid w:val="0030491A"/>
    <w:rsid w:val="00305461"/>
    <w:rsid w:val="00305989"/>
    <w:rsid w:val="00305A30"/>
    <w:rsid w:val="00305CAE"/>
    <w:rsid w:val="00305DDB"/>
    <w:rsid w:val="00306392"/>
    <w:rsid w:val="003064A3"/>
    <w:rsid w:val="00306694"/>
    <w:rsid w:val="0030673C"/>
    <w:rsid w:val="00306793"/>
    <w:rsid w:val="0030686D"/>
    <w:rsid w:val="003069B5"/>
    <w:rsid w:val="003069FA"/>
    <w:rsid w:val="00306A30"/>
    <w:rsid w:val="00306C62"/>
    <w:rsid w:val="00306C8A"/>
    <w:rsid w:val="00306EBF"/>
    <w:rsid w:val="00307705"/>
    <w:rsid w:val="003079E5"/>
    <w:rsid w:val="00307E35"/>
    <w:rsid w:val="00307F22"/>
    <w:rsid w:val="00307F2B"/>
    <w:rsid w:val="00307FDC"/>
    <w:rsid w:val="0031000C"/>
    <w:rsid w:val="00310258"/>
    <w:rsid w:val="0031027D"/>
    <w:rsid w:val="0031036D"/>
    <w:rsid w:val="0031038F"/>
    <w:rsid w:val="00310390"/>
    <w:rsid w:val="00310503"/>
    <w:rsid w:val="00310555"/>
    <w:rsid w:val="0031069D"/>
    <w:rsid w:val="003109C0"/>
    <w:rsid w:val="003109CF"/>
    <w:rsid w:val="00310AD9"/>
    <w:rsid w:val="00310C5F"/>
    <w:rsid w:val="00310C8E"/>
    <w:rsid w:val="00310D28"/>
    <w:rsid w:val="00310DED"/>
    <w:rsid w:val="00311236"/>
    <w:rsid w:val="00311534"/>
    <w:rsid w:val="003115EB"/>
    <w:rsid w:val="0031166E"/>
    <w:rsid w:val="00311894"/>
    <w:rsid w:val="003118A6"/>
    <w:rsid w:val="0031193B"/>
    <w:rsid w:val="00311A1D"/>
    <w:rsid w:val="00311DB9"/>
    <w:rsid w:val="00311E3B"/>
    <w:rsid w:val="00311E9D"/>
    <w:rsid w:val="00312051"/>
    <w:rsid w:val="00312621"/>
    <w:rsid w:val="0031279D"/>
    <w:rsid w:val="00312837"/>
    <w:rsid w:val="00312A73"/>
    <w:rsid w:val="00312CC3"/>
    <w:rsid w:val="00312EF4"/>
    <w:rsid w:val="00312FEB"/>
    <w:rsid w:val="00313173"/>
    <w:rsid w:val="0031320F"/>
    <w:rsid w:val="0031358A"/>
    <w:rsid w:val="0031372D"/>
    <w:rsid w:val="003138DF"/>
    <w:rsid w:val="00313963"/>
    <w:rsid w:val="00313D3E"/>
    <w:rsid w:val="00314056"/>
    <w:rsid w:val="003142FC"/>
    <w:rsid w:val="003143EA"/>
    <w:rsid w:val="00314470"/>
    <w:rsid w:val="0031448F"/>
    <w:rsid w:val="0031452C"/>
    <w:rsid w:val="003148F1"/>
    <w:rsid w:val="00314975"/>
    <w:rsid w:val="00314A35"/>
    <w:rsid w:val="00314D7F"/>
    <w:rsid w:val="00314DFC"/>
    <w:rsid w:val="00314EBD"/>
    <w:rsid w:val="00314FF7"/>
    <w:rsid w:val="003150D5"/>
    <w:rsid w:val="00315220"/>
    <w:rsid w:val="0031530E"/>
    <w:rsid w:val="00315B80"/>
    <w:rsid w:val="00315D6B"/>
    <w:rsid w:val="00315E3B"/>
    <w:rsid w:val="00315EB0"/>
    <w:rsid w:val="00315FD4"/>
    <w:rsid w:val="00316167"/>
    <w:rsid w:val="003162B0"/>
    <w:rsid w:val="00316334"/>
    <w:rsid w:val="0031633A"/>
    <w:rsid w:val="003164A9"/>
    <w:rsid w:val="003166CD"/>
    <w:rsid w:val="00316CF5"/>
    <w:rsid w:val="00316D61"/>
    <w:rsid w:val="00316DC6"/>
    <w:rsid w:val="0031712C"/>
    <w:rsid w:val="00317262"/>
    <w:rsid w:val="00317422"/>
    <w:rsid w:val="003174D0"/>
    <w:rsid w:val="003176B0"/>
    <w:rsid w:val="003176C6"/>
    <w:rsid w:val="00317769"/>
    <w:rsid w:val="00317891"/>
    <w:rsid w:val="0031797D"/>
    <w:rsid w:val="003179A9"/>
    <w:rsid w:val="003201B7"/>
    <w:rsid w:val="00320554"/>
    <w:rsid w:val="003205C3"/>
    <w:rsid w:val="00320758"/>
    <w:rsid w:val="00320986"/>
    <w:rsid w:val="00320A00"/>
    <w:rsid w:val="00320ABA"/>
    <w:rsid w:val="00320D7F"/>
    <w:rsid w:val="00320D8C"/>
    <w:rsid w:val="00320E77"/>
    <w:rsid w:val="003210E3"/>
    <w:rsid w:val="0032110F"/>
    <w:rsid w:val="00321148"/>
    <w:rsid w:val="003212EC"/>
    <w:rsid w:val="003212F6"/>
    <w:rsid w:val="00321338"/>
    <w:rsid w:val="00321B1E"/>
    <w:rsid w:val="00321B63"/>
    <w:rsid w:val="00321F04"/>
    <w:rsid w:val="003222A6"/>
    <w:rsid w:val="00322747"/>
    <w:rsid w:val="003227D4"/>
    <w:rsid w:val="003227D7"/>
    <w:rsid w:val="00322950"/>
    <w:rsid w:val="00322BA1"/>
    <w:rsid w:val="00322BE0"/>
    <w:rsid w:val="00322FA8"/>
    <w:rsid w:val="00323019"/>
    <w:rsid w:val="00323131"/>
    <w:rsid w:val="0032332A"/>
    <w:rsid w:val="003233B4"/>
    <w:rsid w:val="003235F3"/>
    <w:rsid w:val="00323693"/>
    <w:rsid w:val="00323753"/>
    <w:rsid w:val="003237C5"/>
    <w:rsid w:val="00323A76"/>
    <w:rsid w:val="00323B7D"/>
    <w:rsid w:val="00323C23"/>
    <w:rsid w:val="00323C4C"/>
    <w:rsid w:val="00323D7A"/>
    <w:rsid w:val="00323E9F"/>
    <w:rsid w:val="003241DE"/>
    <w:rsid w:val="00324249"/>
    <w:rsid w:val="003243B3"/>
    <w:rsid w:val="003243C8"/>
    <w:rsid w:val="003245BC"/>
    <w:rsid w:val="00324863"/>
    <w:rsid w:val="00324930"/>
    <w:rsid w:val="00324C0D"/>
    <w:rsid w:val="00324C45"/>
    <w:rsid w:val="00324E05"/>
    <w:rsid w:val="00324EE7"/>
    <w:rsid w:val="00324FFD"/>
    <w:rsid w:val="003250B1"/>
    <w:rsid w:val="003258B4"/>
    <w:rsid w:val="00325938"/>
    <w:rsid w:val="00325B52"/>
    <w:rsid w:val="00325C54"/>
    <w:rsid w:val="00325D3F"/>
    <w:rsid w:val="00325E26"/>
    <w:rsid w:val="00326158"/>
    <w:rsid w:val="00326326"/>
    <w:rsid w:val="003263BB"/>
    <w:rsid w:val="00326904"/>
    <w:rsid w:val="00326A8F"/>
    <w:rsid w:val="00326D4E"/>
    <w:rsid w:val="00326F07"/>
    <w:rsid w:val="00326FCF"/>
    <w:rsid w:val="00326FDD"/>
    <w:rsid w:val="00327003"/>
    <w:rsid w:val="00327346"/>
    <w:rsid w:val="003274A3"/>
    <w:rsid w:val="003276E6"/>
    <w:rsid w:val="003279FB"/>
    <w:rsid w:val="00327F46"/>
    <w:rsid w:val="00327F75"/>
    <w:rsid w:val="003300C1"/>
    <w:rsid w:val="00330637"/>
    <w:rsid w:val="00330836"/>
    <w:rsid w:val="00330E6E"/>
    <w:rsid w:val="00331021"/>
    <w:rsid w:val="003311E5"/>
    <w:rsid w:val="00331257"/>
    <w:rsid w:val="0033155B"/>
    <w:rsid w:val="003315C1"/>
    <w:rsid w:val="0033174D"/>
    <w:rsid w:val="0033175D"/>
    <w:rsid w:val="00331DB4"/>
    <w:rsid w:val="00331FE3"/>
    <w:rsid w:val="00332127"/>
    <w:rsid w:val="003321E3"/>
    <w:rsid w:val="0033224D"/>
    <w:rsid w:val="003322F6"/>
    <w:rsid w:val="00332606"/>
    <w:rsid w:val="0033277D"/>
    <w:rsid w:val="003328BB"/>
    <w:rsid w:val="00332AD5"/>
    <w:rsid w:val="00332E1D"/>
    <w:rsid w:val="00332FC5"/>
    <w:rsid w:val="0033353F"/>
    <w:rsid w:val="00333679"/>
    <w:rsid w:val="003337F3"/>
    <w:rsid w:val="00333878"/>
    <w:rsid w:val="0033394B"/>
    <w:rsid w:val="00333DE2"/>
    <w:rsid w:val="003345D7"/>
    <w:rsid w:val="0033467E"/>
    <w:rsid w:val="003349FF"/>
    <w:rsid w:val="00334A2B"/>
    <w:rsid w:val="00334A2E"/>
    <w:rsid w:val="00334A4B"/>
    <w:rsid w:val="00334DA7"/>
    <w:rsid w:val="00334EC4"/>
    <w:rsid w:val="00334F2B"/>
    <w:rsid w:val="003353AE"/>
    <w:rsid w:val="00335439"/>
    <w:rsid w:val="0033546B"/>
    <w:rsid w:val="00335478"/>
    <w:rsid w:val="00335624"/>
    <w:rsid w:val="003358A5"/>
    <w:rsid w:val="00335CFE"/>
    <w:rsid w:val="00335FA0"/>
    <w:rsid w:val="00336180"/>
    <w:rsid w:val="003362D1"/>
    <w:rsid w:val="00336330"/>
    <w:rsid w:val="00336358"/>
    <w:rsid w:val="00336396"/>
    <w:rsid w:val="003364E0"/>
    <w:rsid w:val="00336CA0"/>
    <w:rsid w:val="00336D37"/>
    <w:rsid w:val="00336F18"/>
    <w:rsid w:val="00336F73"/>
    <w:rsid w:val="003370D1"/>
    <w:rsid w:val="003370F4"/>
    <w:rsid w:val="00337135"/>
    <w:rsid w:val="003371A7"/>
    <w:rsid w:val="003371E8"/>
    <w:rsid w:val="003374B4"/>
    <w:rsid w:val="0033781C"/>
    <w:rsid w:val="003379E3"/>
    <w:rsid w:val="00337CB2"/>
    <w:rsid w:val="003400D4"/>
    <w:rsid w:val="0034034D"/>
    <w:rsid w:val="00340364"/>
    <w:rsid w:val="00340408"/>
    <w:rsid w:val="0034070A"/>
    <w:rsid w:val="00340823"/>
    <w:rsid w:val="00340961"/>
    <w:rsid w:val="00340A55"/>
    <w:rsid w:val="00340AC4"/>
    <w:rsid w:val="00340CBF"/>
    <w:rsid w:val="00341C32"/>
    <w:rsid w:val="00341CEB"/>
    <w:rsid w:val="00341D32"/>
    <w:rsid w:val="00341D92"/>
    <w:rsid w:val="00341DCC"/>
    <w:rsid w:val="00342123"/>
    <w:rsid w:val="0034214C"/>
    <w:rsid w:val="00342468"/>
    <w:rsid w:val="00342469"/>
    <w:rsid w:val="003425CA"/>
    <w:rsid w:val="00342787"/>
    <w:rsid w:val="00342899"/>
    <w:rsid w:val="0034292C"/>
    <w:rsid w:val="003429DB"/>
    <w:rsid w:val="00342B94"/>
    <w:rsid w:val="00343071"/>
    <w:rsid w:val="003431CB"/>
    <w:rsid w:val="0034343A"/>
    <w:rsid w:val="00343C60"/>
    <w:rsid w:val="00343F40"/>
    <w:rsid w:val="0034402C"/>
    <w:rsid w:val="003446D7"/>
    <w:rsid w:val="0034497A"/>
    <w:rsid w:val="00344CFD"/>
    <w:rsid w:val="00344F15"/>
    <w:rsid w:val="00344F4D"/>
    <w:rsid w:val="003450CE"/>
    <w:rsid w:val="003451C9"/>
    <w:rsid w:val="00345353"/>
    <w:rsid w:val="003453D1"/>
    <w:rsid w:val="00345401"/>
    <w:rsid w:val="0034563A"/>
    <w:rsid w:val="003457FC"/>
    <w:rsid w:val="00345F3B"/>
    <w:rsid w:val="0034606D"/>
    <w:rsid w:val="003461EB"/>
    <w:rsid w:val="00346842"/>
    <w:rsid w:val="00346A7E"/>
    <w:rsid w:val="00346B8B"/>
    <w:rsid w:val="00346DBA"/>
    <w:rsid w:val="00347346"/>
    <w:rsid w:val="00347C08"/>
    <w:rsid w:val="00347C91"/>
    <w:rsid w:val="00347ECF"/>
    <w:rsid w:val="00347EF2"/>
    <w:rsid w:val="003500F6"/>
    <w:rsid w:val="00350343"/>
    <w:rsid w:val="003504F6"/>
    <w:rsid w:val="0035051D"/>
    <w:rsid w:val="00350A55"/>
    <w:rsid w:val="00350AE9"/>
    <w:rsid w:val="00350F02"/>
    <w:rsid w:val="0035103B"/>
    <w:rsid w:val="00351122"/>
    <w:rsid w:val="003514C0"/>
    <w:rsid w:val="00351881"/>
    <w:rsid w:val="003519FE"/>
    <w:rsid w:val="00351A7E"/>
    <w:rsid w:val="00351D99"/>
    <w:rsid w:val="00351EF3"/>
    <w:rsid w:val="00351F4A"/>
    <w:rsid w:val="00352167"/>
    <w:rsid w:val="00352337"/>
    <w:rsid w:val="003524A3"/>
    <w:rsid w:val="0035260F"/>
    <w:rsid w:val="00352852"/>
    <w:rsid w:val="0035296A"/>
    <w:rsid w:val="00352B85"/>
    <w:rsid w:val="00352C65"/>
    <w:rsid w:val="00352E66"/>
    <w:rsid w:val="00352F15"/>
    <w:rsid w:val="00352F27"/>
    <w:rsid w:val="00352F7C"/>
    <w:rsid w:val="00352FC1"/>
    <w:rsid w:val="003531FE"/>
    <w:rsid w:val="003532C4"/>
    <w:rsid w:val="0035337C"/>
    <w:rsid w:val="003535DA"/>
    <w:rsid w:val="00353805"/>
    <w:rsid w:val="0035381F"/>
    <w:rsid w:val="00353AD4"/>
    <w:rsid w:val="00353C6C"/>
    <w:rsid w:val="0035407E"/>
    <w:rsid w:val="00354156"/>
    <w:rsid w:val="003542BE"/>
    <w:rsid w:val="003542DD"/>
    <w:rsid w:val="003544A5"/>
    <w:rsid w:val="003544CB"/>
    <w:rsid w:val="00354B8C"/>
    <w:rsid w:val="00354D3E"/>
    <w:rsid w:val="00354E76"/>
    <w:rsid w:val="00355076"/>
    <w:rsid w:val="0035539A"/>
    <w:rsid w:val="00355593"/>
    <w:rsid w:val="0035573A"/>
    <w:rsid w:val="00355865"/>
    <w:rsid w:val="0035593C"/>
    <w:rsid w:val="00355FDA"/>
    <w:rsid w:val="00356178"/>
    <w:rsid w:val="00356223"/>
    <w:rsid w:val="003562A0"/>
    <w:rsid w:val="00356350"/>
    <w:rsid w:val="0035647F"/>
    <w:rsid w:val="0035669F"/>
    <w:rsid w:val="00357169"/>
    <w:rsid w:val="003571C2"/>
    <w:rsid w:val="0035746D"/>
    <w:rsid w:val="003574A3"/>
    <w:rsid w:val="003579B3"/>
    <w:rsid w:val="00357B9A"/>
    <w:rsid w:val="00360128"/>
    <w:rsid w:val="0036020B"/>
    <w:rsid w:val="003605F2"/>
    <w:rsid w:val="003608CD"/>
    <w:rsid w:val="00360BBB"/>
    <w:rsid w:val="00360C4F"/>
    <w:rsid w:val="00360C70"/>
    <w:rsid w:val="00360C76"/>
    <w:rsid w:val="00361238"/>
    <w:rsid w:val="00361264"/>
    <w:rsid w:val="0036132C"/>
    <w:rsid w:val="0036148D"/>
    <w:rsid w:val="00361526"/>
    <w:rsid w:val="0036152F"/>
    <w:rsid w:val="003616A3"/>
    <w:rsid w:val="0036178B"/>
    <w:rsid w:val="0036189B"/>
    <w:rsid w:val="00361C6E"/>
    <w:rsid w:val="003621CB"/>
    <w:rsid w:val="003627E9"/>
    <w:rsid w:val="0036297D"/>
    <w:rsid w:val="00362B49"/>
    <w:rsid w:val="00363001"/>
    <w:rsid w:val="003630F6"/>
    <w:rsid w:val="003631B5"/>
    <w:rsid w:val="00363485"/>
    <w:rsid w:val="00363841"/>
    <w:rsid w:val="00363936"/>
    <w:rsid w:val="00363A32"/>
    <w:rsid w:val="00363B03"/>
    <w:rsid w:val="00363C90"/>
    <w:rsid w:val="00363D1C"/>
    <w:rsid w:val="00363E86"/>
    <w:rsid w:val="00364357"/>
    <w:rsid w:val="00364430"/>
    <w:rsid w:val="00364727"/>
    <w:rsid w:val="00364A86"/>
    <w:rsid w:val="00364C80"/>
    <w:rsid w:val="00364E56"/>
    <w:rsid w:val="0036515E"/>
    <w:rsid w:val="003651B4"/>
    <w:rsid w:val="0036541E"/>
    <w:rsid w:val="0036543F"/>
    <w:rsid w:val="00365A0E"/>
    <w:rsid w:val="00365B61"/>
    <w:rsid w:val="00366562"/>
    <w:rsid w:val="00366884"/>
    <w:rsid w:val="0036694C"/>
    <w:rsid w:val="00366AA7"/>
    <w:rsid w:val="00366ACB"/>
    <w:rsid w:val="00366BE7"/>
    <w:rsid w:val="00366C5F"/>
    <w:rsid w:val="003670E2"/>
    <w:rsid w:val="0036712D"/>
    <w:rsid w:val="003671CF"/>
    <w:rsid w:val="0036775C"/>
    <w:rsid w:val="0036776B"/>
    <w:rsid w:val="003678EC"/>
    <w:rsid w:val="00367B93"/>
    <w:rsid w:val="00367E00"/>
    <w:rsid w:val="00367F51"/>
    <w:rsid w:val="003700D0"/>
    <w:rsid w:val="003703B4"/>
    <w:rsid w:val="00370652"/>
    <w:rsid w:val="0037075B"/>
    <w:rsid w:val="003707B8"/>
    <w:rsid w:val="003707CE"/>
    <w:rsid w:val="00370869"/>
    <w:rsid w:val="00370C11"/>
    <w:rsid w:val="0037107C"/>
    <w:rsid w:val="00371234"/>
    <w:rsid w:val="003714E8"/>
    <w:rsid w:val="00371533"/>
    <w:rsid w:val="003715C4"/>
    <w:rsid w:val="00371977"/>
    <w:rsid w:val="00371D52"/>
    <w:rsid w:val="00371D8E"/>
    <w:rsid w:val="00371E07"/>
    <w:rsid w:val="00371E4F"/>
    <w:rsid w:val="00371EB3"/>
    <w:rsid w:val="0037202E"/>
    <w:rsid w:val="0037250F"/>
    <w:rsid w:val="0037266F"/>
    <w:rsid w:val="00372767"/>
    <w:rsid w:val="003728DD"/>
    <w:rsid w:val="003729FB"/>
    <w:rsid w:val="00372B3A"/>
    <w:rsid w:val="00372C96"/>
    <w:rsid w:val="00372D1D"/>
    <w:rsid w:val="00372D6C"/>
    <w:rsid w:val="00372D7E"/>
    <w:rsid w:val="00372F1D"/>
    <w:rsid w:val="00372F6C"/>
    <w:rsid w:val="003730CB"/>
    <w:rsid w:val="00373107"/>
    <w:rsid w:val="003733FB"/>
    <w:rsid w:val="00373611"/>
    <w:rsid w:val="00373896"/>
    <w:rsid w:val="003738C2"/>
    <w:rsid w:val="0037399D"/>
    <w:rsid w:val="00373C82"/>
    <w:rsid w:val="003742C3"/>
    <w:rsid w:val="00374633"/>
    <w:rsid w:val="00374735"/>
    <w:rsid w:val="00374807"/>
    <w:rsid w:val="0037488B"/>
    <w:rsid w:val="00374B70"/>
    <w:rsid w:val="00374D22"/>
    <w:rsid w:val="00374E0B"/>
    <w:rsid w:val="00374FE0"/>
    <w:rsid w:val="00375136"/>
    <w:rsid w:val="0037540C"/>
    <w:rsid w:val="0037577E"/>
    <w:rsid w:val="00375780"/>
    <w:rsid w:val="003757AB"/>
    <w:rsid w:val="00375832"/>
    <w:rsid w:val="00375A1D"/>
    <w:rsid w:val="00375A4F"/>
    <w:rsid w:val="00375B62"/>
    <w:rsid w:val="00375BAE"/>
    <w:rsid w:val="0037607E"/>
    <w:rsid w:val="003760BD"/>
    <w:rsid w:val="00376139"/>
    <w:rsid w:val="0037621C"/>
    <w:rsid w:val="003764A9"/>
    <w:rsid w:val="00376603"/>
    <w:rsid w:val="00376893"/>
    <w:rsid w:val="003769CD"/>
    <w:rsid w:val="00376D85"/>
    <w:rsid w:val="00376DDB"/>
    <w:rsid w:val="00376FBA"/>
    <w:rsid w:val="003776F6"/>
    <w:rsid w:val="003777B1"/>
    <w:rsid w:val="00377A83"/>
    <w:rsid w:val="00377BC4"/>
    <w:rsid w:val="00377D59"/>
    <w:rsid w:val="00377E77"/>
    <w:rsid w:val="00380106"/>
    <w:rsid w:val="00380173"/>
    <w:rsid w:val="0038040D"/>
    <w:rsid w:val="003805F8"/>
    <w:rsid w:val="00380744"/>
    <w:rsid w:val="0038080E"/>
    <w:rsid w:val="003808CD"/>
    <w:rsid w:val="00381681"/>
    <w:rsid w:val="00381810"/>
    <w:rsid w:val="003818EB"/>
    <w:rsid w:val="003819D0"/>
    <w:rsid w:val="00381B0B"/>
    <w:rsid w:val="00381B28"/>
    <w:rsid w:val="00381B8A"/>
    <w:rsid w:val="00381C59"/>
    <w:rsid w:val="00381CC0"/>
    <w:rsid w:val="00381CEA"/>
    <w:rsid w:val="00381E64"/>
    <w:rsid w:val="00381EF0"/>
    <w:rsid w:val="003820B7"/>
    <w:rsid w:val="00382635"/>
    <w:rsid w:val="003827BD"/>
    <w:rsid w:val="00382820"/>
    <w:rsid w:val="003828BB"/>
    <w:rsid w:val="00382D6D"/>
    <w:rsid w:val="00382E9F"/>
    <w:rsid w:val="0038335C"/>
    <w:rsid w:val="003837ED"/>
    <w:rsid w:val="00383D20"/>
    <w:rsid w:val="00383EC1"/>
    <w:rsid w:val="003843B2"/>
    <w:rsid w:val="003849BA"/>
    <w:rsid w:val="00384A12"/>
    <w:rsid w:val="00384BEE"/>
    <w:rsid w:val="00384DC0"/>
    <w:rsid w:val="00384E1E"/>
    <w:rsid w:val="00385077"/>
    <w:rsid w:val="003853F3"/>
    <w:rsid w:val="00385530"/>
    <w:rsid w:val="003857F6"/>
    <w:rsid w:val="00385B59"/>
    <w:rsid w:val="00385B5E"/>
    <w:rsid w:val="00385F28"/>
    <w:rsid w:val="0038628B"/>
    <w:rsid w:val="00386598"/>
    <w:rsid w:val="00386619"/>
    <w:rsid w:val="0038696E"/>
    <w:rsid w:val="00386B42"/>
    <w:rsid w:val="00386B81"/>
    <w:rsid w:val="00386C49"/>
    <w:rsid w:val="00386DB9"/>
    <w:rsid w:val="00386E6F"/>
    <w:rsid w:val="00386EEF"/>
    <w:rsid w:val="0038719F"/>
    <w:rsid w:val="003871C4"/>
    <w:rsid w:val="00387263"/>
    <w:rsid w:val="003872A9"/>
    <w:rsid w:val="00387414"/>
    <w:rsid w:val="00387469"/>
    <w:rsid w:val="003874E4"/>
    <w:rsid w:val="0038765E"/>
    <w:rsid w:val="00387D80"/>
    <w:rsid w:val="00387E42"/>
    <w:rsid w:val="00390043"/>
    <w:rsid w:val="00390489"/>
    <w:rsid w:val="00390615"/>
    <w:rsid w:val="00390882"/>
    <w:rsid w:val="00390D3F"/>
    <w:rsid w:val="00390E6B"/>
    <w:rsid w:val="00390EA0"/>
    <w:rsid w:val="00390F04"/>
    <w:rsid w:val="00391097"/>
    <w:rsid w:val="003910D1"/>
    <w:rsid w:val="003912B2"/>
    <w:rsid w:val="00391B09"/>
    <w:rsid w:val="00391B4A"/>
    <w:rsid w:val="00391D68"/>
    <w:rsid w:val="00391DF0"/>
    <w:rsid w:val="00392074"/>
    <w:rsid w:val="003922F7"/>
    <w:rsid w:val="0039253C"/>
    <w:rsid w:val="00392642"/>
    <w:rsid w:val="003927BB"/>
    <w:rsid w:val="00392915"/>
    <w:rsid w:val="00392B3F"/>
    <w:rsid w:val="00392DBA"/>
    <w:rsid w:val="00392F44"/>
    <w:rsid w:val="00393181"/>
    <w:rsid w:val="003931F5"/>
    <w:rsid w:val="003933B9"/>
    <w:rsid w:val="00393514"/>
    <w:rsid w:val="00393592"/>
    <w:rsid w:val="00393956"/>
    <w:rsid w:val="00393A27"/>
    <w:rsid w:val="00393CE2"/>
    <w:rsid w:val="00393FB5"/>
    <w:rsid w:val="00393FCC"/>
    <w:rsid w:val="003940B7"/>
    <w:rsid w:val="00394194"/>
    <w:rsid w:val="003945EA"/>
    <w:rsid w:val="003946A0"/>
    <w:rsid w:val="00394B09"/>
    <w:rsid w:val="00394BFB"/>
    <w:rsid w:val="00394C10"/>
    <w:rsid w:val="00394CDC"/>
    <w:rsid w:val="00394F27"/>
    <w:rsid w:val="003953EC"/>
    <w:rsid w:val="00395C9B"/>
    <w:rsid w:val="00395E72"/>
    <w:rsid w:val="00396476"/>
    <w:rsid w:val="00396521"/>
    <w:rsid w:val="003966BF"/>
    <w:rsid w:val="003966D5"/>
    <w:rsid w:val="00396942"/>
    <w:rsid w:val="00396984"/>
    <w:rsid w:val="003969CB"/>
    <w:rsid w:val="00396BD7"/>
    <w:rsid w:val="00396BF5"/>
    <w:rsid w:val="0039727B"/>
    <w:rsid w:val="003972D1"/>
    <w:rsid w:val="003974BC"/>
    <w:rsid w:val="00397677"/>
    <w:rsid w:val="003977DC"/>
    <w:rsid w:val="00397887"/>
    <w:rsid w:val="003978F6"/>
    <w:rsid w:val="00397BA2"/>
    <w:rsid w:val="00397BF8"/>
    <w:rsid w:val="00397E13"/>
    <w:rsid w:val="003A0033"/>
    <w:rsid w:val="003A00B2"/>
    <w:rsid w:val="003A013B"/>
    <w:rsid w:val="003A03E9"/>
    <w:rsid w:val="003A09CC"/>
    <w:rsid w:val="003A0EE5"/>
    <w:rsid w:val="003A0EFD"/>
    <w:rsid w:val="003A0FE4"/>
    <w:rsid w:val="003A11DC"/>
    <w:rsid w:val="003A143E"/>
    <w:rsid w:val="003A1956"/>
    <w:rsid w:val="003A1959"/>
    <w:rsid w:val="003A1E01"/>
    <w:rsid w:val="003A21F2"/>
    <w:rsid w:val="003A275D"/>
    <w:rsid w:val="003A27AA"/>
    <w:rsid w:val="003A293F"/>
    <w:rsid w:val="003A2A32"/>
    <w:rsid w:val="003A2BBF"/>
    <w:rsid w:val="003A2C29"/>
    <w:rsid w:val="003A2DA4"/>
    <w:rsid w:val="003A2F46"/>
    <w:rsid w:val="003A314E"/>
    <w:rsid w:val="003A321C"/>
    <w:rsid w:val="003A3A8C"/>
    <w:rsid w:val="003A3BB0"/>
    <w:rsid w:val="003A3DEA"/>
    <w:rsid w:val="003A3E50"/>
    <w:rsid w:val="003A40E8"/>
    <w:rsid w:val="003A4289"/>
    <w:rsid w:val="003A4396"/>
    <w:rsid w:val="003A43A7"/>
    <w:rsid w:val="003A4514"/>
    <w:rsid w:val="003A4674"/>
    <w:rsid w:val="003A47BA"/>
    <w:rsid w:val="003A47DF"/>
    <w:rsid w:val="003A4C4D"/>
    <w:rsid w:val="003A4C98"/>
    <w:rsid w:val="003A4D21"/>
    <w:rsid w:val="003A4E1F"/>
    <w:rsid w:val="003A517F"/>
    <w:rsid w:val="003A5597"/>
    <w:rsid w:val="003A58D6"/>
    <w:rsid w:val="003A5BED"/>
    <w:rsid w:val="003A60B3"/>
    <w:rsid w:val="003A61A2"/>
    <w:rsid w:val="003A6411"/>
    <w:rsid w:val="003A6606"/>
    <w:rsid w:val="003A667E"/>
    <w:rsid w:val="003A67E0"/>
    <w:rsid w:val="003A6A11"/>
    <w:rsid w:val="003A6E56"/>
    <w:rsid w:val="003A6ED6"/>
    <w:rsid w:val="003A7043"/>
    <w:rsid w:val="003A7254"/>
    <w:rsid w:val="003A726A"/>
    <w:rsid w:val="003A73A4"/>
    <w:rsid w:val="003A77E2"/>
    <w:rsid w:val="003A786A"/>
    <w:rsid w:val="003A790D"/>
    <w:rsid w:val="003A7950"/>
    <w:rsid w:val="003A7958"/>
    <w:rsid w:val="003A7D90"/>
    <w:rsid w:val="003A7EE4"/>
    <w:rsid w:val="003A7F97"/>
    <w:rsid w:val="003B03CE"/>
    <w:rsid w:val="003B0412"/>
    <w:rsid w:val="003B0435"/>
    <w:rsid w:val="003B0441"/>
    <w:rsid w:val="003B04B6"/>
    <w:rsid w:val="003B0588"/>
    <w:rsid w:val="003B05D2"/>
    <w:rsid w:val="003B0716"/>
    <w:rsid w:val="003B0948"/>
    <w:rsid w:val="003B095B"/>
    <w:rsid w:val="003B0DB7"/>
    <w:rsid w:val="003B0E3B"/>
    <w:rsid w:val="003B101E"/>
    <w:rsid w:val="003B11CE"/>
    <w:rsid w:val="003B1328"/>
    <w:rsid w:val="003B14CE"/>
    <w:rsid w:val="003B1915"/>
    <w:rsid w:val="003B1986"/>
    <w:rsid w:val="003B1A81"/>
    <w:rsid w:val="003B1B05"/>
    <w:rsid w:val="003B1B7D"/>
    <w:rsid w:val="003B1BD3"/>
    <w:rsid w:val="003B1D36"/>
    <w:rsid w:val="003B1F22"/>
    <w:rsid w:val="003B1FEE"/>
    <w:rsid w:val="003B2209"/>
    <w:rsid w:val="003B2456"/>
    <w:rsid w:val="003B2473"/>
    <w:rsid w:val="003B2657"/>
    <w:rsid w:val="003B2855"/>
    <w:rsid w:val="003B2897"/>
    <w:rsid w:val="003B2A7B"/>
    <w:rsid w:val="003B2B57"/>
    <w:rsid w:val="003B2B6D"/>
    <w:rsid w:val="003B2E8B"/>
    <w:rsid w:val="003B2F64"/>
    <w:rsid w:val="003B315A"/>
    <w:rsid w:val="003B3192"/>
    <w:rsid w:val="003B36BB"/>
    <w:rsid w:val="003B36D5"/>
    <w:rsid w:val="003B3973"/>
    <w:rsid w:val="003B3CE1"/>
    <w:rsid w:val="003B3CFA"/>
    <w:rsid w:val="003B3D42"/>
    <w:rsid w:val="003B3F56"/>
    <w:rsid w:val="003B40D4"/>
    <w:rsid w:val="003B4210"/>
    <w:rsid w:val="003B44E2"/>
    <w:rsid w:val="003B45FB"/>
    <w:rsid w:val="003B491D"/>
    <w:rsid w:val="003B4960"/>
    <w:rsid w:val="003B4CF7"/>
    <w:rsid w:val="003B4DFD"/>
    <w:rsid w:val="003B5051"/>
    <w:rsid w:val="003B50C8"/>
    <w:rsid w:val="003B5182"/>
    <w:rsid w:val="003B52A7"/>
    <w:rsid w:val="003B52CB"/>
    <w:rsid w:val="003B530C"/>
    <w:rsid w:val="003B57E8"/>
    <w:rsid w:val="003B581C"/>
    <w:rsid w:val="003B58C2"/>
    <w:rsid w:val="003B58FD"/>
    <w:rsid w:val="003B5932"/>
    <w:rsid w:val="003B5C24"/>
    <w:rsid w:val="003B5D07"/>
    <w:rsid w:val="003B5F14"/>
    <w:rsid w:val="003B6034"/>
    <w:rsid w:val="003B60DB"/>
    <w:rsid w:val="003B62A2"/>
    <w:rsid w:val="003B62C5"/>
    <w:rsid w:val="003B63B5"/>
    <w:rsid w:val="003B6543"/>
    <w:rsid w:val="003B67A3"/>
    <w:rsid w:val="003B67B8"/>
    <w:rsid w:val="003B6A5E"/>
    <w:rsid w:val="003B6ACC"/>
    <w:rsid w:val="003B6E8C"/>
    <w:rsid w:val="003B70CC"/>
    <w:rsid w:val="003B711E"/>
    <w:rsid w:val="003B7283"/>
    <w:rsid w:val="003B72D1"/>
    <w:rsid w:val="003B78EE"/>
    <w:rsid w:val="003B7D8B"/>
    <w:rsid w:val="003B7E9A"/>
    <w:rsid w:val="003B7EC4"/>
    <w:rsid w:val="003B7F1C"/>
    <w:rsid w:val="003B7FBA"/>
    <w:rsid w:val="003C0002"/>
    <w:rsid w:val="003C02C9"/>
    <w:rsid w:val="003C03D4"/>
    <w:rsid w:val="003C0650"/>
    <w:rsid w:val="003C07D4"/>
    <w:rsid w:val="003C0921"/>
    <w:rsid w:val="003C0AD8"/>
    <w:rsid w:val="003C0B20"/>
    <w:rsid w:val="003C0B21"/>
    <w:rsid w:val="003C0BEB"/>
    <w:rsid w:val="003C0CF2"/>
    <w:rsid w:val="003C0DB9"/>
    <w:rsid w:val="003C0E06"/>
    <w:rsid w:val="003C0F51"/>
    <w:rsid w:val="003C10F5"/>
    <w:rsid w:val="003C11E3"/>
    <w:rsid w:val="003C1479"/>
    <w:rsid w:val="003C15FF"/>
    <w:rsid w:val="003C1626"/>
    <w:rsid w:val="003C17F5"/>
    <w:rsid w:val="003C1969"/>
    <w:rsid w:val="003C1DB9"/>
    <w:rsid w:val="003C2390"/>
    <w:rsid w:val="003C24E1"/>
    <w:rsid w:val="003C2522"/>
    <w:rsid w:val="003C27FF"/>
    <w:rsid w:val="003C2942"/>
    <w:rsid w:val="003C29A5"/>
    <w:rsid w:val="003C2AD7"/>
    <w:rsid w:val="003C2E89"/>
    <w:rsid w:val="003C2EA0"/>
    <w:rsid w:val="003C2F34"/>
    <w:rsid w:val="003C3026"/>
    <w:rsid w:val="003C3290"/>
    <w:rsid w:val="003C32B9"/>
    <w:rsid w:val="003C34CA"/>
    <w:rsid w:val="003C34F7"/>
    <w:rsid w:val="003C3847"/>
    <w:rsid w:val="003C389B"/>
    <w:rsid w:val="003C39BE"/>
    <w:rsid w:val="003C3D77"/>
    <w:rsid w:val="003C3F31"/>
    <w:rsid w:val="003C40A7"/>
    <w:rsid w:val="003C4177"/>
    <w:rsid w:val="003C42CB"/>
    <w:rsid w:val="003C4502"/>
    <w:rsid w:val="003C46E9"/>
    <w:rsid w:val="003C4735"/>
    <w:rsid w:val="003C4898"/>
    <w:rsid w:val="003C48F4"/>
    <w:rsid w:val="003C49AE"/>
    <w:rsid w:val="003C4D4D"/>
    <w:rsid w:val="003C4EB5"/>
    <w:rsid w:val="003C4F70"/>
    <w:rsid w:val="003C507B"/>
    <w:rsid w:val="003C5204"/>
    <w:rsid w:val="003C52D7"/>
    <w:rsid w:val="003C55D4"/>
    <w:rsid w:val="003C57DE"/>
    <w:rsid w:val="003C58C7"/>
    <w:rsid w:val="003C59C2"/>
    <w:rsid w:val="003C5CA3"/>
    <w:rsid w:val="003C5E27"/>
    <w:rsid w:val="003C5FE7"/>
    <w:rsid w:val="003C608D"/>
    <w:rsid w:val="003C60D6"/>
    <w:rsid w:val="003C6551"/>
    <w:rsid w:val="003C6627"/>
    <w:rsid w:val="003C66AA"/>
    <w:rsid w:val="003C66F2"/>
    <w:rsid w:val="003C73CD"/>
    <w:rsid w:val="003C75AF"/>
    <w:rsid w:val="003C7699"/>
    <w:rsid w:val="003C7829"/>
    <w:rsid w:val="003C7BF0"/>
    <w:rsid w:val="003C7FC7"/>
    <w:rsid w:val="003D01D4"/>
    <w:rsid w:val="003D0203"/>
    <w:rsid w:val="003D027B"/>
    <w:rsid w:val="003D04F3"/>
    <w:rsid w:val="003D089D"/>
    <w:rsid w:val="003D0903"/>
    <w:rsid w:val="003D0912"/>
    <w:rsid w:val="003D0A0D"/>
    <w:rsid w:val="003D0D80"/>
    <w:rsid w:val="003D1127"/>
    <w:rsid w:val="003D1194"/>
    <w:rsid w:val="003D11E8"/>
    <w:rsid w:val="003D123D"/>
    <w:rsid w:val="003D12C3"/>
    <w:rsid w:val="003D1393"/>
    <w:rsid w:val="003D13CF"/>
    <w:rsid w:val="003D1412"/>
    <w:rsid w:val="003D142D"/>
    <w:rsid w:val="003D1DE7"/>
    <w:rsid w:val="003D1DF2"/>
    <w:rsid w:val="003D20C0"/>
    <w:rsid w:val="003D21B0"/>
    <w:rsid w:val="003D22A1"/>
    <w:rsid w:val="003D2385"/>
    <w:rsid w:val="003D2613"/>
    <w:rsid w:val="003D28FC"/>
    <w:rsid w:val="003D292D"/>
    <w:rsid w:val="003D2A00"/>
    <w:rsid w:val="003D2A4E"/>
    <w:rsid w:val="003D2ADF"/>
    <w:rsid w:val="003D2AEF"/>
    <w:rsid w:val="003D32BB"/>
    <w:rsid w:val="003D3316"/>
    <w:rsid w:val="003D3432"/>
    <w:rsid w:val="003D35C4"/>
    <w:rsid w:val="003D36A2"/>
    <w:rsid w:val="003D36A7"/>
    <w:rsid w:val="003D3840"/>
    <w:rsid w:val="003D384B"/>
    <w:rsid w:val="003D397A"/>
    <w:rsid w:val="003D3A59"/>
    <w:rsid w:val="003D3AAC"/>
    <w:rsid w:val="003D3ACD"/>
    <w:rsid w:val="003D3BCE"/>
    <w:rsid w:val="003D42BF"/>
    <w:rsid w:val="003D434C"/>
    <w:rsid w:val="003D4558"/>
    <w:rsid w:val="003D4713"/>
    <w:rsid w:val="003D4981"/>
    <w:rsid w:val="003D4AEA"/>
    <w:rsid w:val="003D4C28"/>
    <w:rsid w:val="003D4CCE"/>
    <w:rsid w:val="003D4E9C"/>
    <w:rsid w:val="003D55E2"/>
    <w:rsid w:val="003D570E"/>
    <w:rsid w:val="003D5735"/>
    <w:rsid w:val="003D58AB"/>
    <w:rsid w:val="003D5A4C"/>
    <w:rsid w:val="003D5C0A"/>
    <w:rsid w:val="003D6136"/>
    <w:rsid w:val="003D6270"/>
    <w:rsid w:val="003D6567"/>
    <w:rsid w:val="003D67FB"/>
    <w:rsid w:val="003D6C3E"/>
    <w:rsid w:val="003D6C70"/>
    <w:rsid w:val="003D6CEA"/>
    <w:rsid w:val="003D6E7E"/>
    <w:rsid w:val="003D6F0E"/>
    <w:rsid w:val="003D6F85"/>
    <w:rsid w:val="003D748E"/>
    <w:rsid w:val="003D7545"/>
    <w:rsid w:val="003D763C"/>
    <w:rsid w:val="003D7776"/>
    <w:rsid w:val="003D7CDC"/>
    <w:rsid w:val="003D7D9F"/>
    <w:rsid w:val="003D7DEB"/>
    <w:rsid w:val="003D7F18"/>
    <w:rsid w:val="003E0382"/>
    <w:rsid w:val="003E08D6"/>
    <w:rsid w:val="003E0E80"/>
    <w:rsid w:val="003E0EAB"/>
    <w:rsid w:val="003E1338"/>
    <w:rsid w:val="003E16D5"/>
    <w:rsid w:val="003E1BA8"/>
    <w:rsid w:val="003E1D23"/>
    <w:rsid w:val="003E1DC8"/>
    <w:rsid w:val="003E2170"/>
    <w:rsid w:val="003E2190"/>
    <w:rsid w:val="003E24A9"/>
    <w:rsid w:val="003E25D2"/>
    <w:rsid w:val="003E2608"/>
    <w:rsid w:val="003E260C"/>
    <w:rsid w:val="003E2890"/>
    <w:rsid w:val="003E30A5"/>
    <w:rsid w:val="003E3277"/>
    <w:rsid w:val="003E3638"/>
    <w:rsid w:val="003E37E8"/>
    <w:rsid w:val="003E3977"/>
    <w:rsid w:val="003E3B45"/>
    <w:rsid w:val="003E3CDC"/>
    <w:rsid w:val="003E3F2E"/>
    <w:rsid w:val="003E3FA6"/>
    <w:rsid w:val="003E402E"/>
    <w:rsid w:val="003E480C"/>
    <w:rsid w:val="003E4976"/>
    <w:rsid w:val="003E4BD2"/>
    <w:rsid w:val="003E4CFB"/>
    <w:rsid w:val="003E4D9C"/>
    <w:rsid w:val="003E4ED9"/>
    <w:rsid w:val="003E5207"/>
    <w:rsid w:val="003E5313"/>
    <w:rsid w:val="003E5501"/>
    <w:rsid w:val="003E5655"/>
    <w:rsid w:val="003E5AF0"/>
    <w:rsid w:val="003E5BBB"/>
    <w:rsid w:val="003E5C6A"/>
    <w:rsid w:val="003E5CC2"/>
    <w:rsid w:val="003E5CE2"/>
    <w:rsid w:val="003E5E41"/>
    <w:rsid w:val="003E61ED"/>
    <w:rsid w:val="003E6277"/>
    <w:rsid w:val="003E6532"/>
    <w:rsid w:val="003E6A54"/>
    <w:rsid w:val="003E6CF0"/>
    <w:rsid w:val="003E728F"/>
    <w:rsid w:val="003E7376"/>
    <w:rsid w:val="003E74F8"/>
    <w:rsid w:val="003E7574"/>
    <w:rsid w:val="003E75AA"/>
    <w:rsid w:val="003E7966"/>
    <w:rsid w:val="003E79F0"/>
    <w:rsid w:val="003E7A38"/>
    <w:rsid w:val="003E7B55"/>
    <w:rsid w:val="003E7DAA"/>
    <w:rsid w:val="003E7DCE"/>
    <w:rsid w:val="003E7F95"/>
    <w:rsid w:val="003F03B3"/>
    <w:rsid w:val="003F040F"/>
    <w:rsid w:val="003F0517"/>
    <w:rsid w:val="003F0580"/>
    <w:rsid w:val="003F078F"/>
    <w:rsid w:val="003F0A19"/>
    <w:rsid w:val="003F0A77"/>
    <w:rsid w:val="003F0DBC"/>
    <w:rsid w:val="003F1084"/>
    <w:rsid w:val="003F1085"/>
    <w:rsid w:val="003F1151"/>
    <w:rsid w:val="003F11A8"/>
    <w:rsid w:val="003F156A"/>
    <w:rsid w:val="003F16B6"/>
    <w:rsid w:val="003F18E8"/>
    <w:rsid w:val="003F18EF"/>
    <w:rsid w:val="003F1BB2"/>
    <w:rsid w:val="003F1BCB"/>
    <w:rsid w:val="003F2379"/>
    <w:rsid w:val="003F2643"/>
    <w:rsid w:val="003F27BA"/>
    <w:rsid w:val="003F2D43"/>
    <w:rsid w:val="003F2E0C"/>
    <w:rsid w:val="003F2E8F"/>
    <w:rsid w:val="003F2FDD"/>
    <w:rsid w:val="003F3087"/>
    <w:rsid w:val="003F325D"/>
    <w:rsid w:val="003F34C3"/>
    <w:rsid w:val="003F3706"/>
    <w:rsid w:val="003F3901"/>
    <w:rsid w:val="003F3A64"/>
    <w:rsid w:val="003F3AEA"/>
    <w:rsid w:val="003F3B2A"/>
    <w:rsid w:val="003F3B78"/>
    <w:rsid w:val="003F3B8C"/>
    <w:rsid w:val="003F3C95"/>
    <w:rsid w:val="003F3E60"/>
    <w:rsid w:val="003F3EC6"/>
    <w:rsid w:val="003F4007"/>
    <w:rsid w:val="003F40EC"/>
    <w:rsid w:val="003F4140"/>
    <w:rsid w:val="003F41E1"/>
    <w:rsid w:val="003F4429"/>
    <w:rsid w:val="003F45D4"/>
    <w:rsid w:val="003F4620"/>
    <w:rsid w:val="003F4899"/>
    <w:rsid w:val="003F4BBE"/>
    <w:rsid w:val="003F4E45"/>
    <w:rsid w:val="003F4EA4"/>
    <w:rsid w:val="003F4F89"/>
    <w:rsid w:val="003F5029"/>
    <w:rsid w:val="003F50F7"/>
    <w:rsid w:val="003F53A6"/>
    <w:rsid w:val="003F5745"/>
    <w:rsid w:val="003F58CF"/>
    <w:rsid w:val="003F5BE1"/>
    <w:rsid w:val="003F5C60"/>
    <w:rsid w:val="003F5EC4"/>
    <w:rsid w:val="003F5F94"/>
    <w:rsid w:val="003F6105"/>
    <w:rsid w:val="003F62D7"/>
    <w:rsid w:val="003F636D"/>
    <w:rsid w:val="003F6705"/>
    <w:rsid w:val="003F6723"/>
    <w:rsid w:val="003F6CE6"/>
    <w:rsid w:val="003F6F35"/>
    <w:rsid w:val="003F7034"/>
    <w:rsid w:val="003F73A9"/>
    <w:rsid w:val="003F73AD"/>
    <w:rsid w:val="003F757A"/>
    <w:rsid w:val="003F785F"/>
    <w:rsid w:val="003F7B93"/>
    <w:rsid w:val="003F7F56"/>
    <w:rsid w:val="00400469"/>
    <w:rsid w:val="00400484"/>
    <w:rsid w:val="004004FA"/>
    <w:rsid w:val="0040060C"/>
    <w:rsid w:val="00400733"/>
    <w:rsid w:val="00400ACA"/>
    <w:rsid w:val="00400BA7"/>
    <w:rsid w:val="00401360"/>
    <w:rsid w:val="004019BA"/>
    <w:rsid w:val="00401CDC"/>
    <w:rsid w:val="00401E09"/>
    <w:rsid w:val="00401EA3"/>
    <w:rsid w:val="00402141"/>
    <w:rsid w:val="00402946"/>
    <w:rsid w:val="00402950"/>
    <w:rsid w:val="00402D20"/>
    <w:rsid w:val="00402F63"/>
    <w:rsid w:val="00402FBC"/>
    <w:rsid w:val="004030AC"/>
    <w:rsid w:val="00403355"/>
    <w:rsid w:val="0040336B"/>
    <w:rsid w:val="004033C8"/>
    <w:rsid w:val="00403BD0"/>
    <w:rsid w:val="00403F6D"/>
    <w:rsid w:val="00404152"/>
    <w:rsid w:val="0040429B"/>
    <w:rsid w:val="004042CB"/>
    <w:rsid w:val="00404577"/>
    <w:rsid w:val="00404858"/>
    <w:rsid w:val="00404862"/>
    <w:rsid w:val="004049F1"/>
    <w:rsid w:val="00404E5B"/>
    <w:rsid w:val="00404EA5"/>
    <w:rsid w:val="00404FF2"/>
    <w:rsid w:val="0040504C"/>
    <w:rsid w:val="0040511F"/>
    <w:rsid w:val="00405199"/>
    <w:rsid w:val="004051A9"/>
    <w:rsid w:val="004051EE"/>
    <w:rsid w:val="00405319"/>
    <w:rsid w:val="0040552F"/>
    <w:rsid w:val="004057D4"/>
    <w:rsid w:val="004057DF"/>
    <w:rsid w:val="004057F9"/>
    <w:rsid w:val="00405B43"/>
    <w:rsid w:val="00405BA8"/>
    <w:rsid w:val="00405D3B"/>
    <w:rsid w:val="00405ECC"/>
    <w:rsid w:val="00406075"/>
    <w:rsid w:val="0040611E"/>
    <w:rsid w:val="0040642C"/>
    <w:rsid w:val="00406743"/>
    <w:rsid w:val="0040682D"/>
    <w:rsid w:val="004068AF"/>
    <w:rsid w:val="004068D7"/>
    <w:rsid w:val="00406ABB"/>
    <w:rsid w:val="00406B49"/>
    <w:rsid w:val="00406DF0"/>
    <w:rsid w:val="00406F39"/>
    <w:rsid w:val="0040707E"/>
    <w:rsid w:val="004072E4"/>
    <w:rsid w:val="00407822"/>
    <w:rsid w:val="00407841"/>
    <w:rsid w:val="00407844"/>
    <w:rsid w:val="0040788D"/>
    <w:rsid w:val="00407B10"/>
    <w:rsid w:val="00407BAF"/>
    <w:rsid w:val="00407C44"/>
    <w:rsid w:val="00407CB6"/>
    <w:rsid w:val="00407FFE"/>
    <w:rsid w:val="00410555"/>
    <w:rsid w:val="004107D5"/>
    <w:rsid w:val="0041094A"/>
    <w:rsid w:val="00410D5E"/>
    <w:rsid w:val="004111C9"/>
    <w:rsid w:val="0041158A"/>
    <w:rsid w:val="00411DBF"/>
    <w:rsid w:val="00411E78"/>
    <w:rsid w:val="00411FA1"/>
    <w:rsid w:val="00411FC2"/>
    <w:rsid w:val="004121D7"/>
    <w:rsid w:val="00412B61"/>
    <w:rsid w:val="00412BE0"/>
    <w:rsid w:val="00412C4C"/>
    <w:rsid w:val="00412CF0"/>
    <w:rsid w:val="00412E58"/>
    <w:rsid w:val="00412F9A"/>
    <w:rsid w:val="00412FC0"/>
    <w:rsid w:val="00413143"/>
    <w:rsid w:val="00413457"/>
    <w:rsid w:val="0041364A"/>
    <w:rsid w:val="0041364E"/>
    <w:rsid w:val="0041373E"/>
    <w:rsid w:val="0041381D"/>
    <w:rsid w:val="004138E2"/>
    <w:rsid w:val="00413CAE"/>
    <w:rsid w:val="00413D62"/>
    <w:rsid w:val="00413F8B"/>
    <w:rsid w:val="0041400B"/>
    <w:rsid w:val="004145E2"/>
    <w:rsid w:val="00414617"/>
    <w:rsid w:val="0041470E"/>
    <w:rsid w:val="00414911"/>
    <w:rsid w:val="0041494B"/>
    <w:rsid w:val="00414C62"/>
    <w:rsid w:val="00414D1F"/>
    <w:rsid w:val="00414D4D"/>
    <w:rsid w:val="00415132"/>
    <w:rsid w:val="00415376"/>
    <w:rsid w:val="004156A2"/>
    <w:rsid w:val="004159A2"/>
    <w:rsid w:val="00415B98"/>
    <w:rsid w:val="00415F30"/>
    <w:rsid w:val="00415F4C"/>
    <w:rsid w:val="00416143"/>
    <w:rsid w:val="0041617A"/>
    <w:rsid w:val="004163BE"/>
    <w:rsid w:val="00416606"/>
    <w:rsid w:val="00416C9E"/>
    <w:rsid w:val="00416FE1"/>
    <w:rsid w:val="00417641"/>
    <w:rsid w:val="004178DA"/>
    <w:rsid w:val="00417AD5"/>
    <w:rsid w:val="00417C09"/>
    <w:rsid w:val="00417CDB"/>
    <w:rsid w:val="00417E8C"/>
    <w:rsid w:val="0042006F"/>
    <w:rsid w:val="004200ED"/>
    <w:rsid w:val="00420253"/>
    <w:rsid w:val="00420661"/>
    <w:rsid w:val="004206E0"/>
    <w:rsid w:val="00420D04"/>
    <w:rsid w:val="00420E26"/>
    <w:rsid w:val="00420F3E"/>
    <w:rsid w:val="00420FC4"/>
    <w:rsid w:val="00421381"/>
    <w:rsid w:val="00421597"/>
    <w:rsid w:val="004218E4"/>
    <w:rsid w:val="00421B8E"/>
    <w:rsid w:val="00421EE6"/>
    <w:rsid w:val="00421F07"/>
    <w:rsid w:val="00421F4E"/>
    <w:rsid w:val="0042201A"/>
    <w:rsid w:val="00422037"/>
    <w:rsid w:val="00422420"/>
    <w:rsid w:val="0042250F"/>
    <w:rsid w:val="0042283E"/>
    <w:rsid w:val="00422CEB"/>
    <w:rsid w:val="00423097"/>
    <w:rsid w:val="00423269"/>
    <w:rsid w:val="00423372"/>
    <w:rsid w:val="004234BF"/>
    <w:rsid w:val="00423554"/>
    <w:rsid w:val="00423670"/>
    <w:rsid w:val="00423ABB"/>
    <w:rsid w:val="00424145"/>
    <w:rsid w:val="00424201"/>
    <w:rsid w:val="0042464D"/>
    <w:rsid w:val="00424903"/>
    <w:rsid w:val="0042493E"/>
    <w:rsid w:val="00424A96"/>
    <w:rsid w:val="00424C3B"/>
    <w:rsid w:val="00424F5C"/>
    <w:rsid w:val="00425055"/>
    <w:rsid w:val="004251EB"/>
    <w:rsid w:val="00425630"/>
    <w:rsid w:val="004259D2"/>
    <w:rsid w:val="00425A4C"/>
    <w:rsid w:val="00425B45"/>
    <w:rsid w:val="00425CA6"/>
    <w:rsid w:val="00425D0D"/>
    <w:rsid w:val="00425E8E"/>
    <w:rsid w:val="00425FEC"/>
    <w:rsid w:val="00426017"/>
    <w:rsid w:val="00426135"/>
    <w:rsid w:val="00426876"/>
    <w:rsid w:val="0042696A"/>
    <w:rsid w:val="004269B9"/>
    <w:rsid w:val="00427019"/>
    <w:rsid w:val="0042733A"/>
    <w:rsid w:val="004277EC"/>
    <w:rsid w:val="004278C7"/>
    <w:rsid w:val="00427B3B"/>
    <w:rsid w:val="00427C7C"/>
    <w:rsid w:val="00427D61"/>
    <w:rsid w:val="00427DDB"/>
    <w:rsid w:val="00427DDC"/>
    <w:rsid w:val="00427EFE"/>
    <w:rsid w:val="00427F20"/>
    <w:rsid w:val="00430380"/>
    <w:rsid w:val="00430474"/>
    <w:rsid w:val="00430609"/>
    <w:rsid w:val="004306D4"/>
    <w:rsid w:val="004307E1"/>
    <w:rsid w:val="00430D73"/>
    <w:rsid w:val="00430DFA"/>
    <w:rsid w:val="0043159D"/>
    <w:rsid w:val="00431937"/>
    <w:rsid w:val="00431B26"/>
    <w:rsid w:val="00431D4D"/>
    <w:rsid w:val="00431EAC"/>
    <w:rsid w:val="00431FFC"/>
    <w:rsid w:val="00432131"/>
    <w:rsid w:val="00432317"/>
    <w:rsid w:val="00432587"/>
    <w:rsid w:val="004325BB"/>
    <w:rsid w:val="0043268F"/>
    <w:rsid w:val="00432937"/>
    <w:rsid w:val="00432AA8"/>
    <w:rsid w:val="00432D08"/>
    <w:rsid w:val="00432E19"/>
    <w:rsid w:val="00432E50"/>
    <w:rsid w:val="00432E87"/>
    <w:rsid w:val="004330CB"/>
    <w:rsid w:val="00433109"/>
    <w:rsid w:val="0043319E"/>
    <w:rsid w:val="00433247"/>
    <w:rsid w:val="004335C0"/>
    <w:rsid w:val="00433662"/>
    <w:rsid w:val="004336F2"/>
    <w:rsid w:val="0043375A"/>
    <w:rsid w:val="00433AFD"/>
    <w:rsid w:val="00433B2C"/>
    <w:rsid w:val="00433C38"/>
    <w:rsid w:val="00433D3E"/>
    <w:rsid w:val="00433DD8"/>
    <w:rsid w:val="00434086"/>
    <w:rsid w:val="004342ED"/>
    <w:rsid w:val="00434415"/>
    <w:rsid w:val="00434621"/>
    <w:rsid w:val="004346AB"/>
    <w:rsid w:val="0043494F"/>
    <w:rsid w:val="0043499E"/>
    <w:rsid w:val="00434A3F"/>
    <w:rsid w:val="00434B14"/>
    <w:rsid w:val="00434B5D"/>
    <w:rsid w:val="00434CB4"/>
    <w:rsid w:val="00434FBE"/>
    <w:rsid w:val="00435142"/>
    <w:rsid w:val="0043552B"/>
    <w:rsid w:val="00435715"/>
    <w:rsid w:val="00435796"/>
    <w:rsid w:val="004357C2"/>
    <w:rsid w:val="004357CD"/>
    <w:rsid w:val="00435C6F"/>
    <w:rsid w:val="00435DD2"/>
    <w:rsid w:val="00435E35"/>
    <w:rsid w:val="00436B88"/>
    <w:rsid w:val="0043724C"/>
    <w:rsid w:val="004372C7"/>
    <w:rsid w:val="00437456"/>
    <w:rsid w:val="00437534"/>
    <w:rsid w:val="00437568"/>
    <w:rsid w:val="0043764A"/>
    <w:rsid w:val="004377F2"/>
    <w:rsid w:val="0043797D"/>
    <w:rsid w:val="00437A12"/>
    <w:rsid w:val="00437A54"/>
    <w:rsid w:val="00437EB4"/>
    <w:rsid w:val="0044010E"/>
    <w:rsid w:val="004401ED"/>
    <w:rsid w:val="0044044A"/>
    <w:rsid w:val="00440456"/>
    <w:rsid w:val="00440481"/>
    <w:rsid w:val="00440649"/>
    <w:rsid w:val="00440703"/>
    <w:rsid w:val="0044081A"/>
    <w:rsid w:val="00440C5D"/>
    <w:rsid w:val="00441198"/>
    <w:rsid w:val="004411B5"/>
    <w:rsid w:val="004414DD"/>
    <w:rsid w:val="00441636"/>
    <w:rsid w:val="0044164E"/>
    <w:rsid w:val="00441B79"/>
    <w:rsid w:val="00441C4E"/>
    <w:rsid w:val="00442257"/>
    <w:rsid w:val="0044225B"/>
    <w:rsid w:val="0044232A"/>
    <w:rsid w:val="004424DF"/>
    <w:rsid w:val="00442A6F"/>
    <w:rsid w:val="00442E1E"/>
    <w:rsid w:val="00443110"/>
    <w:rsid w:val="0044315E"/>
    <w:rsid w:val="00443268"/>
    <w:rsid w:val="0044332E"/>
    <w:rsid w:val="004434B1"/>
    <w:rsid w:val="00443558"/>
    <w:rsid w:val="00443560"/>
    <w:rsid w:val="0044358F"/>
    <w:rsid w:val="0044374B"/>
    <w:rsid w:val="00443851"/>
    <w:rsid w:val="004438A5"/>
    <w:rsid w:val="00443906"/>
    <w:rsid w:val="00443E5A"/>
    <w:rsid w:val="00443E87"/>
    <w:rsid w:val="00444668"/>
    <w:rsid w:val="00444771"/>
    <w:rsid w:val="00444990"/>
    <w:rsid w:val="00444C93"/>
    <w:rsid w:val="00444F23"/>
    <w:rsid w:val="004451FE"/>
    <w:rsid w:val="0044533C"/>
    <w:rsid w:val="00445414"/>
    <w:rsid w:val="0044541F"/>
    <w:rsid w:val="00445450"/>
    <w:rsid w:val="00445680"/>
    <w:rsid w:val="004456EE"/>
    <w:rsid w:val="004457A6"/>
    <w:rsid w:val="0044583C"/>
    <w:rsid w:val="00445857"/>
    <w:rsid w:val="00445A64"/>
    <w:rsid w:val="00445CE2"/>
    <w:rsid w:val="00445EC4"/>
    <w:rsid w:val="004460E3"/>
    <w:rsid w:val="004461B6"/>
    <w:rsid w:val="00446230"/>
    <w:rsid w:val="00446243"/>
    <w:rsid w:val="0044678B"/>
    <w:rsid w:val="00446851"/>
    <w:rsid w:val="0044697D"/>
    <w:rsid w:val="00446A9F"/>
    <w:rsid w:val="00446AA1"/>
    <w:rsid w:val="00446B0E"/>
    <w:rsid w:val="00446EE2"/>
    <w:rsid w:val="00447237"/>
    <w:rsid w:val="00447649"/>
    <w:rsid w:val="0044765B"/>
    <w:rsid w:val="0044767C"/>
    <w:rsid w:val="0044769B"/>
    <w:rsid w:val="00447940"/>
    <w:rsid w:val="00447B05"/>
    <w:rsid w:val="00447CB8"/>
    <w:rsid w:val="00447F8C"/>
    <w:rsid w:val="00450144"/>
    <w:rsid w:val="00450296"/>
    <w:rsid w:val="004504CE"/>
    <w:rsid w:val="00450B52"/>
    <w:rsid w:val="00450C7F"/>
    <w:rsid w:val="00450CC1"/>
    <w:rsid w:val="004511F8"/>
    <w:rsid w:val="0045136C"/>
    <w:rsid w:val="0045138E"/>
    <w:rsid w:val="004515C0"/>
    <w:rsid w:val="004515C5"/>
    <w:rsid w:val="004517C8"/>
    <w:rsid w:val="0045186F"/>
    <w:rsid w:val="00451A18"/>
    <w:rsid w:val="00451D2D"/>
    <w:rsid w:val="00451E40"/>
    <w:rsid w:val="00451FDB"/>
    <w:rsid w:val="00452102"/>
    <w:rsid w:val="004521EF"/>
    <w:rsid w:val="0045227E"/>
    <w:rsid w:val="00452300"/>
    <w:rsid w:val="00452513"/>
    <w:rsid w:val="004526DC"/>
    <w:rsid w:val="00452736"/>
    <w:rsid w:val="00452781"/>
    <w:rsid w:val="0045288A"/>
    <w:rsid w:val="004528A7"/>
    <w:rsid w:val="00452948"/>
    <w:rsid w:val="00452A67"/>
    <w:rsid w:val="00452A74"/>
    <w:rsid w:val="00452F44"/>
    <w:rsid w:val="004530C6"/>
    <w:rsid w:val="00453140"/>
    <w:rsid w:val="0045328A"/>
    <w:rsid w:val="004532DF"/>
    <w:rsid w:val="004533E7"/>
    <w:rsid w:val="004536CE"/>
    <w:rsid w:val="00453708"/>
    <w:rsid w:val="004537A4"/>
    <w:rsid w:val="00453E31"/>
    <w:rsid w:val="00454376"/>
    <w:rsid w:val="00454522"/>
    <w:rsid w:val="00454599"/>
    <w:rsid w:val="004549DE"/>
    <w:rsid w:val="00454D50"/>
    <w:rsid w:val="00454E6F"/>
    <w:rsid w:val="00454FB3"/>
    <w:rsid w:val="004551CB"/>
    <w:rsid w:val="0045533F"/>
    <w:rsid w:val="004555DB"/>
    <w:rsid w:val="004556CD"/>
    <w:rsid w:val="0045572D"/>
    <w:rsid w:val="00455997"/>
    <w:rsid w:val="00455A7E"/>
    <w:rsid w:val="00455AC2"/>
    <w:rsid w:val="00455E90"/>
    <w:rsid w:val="00455F40"/>
    <w:rsid w:val="004560FA"/>
    <w:rsid w:val="00456302"/>
    <w:rsid w:val="00456EAA"/>
    <w:rsid w:val="00456FFF"/>
    <w:rsid w:val="00457071"/>
    <w:rsid w:val="0045726A"/>
    <w:rsid w:val="0045732E"/>
    <w:rsid w:val="0045746A"/>
    <w:rsid w:val="004574B0"/>
    <w:rsid w:val="0045784A"/>
    <w:rsid w:val="004579B6"/>
    <w:rsid w:val="00457A23"/>
    <w:rsid w:val="00457D0B"/>
    <w:rsid w:val="00457DD7"/>
    <w:rsid w:val="00457F90"/>
    <w:rsid w:val="004600EF"/>
    <w:rsid w:val="004602A5"/>
    <w:rsid w:val="0046034B"/>
    <w:rsid w:val="00460439"/>
    <w:rsid w:val="0046063B"/>
    <w:rsid w:val="00460682"/>
    <w:rsid w:val="00460834"/>
    <w:rsid w:val="0046088B"/>
    <w:rsid w:val="00460915"/>
    <w:rsid w:val="004609CE"/>
    <w:rsid w:val="00460ADB"/>
    <w:rsid w:val="00460D74"/>
    <w:rsid w:val="0046118A"/>
    <w:rsid w:val="00461212"/>
    <w:rsid w:val="004614FF"/>
    <w:rsid w:val="00461667"/>
    <w:rsid w:val="0046181E"/>
    <w:rsid w:val="00461AD8"/>
    <w:rsid w:val="00461C9B"/>
    <w:rsid w:val="00461D22"/>
    <w:rsid w:val="00462027"/>
    <w:rsid w:val="00462045"/>
    <w:rsid w:val="00462069"/>
    <w:rsid w:val="00462893"/>
    <w:rsid w:val="004628E8"/>
    <w:rsid w:val="00462909"/>
    <w:rsid w:val="00462A23"/>
    <w:rsid w:val="00462AB6"/>
    <w:rsid w:val="00462C0E"/>
    <w:rsid w:val="00462FCD"/>
    <w:rsid w:val="0046328E"/>
    <w:rsid w:val="004632A0"/>
    <w:rsid w:val="00463314"/>
    <w:rsid w:val="00463348"/>
    <w:rsid w:val="00463363"/>
    <w:rsid w:val="004635DE"/>
    <w:rsid w:val="00463662"/>
    <w:rsid w:val="004636AE"/>
    <w:rsid w:val="004639CC"/>
    <w:rsid w:val="004639F4"/>
    <w:rsid w:val="00463AEF"/>
    <w:rsid w:val="00463AFE"/>
    <w:rsid w:val="00463B68"/>
    <w:rsid w:val="00463DE0"/>
    <w:rsid w:val="00463FC2"/>
    <w:rsid w:val="0046403E"/>
    <w:rsid w:val="00464924"/>
    <w:rsid w:val="004649CB"/>
    <w:rsid w:val="004649E7"/>
    <w:rsid w:val="00464B0A"/>
    <w:rsid w:val="00464BE0"/>
    <w:rsid w:val="00464EF1"/>
    <w:rsid w:val="00464F91"/>
    <w:rsid w:val="00464FDC"/>
    <w:rsid w:val="00465003"/>
    <w:rsid w:val="00465078"/>
    <w:rsid w:val="00465444"/>
    <w:rsid w:val="0046555F"/>
    <w:rsid w:val="0046595C"/>
    <w:rsid w:val="00465BFD"/>
    <w:rsid w:val="00465C89"/>
    <w:rsid w:val="00465C9D"/>
    <w:rsid w:val="0046600B"/>
    <w:rsid w:val="004661D0"/>
    <w:rsid w:val="00466245"/>
    <w:rsid w:val="00466504"/>
    <w:rsid w:val="004666AD"/>
    <w:rsid w:val="004668C6"/>
    <w:rsid w:val="004669C1"/>
    <w:rsid w:val="00466CB0"/>
    <w:rsid w:val="00466DA5"/>
    <w:rsid w:val="00466F0F"/>
    <w:rsid w:val="004674A5"/>
    <w:rsid w:val="00467764"/>
    <w:rsid w:val="00467866"/>
    <w:rsid w:val="004678AD"/>
    <w:rsid w:val="00467A17"/>
    <w:rsid w:val="00467B9C"/>
    <w:rsid w:val="004702A1"/>
    <w:rsid w:val="004702E1"/>
    <w:rsid w:val="0047051E"/>
    <w:rsid w:val="004705DA"/>
    <w:rsid w:val="004707F8"/>
    <w:rsid w:val="0047089B"/>
    <w:rsid w:val="00470C55"/>
    <w:rsid w:val="00470CD0"/>
    <w:rsid w:val="00470EA4"/>
    <w:rsid w:val="00470F47"/>
    <w:rsid w:val="00471135"/>
    <w:rsid w:val="004715DE"/>
    <w:rsid w:val="0047196C"/>
    <w:rsid w:val="004723B0"/>
    <w:rsid w:val="004723E8"/>
    <w:rsid w:val="00472423"/>
    <w:rsid w:val="0047244A"/>
    <w:rsid w:val="00472514"/>
    <w:rsid w:val="004725CD"/>
    <w:rsid w:val="0047280E"/>
    <w:rsid w:val="00472895"/>
    <w:rsid w:val="00472C82"/>
    <w:rsid w:val="00472D17"/>
    <w:rsid w:val="00472D44"/>
    <w:rsid w:val="00472E8E"/>
    <w:rsid w:val="00472EEF"/>
    <w:rsid w:val="0047309F"/>
    <w:rsid w:val="004730FB"/>
    <w:rsid w:val="00473270"/>
    <w:rsid w:val="00473415"/>
    <w:rsid w:val="00473BA2"/>
    <w:rsid w:val="00473FFB"/>
    <w:rsid w:val="004740D4"/>
    <w:rsid w:val="00474180"/>
    <w:rsid w:val="004741E5"/>
    <w:rsid w:val="004742EA"/>
    <w:rsid w:val="0047438F"/>
    <w:rsid w:val="004746D4"/>
    <w:rsid w:val="00474859"/>
    <w:rsid w:val="004748CD"/>
    <w:rsid w:val="00474BA0"/>
    <w:rsid w:val="00474C6B"/>
    <w:rsid w:val="00474D04"/>
    <w:rsid w:val="00474DFE"/>
    <w:rsid w:val="00474E8B"/>
    <w:rsid w:val="00474EE0"/>
    <w:rsid w:val="00475012"/>
    <w:rsid w:val="0047505D"/>
    <w:rsid w:val="00475085"/>
    <w:rsid w:val="00475353"/>
    <w:rsid w:val="004757B6"/>
    <w:rsid w:val="00475893"/>
    <w:rsid w:val="004759A3"/>
    <w:rsid w:val="00475A3B"/>
    <w:rsid w:val="00475C3E"/>
    <w:rsid w:val="00475ED1"/>
    <w:rsid w:val="00476174"/>
    <w:rsid w:val="00476203"/>
    <w:rsid w:val="0047645A"/>
    <w:rsid w:val="00476477"/>
    <w:rsid w:val="00476846"/>
    <w:rsid w:val="00476971"/>
    <w:rsid w:val="00476E27"/>
    <w:rsid w:val="00476FA3"/>
    <w:rsid w:val="0047723F"/>
    <w:rsid w:val="004772A4"/>
    <w:rsid w:val="0047731A"/>
    <w:rsid w:val="00477528"/>
    <w:rsid w:val="0047762F"/>
    <w:rsid w:val="00477672"/>
    <w:rsid w:val="0047786F"/>
    <w:rsid w:val="00477ABA"/>
    <w:rsid w:val="00477FC4"/>
    <w:rsid w:val="004800D4"/>
    <w:rsid w:val="00480373"/>
    <w:rsid w:val="00480409"/>
    <w:rsid w:val="004805A3"/>
    <w:rsid w:val="0048092B"/>
    <w:rsid w:val="00480A19"/>
    <w:rsid w:val="00480AF2"/>
    <w:rsid w:val="00480CF1"/>
    <w:rsid w:val="00481527"/>
    <w:rsid w:val="0048185A"/>
    <w:rsid w:val="00481A93"/>
    <w:rsid w:val="00481B80"/>
    <w:rsid w:val="00481BD8"/>
    <w:rsid w:val="00481EC2"/>
    <w:rsid w:val="00482187"/>
    <w:rsid w:val="004821C3"/>
    <w:rsid w:val="00482647"/>
    <w:rsid w:val="00482683"/>
    <w:rsid w:val="004827E7"/>
    <w:rsid w:val="00482C92"/>
    <w:rsid w:val="00482D06"/>
    <w:rsid w:val="00482D0A"/>
    <w:rsid w:val="00482F2F"/>
    <w:rsid w:val="00482F4B"/>
    <w:rsid w:val="00482FFF"/>
    <w:rsid w:val="00483048"/>
    <w:rsid w:val="00483235"/>
    <w:rsid w:val="00483241"/>
    <w:rsid w:val="0048324D"/>
    <w:rsid w:val="004834BA"/>
    <w:rsid w:val="00483548"/>
    <w:rsid w:val="00483644"/>
    <w:rsid w:val="00483801"/>
    <w:rsid w:val="00483840"/>
    <w:rsid w:val="004838B6"/>
    <w:rsid w:val="00483A91"/>
    <w:rsid w:val="00483B34"/>
    <w:rsid w:val="00483CDC"/>
    <w:rsid w:val="00483D00"/>
    <w:rsid w:val="00483DFB"/>
    <w:rsid w:val="0048446D"/>
    <w:rsid w:val="004849F9"/>
    <w:rsid w:val="00485035"/>
    <w:rsid w:val="00485151"/>
    <w:rsid w:val="00485342"/>
    <w:rsid w:val="004855B8"/>
    <w:rsid w:val="00485687"/>
    <w:rsid w:val="004858F8"/>
    <w:rsid w:val="00485933"/>
    <w:rsid w:val="00485E36"/>
    <w:rsid w:val="00485E88"/>
    <w:rsid w:val="00485EE3"/>
    <w:rsid w:val="00486117"/>
    <w:rsid w:val="0048621A"/>
    <w:rsid w:val="00486270"/>
    <w:rsid w:val="0048629D"/>
    <w:rsid w:val="00486786"/>
    <w:rsid w:val="00486972"/>
    <w:rsid w:val="00486997"/>
    <w:rsid w:val="00486DDC"/>
    <w:rsid w:val="00486FA0"/>
    <w:rsid w:val="00487050"/>
    <w:rsid w:val="00487219"/>
    <w:rsid w:val="00487239"/>
    <w:rsid w:val="004873DD"/>
    <w:rsid w:val="0048743A"/>
    <w:rsid w:val="0048744B"/>
    <w:rsid w:val="004876CA"/>
    <w:rsid w:val="004877BE"/>
    <w:rsid w:val="0048798D"/>
    <w:rsid w:val="00487B74"/>
    <w:rsid w:val="00487ED8"/>
    <w:rsid w:val="004901BD"/>
    <w:rsid w:val="00490290"/>
    <w:rsid w:val="0049055E"/>
    <w:rsid w:val="0049082C"/>
    <w:rsid w:val="0049086A"/>
    <w:rsid w:val="0049091D"/>
    <w:rsid w:val="00490A21"/>
    <w:rsid w:val="00490B79"/>
    <w:rsid w:val="00490BF3"/>
    <w:rsid w:val="00490C5D"/>
    <w:rsid w:val="00490C70"/>
    <w:rsid w:val="00490F55"/>
    <w:rsid w:val="00491115"/>
    <w:rsid w:val="00491293"/>
    <w:rsid w:val="004913DB"/>
    <w:rsid w:val="004916D8"/>
    <w:rsid w:val="00491706"/>
    <w:rsid w:val="0049194B"/>
    <w:rsid w:val="00491970"/>
    <w:rsid w:val="00491A5C"/>
    <w:rsid w:val="00491E12"/>
    <w:rsid w:val="00491E39"/>
    <w:rsid w:val="00491E72"/>
    <w:rsid w:val="00492663"/>
    <w:rsid w:val="00492724"/>
    <w:rsid w:val="0049283E"/>
    <w:rsid w:val="00492975"/>
    <w:rsid w:val="00492B8A"/>
    <w:rsid w:val="00492BFB"/>
    <w:rsid w:val="00492C40"/>
    <w:rsid w:val="00493AC7"/>
    <w:rsid w:val="00493AC8"/>
    <w:rsid w:val="00493BAC"/>
    <w:rsid w:val="00493C83"/>
    <w:rsid w:val="00494259"/>
    <w:rsid w:val="004944D9"/>
    <w:rsid w:val="004946AF"/>
    <w:rsid w:val="0049487E"/>
    <w:rsid w:val="004948E6"/>
    <w:rsid w:val="00494A64"/>
    <w:rsid w:val="00494BD4"/>
    <w:rsid w:val="004952A5"/>
    <w:rsid w:val="00495653"/>
    <w:rsid w:val="0049570E"/>
    <w:rsid w:val="004957A6"/>
    <w:rsid w:val="00495A8A"/>
    <w:rsid w:val="00495DE7"/>
    <w:rsid w:val="0049602F"/>
    <w:rsid w:val="00496054"/>
    <w:rsid w:val="004960D2"/>
    <w:rsid w:val="0049614E"/>
    <w:rsid w:val="0049647A"/>
    <w:rsid w:val="0049682A"/>
    <w:rsid w:val="00496BFA"/>
    <w:rsid w:val="00496D4F"/>
    <w:rsid w:val="00496D96"/>
    <w:rsid w:val="004970E7"/>
    <w:rsid w:val="004974AE"/>
    <w:rsid w:val="00497677"/>
    <w:rsid w:val="004976F6"/>
    <w:rsid w:val="00497BF1"/>
    <w:rsid w:val="00497E59"/>
    <w:rsid w:val="00497F3C"/>
    <w:rsid w:val="00497FBD"/>
    <w:rsid w:val="004A0105"/>
    <w:rsid w:val="004A01AB"/>
    <w:rsid w:val="004A05F2"/>
    <w:rsid w:val="004A074D"/>
    <w:rsid w:val="004A0921"/>
    <w:rsid w:val="004A0B8F"/>
    <w:rsid w:val="004A0BE8"/>
    <w:rsid w:val="004A0C3C"/>
    <w:rsid w:val="004A0CF6"/>
    <w:rsid w:val="004A0E80"/>
    <w:rsid w:val="004A0E9A"/>
    <w:rsid w:val="004A0FEC"/>
    <w:rsid w:val="004A13A6"/>
    <w:rsid w:val="004A143C"/>
    <w:rsid w:val="004A15AC"/>
    <w:rsid w:val="004A195F"/>
    <w:rsid w:val="004A1AF6"/>
    <w:rsid w:val="004A1FAA"/>
    <w:rsid w:val="004A2012"/>
    <w:rsid w:val="004A20CD"/>
    <w:rsid w:val="004A2398"/>
    <w:rsid w:val="004A2666"/>
    <w:rsid w:val="004A2AFE"/>
    <w:rsid w:val="004A2B94"/>
    <w:rsid w:val="004A2C9A"/>
    <w:rsid w:val="004A3433"/>
    <w:rsid w:val="004A343C"/>
    <w:rsid w:val="004A352D"/>
    <w:rsid w:val="004A35E1"/>
    <w:rsid w:val="004A3660"/>
    <w:rsid w:val="004A3CB8"/>
    <w:rsid w:val="004A3DFF"/>
    <w:rsid w:val="004A400A"/>
    <w:rsid w:val="004A437D"/>
    <w:rsid w:val="004A451E"/>
    <w:rsid w:val="004A4603"/>
    <w:rsid w:val="004A4675"/>
    <w:rsid w:val="004A490F"/>
    <w:rsid w:val="004A4A06"/>
    <w:rsid w:val="004A4A64"/>
    <w:rsid w:val="004A50DE"/>
    <w:rsid w:val="004A52CA"/>
    <w:rsid w:val="004A5747"/>
    <w:rsid w:val="004A582C"/>
    <w:rsid w:val="004A5872"/>
    <w:rsid w:val="004A5873"/>
    <w:rsid w:val="004A593B"/>
    <w:rsid w:val="004A5CC0"/>
    <w:rsid w:val="004A5DBF"/>
    <w:rsid w:val="004A6164"/>
    <w:rsid w:val="004A6194"/>
    <w:rsid w:val="004A62E9"/>
    <w:rsid w:val="004A655F"/>
    <w:rsid w:val="004A69E5"/>
    <w:rsid w:val="004A6A43"/>
    <w:rsid w:val="004A6E4A"/>
    <w:rsid w:val="004A6ED9"/>
    <w:rsid w:val="004A6F66"/>
    <w:rsid w:val="004A70D9"/>
    <w:rsid w:val="004A73B8"/>
    <w:rsid w:val="004A74DD"/>
    <w:rsid w:val="004A7924"/>
    <w:rsid w:val="004A7D30"/>
    <w:rsid w:val="004A7F26"/>
    <w:rsid w:val="004B0015"/>
    <w:rsid w:val="004B01DC"/>
    <w:rsid w:val="004B0395"/>
    <w:rsid w:val="004B04FC"/>
    <w:rsid w:val="004B083B"/>
    <w:rsid w:val="004B1083"/>
    <w:rsid w:val="004B12B2"/>
    <w:rsid w:val="004B140B"/>
    <w:rsid w:val="004B144E"/>
    <w:rsid w:val="004B184D"/>
    <w:rsid w:val="004B1945"/>
    <w:rsid w:val="004B1BAA"/>
    <w:rsid w:val="004B1C19"/>
    <w:rsid w:val="004B1C57"/>
    <w:rsid w:val="004B1CB1"/>
    <w:rsid w:val="004B1D0D"/>
    <w:rsid w:val="004B1F29"/>
    <w:rsid w:val="004B1FB3"/>
    <w:rsid w:val="004B20F4"/>
    <w:rsid w:val="004B228C"/>
    <w:rsid w:val="004B2643"/>
    <w:rsid w:val="004B2769"/>
    <w:rsid w:val="004B2B6B"/>
    <w:rsid w:val="004B2BD7"/>
    <w:rsid w:val="004B2EA7"/>
    <w:rsid w:val="004B30BB"/>
    <w:rsid w:val="004B31B5"/>
    <w:rsid w:val="004B33C7"/>
    <w:rsid w:val="004B3486"/>
    <w:rsid w:val="004B3540"/>
    <w:rsid w:val="004B3929"/>
    <w:rsid w:val="004B3AED"/>
    <w:rsid w:val="004B3AF5"/>
    <w:rsid w:val="004B3B83"/>
    <w:rsid w:val="004B3C1D"/>
    <w:rsid w:val="004B3DE3"/>
    <w:rsid w:val="004B4069"/>
    <w:rsid w:val="004B40A8"/>
    <w:rsid w:val="004B4270"/>
    <w:rsid w:val="004B43D5"/>
    <w:rsid w:val="004B4632"/>
    <w:rsid w:val="004B4CF6"/>
    <w:rsid w:val="004B543E"/>
    <w:rsid w:val="004B557C"/>
    <w:rsid w:val="004B598D"/>
    <w:rsid w:val="004B5A11"/>
    <w:rsid w:val="004B5C62"/>
    <w:rsid w:val="004B5D59"/>
    <w:rsid w:val="004B614D"/>
    <w:rsid w:val="004B66C1"/>
    <w:rsid w:val="004B6782"/>
    <w:rsid w:val="004B691C"/>
    <w:rsid w:val="004B7001"/>
    <w:rsid w:val="004B703F"/>
    <w:rsid w:val="004B707E"/>
    <w:rsid w:val="004B74C0"/>
    <w:rsid w:val="004B74DC"/>
    <w:rsid w:val="004B74EB"/>
    <w:rsid w:val="004B75A7"/>
    <w:rsid w:val="004B7A10"/>
    <w:rsid w:val="004B7B32"/>
    <w:rsid w:val="004B7C03"/>
    <w:rsid w:val="004B7CC2"/>
    <w:rsid w:val="004C002E"/>
    <w:rsid w:val="004C011D"/>
    <w:rsid w:val="004C04E3"/>
    <w:rsid w:val="004C06D2"/>
    <w:rsid w:val="004C072B"/>
    <w:rsid w:val="004C08DC"/>
    <w:rsid w:val="004C0BFD"/>
    <w:rsid w:val="004C0D16"/>
    <w:rsid w:val="004C0FF1"/>
    <w:rsid w:val="004C1443"/>
    <w:rsid w:val="004C1B44"/>
    <w:rsid w:val="004C1B4F"/>
    <w:rsid w:val="004C1D4C"/>
    <w:rsid w:val="004C21B8"/>
    <w:rsid w:val="004C2266"/>
    <w:rsid w:val="004C2508"/>
    <w:rsid w:val="004C25AA"/>
    <w:rsid w:val="004C289C"/>
    <w:rsid w:val="004C2A7E"/>
    <w:rsid w:val="004C2C6A"/>
    <w:rsid w:val="004C2E3B"/>
    <w:rsid w:val="004C3273"/>
    <w:rsid w:val="004C334A"/>
    <w:rsid w:val="004C33D7"/>
    <w:rsid w:val="004C34C3"/>
    <w:rsid w:val="004C39B5"/>
    <w:rsid w:val="004C3E06"/>
    <w:rsid w:val="004C3E3C"/>
    <w:rsid w:val="004C3E87"/>
    <w:rsid w:val="004C4079"/>
    <w:rsid w:val="004C41EB"/>
    <w:rsid w:val="004C42C7"/>
    <w:rsid w:val="004C4688"/>
    <w:rsid w:val="004C47F9"/>
    <w:rsid w:val="004C4908"/>
    <w:rsid w:val="004C4A5D"/>
    <w:rsid w:val="004C4B0C"/>
    <w:rsid w:val="004C4FF8"/>
    <w:rsid w:val="004C528A"/>
    <w:rsid w:val="004C52C3"/>
    <w:rsid w:val="004C562D"/>
    <w:rsid w:val="004C574B"/>
    <w:rsid w:val="004C57FB"/>
    <w:rsid w:val="004C59CC"/>
    <w:rsid w:val="004C5A72"/>
    <w:rsid w:val="004C5B77"/>
    <w:rsid w:val="004C5D6B"/>
    <w:rsid w:val="004C5D76"/>
    <w:rsid w:val="004C5F26"/>
    <w:rsid w:val="004C5F34"/>
    <w:rsid w:val="004C6103"/>
    <w:rsid w:val="004C649D"/>
    <w:rsid w:val="004C658D"/>
    <w:rsid w:val="004C670B"/>
    <w:rsid w:val="004C671D"/>
    <w:rsid w:val="004C68C3"/>
    <w:rsid w:val="004C6D31"/>
    <w:rsid w:val="004C6E90"/>
    <w:rsid w:val="004C6F38"/>
    <w:rsid w:val="004C7160"/>
    <w:rsid w:val="004C7177"/>
    <w:rsid w:val="004C71FB"/>
    <w:rsid w:val="004C755B"/>
    <w:rsid w:val="004C7795"/>
    <w:rsid w:val="004C79F1"/>
    <w:rsid w:val="004D0094"/>
    <w:rsid w:val="004D0194"/>
    <w:rsid w:val="004D038E"/>
    <w:rsid w:val="004D06A8"/>
    <w:rsid w:val="004D06CA"/>
    <w:rsid w:val="004D0BD0"/>
    <w:rsid w:val="004D0C53"/>
    <w:rsid w:val="004D0F84"/>
    <w:rsid w:val="004D13D5"/>
    <w:rsid w:val="004D14F6"/>
    <w:rsid w:val="004D1737"/>
    <w:rsid w:val="004D1CA0"/>
    <w:rsid w:val="004D1ED5"/>
    <w:rsid w:val="004D1EF5"/>
    <w:rsid w:val="004D205B"/>
    <w:rsid w:val="004D20FB"/>
    <w:rsid w:val="004D2354"/>
    <w:rsid w:val="004D23F5"/>
    <w:rsid w:val="004D24DE"/>
    <w:rsid w:val="004D25F4"/>
    <w:rsid w:val="004D267E"/>
    <w:rsid w:val="004D288D"/>
    <w:rsid w:val="004D2997"/>
    <w:rsid w:val="004D299E"/>
    <w:rsid w:val="004D2B57"/>
    <w:rsid w:val="004D2BD3"/>
    <w:rsid w:val="004D3142"/>
    <w:rsid w:val="004D3319"/>
    <w:rsid w:val="004D35D9"/>
    <w:rsid w:val="004D35DA"/>
    <w:rsid w:val="004D389C"/>
    <w:rsid w:val="004D39C9"/>
    <w:rsid w:val="004D3E4A"/>
    <w:rsid w:val="004D40E3"/>
    <w:rsid w:val="004D4207"/>
    <w:rsid w:val="004D4375"/>
    <w:rsid w:val="004D4490"/>
    <w:rsid w:val="004D44E0"/>
    <w:rsid w:val="004D45A1"/>
    <w:rsid w:val="004D4657"/>
    <w:rsid w:val="004D4832"/>
    <w:rsid w:val="004D4924"/>
    <w:rsid w:val="004D4A04"/>
    <w:rsid w:val="004D4A95"/>
    <w:rsid w:val="004D4CC1"/>
    <w:rsid w:val="004D4CC6"/>
    <w:rsid w:val="004D523D"/>
    <w:rsid w:val="004D52A1"/>
    <w:rsid w:val="004D5483"/>
    <w:rsid w:val="004D560D"/>
    <w:rsid w:val="004D56DC"/>
    <w:rsid w:val="004D5715"/>
    <w:rsid w:val="004D57BF"/>
    <w:rsid w:val="004D58D4"/>
    <w:rsid w:val="004D58EE"/>
    <w:rsid w:val="004D5A53"/>
    <w:rsid w:val="004D5BA2"/>
    <w:rsid w:val="004D5C41"/>
    <w:rsid w:val="004D5C6F"/>
    <w:rsid w:val="004D5F21"/>
    <w:rsid w:val="004D6032"/>
    <w:rsid w:val="004D6599"/>
    <w:rsid w:val="004D6A7D"/>
    <w:rsid w:val="004D6C89"/>
    <w:rsid w:val="004D6C99"/>
    <w:rsid w:val="004D6CE7"/>
    <w:rsid w:val="004D72C4"/>
    <w:rsid w:val="004D7330"/>
    <w:rsid w:val="004D73F0"/>
    <w:rsid w:val="004D784A"/>
    <w:rsid w:val="004D78BB"/>
    <w:rsid w:val="004D7E34"/>
    <w:rsid w:val="004D7FBC"/>
    <w:rsid w:val="004E02EF"/>
    <w:rsid w:val="004E0430"/>
    <w:rsid w:val="004E04CB"/>
    <w:rsid w:val="004E056D"/>
    <w:rsid w:val="004E08A3"/>
    <w:rsid w:val="004E0998"/>
    <w:rsid w:val="004E0D05"/>
    <w:rsid w:val="004E0D8E"/>
    <w:rsid w:val="004E0FB2"/>
    <w:rsid w:val="004E18BF"/>
    <w:rsid w:val="004E1B99"/>
    <w:rsid w:val="004E1E87"/>
    <w:rsid w:val="004E2014"/>
    <w:rsid w:val="004E2059"/>
    <w:rsid w:val="004E22F4"/>
    <w:rsid w:val="004E23BE"/>
    <w:rsid w:val="004E27F4"/>
    <w:rsid w:val="004E28B0"/>
    <w:rsid w:val="004E2A4F"/>
    <w:rsid w:val="004E2CEA"/>
    <w:rsid w:val="004E3399"/>
    <w:rsid w:val="004E3618"/>
    <w:rsid w:val="004E381A"/>
    <w:rsid w:val="004E3939"/>
    <w:rsid w:val="004E395B"/>
    <w:rsid w:val="004E39A1"/>
    <w:rsid w:val="004E3CA0"/>
    <w:rsid w:val="004E3E09"/>
    <w:rsid w:val="004E3F8A"/>
    <w:rsid w:val="004E41C2"/>
    <w:rsid w:val="004E4989"/>
    <w:rsid w:val="004E4A48"/>
    <w:rsid w:val="004E4A8F"/>
    <w:rsid w:val="004E4B78"/>
    <w:rsid w:val="004E4C88"/>
    <w:rsid w:val="004E4FF4"/>
    <w:rsid w:val="004E5184"/>
    <w:rsid w:val="004E519D"/>
    <w:rsid w:val="004E5378"/>
    <w:rsid w:val="004E5456"/>
    <w:rsid w:val="004E55BF"/>
    <w:rsid w:val="004E55E1"/>
    <w:rsid w:val="004E5668"/>
    <w:rsid w:val="004E5892"/>
    <w:rsid w:val="004E596E"/>
    <w:rsid w:val="004E655E"/>
    <w:rsid w:val="004E6729"/>
    <w:rsid w:val="004E6B06"/>
    <w:rsid w:val="004E6CFB"/>
    <w:rsid w:val="004E6E97"/>
    <w:rsid w:val="004E7055"/>
    <w:rsid w:val="004E70D7"/>
    <w:rsid w:val="004E7229"/>
    <w:rsid w:val="004E72A0"/>
    <w:rsid w:val="004E7355"/>
    <w:rsid w:val="004E78D2"/>
    <w:rsid w:val="004E78FF"/>
    <w:rsid w:val="004E790C"/>
    <w:rsid w:val="004E7980"/>
    <w:rsid w:val="004E7ACD"/>
    <w:rsid w:val="004E7EE4"/>
    <w:rsid w:val="004F0182"/>
    <w:rsid w:val="004F0633"/>
    <w:rsid w:val="004F06D0"/>
    <w:rsid w:val="004F1039"/>
    <w:rsid w:val="004F176D"/>
    <w:rsid w:val="004F1807"/>
    <w:rsid w:val="004F198B"/>
    <w:rsid w:val="004F1AC3"/>
    <w:rsid w:val="004F1BB5"/>
    <w:rsid w:val="004F1D43"/>
    <w:rsid w:val="004F1F39"/>
    <w:rsid w:val="004F22CD"/>
    <w:rsid w:val="004F247A"/>
    <w:rsid w:val="004F24BC"/>
    <w:rsid w:val="004F24D6"/>
    <w:rsid w:val="004F2655"/>
    <w:rsid w:val="004F2909"/>
    <w:rsid w:val="004F2AF6"/>
    <w:rsid w:val="004F2C3A"/>
    <w:rsid w:val="004F2CDC"/>
    <w:rsid w:val="004F2D5B"/>
    <w:rsid w:val="004F2D80"/>
    <w:rsid w:val="004F3176"/>
    <w:rsid w:val="004F3275"/>
    <w:rsid w:val="004F3418"/>
    <w:rsid w:val="004F375B"/>
    <w:rsid w:val="004F38A4"/>
    <w:rsid w:val="004F3A9F"/>
    <w:rsid w:val="004F3ABF"/>
    <w:rsid w:val="004F3B32"/>
    <w:rsid w:val="004F3B85"/>
    <w:rsid w:val="004F3EAD"/>
    <w:rsid w:val="004F3F2B"/>
    <w:rsid w:val="004F3F5E"/>
    <w:rsid w:val="004F435F"/>
    <w:rsid w:val="004F481D"/>
    <w:rsid w:val="004F4CB9"/>
    <w:rsid w:val="004F50D5"/>
    <w:rsid w:val="004F539D"/>
    <w:rsid w:val="004F586F"/>
    <w:rsid w:val="004F58A0"/>
    <w:rsid w:val="004F5A44"/>
    <w:rsid w:val="004F5D04"/>
    <w:rsid w:val="004F5E36"/>
    <w:rsid w:val="004F62EA"/>
    <w:rsid w:val="004F648D"/>
    <w:rsid w:val="004F735E"/>
    <w:rsid w:val="004F7EC7"/>
    <w:rsid w:val="004F7F88"/>
    <w:rsid w:val="005000D2"/>
    <w:rsid w:val="005001B1"/>
    <w:rsid w:val="005001F2"/>
    <w:rsid w:val="00500215"/>
    <w:rsid w:val="0050042C"/>
    <w:rsid w:val="005005C7"/>
    <w:rsid w:val="005006B5"/>
    <w:rsid w:val="005006F0"/>
    <w:rsid w:val="00500BB7"/>
    <w:rsid w:val="00500FB4"/>
    <w:rsid w:val="00500FBC"/>
    <w:rsid w:val="005010AB"/>
    <w:rsid w:val="005012EC"/>
    <w:rsid w:val="00501444"/>
    <w:rsid w:val="00502250"/>
    <w:rsid w:val="005022F8"/>
    <w:rsid w:val="005022FC"/>
    <w:rsid w:val="005025A0"/>
    <w:rsid w:val="00502686"/>
    <w:rsid w:val="005026EC"/>
    <w:rsid w:val="00502E5E"/>
    <w:rsid w:val="00502E60"/>
    <w:rsid w:val="00503164"/>
    <w:rsid w:val="00503428"/>
    <w:rsid w:val="0050354F"/>
    <w:rsid w:val="005037A6"/>
    <w:rsid w:val="00503EA0"/>
    <w:rsid w:val="005042D8"/>
    <w:rsid w:val="0050463B"/>
    <w:rsid w:val="005048B1"/>
    <w:rsid w:val="00504AAE"/>
    <w:rsid w:val="00504C01"/>
    <w:rsid w:val="00504C37"/>
    <w:rsid w:val="00504D80"/>
    <w:rsid w:val="00504E5D"/>
    <w:rsid w:val="00504EA5"/>
    <w:rsid w:val="00505006"/>
    <w:rsid w:val="005054A8"/>
    <w:rsid w:val="00505562"/>
    <w:rsid w:val="005056AC"/>
    <w:rsid w:val="0050576F"/>
    <w:rsid w:val="00505C4E"/>
    <w:rsid w:val="005063BD"/>
    <w:rsid w:val="0050653C"/>
    <w:rsid w:val="0050698A"/>
    <w:rsid w:val="005069D0"/>
    <w:rsid w:val="00506A00"/>
    <w:rsid w:val="00506D90"/>
    <w:rsid w:val="0050710F"/>
    <w:rsid w:val="00507376"/>
    <w:rsid w:val="005073DE"/>
    <w:rsid w:val="005075F9"/>
    <w:rsid w:val="005076C4"/>
    <w:rsid w:val="00507945"/>
    <w:rsid w:val="00507BD1"/>
    <w:rsid w:val="00510157"/>
    <w:rsid w:val="005101C0"/>
    <w:rsid w:val="005102AC"/>
    <w:rsid w:val="005102B6"/>
    <w:rsid w:val="0051040C"/>
    <w:rsid w:val="00510488"/>
    <w:rsid w:val="00510691"/>
    <w:rsid w:val="005106FF"/>
    <w:rsid w:val="005107CE"/>
    <w:rsid w:val="0051095C"/>
    <w:rsid w:val="0051099C"/>
    <w:rsid w:val="005109BC"/>
    <w:rsid w:val="00510C11"/>
    <w:rsid w:val="00510CA2"/>
    <w:rsid w:val="00510DCC"/>
    <w:rsid w:val="005111AC"/>
    <w:rsid w:val="0051128F"/>
    <w:rsid w:val="00511440"/>
    <w:rsid w:val="005114E0"/>
    <w:rsid w:val="00511565"/>
    <w:rsid w:val="005115A0"/>
    <w:rsid w:val="00511786"/>
    <w:rsid w:val="00511842"/>
    <w:rsid w:val="00511A64"/>
    <w:rsid w:val="00511B47"/>
    <w:rsid w:val="00511BEA"/>
    <w:rsid w:val="00511C0B"/>
    <w:rsid w:val="00511E7F"/>
    <w:rsid w:val="00511F29"/>
    <w:rsid w:val="005122CD"/>
    <w:rsid w:val="0051252B"/>
    <w:rsid w:val="00512698"/>
    <w:rsid w:val="00512718"/>
    <w:rsid w:val="00512B76"/>
    <w:rsid w:val="00513438"/>
    <w:rsid w:val="0051354B"/>
    <w:rsid w:val="00513E4D"/>
    <w:rsid w:val="005140C7"/>
    <w:rsid w:val="00514278"/>
    <w:rsid w:val="0051440C"/>
    <w:rsid w:val="0051455B"/>
    <w:rsid w:val="0051464C"/>
    <w:rsid w:val="005148A0"/>
    <w:rsid w:val="00514C94"/>
    <w:rsid w:val="00514E40"/>
    <w:rsid w:val="00514F69"/>
    <w:rsid w:val="0051510F"/>
    <w:rsid w:val="005155C3"/>
    <w:rsid w:val="005157B5"/>
    <w:rsid w:val="00515B3A"/>
    <w:rsid w:val="00515BC0"/>
    <w:rsid w:val="00515CC6"/>
    <w:rsid w:val="00515E24"/>
    <w:rsid w:val="00515E78"/>
    <w:rsid w:val="00515E90"/>
    <w:rsid w:val="00515EDE"/>
    <w:rsid w:val="00515FFA"/>
    <w:rsid w:val="005161F6"/>
    <w:rsid w:val="00516271"/>
    <w:rsid w:val="0051651F"/>
    <w:rsid w:val="00516628"/>
    <w:rsid w:val="0051664E"/>
    <w:rsid w:val="00516723"/>
    <w:rsid w:val="00516A24"/>
    <w:rsid w:val="00516B05"/>
    <w:rsid w:val="00516B41"/>
    <w:rsid w:val="00516D3F"/>
    <w:rsid w:val="00517055"/>
    <w:rsid w:val="005170AB"/>
    <w:rsid w:val="00517537"/>
    <w:rsid w:val="00517619"/>
    <w:rsid w:val="0051779E"/>
    <w:rsid w:val="00517D5D"/>
    <w:rsid w:val="0052024B"/>
    <w:rsid w:val="00520307"/>
    <w:rsid w:val="00520934"/>
    <w:rsid w:val="00520983"/>
    <w:rsid w:val="00520B6C"/>
    <w:rsid w:val="00521131"/>
    <w:rsid w:val="005215FD"/>
    <w:rsid w:val="00521716"/>
    <w:rsid w:val="00521FE1"/>
    <w:rsid w:val="00521FEA"/>
    <w:rsid w:val="00522014"/>
    <w:rsid w:val="00522025"/>
    <w:rsid w:val="0052209B"/>
    <w:rsid w:val="005221C9"/>
    <w:rsid w:val="00522220"/>
    <w:rsid w:val="005222DC"/>
    <w:rsid w:val="0052230D"/>
    <w:rsid w:val="00522465"/>
    <w:rsid w:val="005225FE"/>
    <w:rsid w:val="00522784"/>
    <w:rsid w:val="005227E0"/>
    <w:rsid w:val="00522902"/>
    <w:rsid w:val="00523042"/>
    <w:rsid w:val="005230CB"/>
    <w:rsid w:val="00523261"/>
    <w:rsid w:val="0052345D"/>
    <w:rsid w:val="00523624"/>
    <w:rsid w:val="00523633"/>
    <w:rsid w:val="00524041"/>
    <w:rsid w:val="00524678"/>
    <w:rsid w:val="0052487F"/>
    <w:rsid w:val="005249BE"/>
    <w:rsid w:val="005249C2"/>
    <w:rsid w:val="00524A9E"/>
    <w:rsid w:val="00524B06"/>
    <w:rsid w:val="00524B11"/>
    <w:rsid w:val="00524B8C"/>
    <w:rsid w:val="00524E7A"/>
    <w:rsid w:val="005250F0"/>
    <w:rsid w:val="005251E9"/>
    <w:rsid w:val="00525355"/>
    <w:rsid w:val="005253BC"/>
    <w:rsid w:val="00525490"/>
    <w:rsid w:val="00525569"/>
    <w:rsid w:val="0052574A"/>
    <w:rsid w:val="00525804"/>
    <w:rsid w:val="00525936"/>
    <w:rsid w:val="00525A61"/>
    <w:rsid w:val="00525CE8"/>
    <w:rsid w:val="00526025"/>
    <w:rsid w:val="00526063"/>
    <w:rsid w:val="005261E3"/>
    <w:rsid w:val="00526724"/>
    <w:rsid w:val="0052685B"/>
    <w:rsid w:val="005268A0"/>
    <w:rsid w:val="00526B5F"/>
    <w:rsid w:val="00526E41"/>
    <w:rsid w:val="00527054"/>
    <w:rsid w:val="00527099"/>
    <w:rsid w:val="0052719C"/>
    <w:rsid w:val="005271B5"/>
    <w:rsid w:val="005272C4"/>
    <w:rsid w:val="00527C59"/>
    <w:rsid w:val="00527E25"/>
    <w:rsid w:val="0053022B"/>
    <w:rsid w:val="00530272"/>
    <w:rsid w:val="005302E5"/>
    <w:rsid w:val="005303C8"/>
    <w:rsid w:val="0053040A"/>
    <w:rsid w:val="00530633"/>
    <w:rsid w:val="005307DF"/>
    <w:rsid w:val="00530B04"/>
    <w:rsid w:val="00531087"/>
    <w:rsid w:val="00531287"/>
    <w:rsid w:val="00531359"/>
    <w:rsid w:val="0053142A"/>
    <w:rsid w:val="0053157C"/>
    <w:rsid w:val="0053162E"/>
    <w:rsid w:val="005319FC"/>
    <w:rsid w:val="00531A2F"/>
    <w:rsid w:val="00531C2F"/>
    <w:rsid w:val="00531F63"/>
    <w:rsid w:val="00531F83"/>
    <w:rsid w:val="00532393"/>
    <w:rsid w:val="0053273D"/>
    <w:rsid w:val="005329F9"/>
    <w:rsid w:val="00532A41"/>
    <w:rsid w:val="00532B83"/>
    <w:rsid w:val="00532F8F"/>
    <w:rsid w:val="00533570"/>
    <w:rsid w:val="00533DF4"/>
    <w:rsid w:val="00533F06"/>
    <w:rsid w:val="0053421D"/>
    <w:rsid w:val="00534287"/>
    <w:rsid w:val="00534411"/>
    <w:rsid w:val="00534553"/>
    <w:rsid w:val="00534775"/>
    <w:rsid w:val="00534800"/>
    <w:rsid w:val="005348B5"/>
    <w:rsid w:val="00534E90"/>
    <w:rsid w:val="00534F9B"/>
    <w:rsid w:val="00535066"/>
    <w:rsid w:val="005350D2"/>
    <w:rsid w:val="00535113"/>
    <w:rsid w:val="00535224"/>
    <w:rsid w:val="005353E7"/>
    <w:rsid w:val="005356DD"/>
    <w:rsid w:val="0053570B"/>
    <w:rsid w:val="00535764"/>
    <w:rsid w:val="00535A13"/>
    <w:rsid w:val="00535B02"/>
    <w:rsid w:val="00535B11"/>
    <w:rsid w:val="00535DA6"/>
    <w:rsid w:val="00535FC1"/>
    <w:rsid w:val="005360BE"/>
    <w:rsid w:val="00536426"/>
    <w:rsid w:val="00536560"/>
    <w:rsid w:val="0053672D"/>
    <w:rsid w:val="005367E8"/>
    <w:rsid w:val="005369C0"/>
    <w:rsid w:val="005369DD"/>
    <w:rsid w:val="00536BD4"/>
    <w:rsid w:val="00536F31"/>
    <w:rsid w:val="00536FEC"/>
    <w:rsid w:val="00537395"/>
    <w:rsid w:val="0053763A"/>
    <w:rsid w:val="005378D7"/>
    <w:rsid w:val="00537D69"/>
    <w:rsid w:val="00537F80"/>
    <w:rsid w:val="005400FE"/>
    <w:rsid w:val="005404B1"/>
    <w:rsid w:val="00540A3A"/>
    <w:rsid w:val="00540B13"/>
    <w:rsid w:val="00540BA9"/>
    <w:rsid w:val="00540CFD"/>
    <w:rsid w:val="00540EFC"/>
    <w:rsid w:val="00540FA3"/>
    <w:rsid w:val="00540FFD"/>
    <w:rsid w:val="00540FFF"/>
    <w:rsid w:val="005410A0"/>
    <w:rsid w:val="00541146"/>
    <w:rsid w:val="00541196"/>
    <w:rsid w:val="00541207"/>
    <w:rsid w:val="00541238"/>
    <w:rsid w:val="005412B1"/>
    <w:rsid w:val="0054144A"/>
    <w:rsid w:val="00541699"/>
    <w:rsid w:val="00541721"/>
    <w:rsid w:val="00541833"/>
    <w:rsid w:val="00541A74"/>
    <w:rsid w:val="00541AB1"/>
    <w:rsid w:val="00541D3C"/>
    <w:rsid w:val="00541D98"/>
    <w:rsid w:val="00542041"/>
    <w:rsid w:val="0054204C"/>
    <w:rsid w:val="0054204F"/>
    <w:rsid w:val="005422B8"/>
    <w:rsid w:val="00542329"/>
    <w:rsid w:val="005425D4"/>
    <w:rsid w:val="0054268A"/>
    <w:rsid w:val="005426B2"/>
    <w:rsid w:val="00542876"/>
    <w:rsid w:val="00542A27"/>
    <w:rsid w:val="00542BEC"/>
    <w:rsid w:val="00542C9E"/>
    <w:rsid w:val="00542E61"/>
    <w:rsid w:val="00542ED9"/>
    <w:rsid w:val="00542EFF"/>
    <w:rsid w:val="00543016"/>
    <w:rsid w:val="00543159"/>
    <w:rsid w:val="00543547"/>
    <w:rsid w:val="00543955"/>
    <w:rsid w:val="00543972"/>
    <w:rsid w:val="00543A20"/>
    <w:rsid w:val="00543AD6"/>
    <w:rsid w:val="00543AE6"/>
    <w:rsid w:val="00543EFE"/>
    <w:rsid w:val="00544100"/>
    <w:rsid w:val="005441A5"/>
    <w:rsid w:val="00544666"/>
    <w:rsid w:val="00544AC6"/>
    <w:rsid w:val="005450AE"/>
    <w:rsid w:val="00545111"/>
    <w:rsid w:val="005452F5"/>
    <w:rsid w:val="00545AF8"/>
    <w:rsid w:val="00545B86"/>
    <w:rsid w:val="0054640F"/>
    <w:rsid w:val="0054656E"/>
    <w:rsid w:val="00546713"/>
    <w:rsid w:val="005469FE"/>
    <w:rsid w:val="00546A3D"/>
    <w:rsid w:val="00546A8A"/>
    <w:rsid w:val="00546E98"/>
    <w:rsid w:val="00546FD0"/>
    <w:rsid w:val="0054702A"/>
    <w:rsid w:val="00547458"/>
    <w:rsid w:val="005476C5"/>
    <w:rsid w:val="00547920"/>
    <w:rsid w:val="00547BEE"/>
    <w:rsid w:val="00547D33"/>
    <w:rsid w:val="00547F22"/>
    <w:rsid w:val="005501EA"/>
    <w:rsid w:val="005506CB"/>
    <w:rsid w:val="0055075D"/>
    <w:rsid w:val="00550850"/>
    <w:rsid w:val="0055152A"/>
    <w:rsid w:val="00551536"/>
    <w:rsid w:val="005516BD"/>
    <w:rsid w:val="00551788"/>
    <w:rsid w:val="005518A7"/>
    <w:rsid w:val="00551954"/>
    <w:rsid w:val="00551BE4"/>
    <w:rsid w:val="00551C64"/>
    <w:rsid w:val="00551FF4"/>
    <w:rsid w:val="005520AF"/>
    <w:rsid w:val="00552697"/>
    <w:rsid w:val="005526C6"/>
    <w:rsid w:val="00552D08"/>
    <w:rsid w:val="005530CC"/>
    <w:rsid w:val="0055313E"/>
    <w:rsid w:val="00553206"/>
    <w:rsid w:val="00553239"/>
    <w:rsid w:val="00553455"/>
    <w:rsid w:val="0055347B"/>
    <w:rsid w:val="005537E1"/>
    <w:rsid w:val="00553850"/>
    <w:rsid w:val="00553D3D"/>
    <w:rsid w:val="00553DB7"/>
    <w:rsid w:val="00553EE1"/>
    <w:rsid w:val="00554449"/>
    <w:rsid w:val="0055445C"/>
    <w:rsid w:val="00554514"/>
    <w:rsid w:val="0055460E"/>
    <w:rsid w:val="00554674"/>
    <w:rsid w:val="00554785"/>
    <w:rsid w:val="005547DA"/>
    <w:rsid w:val="005549F1"/>
    <w:rsid w:val="00554A1C"/>
    <w:rsid w:val="00554BD5"/>
    <w:rsid w:val="00554BE7"/>
    <w:rsid w:val="00554C37"/>
    <w:rsid w:val="00554D45"/>
    <w:rsid w:val="00554DA4"/>
    <w:rsid w:val="00554E52"/>
    <w:rsid w:val="00554F41"/>
    <w:rsid w:val="005550E9"/>
    <w:rsid w:val="00555120"/>
    <w:rsid w:val="00555177"/>
    <w:rsid w:val="005552D7"/>
    <w:rsid w:val="005559FC"/>
    <w:rsid w:val="00555D64"/>
    <w:rsid w:val="00555E87"/>
    <w:rsid w:val="00556133"/>
    <w:rsid w:val="00556543"/>
    <w:rsid w:val="005565A1"/>
    <w:rsid w:val="005565E0"/>
    <w:rsid w:val="0055673F"/>
    <w:rsid w:val="005568CC"/>
    <w:rsid w:val="00556C44"/>
    <w:rsid w:val="00557299"/>
    <w:rsid w:val="0055740E"/>
    <w:rsid w:val="005575B7"/>
    <w:rsid w:val="005577C6"/>
    <w:rsid w:val="0055784C"/>
    <w:rsid w:val="00557974"/>
    <w:rsid w:val="00557981"/>
    <w:rsid w:val="00557AFE"/>
    <w:rsid w:val="00557BBD"/>
    <w:rsid w:val="005604BD"/>
    <w:rsid w:val="0056097C"/>
    <w:rsid w:val="00560B33"/>
    <w:rsid w:val="00560B6B"/>
    <w:rsid w:val="00560C69"/>
    <w:rsid w:val="00560CF7"/>
    <w:rsid w:val="00560DE5"/>
    <w:rsid w:val="00560E79"/>
    <w:rsid w:val="00560F84"/>
    <w:rsid w:val="00560FB3"/>
    <w:rsid w:val="0056121F"/>
    <w:rsid w:val="005612B7"/>
    <w:rsid w:val="0056133F"/>
    <w:rsid w:val="00561443"/>
    <w:rsid w:val="00561448"/>
    <w:rsid w:val="00561581"/>
    <w:rsid w:val="00561798"/>
    <w:rsid w:val="005617A1"/>
    <w:rsid w:val="00561986"/>
    <w:rsid w:val="005619C9"/>
    <w:rsid w:val="005619E9"/>
    <w:rsid w:val="00561F8C"/>
    <w:rsid w:val="00561FD9"/>
    <w:rsid w:val="00561FE9"/>
    <w:rsid w:val="005620ED"/>
    <w:rsid w:val="005620F7"/>
    <w:rsid w:val="0056223E"/>
    <w:rsid w:val="0056244A"/>
    <w:rsid w:val="00562537"/>
    <w:rsid w:val="00562565"/>
    <w:rsid w:val="005626B1"/>
    <w:rsid w:val="00562BA8"/>
    <w:rsid w:val="00562F35"/>
    <w:rsid w:val="00562F4A"/>
    <w:rsid w:val="00563014"/>
    <w:rsid w:val="00563132"/>
    <w:rsid w:val="00563166"/>
    <w:rsid w:val="0056323C"/>
    <w:rsid w:val="005639EB"/>
    <w:rsid w:val="00563A90"/>
    <w:rsid w:val="00563AAF"/>
    <w:rsid w:val="00563B29"/>
    <w:rsid w:val="00563CF6"/>
    <w:rsid w:val="00563D00"/>
    <w:rsid w:val="00564395"/>
    <w:rsid w:val="005649A4"/>
    <w:rsid w:val="00565018"/>
    <w:rsid w:val="0056503B"/>
    <w:rsid w:val="00565142"/>
    <w:rsid w:val="00565194"/>
    <w:rsid w:val="0056538D"/>
    <w:rsid w:val="00565471"/>
    <w:rsid w:val="00565498"/>
    <w:rsid w:val="00565643"/>
    <w:rsid w:val="005657BA"/>
    <w:rsid w:val="0056594F"/>
    <w:rsid w:val="00565B1C"/>
    <w:rsid w:val="00565B38"/>
    <w:rsid w:val="00565D4F"/>
    <w:rsid w:val="00566778"/>
    <w:rsid w:val="00566908"/>
    <w:rsid w:val="00566B44"/>
    <w:rsid w:val="00566C7F"/>
    <w:rsid w:val="00566D50"/>
    <w:rsid w:val="00566DBB"/>
    <w:rsid w:val="0056705B"/>
    <w:rsid w:val="0056713F"/>
    <w:rsid w:val="0056763E"/>
    <w:rsid w:val="00567AE7"/>
    <w:rsid w:val="00567B9D"/>
    <w:rsid w:val="00567D58"/>
    <w:rsid w:val="00567DD5"/>
    <w:rsid w:val="00567EF0"/>
    <w:rsid w:val="00570231"/>
    <w:rsid w:val="005703B1"/>
    <w:rsid w:val="0057049C"/>
    <w:rsid w:val="005704A5"/>
    <w:rsid w:val="00570545"/>
    <w:rsid w:val="00570A81"/>
    <w:rsid w:val="00570B08"/>
    <w:rsid w:val="00570D5D"/>
    <w:rsid w:val="00570DF6"/>
    <w:rsid w:val="00571066"/>
    <w:rsid w:val="00571480"/>
    <w:rsid w:val="00571896"/>
    <w:rsid w:val="0057189E"/>
    <w:rsid w:val="00571936"/>
    <w:rsid w:val="00571B62"/>
    <w:rsid w:val="00571DD0"/>
    <w:rsid w:val="00572109"/>
    <w:rsid w:val="00572300"/>
    <w:rsid w:val="00572697"/>
    <w:rsid w:val="00572C45"/>
    <w:rsid w:val="00572D1D"/>
    <w:rsid w:val="00572D9A"/>
    <w:rsid w:val="00572DAF"/>
    <w:rsid w:val="00573215"/>
    <w:rsid w:val="0057354F"/>
    <w:rsid w:val="00573643"/>
    <w:rsid w:val="00573A60"/>
    <w:rsid w:val="00573B69"/>
    <w:rsid w:val="00573DE3"/>
    <w:rsid w:val="00573F01"/>
    <w:rsid w:val="00573FFF"/>
    <w:rsid w:val="005740DB"/>
    <w:rsid w:val="0057439D"/>
    <w:rsid w:val="00574400"/>
    <w:rsid w:val="0057444B"/>
    <w:rsid w:val="00574498"/>
    <w:rsid w:val="00574A1B"/>
    <w:rsid w:val="00574B0C"/>
    <w:rsid w:val="00574BDC"/>
    <w:rsid w:val="00574F3D"/>
    <w:rsid w:val="005750CD"/>
    <w:rsid w:val="0057523B"/>
    <w:rsid w:val="0057528B"/>
    <w:rsid w:val="00575312"/>
    <w:rsid w:val="005754FD"/>
    <w:rsid w:val="005756AB"/>
    <w:rsid w:val="005757F7"/>
    <w:rsid w:val="00575801"/>
    <w:rsid w:val="00575865"/>
    <w:rsid w:val="005758FD"/>
    <w:rsid w:val="00575935"/>
    <w:rsid w:val="00575F36"/>
    <w:rsid w:val="00575FAF"/>
    <w:rsid w:val="0057627F"/>
    <w:rsid w:val="0057629F"/>
    <w:rsid w:val="0057637F"/>
    <w:rsid w:val="00576454"/>
    <w:rsid w:val="00576829"/>
    <w:rsid w:val="00576984"/>
    <w:rsid w:val="00576E75"/>
    <w:rsid w:val="005771E7"/>
    <w:rsid w:val="00577402"/>
    <w:rsid w:val="005774F3"/>
    <w:rsid w:val="00577B87"/>
    <w:rsid w:val="00577D4D"/>
    <w:rsid w:val="00577FB0"/>
    <w:rsid w:val="00580067"/>
    <w:rsid w:val="005801F1"/>
    <w:rsid w:val="00580251"/>
    <w:rsid w:val="00580377"/>
    <w:rsid w:val="00580827"/>
    <w:rsid w:val="00580C39"/>
    <w:rsid w:val="00580E0F"/>
    <w:rsid w:val="00580E20"/>
    <w:rsid w:val="00580E7D"/>
    <w:rsid w:val="0058132D"/>
    <w:rsid w:val="00581463"/>
    <w:rsid w:val="005816D7"/>
    <w:rsid w:val="00581B3D"/>
    <w:rsid w:val="00582012"/>
    <w:rsid w:val="00582051"/>
    <w:rsid w:val="005820B0"/>
    <w:rsid w:val="00582160"/>
    <w:rsid w:val="00582317"/>
    <w:rsid w:val="00582320"/>
    <w:rsid w:val="00582473"/>
    <w:rsid w:val="0058247E"/>
    <w:rsid w:val="0058267D"/>
    <w:rsid w:val="00582AF7"/>
    <w:rsid w:val="00582B18"/>
    <w:rsid w:val="00582B65"/>
    <w:rsid w:val="00582D7E"/>
    <w:rsid w:val="00583110"/>
    <w:rsid w:val="00583166"/>
    <w:rsid w:val="005835DD"/>
    <w:rsid w:val="00583633"/>
    <w:rsid w:val="00583828"/>
    <w:rsid w:val="00583FAA"/>
    <w:rsid w:val="005843FE"/>
    <w:rsid w:val="00584529"/>
    <w:rsid w:val="00584BA8"/>
    <w:rsid w:val="00584FE4"/>
    <w:rsid w:val="0058524A"/>
    <w:rsid w:val="005854C2"/>
    <w:rsid w:val="005854E3"/>
    <w:rsid w:val="00585564"/>
    <w:rsid w:val="00585A59"/>
    <w:rsid w:val="005861BE"/>
    <w:rsid w:val="005862B7"/>
    <w:rsid w:val="0058636D"/>
    <w:rsid w:val="0058639C"/>
    <w:rsid w:val="005864F4"/>
    <w:rsid w:val="005867E1"/>
    <w:rsid w:val="0058690B"/>
    <w:rsid w:val="00586F4E"/>
    <w:rsid w:val="005873C6"/>
    <w:rsid w:val="005875DB"/>
    <w:rsid w:val="00587680"/>
    <w:rsid w:val="00587C30"/>
    <w:rsid w:val="00587D38"/>
    <w:rsid w:val="00587FDA"/>
    <w:rsid w:val="005901A0"/>
    <w:rsid w:val="0059037C"/>
    <w:rsid w:val="0059076E"/>
    <w:rsid w:val="00590886"/>
    <w:rsid w:val="00590958"/>
    <w:rsid w:val="00590B48"/>
    <w:rsid w:val="00590B8B"/>
    <w:rsid w:val="00590CA8"/>
    <w:rsid w:val="00590D88"/>
    <w:rsid w:val="00590DD1"/>
    <w:rsid w:val="00590E93"/>
    <w:rsid w:val="00590E9A"/>
    <w:rsid w:val="00590EA4"/>
    <w:rsid w:val="005910D3"/>
    <w:rsid w:val="0059128C"/>
    <w:rsid w:val="005912A0"/>
    <w:rsid w:val="005912D4"/>
    <w:rsid w:val="005917B6"/>
    <w:rsid w:val="0059199C"/>
    <w:rsid w:val="00591EBC"/>
    <w:rsid w:val="00591F13"/>
    <w:rsid w:val="0059226D"/>
    <w:rsid w:val="00592515"/>
    <w:rsid w:val="00592567"/>
    <w:rsid w:val="005928D7"/>
    <w:rsid w:val="00592ABC"/>
    <w:rsid w:val="00592C9F"/>
    <w:rsid w:val="00593054"/>
    <w:rsid w:val="005931B0"/>
    <w:rsid w:val="005931B4"/>
    <w:rsid w:val="00593294"/>
    <w:rsid w:val="00593559"/>
    <w:rsid w:val="00593686"/>
    <w:rsid w:val="00593AA9"/>
    <w:rsid w:val="00593ADA"/>
    <w:rsid w:val="00593DFD"/>
    <w:rsid w:val="00593FFE"/>
    <w:rsid w:val="0059410D"/>
    <w:rsid w:val="005945EA"/>
    <w:rsid w:val="0059466F"/>
    <w:rsid w:val="005949ED"/>
    <w:rsid w:val="00594AB1"/>
    <w:rsid w:val="00594ADF"/>
    <w:rsid w:val="00594AF9"/>
    <w:rsid w:val="00594C9C"/>
    <w:rsid w:val="00594D53"/>
    <w:rsid w:val="00594F09"/>
    <w:rsid w:val="005950B4"/>
    <w:rsid w:val="005951D0"/>
    <w:rsid w:val="00595373"/>
    <w:rsid w:val="00595380"/>
    <w:rsid w:val="005954AD"/>
    <w:rsid w:val="005954F7"/>
    <w:rsid w:val="0059550E"/>
    <w:rsid w:val="00595813"/>
    <w:rsid w:val="00595846"/>
    <w:rsid w:val="005958BF"/>
    <w:rsid w:val="00595A69"/>
    <w:rsid w:val="00595AFC"/>
    <w:rsid w:val="00595B73"/>
    <w:rsid w:val="00595D50"/>
    <w:rsid w:val="00595D8D"/>
    <w:rsid w:val="00595E74"/>
    <w:rsid w:val="00595F05"/>
    <w:rsid w:val="005960DD"/>
    <w:rsid w:val="0059641E"/>
    <w:rsid w:val="00596572"/>
    <w:rsid w:val="005967F7"/>
    <w:rsid w:val="00596909"/>
    <w:rsid w:val="00596996"/>
    <w:rsid w:val="00596CCB"/>
    <w:rsid w:val="00596D5D"/>
    <w:rsid w:val="00596DE2"/>
    <w:rsid w:val="00596E70"/>
    <w:rsid w:val="00597250"/>
    <w:rsid w:val="005975E1"/>
    <w:rsid w:val="005977D7"/>
    <w:rsid w:val="00597918"/>
    <w:rsid w:val="00597B20"/>
    <w:rsid w:val="005A00BE"/>
    <w:rsid w:val="005A0637"/>
    <w:rsid w:val="005A0806"/>
    <w:rsid w:val="005A085A"/>
    <w:rsid w:val="005A0AC8"/>
    <w:rsid w:val="005A0CDF"/>
    <w:rsid w:val="005A128D"/>
    <w:rsid w:val="005A1293"/>
    <w:rsid w:val="005A12D9"/>
    <w:rsid w:val="005A151A"/>
    <w:rsid w:val="005A165F"/>
    <w:rsid w:val="005A1709"/>
    <w:rsid w:val="005A178A"/>
    <w:rsid w:val="005A18BC"/>
    <w:rsid w:val="005A1B15"/>
    <w:rsid w:val="005A1BDD"/>
    <w:rsid w:val="005A1CD7"/>
    <w:rsid w:val="005A1EB3"/>
    <w:rsid w:val="005A2168"/>
    <w:rsid w:val="005A264F"/>
    <w:rsid w:val="005A2BEA"/>
    <w:rsid w:val="005A30F5"/>
    <w:rsid w:val="005A31A4"/>
    <w:rsid w:val="005A3414"/>
    <w:rsid w:val="005A341E"/>
    <w:rsid w:val="005A3488"/>
    <w:rsid w:val="005A34FC"/>
    <w:rsid w:val="005A399C"/>
    <w:rsid w:val="005A3AB5"/>
    <w:rsid w:val="005A3B87"/>
    <w:rsid w:val="005A3C5E"/>
    <w:rsid w:val="005A41DC"/>
    <w:rsid w:val="005A4207"/>
    <w:rsid w:val="005A4307"/>
    <w:rsid w:val="005A447C"/>
    <w:rsid w:val="005A4866"/>
    <w:rsid w:val="005A4A17"/>
    <w:rsid w:val="005A4A42"/>
    <w:rsid w:val="005A4C75"/>
    <w:rsid w:val="005A4D63"/>
    <w:rsid w:val="005A4ED5"/>
    <w:rsid w:val="005A526D"/>
    <w:rsid w:val="005A53FD"/>
    <w:rsid w:val="005A5466"/>
    <w:rsid w:val="005A547F"/>
    <w:rsid w:val="005A5557"/>
    <w:rsid w:val="005A57E0"/>
    <w:rsid w:val="005A598B"/>
    <w:rsid w:val="005A5D65"/>
    <w:rsid w:val="005A5F37"/>
    <w:rsid w:val="005A61D4"/>
    <w:rsid w:val="005A62BA"/>
    <w:rsid w:val="005A63D5"/>
    <w:rsid w:val="005A63EA"/>
    <w:rsid w:val="005A650C"/>
    <w:rsid w:val="005A6959"/>
    <w:rsid w:val="005A765D"/>
    <w:rsid w:val="005A77F1"/>
    <w:rsid w:val="005A791C"/>
    <w:rsid w:val="005A79AC"/>
    <w:rsid w:val="005A7DAF"/>
    <w:rsid w:val="005A7DF3"/>
    <w:rsid w:val="005A7E3C"/>
    <w:rsid w:val="005B0396"/>
    <w:rsid w:val="005B04B1"/>
    <w:rsid w:val="005B06F7"/>
    <w:rsid w:val="005B130E"/>
    <w:rsid w:val="005B133E"/>
    <w:rsid w:val="005B144B"/>
    <w:rsid w:val="005B1B93"/>
    <w:rsid w:val="005B1FA1"/>
    <w:rsid w:val="005B2103"/>
    <w:rsid w:val="005B2204"/>
    <w:rsid w:val="005B2495"/>
    <w:rsid w:val="005B264F"/>
    <w:rsid w:val="005B2657"/>
    <w:rsid w:val="005B272D"/>
    <w:rsid w:val="005B27D3"/>
    <w:rsid w:val="005B2856"/>
    <w:rsid w:val="005B28FF"/>
    <w:rsid w:val="005B2FE5"/>
    <w:rsid w:val="005B31E0"/>
    <w:rsid w:val="005B31F7"/>
    <w:rsid w:val="005B324F"/>
    <w:rsid w:val="005B3275"/>
    <w:rsid w:val="005B3294"/>
    <w:rsid w:val="005B35CD"/>
    <w:rsid w:val="005B3692"/>
    <w:rsid w:val="005B38BC"/>
    <w:rsid w:val="005B3954"/>
    <w:rsid w:val="005B3D2A"/>
    <w:rsid w:val="005B407E"/>
    <w:rsid w:val="005B40B1"/>
    <w:rsid w:val="005B4334"/>
    <w:rsid w:val="005B46E0"/>
    <w:rsid w:val="005B47DF"/>
    <w:rsid w:val="005B4858"/>
    <w:rsid w:val="005B490D"/>
    <w:rsid w:val="005B4A34"/>
    <w:rsid w:val="005B4C54"/>
    <w:rsid w:val="005B518C"/>
    <w:rsid w:val="005B557D"/>
    <w:rsid w:val="005B5661"/>
    <w:rsid w:val="005B5843"/>
    <w:rsid w:val="005B59F5"/>
    <w:rsid w:val="005B5A75"/>
    <w:rsid w:val="005B5A84"/>
    <w:rsid w:val="005B5B15"/>
    <w:rsid w:val="005B5C33"/>
    <w:rsid w:val="005B5E44"/>
    <w:rsid w:val="005B5E8F"/>
    <w:rsid w:val="005B5EB2"/>
    <w:rsid w:val="005B5FAD"/>
    <w:rsid w:val="005B6412"/>
    <w:rsid w:val="005B65C9"/>
    <w:rsid w:val="005B66B5"/>
    <w:rsid w:val="005B6C97"/>
    <w:rsid w:val="005B6FE9"/>
    <w:rsid w:val="005B719C"/>
    <w:rsid w:val="005B7557"/>
    <w:rsid w:val="005B768F"/>
    <w:rsid w:val="005B7762"/>
    <w:rsid w:val="005B78E0"/>
    <w:rsid w:val="005B7941"/>
    <w:rsid w:val="005B7BA1"/>
    <w:rsid w:val="005B7F68"/>
    <w:rsid w:val="005C03A5"/>
    <w:rsid w:val="005C047B"/>
    <w:rsid w:val="005C04A8"/>
    <w:rsid w:val="005C06F1"/>
    <w:rsid w:val="005C0B66"/>
    <w:rsid w:val="005C0CA6"/>
    <w:rsid w:val="005C0F32"/>
    <w:rsid w:val="005C0F3C"/>
    <w:rsid w:val="005C113A"/>
    <w:rsid w:val="005C11D8"/>
    <w:rsid w:val="005C138F"/>
    <w:rsid w:val="005C160F"/>
    <w:rsid w:val="005C1B0F"/>
    <w:rsid w:val="005C202C"/>
    <w:rsid w:val="005C2068"/>
    <w:rsid w:val="005C22C8"/>
    <w:rsid w:val="005C27BA"/>
    <w:rsid w:val="005C28AD"/>
    <w:rsid w:val="005C2BB8"/>
    <w:rsid w:val="005C2C12"/>
    <w:rsid w:val="005C2CD6"/>
    <w:rsid w:val="005C2EAC"/>
    <w:rsid w:val="005C2EC5"/>
    <w:rsid w:val="005C303D"/>
    <w:rsid w:val="005C31E6"/>
    <w:rsid w:val="005C339D"/>
    <w:rsid w:val="005C3450"/>
    <w:rsid w:val="005C3AF6"/>
    <w:rsid w:val="005C3E95"/>
    <w:rsid w:val="005C3F23"/>
    <w:rsid w:val="005C408C"/>
    <w:rsid w:val="005C41E0"/>
    <w:rsid w:val="005C4246"/>
    <w:rsid w:val="005C4AB4"/>
    <w:rsid w:val="005C4F36"/>
    <w:rsid w:val="005C556C"/>
    <w:rsid w:val="005C56ED"/>
    <w:rsid w:val="005C5F2B"/>
    <w:rsid w:val="005C5FF0"/>
    <w:rsid w:val="005C6112"/>
    <w:rsid w:val="005C6559"/>
    <w:rsid w:val="005C6609"/>
    <w:rsid w:val="005C69E4"/>
    <w:rsid w:val="005C6B0D"/>
    <w:rsid w:val="005C6BE2"/>
    <w:rsid w:val="005C6C1F"/>
    <w:rsid w:val="005C6C5E"/>
    <w:rsid w:val="005C71F4"/>
    <w:rsid w:val="005C7772"/>
    <w:rsid w:val="005C78BE"/>
    <w:rsid w:val="005C7B1C"/>
    <w:rsid w:val="005C7ECE"/>
    <w:rsid w:val="005C7F24"/>
    <w:rsid w:val="005D0267"/>
    <w:rsid w:val="005D035A"/>
    <w:rsid w:val="005D03E7"/>
    <w:rsid w:val="005D03F0"/>
    <w:rsid w:val="005D0485"/>
    <w:rsid w:val="005D0836"/>
    <w:rsid w:val="005D08EA"/>
    <w:rsid w:val="005D09B7"/>
    <w:rsid w:val="005D09D3"/>
    <w:rsid w:val="005D0A1C"/>
    <w:rsid w:val="005D0EFF"/>
    <w:rsid w:val="005D0F39"/>
    <w:rsid w:val="005D1085"/>
    <w:rsid w:val="005D10F5"/>
    <w:rsid w:val="005D11EF"/>
    <w:rsid w:val="005D1255"/>
    <w:rsid w:val="005D1424"/>
    <w:rsid w:val="005D147B"/>
    <w:rsid w:val="005D17AE"/>
    <w:rsid w:val="005D187B"/>
    <w:rsid w:val="005D197F"/>
    <w:rsid w:val="005D1D48"/>
    <w:rsid w:val="005D1D54"/>
    <w:rsid w:val="005D1E19"/>
    <w:rsid w:val="005D1E50"/>
    <w:rsid w:val="005D1EE1"/>
    <w:rsid w:val="005D20FA"/>
    <w:rsid w:val="005D2361"/>
    <w:rsid w:val="005D2410"/>
    <w:rsid w:val="005D27CF"/>
    <w:rsid w:val="005D2843"/>
    <w:rsid w:val="005D28BD"/>
    <w:rsid w:val="005D2986"/>
    <w:rsid w:val="005D2A1A"/>
    <w:rsid w:val="005D2B23"/>
    <w:rsid w:val="005D2F13"/>
    <w:rsid w:val="005D3274"/>
    <w:rsid w:val="005D356C"/>
    <w:rsid w:val="005D356F"/>
    <w:rsid w:val="005D37D8"/>
    <w:rsid w:val="005D39B2"/>
    <w:rsid w:val="005D3A76"/>
    <w:rsid w:val="005D4103"/>
    <w:rsid w:val="005D448E"/>
    <w:rsid w:val="005D4597"/>
    <w:rsid w:val="005D461A"/>
    <w:rsid w:val="005D4659"/>
    <w:rsid w:val="005D4C39"/>
    <w:rsid w:val="005D4CFE"/>
    <w:rsid w:val="005D500F"/>
    <w:rsid w:val="005D5096"/>
    <w:rsid w:val="005D51DA"/>
    <w:rsid w:val="005D5214"/>
    <w:rsid w:val="005D5220"/>
    <w:rsid w:val="005D5479"/>
    <w:rsid w:val="005D5698"/>
    <w:rsid w:val="005D57B2"/>
    <w:rsid w:val="005D58CA"/>
    <w:rsid w:val="005D5B51"/>
    <w:rsid w:val="005D6014"/>
    <w:rsid w:val="005D6593"/>
    <w:rsid w:val="005D666F"/>
    <w:rsid w:val="005D6B2D"/>
    <w:rsid w:val="005D6B80"/>
    <w:rsid w:val="005D6E30"/>
    <w:rsid w:val="005D6E4C"/>
    <w:rsid w:val="005D702B"/>
    <w:rsid w:val="005D7512"/>
    <w:rsid w:val="005D7676"/>
    <w:rsid w:val="005D791F"/>
    <w:rsid w:val="005D7CCB"/>
    <w:rsid w:val="005D7D27"/>
    <w:rsid w:val="005E0085"/>
    <w:rsid w:val="005E03D4"/>
    <w:rsid w:val="005E05F1"/>
    <w:rsid w:val="005E0A21"/>
    <w:rsid w:val="005E0AE6"/>
    <w:rsid w:val="005E0D5F"/>
    <w:rsid w:val="005E0E51"/>
    <w:rsid w:val="005E0F9A"/>
    <w:rsid w:val="005E0FD0"/>
    <w:rsid w:val="005E11A6"/>
    <w:rsid w:val="005E12C8"/>
    <w:rsid w:val="005E1862"/>
    <w:rsid w:val="005E18CA"/>
    <w:rsid w:val="005E1AB4"/>
    <w:rsid w:val="005E1B4B"/>
    <w:rsid w:val="005E1B70"/>
    <w:rsid w:val="005E1E57"/>
    <w:rsid w:val="005E1E86"/>
    <w:rsid w:val="005E1F65"/>
    <w:rsid w:val="005E1FE4"/>
    <w:rsid w:val="005E2099"/>
    <w:rsid w:val="005E2162"/>
    <w:rsid w:val="005E21F6"/>
    <w:rsid w:val="005E2213"/>
    <w:rsid w:val="005E2769"/>
    <w:rsid w:val="005E29C6"/>
    <w:rsid w:val="005E29E4"/>
    <w:rsid w:val="005E3245"/>
    <w:rsid w:val="005E32BF"/>
    <w:rsid w:val="005E36A8"/>
    <w:rsid w:val="005E3969"/>
    <w:rsid w:val="005E3B8F"/>
    <w:rsid w:val="005E3EB6"/>
    <w:rsid w:val="005E4204"/>
    <w:rsid w:val="005E4533"/>
    <w:rsid w:val="005E4B65"/>
    <w:rsid w:val="005E4C20"/>
    <w:rsid w:val="005E5127"/>
    <w:rsid w:val="005E5272"/>
    <w:rsid w:val="005E5379"/>
    <w:rsid w:val="005E5821"/>
    <w:rsid w:val="005E5A91"/>
    <w:rsid w:val="005E5DA9"/>
    <w:rsid w:val="005E604B"/>
    <w:rsid w:val="005E6142"/>
    <w:rsid w:val="005E639D"/>
    <w:rsid w:val="005E65DA"/>
    <w:rsid w:val="005E67C3"/>
    <w:rsid w:val="005E6941"/>
    <w:rsid w:val="005E6BB8"/>
    <w:rsid w:val="005E6CA7"/>
    <w:rsid w:val="005E734D"/>
    <w:rsid w:val="005E7436"/>
    <w:rsid w:val="005E74EF"/>
    <w:rsid w:val="005E7988"/>
    <w:rsid w:val="005E7C85"/>
    <w:rsid w:val="005E7F1E"/>
    <w:rsid w:val="005F0027"/>
    <w:rsid w:val="005F04F4"/>
    <w:rsid w:val="005F0601"/>
    <w:rsid w:val="005F06D5"/>
    <w:rsid w:val="005F08E2"/>
    <w:rsid w:val="005F0AAA"/>
    <w:rsid w:val="005F0B78"/>
    <w:rsid w:val="005F0BCD"/>
    <w:rsid w:val="005F0D2C"/>
    <w:rsid w:val="005F0F85"/>
    <w:rsid w:val="005F13F5"/>
    <w:rsid w:val="005F1471"/>
    <w:rsid w:val="005F1806"/>
    <w:rsid w:val="005F1C32"/>
    <w:rsid w:val="005F1E55"/>
    <w:rsid w:val="005F1F70"/>
    <w:rsid w:val="005F2588"/>
    <w:rsid w:val="005F2D3D"/>
    <w:rsid w:val="005F2F32"/>
    <w:rsid w:val="005F35C4"/>
    <w:rsid w:val="005F362F"/>
    <w:rsid w:val="005F36AE"/>
    <w:rsid w:val="005F393F"/>
    <w:rsid w:val="005F3A37"/>
    <w:rsid w:val="005F3EBA"/>
    <w:rsid w:val="005F3FFC"/>
    <w:rsid w:val="005F40FC"/>
    <w:rsid w:val="005F42C6"/>
    <w:rsid w:val="005F45E4"/>
    <w:rsid w:val="005F45ED"/>
    <w:rsid w:val="005F465C"/>
    <w:rsid w:val="005F4B89"/>
    <w:rsid w:val="005F4C16"/>
    <w:rsid w:val="005F4EFA"/>
    <w:rsid w:val="005F5024"/>
    <w:rsid w:val="005F5077"/>
    <w:rsid w:val="005F5115"/>
    <w:rsid w:val="005F517D"/>
    <w:rsid w:val="005F51DD"/>
    <w:rsid w:val="005F5252"/>
    <w:rsid w:val="005F530F"/>
    <w:rsid w:val="005F53E8"/>
    <w:rsid w:val="005F5595"/>
    <w:rsid w:val="005F569C"/>
    <w:rsid w:val="005F6030"/>
    <w:rsid w:val="005F6165"/>
    <w:rsid w:val="005F63D2"/>
    <w:rsid w:val="005F662A"/>
    <w:rsid w:val="005F6B2A"/>
    <w:rsid w:val="005F6C75"/>
    <w:rsid w:val="005F6CE4"/>
    <w:rsid w:val="005F6DB2"/>
    <w:rsid w:val="005F76C7"/>
    <w:rsid w:val="005F7860"/>
    <w:rsid w:val="005F78EA"/>
    <w:rsid w:val="005F7959"/>
    <w:rsid w:val="005F7A6C"/>
    <w:rsid w:val="005F7C99"/>
    <w:rsid w:val="005F7E7B"/>
    <w:rsid w:val="0060001D"/>
    <w:rsid w:val="00600030"/>
    <w:rsid w:val="00600257"/>
    <w:rsid w:val="0060029B"/>
    <w:rsid w:val="00600377"/>
    <w:rsid w:val="006004CD"/>
    <w:rsid w:val="00600647"/>
    <w:rsid w:val="00600731"/>
    <w:rsid w:val="0060098A"/>
    <w:rsid w:val="00600A47"/>
    <w:rsid w:val="00600A61"/>
    <w:rsid w:val="00600AC7"/>
    <w:rsid w:val="00600EEB"/>
    <w:rsid w:val="00600F76"/>
    <w:rsid w:val="0060103A"/>
    <w:rsid w:val="00601209"/>
    <w:rsid w:val="00601264"/>
    <w:rsid w:val="00601753"/>
    <w:rsid w:val="00601957"/>
    <w:rsid w:val="00601A27"/>
    <w:rsid w:val="00601A9C"/>
    <w:rsid w:val="00601C16"/>
    <w:rsid w:val="00601C36"/>
    <w:rsid w:val="00601CF1"/>
    <w:rsid w:val="00601EF1"/>
    <w:rsid w:val="00601FC9"/>
    <w:rsid w:val="00602007"/>
    <w:rsid w:val="0060222A"/>
    <w:rsid w:val="006023F5"/>
    <w:rsid w:val="00602526"/>
    <w:rsid w:val="006025FF"/>
    <w:rsid w:val="006026E4"/>
    <w:rsid w:val="00602D4C"/>
    <w:rsid w:val="00602DDB"/>
    <w:rsid w:val="00602E86"/>
    <w:rsid w:val="00603196"/>
    <w:rsid w:val="006034A1"/>
    <w:rsid w:val="0060368A"/>
    <w:rsid w:val="00603835"/>
    <w:rsid w:val="0060392E"/>
    <w:rsid w:val="00603A10"/>
    <w:rsid w:val="00603A25"/>
    <w:rsid w:val="00603BD5"/>
    <w:rsid w:val="00603DE1"/>
    <w:rsid w:val="00603E1D"/>
    <w:rsid w:val="006040B7"/>
    <w:rsid w:val="006040D0"/>
    <w:rsid w:val="006045D7"/>
    <w:rsid w:val="00604688"/>
    <w:rsid w:val="006048FB"/>
    <w:rsid w:val="00604DCB"/>
    <w:rsid w:val="00604E75"/>
    <w:rsid w:val="00604EEE"/>
    <w:rsid w:val="00605260"/>
    <w:rsid w:val="006052A8"/>
    <w:rsid w:val="0060534D"/>
    <w:rsid w:val="006054E7"/>
    <w:rsid w:val="00605826"/>
    <w:rsid w:val="0060584D"/>
    <w:rsid w:val="00605CE5"/>
    <w:rsid w:val="00606B40"/>
    <w:rsid w:val="00606BAF"/>
    <w:rsid w:val="00606DC0"/>
    <w:rsid w:val="00606E9D"/>
    <w:rsid w:val="00606EFA"/>
    <w:rsid w:val="006071C4"/>
    <w:rsid w:val="006073E4"/>
    <w:rsid w:val="006075A6"/>
    <w:rsid w:val="006077B7"/>
    <w:rsid w:val="00607953"/>
    <w:rsid w:val="00607AEC"/>
    <w:rsid w:val="00607C05"/>
    <w:rsid w:val="00607C1F"/>
    <w:rsid w:val="00607E7F"/>
    <w:rsid w:val="006102E9"/>
    <w:rsid w:val="00610438"/>
    <w:rsid w:val="0061048E"/>
    <w:rsid w:val="00610599"/>
    <w:rsid w:val="0061059D"/>
    <w:rsid w:val="006105F3"/>
    <w:rsid w:val="006108C8"/>
    <w:rsid w:val="006109F1"/>
    <w:rsid w:val="006113D0"/>
    <w:rsid w:val="006116FE"/>
    <w:rsid w:val="00611936"/>
    <w:rsid w:val="006119A8"/>
    <w:rsid w:val="00611BAB"/>
    <w:rsid w:val="00611FBA"/>
    <w:rsid w:val="00612114"/>
    <w:rsid w:val="006121AB"/>
    <w:rsid w:val="006121E8"/>
    <w:rsid w:val="0061229F"/>
    <w:rsid w:val="006122E3"/>
    <w:rsid w:val="0061239E"/>
    <w:rsid w:val="006123FF"/>
    <w:rsid w:val="00612534"/>
    <w:rsid w:val="00612554"/>
    <w:rsid w:val="00612622"/>
    <w:rsid w:val="00612700"/>
    <w:rsid w:val="006129D4"/>
    <w:rsid w:val="00612A9C"/>
    <w:rsid w:val="00612D7D"/>
    <w:rsid w:val="00612F8E"/>
    <w:rsid w:val="006130C1"/>
    <w:rsid w:val="00613132"/>
    <w:rsid w:val="006134CA"/>
    <w:rsid w:val="00613528"/>
    <w:rsid w:val="0061356C"/>
    <w:rsid w:val="00613638"/>
    <w:rsid w:val="006138E5"/>
    <w:rsid w:val="00613E26"/>
    <w:rsid w:val="00613ECD"/>
    <w:rsid w:val="00613F33"/>
    <w:rsid w:val="0061408C"/>
    <w:rsid w:val="0061416E"/>
    <w:rsid w:val="0061421F"/>
    <w:rsid w:val="00614263"/>
    <w:rsid w:val="0061430C"/>
    <w:rsid w:val="00614379"/>
    <w:rsid w:val="00614404"/>
    <w:rsid w:val="006145DF"/>
    <w:rsid w:val="006145FD"/>
    <w:rsid w:val="00614C95"/>
    <w:rsid w:val="00614FF1"/>
    <w:rsid w:val="00615013"/>
    <w:rsid w:val="0061507D"/>
    <w:rsid w:val="00615755"/>
    <w:rsid w:val="00615991"/>
    <w:rsid w:val="00615AAD"/>
    <w:rsid w:val="00615B17"/>
    <w:rsid w:val="00615B1F"/>
    <w:rsid w:val="00615E71"/>
    <w:rsid w:val="00616392"/>
    <w:rsid w:val="00616A43"/>
    <w:rsid w:val="00616D4E"/>
    <w:rsid w:val="00617305"/>
    <w:rsid w:val="00617567"/>
    <w:rsid w:val="0061786D"/>
    <w:rsid w:val="00617920"/>
    <w:rsid w:val="00617AF3"/>
    <w:rsid w:val="00620226"/>
    <w:rsid w:val="00620503"/>
    <w:rsid w:val="00620707"/>
    <w:rsid w:val="0062076A"/>
    <w:rsid w:val="0062093B"/>
    <w:rsid w:val="00620B77"/>
    <w:rsid w:val="00620CA1"/>
    <w:rsid w:val="00620DDB"/>
    <w:rsid w:val="00620DE5"/>
    <w:rsid w:val="00620EA0"/>
    <w:rsid w:val="0062157F"/>
    <w:rsid w:val="006216CA"/>
    <w:rsid w:val="00621775"/>
    <w:rsid w:val="006218AD"/>
    <w:rsid w:val="00621AFC"/>
    <w:rsid w:val="00621E40"/>
    <w:rsid w:val="00622246"/>
    <w:rsid w:val="0062242F"/>
    <w:rsid w:val="006225F4"/>
    <w:rsid w:val="00622757"/>
    <w:rsid w:val="0062282C"/>
    <w:rsid w:val="00622AFF"/>
    <w:rsid w:val="00622BB0"/>
    <w:rsid w:val="00622C65"/>
    <w:rsid w:val="00622D7F"/>
    <w:rsid w:val="00622ECD"/>
    <w:rsid w:val="0062308D"/>
    <w:rsid w:val="0062323E"/>
    <w:rsid w:val="00623253"/>
    <w:rsid w:val="00623581"/>
    <w:rsid w:val="00623B97"/>
    <w:rsid w:val="00623C4F"/>
    <w:rsid w:val="006240B8"/>
    <w:rsid w:val="00624268"/>
    <w:rsid w:val="0062471E"/>
    <w:rsid w:val="00624890"/>
    <w:rsid w:val="006248C7"/>
    <w:rsid w:val="00624A0D"/>
    <w:rsid w:val="00624D0C"/>
    <w:rsid w:val="00625088"/>
    <w:rsid w:val="00625157"/>
    <w:rsid w:val="00625771"/>
    <w:rsid w:val="00625827"/>
    <w:rsid w:val="00625872"/>
    <w:rsid w:val="00625E0F"/>
    <w:rsid w:val="00625F06"/>
    <w:rsid w:val="006260D1"/>
    <w:rsid w:val="006261F3"/>
    <w:rsid w:val="00626499"/>
    <w:rsid w:val="00626759"/>
    <w:rsid w:val="00626801"/>
    <w:rsid w:val="006268B3"/>
    <w:rsid w:val="00626A06"/>
    <w:rsid w:val="00626D10"/>
    <w:rsid w:val="00626E25"/>
    <w:rsid w:val="00626FFF"/>
    <w:rsid w:val="0062737C"/>
    <w:rsid w:val="006273A5"/>
    <w:rsid w:val="00627421"/>
    <w:rsid w:val="0062760F"/>
    <w:rsid w:val="0062767E"/>
    <w:rsid w:val="006276A2"/>
    <w:rsid w:val="0062779D"/>
    <w:rsid w:val="00627856"/>
    <w:rsid w:val="00627890"/>
    <w:rsid w:val="00627C6B"/>
    <w:rsid w:val="00627C6E"/>
    <w:rsid w:val="00627D90"/>
    <w:rsid w:val="00630150"/>
    <w:rsid w:val="006301C2"/>
    <w:rsid w:val="0063022C"/>
    <w:rsid w:val="0063034E"/>
    <w:rsid w:val="0063041B"/>
    <w:rsid w:val="00630482"/>
    <w:rsid w:val="0063075F"/>
    <w:rsid w:val="0063092F"/>
    <w:rsid w:val="00630A1E"/>
    <w:rsid w:val="00630A63"/>
    <w:rsid w:val="00630EC9"/>
    <w:rsid w:val="00630ECD"/>
    <w:rsid w:val="0063118D"/>
    <w:rsid w:val="00631370"/>
    <w:rsid w:val="0063142B"/>
    <w:rsid w:val="006315D0"/>
    <w:rsid w:val="00631BA3"/>
    <w:rsid w:val="00631BF7"/>
    <w:rsid w:val="0063233F"/>
    <w:rsid w:val="0063263A"/>
    <w:rsid w:val="00632A1A"/>
    <w:rsid w:val="00632B01"/>
    <w:rsid w:val="00632D40"/>
    <w:rsid w:val="00632E8D"/>
    <w:rsid w:val="0063301B"/>
    <w:rsid w:val="0063309F"/>
    <w:rsid w:val="006332C7"/>
    <w:rsid w:val="00633479"/>
    <w:rsid w:val="00633AC8"/>
    <w:rsid w:val="00633AEC"/>
    <w:rsid w:val="00633B44"/>
    <w:rsid w:val="00633B81"/>
    <w:rsid w:val="00633D8C"/>
    <w:rsid w:val="006340B2"/>
    <w:rsid w:val="00634270"/>
    <w:rsid w:val="0063432E"/>
    <w:rsid w:val="00634492"/>
    <w:rsid w:val="006345CF"/>
    <w:rsid w:val="00634642"/>
    <w:rsid w:val="006348AC"/>
    <w:rsid w:val="006349EC"/>
    <w:rsid w:val="00634B7C"/>
    <w:rsid w:val="00634CA4"/>
    <w:rsid w:val="00634D7C"/>
    <w:rsid w:val="00635165"/>
    <w:rsid w:val="006351F4"/>
    <w:rsid w:val="00635210"/>
    <w:rsid w:val="0063549E"/>
    <w:rsid w:val="006357BB"/>
    <w:rsid w:val="006357C7"/>
    <w:rsid w:val="00635969"/>
    <w:rsid w:val="00635DF5"/>
    <w:rsid w:val="00635FA8"/>
    <w:rsid w:val="0063638F"/>
    <w:rsid w:val="00636665"/>
    <w:rsid w:val="00636BD9"/>
    <w:rsid w:val="00636BE8"/>
    <w:rsid w:val="00636C7A"/>
    <w:rsid w:val="00636D55"/>
    <w:rsid w:val="00636F6A"/>
    <w:rsid w:val="00637086"/>
    <w:rsid w:val="006371FE"/>
    <w:rsid w:val="006372C5"/>
    <w:rsid w:val="00637378"/>
    <w:rsid w:val="00637797"/>
    <w:rsid w:val="006377E2"/>
    <w:rsid w:val="00637918"/>
    <w:rsid w:val="00637B3F"/>
    <w:rsid w:val="00637C65"/>
    <w:rsid w:val="00637EE7"/>
    <w:rsid w:val="006401BE"/>
    <w:rsid w:val="00640322"/>
    <w:rsid w:val="00640354"/>
    <w:rsid w:val="006406C7"/>
    <w:rsid w:val="0064076E"/>
    <w:rsid w:val="006409D0"/>
    <w:rsid w:val="00640BFA"/>
    <w:rsid w:val="00640CC5"/>
    <w:rsid w:val="00640DDD"/>
    <w:rsid w:val="00640F9B"/>
    <w:rsid w:val="00641137"/>
    <w:rsid w:val="006411DE"/>
    <w:rsid w:val="0064129D"/>
    <w:rsid w:val="00641300"/>
    <w:rsid w:val="00641324"/>
    <w:rsid w:val="00641378"/>
    <w:rsid w:val="006416E8"/>
    <w:rsid w:val="0064172A"/>
    <w:rsid w:val="0064175D"/>
    <w:rsid w:val="006417FC"/>
    <w:rsid w:val="00641800"/>
    <w:rsid w:val="00641BC4"/>
    <w:rsid w:val="00641E5C"/>
    <w:rsid w:val="00641E82"/>
    <w:rsid w:val="00641F57"/>
    <w:rsid w:val="0064229F"/>
    <w:rsid w:val="00642473"/>
    <w:rsid w:val="006427AF"/>
    <w:rsid w:val="0064296E"/>
    <w:rsid w:val="00642D12"/>
    <w:rsid w:val="00642D4F"/>
    <w:rsid w:val="00642DD4"/>
    <w:rsid w:val="00642DD8"/>
    <w:rsid w:val="00643185"/>
    <w:rsid w:val="0064320F"/>
    <w:rsid w:val="006432C0"/>
    <w:rsid w:val="00643A20"/>
    <w:rsid w:val="00643A50"/>
    <w:rsid w:val="00643E72"/>
    <w:rsid w:val="00643FBA"/>
    <w:rsid w:val="00644048"/>
    <w:rsid w:val="006440E4"/>
    <w:rsid w:val="006442E8"/>
    <w:rsid w:val="00644639"/>
    <w:rsid w:val="006447DC"/>
    <w:rsid w:val="00644836"/>
    <w:rsid w:val="00644AC5"/>
    <w:rsid w:val="00644AE4"/>
    <w:rsid w:val="00644E7E"/>
    <w:rsid w:val="00644FE9"/>
    <w:rsid w:val="00645008"/>
    <w:rsid w:val="00645049"/>
    <w:rsid w:val="006450F0"/>
    <w:rsid w:val="0064519E"/>
    <w:rsid w:val="006451BD"/>
    <w:rsid w:val="00645243"/>
    <w:rsid w:val="00645404"/>
    <w:rsid w:val="006455DB"/>
    <w:rsid w:val="0064572B"/>
    <w:rsid w:val="006457C0"/>
    <w:rsid w:val="00645839"/>
    <w:rsid w:val="006461BC"/>
    <w:rsid w:val="00646207"/>
    <w:rsid w:val="00646242"/>
    <w:rsid w:val="00646566"/>
    <w:rsid w:val="0064658F"/>
    <w:rsid w:val="006466BE"/>
    <w:rsid w:val="00646835"/>
    <w:rsid w:val="00646866"/>
    <w:rsid w:val="00646A73"/>
    <w:rsid w:val="00646EAE"/>
    <w:rsid w:val="0064708C"/>
    <w:rsid w:val="00647196"/>
    <w:rsid w:val="006471A2"/>
    <w:rsid w:val="006475F6"/>
    <w:rsid w:val="0064761A"/>
    <w:rsid w:val="0064770C"/>
    <w:rsid w:val="00647728"/>
    <w:rsid w:val="0064780F"/>
    <w:rsid w:val="0064788C"/>
    <w:rsid w:val="006478FF"/>
    <w:rsid w:val="00647933"/>
    <w:rsid w:val="00647BB3"/>
    <w:rsid w:val="00647BE3"/>
    <w:rsid w:val="00647D88"/>
    <w:rsid w:val="006500B9"/>
    <w:rsid w:val="006500CB"/>
    <w:rsid w:val="0065010C"/>
    <w:rsid w:val="006502CB"/>
    <w:rsid w:val="00650A18"/>
    <w:rsid w:val="00650FFD"/>
    <w:rsid w:val="006510E3"/>
    <w:rsid w:val="00651171"/>
    <w:rsid w:val="00651225"/>
    <w:rsid w:val="0065125F"/>
    <w:rsid w:val="0065131B"/>
    <w:rsid w:val="00651393"/>
    <w:rsid w:val="00651538"/>
    <w:rsid w:val="00651904"/>
    <w:rsid w:val="00651B6C"/>
    <w:rsid w:val="00651C18"/>
    <w:rsid w:val="00651FDA"/>
    <w:rsid w:val="0065202D"/>
    <w:rsid w:val="00652113"/>
    <w:rsid w:val="00652295"/>
    <w:rsid w:val="006524E2"/>
    <w:rsid w:val="00652883"/>
    <w:rsid w:val="00652940"/>
    <w:rsid w:val="00652AAB"/>
    <w:rsid w:val="00652C5F"/>
    <w:rsid w:val="00652DAC"/>
    <w:rsid w:val="006530DB"/>
    <w:rsid w:val="00653252"/>
    <w:rsid w:val="00653378"/>
    <w:rsid w:val="0065373D"/>
    <w:rsid w:val="006538D7"/>
    <w:rsid w:val="00653C44"/>
    <w:rsid w:val="00653D8E"/>
    <w:rsid w:val="006541E6"/>
    <w:rsid w:val="0065451A"/>
    <w:rsid w:val="00654B79"/>
    <w:rsid w:val="00654C2F"/>
    <w:rsid w:val="00654E31"/>
    <w:rsid w:val="00654EDC"/>
    <w:rsid w:val="00654F89"/>
    <w:rsid w:val="00654FF0"/>
    <w:rsid w:val="0065506A"/>
    <w:rsid w:val="006552D5"/>
    <w:rsid w:val="006553FF"/>
    <w:rsid w:val="006557FD"/>
    <w:rsid w:val="00655ABD"/>
    <w:rsid w:val="00655B77"/>
    <w:rsid w:val="00655B8F"/>
    <w:rsid w:val="00656079"/>
    <w:rsid w:val="0065608C"/>
    <w:rsid w:val="0065609E"/>
    <w:rsid w:val="00656144"/>
    <w:rsid w:val="00656156"/>
    <w:rsid w:val="006562EC"/>
    <w:rsid w:val="0065653F"/>
    <w:rsid w:val="006565FE"/>
    <w:rsid w:val="00656661"/>
    <w:rsid w:val="006569BD"/>
    <w:rsid w:val="00656A06"/>
    <w:rsid w:val="00656ED6"/>
    <w:rsid w:val="00656F4B"/>
    <w:rsid w:val="00656F86"/>
    <w:rsid w:val="00656F9E"/>
    <w:rsid w:val="0065700F"/>
    <w:rsid w:val="006572F7"/>
    <w:rsid w:val="006573FF"/>
    <w:rsid w:val="006577FB"/>
    <w:rsid w:val="00657A2B"/>
    <w:rsid w:val="00657A3E"/>
    <w:rsid w:val="00657CC0"/>
    <w:rsid w:val="00657E67"/>
    <w:rsid w:val="00657F75"/>
    <w:rsid w:val="006605C1"/>
    <w:rsid w:val="0066087D"/>
    <w:rsid w:val="00660B2C"/>
    <w:rsid w:val="00660B5C"/>
    <w:rsid w:val="00660BAC"/>
    <w:rsid w:val="00660C17"/>
    <w:rsid w:val="00660D52"/>
    <w:rsid w:val="00660E4E"/>
    <w:rsid w:val="00660E65"/>
    <w:rsid w:val="00661112"/>
    <w:rsid w:val="00661135"/>
    <w:rsid w:val="0066193C"/>
    <w:rsid w:val="00661AD0"/>
    <w:rsid w:val="00661AFA"/>
    <w:rsid w:val="00661BE3"/>
    <w:rsid w:val="00661E2F"/>
    <w:rsid w:val="00661FA1"/>
    <w:rsid w:val="00661FB7"/>
    <w:rsid w:val="006624C3"/>
    <w:rsid w:val="00662542"/>
    <w:rsid w:val="00662A8D"/>
    <w:rsid w:val="00662B71"/>
    <w:rsid w:val="0066304D"/>
    <w:rsid w:val="00663304"/>
    <w:rsid w:val="0066392F"/>
    <w:rsid w:val="00663C1D"/>
    <w:rsid w:val="006641DD"/>
    <w:rsid w:val="0066476B"/>
    <w:rsid w:val="00664E27"/>
    <w:rsid w:val="006650AA"/>
    <w:rsid w:val="0066515F"/>
    <w:rsid w:val="00665674"/>
    <w:rsid w:val="00665854"/>
    <w:rsid w:val="00665934"/>
    <w:rsid w:val="006659EB"/>
    <w:rsid w:val="00665B70"/>
    <w:rsid w:val="00665C47"/>
    <w:rsid w:val="00665EDA"/>
    <w:rsid w:val="00666063"/>
    <w:rsid w:val="0066660A"/>
    <w:rsid w:val="006667E1"/>
    <w:rsid w:val="0066694C"/>
    <w:rsid w:val="00666AED"/>
    <w:rsid w:val="00666BCC"/>
    <w:rsid w:val="00666BDF"/>
    <w:rsid w:val="00666E78"/>
    <w:rsid w:val="00666E88"/>
    <w:rsid w:val="00666F09"/>
    <w:rsid w:val="0066743A"/>
    <w:rsid w:val="00667791"/>
    <w:rsid w:val="00667906"/>
    <w:rsid w:val="00667C06"/>
    <w:rsid w:val="00667E16"/>
    <w:rsid w:val="0067020E"/>
    <w:rsid w:val="006703D0"/>
    <w:rsid w:val="006703E4"/>
    <w:rsid w:val="006704DC"/>
    <w:rsid w:val="00670573"/>
    <w:rsid w:val="006705A4"/>
    <w:rsid w:val="006707F1"/>
    <w:rsid w:val="0067086C"/>
    <w:rsid w:val="006709FF"/>
    <w:rsid w:val="00670A75"/>
    <w:rsid w:val="00670A90"/>
    <w:rsid w:val="00670AE0"/>
    <w:rsid w:val="00671510"/>
    <w:rsid w:val="00671650"/>
    <w:rsid w:val="006717FF"/>
    <w:rsid w:val="0067186E"/>
    <w:rsid w:val="00671963"/>
    <w:rsid w:val="00671B2E"/>
    <w:rsid w:val="00671CBC"/>
    <w:rsid w:val="00671CCE"/>
    <w:rsid w:val="00671E6D"/>
    <w:rsid w:val="00671EBA"/>
    <w:rsid w:val="00671F31"/>
    <w:rsid w:val="00672100"/>
    <w:rsid w:val="0067238E"/>
    <w:rsid w:val="006723A0"/>
    <w:rsid w:val="006726A1"/>
    <w:rsid w:val="00672706"/>
    <w:rsid w:val="006727A6"/>
    <w:rsid w:val="00672850"/>
    <w:rsid w:val="006728C9"/>
    <w:rsid w:val="00672907"/>
    <w:rsid w:val="00672AC2"/>
    <w:rsid w:val="00672C33"/>
    <w:rsid w:val="00672D3B"/>
    <w:rsid w:val="006730E8"/>
    <w:rsid w:val="0067327F"/>
    <w:rsid w:val="00673A15"/>
    <w:rsid w:val="00673A80"/>
    <w:rsid w:val="00673E70"/>
    <w:rsid w:val="006740C7"/>
    <w:rsid w:val="00674437"/>
    <w:rsid w:val="0067452C"/>
    <w:rsid w:val="00674B1B"/>
    <w:rsid w:val="00674C6C"/>
    <w:rsid w:val="00674CCE"/>
    <w:rsid w:val="00674FDA"/>
    <w:rsid w:val="00675672"/>
    <w:rsid w:val="00675690"/>
    <w:rsid w:val="006756FF"/>
    <w:rsid w:val="0067583B"/>
    <w:rsid w:val="00675961"/>
    <w:rsid w:val="006759C5"/>
    <w:rsid w:val="006759CB"/>
    <w:rsid w:val="00675ACD"/>
    <w:rsid w:val="00675B94"/>
    <w:rsid w:val="00676226"/>
    <w:rsid w:val="0067632C"/>
    <w:rsid w:val="006763D8"/>
    <w:rsid w:val="006764E8"/>
    <w:rsid w:val="00676807"/>
    <w:rsid w:val="00676983"/>
    <w:rsid w:val="006769BE"/>
    <w:rsid w:val="00676ADA"/>
    <w:rsid w:val="00676CCE"/>
    <w:rsid w:val="00676DFC"/>
    <w:rsid w:val="00676F50"/>
    <w:rsid w:val="00677049"/>
    <w:rsid w:val="00677116"/>
    <w:rsid w:val="00677235"/>
    <w:rsid w:val="006773A9"/>
    <w:rsid w:val="006774F3"/>
    <w:rsid w:val="006775BB"/>
    <w:rsid w:val="006776C1"/>
    <w:rsid w:val="006776F5"/>
    <w:rsid w:val="0067782B"/>
    <w:rsid w:val="00677942"/>
    <w:rsid w:val="00677E32"/>
    <w:rsid w:val="00677F19"/>
    <w:rsid w:val="00677F7A"/>
    <w:rsid w:val="0068000D"/>
    <w:rsid w:val="00680015"/>
    <w:rsid w:val="0068022A"/>
    <w:rsid w:val="006803B9"/>
    <w:rsid w:val="0068044B"/>
    <w:rsid w:val="006807EA"/>
    <w:rsid w:val="00680B09"/>
    <w:rsid w:val="00680BB3"/>
    <w:rsid w:val="00680D4E"/>
    <w:rsid w:val="00680D71"/>
    <w:rsid w:val="00680FE5"/>
    <w:rsid w:val="006810A3"/>
    <w:rsid w:val="0068117A"/>
    <w:rsid w:val="006811B6"/>
    <w:rsid w:val="006812DC"/>
    <w:rsid w:val="00681410"/>
    <w:rsid w:val="006814D0"/>
    <w:rsid w:val="0068153A"/>
    <w:rsid w:val="00681572"/>
    <w:rsid w:val="0068157E"/>
    <w:rsid w:val="00681766"/>
    <w:rsid w:val="0068178B"/>
    <w:rsid w:val="006819E3"/>
    <w:rsid w:val="006819FF"/>
    <w:rsid w:val="00681ACD"/>
    <w:rsid w:val="00681B2B"/>
    <w:rsid w:val="00681D5C"/>
    <w:rsid w:val="00681FEC"/>
    <w:rsid w:val="00682194"/>
    <w:rsid w:val="006822F5"/>
    <w:rsid w:val="006823BB"/>
    <w:rsid w:val="006825AA"/>
    <w:rsid w:val="006829AD"/>
    <w:rsid w:val="006829D3"/>
    <w:rsid w:val="006829F4"/>
    <w:rsid w:val="00682A47"/>
    <w:rsid w:val="00682B04"/>
    <w:rsid w:val="00682B3E"/>
    <w:rsid w:val="0068303B"/>
    <w:rsid w:val="006830B5"/>
    <w:rsid w:val="0068326E"/>
    <w:rsid w:val="006835F1"/>
    <w:rsid w:val="0068377D"/>
    <w:rsid w:val="0068378E"/>
    <w:rsid w:val="006838CF"/>
    <w:rsid w:val="00683B77"/>
    <w:rsid w:val="00683D0D"/>
    <w:rsid w:val="0068400C"/>
    <w:rsid w:val="0068424E"/>
    <w:rsid w:val="0068463B"/>
    <w:rsid w:val="00684678"/>
    <w:rsid w:val="00684CB5"/>
    <w:rsid w:val="00684ED3"/>
    <w:rsid w:val="00685061"/>
    <w:rsid w:val="00685289"/>
    <w:rsid w:val="006852C6"/>
    <w:rsid w:val="006852EF"/>
    <w:rsid w:val="00685AD0"/>
    <w:rsid w:val="00685C0B"/>
    <w:rsid w:val="00685FCB"/>
    <w:rsid w:val="00686036"/>
    <w:rsid w:val="00686575"/>
    <w:rsid w:val="006865B1"/>
    <w:rsid w:val="006868EB"/>
    <w:rsid w:val="00686B46"/>
    <w:rsid w:val="00686BEC"/>
    <w:rsid w:val="00686F53"/>
    <w:rsid w:val="00687191"/>
    <w:rsid w:val="006871EE"/>
    <w:rsid w:val="00687467"/>
    <w:rsid w:val="0068758D"/>
    <w:rsid w:val="006878F0"/>
    <w:rsid w:val="00687A24"/>
    <w:rsid w:val="00687A3E"/>
    <w:rsid w:val="00687C32"/>
    <w:rsid w:val="00687DEA"/>
    <w:rsid w:val="00687E08"/>
    <w:rsid w:val="00687E3A"/>
    <w:rsid w:val="00687F59"/>
    <w:rsid w:val="006900C1"/>
    <w:rsid w:val="00690122"/>
    <w:rsid w:val="0069029F"/>
    <w:rsid w:val="00690303"/>
    <w:rsid w:val="00690653"/>
    <w:rsid w:val="006908D7"/>
    <w:rsid w:val="00690AC6"/>
    <w:rsid w:val="00690C38"/>
    <w:rsid w:val="00690E7F"/>
    <w:rsid w:val="00690F2A"/>
    <w:rsid w:val="0069112B"/>
    <w:rsid w:val="0069114F"/>
    <w:rsid w:val="006912E6"/>
    <w:rsid w:val="0069150E"/>
    <w:rsid w:val="00691571"/>
    <w:rsid w:val="0069158A"/>
    <w:rsid w:val="0069187E"/>
    <w:rsid w:val="00691A7E"/>
    <w:rsid w:val="00691CD7"/>
    <w:rsid w:val="00691D3E"/>
    <w:rsid w:val="00692044"/>
    <w:rsid w:val="00692061"/>
    <w:rsid w:val="006920D1"/>
    <w:rsid w:val="00692219"/>
    <w:rsid w:val="0069227F"/>
    <w:rsid w:val="006923AE"/>
    <w:rsid w:val="00692665"/>
    <w:rsid w:val="00692884"/>
    <w:rsid w:val="00692AF7"/>
    <w:rsid w:val="00692CA8"/>
    <w:rsid w:val="00692E70"/>
    <w:rsid w:val="00692FF6"/>
    <w:rsid w:val="00693900"/>
    <w:rsid w:val="00693C12"/>
    <w:rsid w:val="00693EAB"/>
    <w:rsid w:val="00693F32"/>
    <w:rsid w:val="006943FC"/>
    <w:rsid w:val="006949E7"/>
    <w:rsid w:val="00694B1A"/>
    <w:rsid w:val="00694DB2"/>
    <w:rsid w:val="0069541C"/>
    <w:rsid w:val="0069572D"/>
    <w:rsid w:val="0069578E"/>
    <w:rsid w:val="0069580B"/>
    <w:rsid w:val="00695842"/>
    <w:rsid w:val="00695BE6"/>
    <w:rsid w:val="00695D55"/>
    <w:rsid w:val="00695E56"/>
    <w:rsid w:val="006960C6"/>
    <w:rsid w:val="0069616D"/>
    <w:rsid w:val="006962F8"/>
    <w:rsid w:val="00696658"/>
    <w:rsid w:val="00696745"/>
    <w:rsid w:val="00696AB5"/>
    <w:rsid w:val="00696C44"/>
    <w:rsid w:val="00696F00"/>
    <w:rsid w:val="00696F48"/>
    <w:rsid w:val="006970B8"/>
    <w:rsid w:val="00697B82"/>
    <w:rsid w:val="00697BA5"/>
    <w:rsid w:val="006A000B"/>
    <w:rsid w:val="006A00D3"/>
    <w:rsid w:val="006A02D1"/>
    <w:rsid w:val="006A052B"/>
    <w:rsid w:val="006A0543"/>
    <w:rsid w:val="006A06F8"/>
    <w:rsid w:val="006A09B9"/>
    <w:rsid w:val="006A0CED"/>
    <w:rsid w:val="006A0DB9"/>
    <w:rsid w:val="006A1065"/>
    <w:rsid w:val="006A1067"/>
    <w:rsid w:val="006A12B2"/>
    <w:rsid w:val="006A1492"/>
    <w:rsid w:val="006A16FF"/>
    <w:rsid w:val="006A1820"/>
    <w:rsid w:val="006A1924"/>
    <w:rsid w:val="006A1A7B"/>
    <w:rsid w:val="006A1BEA"/>
    <w:rsid w:val="006A1E4B"/>
    <w:rsid w:val="006A1F35"/>
    <w:rsid w:val="006A20C5"/>
    <w:rsid w:val="006A2120"/>
    <w:rsid w:val="006A219B"/>
    <w:rsid w:val="006A270C"/>
    <w:rsid w:val="006A2851"/>
    <w:rsid w:val="006A28C6"/>
    <w:rsid w:val="006A293A"/>
    <w:rsid w:val="006A2FE5"/>
    <w:rsid w:val="006A315C"/>
    <w:rsid w:val="006A3281"/>
    <w:rsid w:val="006A336B"/>
    <w:rsid w:val="006A344E"/>
    <w:rsid w:val="006A3702"/>
    <w:rsid w:val="006A3910"/>
    <w:rsid w:val="006A39BF"/>
    <w:rsid w:val="006A3DC4"/>
    <w:rsid w:val="006A3FC9"/>
    <w:rsid w:val="006A41A7"/>
    <w:rsid w:val="006A4C2F"/>
    <w:rsid w:val="006A4C61"/>
    <w:rsid w:val="006A4D6D"/>
    <w:rsid w:val="006A508C"/>
    <w:rsid w:val="006A52ED"/>
    <w:rsid w:val="006A54CA"/>
    <w:rsid w:val="006A5616"/>
    <w:rsid w:val="006A583C"/>
    <w:rsid w:val="006A599F"/>
    <w:rsid w:val="006A5A95"/>
    <w:rsid w:val="006A5C0D"/>
    <w:rsid w:val="006A5D88"/>
    <w:rsid w:val="006A5FD3"/>
    <w:rsid w:val="006A6240"/>
    <w:rsid w:val="006A6411"/>
    <w:rsid w:val="006A6467"/>
    <w:rsid w:val="006A64B6"/>
    <w:rsid w:val="006A6568"/>
    <w:rsid w:val="006A65D7"/>
    <w:rsid w:val="006A6701"/>
    <w:rsid w:val="006A674F"/>
    <w:rsid w:val="006A6889"/>
    <w:rsid w:val="006A6A8E"/>
    <w:rsid w:val="006A6B5C"/>
    <w:rsid w:val="006A6BE7"/>
    <w:rsid w:val="006A6D3D"/>
    <w:rsid w:val="006A6DBC"/>
    <w:rsid w:val="006A72FD"/>
    <w:rsid w:val="006A7383"/>
    <w:rsid w:val="006A749D"/>
    <w:rsid w:val="006A7561"/>
    <w:rsid w:val="006A7AC5"/>
    <w:rsid w:val="006A7AE5"/>
    <w:rsid w:val="006A7B7A"/>
    <w:rsid w:val="006A7D90"/>
    <w:rsid w:val="006A7E18"/>
    <w:rsid w:val="006B0041"/>
    <w:rsid w:val="006B0170"/>
    <w:rsid w:val="006B0206"/>
    <w:rsid w:val="006B0324"/>
    <w:rsid w:val="006B0345"/>
    <w:rsid w:val="006B065A"/>
    <w:rsid w:val="006B079C"/>
    <w:rsid w:val="006B07D5"/>
    <w:rsid w:val="006B07F4"/>
    <w:rsid w:val="006B0996"/>
    <w:rsid w:val="006B10ED"/>
    <w:rsid w:val="006B1283"/>
    <w:rsid w:val="006B1405"/>
    <w:rsid w:val="006B1583"/>
    <w:rsid w:val="006B1866"/>
    <w:rsid w:val="006B1A2B"/>
    <w:rsid w:val="006B1BA6"/>
    <w:rsid w:val="006B1C58"/>
    <w:rsid w:val="006B1D56"/>
    <w:rsid w:val="006B1D57"/>
    <w:rsid w:val="006B2023"/>
    <w:rsid w:val="006B24A4"/>
    <w:rsid w:val="006B24BC"/>
    <w:rsid w:val="006B25C7"/>
    <w:rsid w:val="006B26C5"/>
    <w:rsid w:val="006B29C1"/>
    <w:rsid w:val="006B2BBE"/>
    <w:rsid w:val="006B2C1A"/>
    <w:rsid w:val="006B2CE3"/>
    <w:rsid w:val="006B2FC1"/>
    <w:rsid w:val="006B307C"/>
    <w:rsid w:val="006B3117"/>
    <w:rsid w:val="006B31A9"/>
    <w:rsid w:val="006B3325"/>
    <w:rsid w:val="006B3403"/>
    <w:rsid w:val="006B34D9"/>
    <w:rsid w:val="006B377E"/>
    <w:rsid w:val="006B38B0"/>
    <w:rsid w:val="006B39C6"/>
    <w:rsid w:val="006B3D2F"/>
    <w:rsid w:val="006B3EEB"/>
    <w:rsid w:val="006B42CE"/>
    <w:rsid w:val="006B434D"/>
    <w:rsid w:val="006B437A"/>
    <w:rsid w:val="006B4659"/>
    <w:rsid w:val="006B49C4"/>
    <w:rsid w:val="006B51A1"/>
    <w:rsid w:val="006B52ED"/>
    <w:rsid w:val="006B5692"/>
    <w:rsid w:val="006B56ED"/>
    <w:rsid w:val="006B57DD"/>
    <w:rsid w:val="006B5BED"/>
    <w:rsid w:val="006B5BEF"/>
    <w:rsid w:val="006B5D1C"/>
    <w:rsid w:val="006B625D"/>
    <w:rsid w:val="006B6296"/>
    <w:rsid w:val="006B682E"/>
    <w:rsid w:val="006B687D"/>
    <w:rsid w:val="006B68A2"/>
    <w:rsid w:val="006B693B"/>
    <w:rsid w:val="006B69BD"/>
    <w:rsid w:val="006B6B7D"/>
    <w:rsid w:val="006B7037"/>
    <w:rsid w:val="006B71D9"/>
    <w:rsid w:val="006B7258"/>
    <w:rsid w:val="006B729C"/>
    <w:rsid w:val="006B734B"/>
    <w:rsid w:val="006B7383"/>
    <w:rsid w:val="006B73F3"/>
    <w:rsid w:val="006B74B8"/>
    <w:rsid w:val="006B74C4"/>
    <w:rsid w:val="006B7541"/>
    <w:rsid w:val="006B79CA"/>
    <w:rsid w:val="006B79FD"/>
    <w:rsid w:val="006B7B5D"/>
    <w:rsid w:val="006B7C3F"/>
    <w:rsid w:val="006C0031"/>
    <w:rsid w:val="006C079B"/>
    <w:rsid w:val="006C087D"/>
    <w:rsid w:val="006C0F21"/>
    <w:rsid w:val="006C0F7F"/>
    <w:rsid w:val="006C1209"/>
    <w:rsid w:val="006C1229"/>
    <w:rsid w:val="006C1872"/>
    <w:rsid w:val="006C18BE"/>
    <w:rsid w:val="006C1AE5"/>
    <w:rsid w:val="006C1B7E"/>
    <w:rsid w:val="006C1BBC"/>
    <w:rsid w:val="006C1C0E"/>
    <w:rsid w:val="006C1C55"/>
    <w:rsid w:val="006C1CC2"/>
    <w:rsid w:val="006C1D1A"/>
    <w:rsid w:val="006C1D55"/>
    <w:rsid w:val="006C1DBE"/>
    <w:rsid w:val="006C1F24"/>
    <w:rsid w:val="006C20E3"/>
    <w:rsid w:val="006C219C"/>
    <w:rsid w:val="006C229B"/>
    <w:rsid w:val="006C23DD"/>
    <w:rsid w:val="006C2AA0"/>
    <w:rsid w:val="006C2C8E"/>
    <w:rsid w:val="006C2FF4"/>
    <w:rsid w:val="006C34E5"/>
    <w:rsid w:val="006C388A"/>
    <w:rsid w:val="006C39B0"/>
    <w:rsid w:val="006C3ABD"/>
    <w:rsid w:val="006C3AD6"/>
    <w:rsid w:val="006C3AE5"/>
    <w:rsid w:val="006C3DE4"/>
    <w:rsid w:val="006C42C0"/>
    <w:rsid w:val="006C447E"/>
    <w:rsid w:val="006C4617"/>
    <w:rsid w:val="006C4B7B"/>
    <w:rsid w:val="006C4C42"/>
    <w:rsid w:val="006C514A"/>
    <w:rsid w:val="006C51D8"/>
    <w:rsid w:val="006C5486"/>
    <w:rsid w:val="006C59AF"/>
    <w:rsid w:val="006C5A54"/>
    <w:rsid w:val="006C5CA1"/>
    <w:rsid w:val="006C5CED"/>
    <w:rsid w:val="006C5D10"/>
    <w:rsid w:val="006C5EC2"/>
    <w:rsid w:val="006C6014"/>
    <w:rsid w:val="006C618F"/>
    <w:rsid w:val="006C6498"/>
    <w:rsid w:val="006C66C2"/>
    <w:rsid w:val="006C66F2"/>
    <w:rsid w:val="006C6807"/>
    <w:rsid w:val="006C68D9"/>
    <w:rsid w:val="006C6B59"/>
    <w:rsid w:val="006C6B5E"/>
    <w:rsid w:val="006C6EB2"/>
    <w:rsid w:val="006C6F96"/>
    <w:rsid w:val="006C708A"/>
    <w:rsid w:val="006C709B"/>
    <w:rsid w:val="006C70D2"/>
    <w:rsid w:val="006C7375"/>
    <w:rsid w:val="006C7489"/>
    <w:rsid w:val="006C7540"/>
    <w:rsid w:val="006C784D"/>
    <w:rsid w:val="006C7AB5"/>
    <w:rsid w:val="006C7B34"/>
    <w:rsid w:val="006C7B47"/>
    <w:rsid w:val="006C7F87"/>
    <w:rsid w:val="006D003C"/>
    <w:rsid w:val="006D01E8"/>
    <w:rsid w:val="006D0500"/>
    <w:rsid w:val="006D09E8"/>
    <w:rsid w:val="006D0ABE"/>
    <w:rsid w:val="006D0F1C"/>
    <w:rsid w:val="006D10EC"/>
    <w:rsid w:val="006D10FF"/>
    <w:rsid w:val="006D1103"/>
    <w:rsid w:val="006D12ED"/>
    <w:rsid w:val="006D1870"/>
    <w:rsid w:val="006D1D11"/>
    <w:rsid w:val="006D1E68"/>
    <w:rsid w:val="006D1F0C"/>
    <w:rsid w:val="006D1FBB"/>
    <w:rsid w:val="006D2208"/>
    <w:rsid w:val="006D244B"/>
    <w:rsid w:val="006D257F"/>
    <w:rsid w:val="006D25F1"/>
    <w:rsid w:val="006D28D4"/>
    <w:rsid w:val="006D28ED"/>
    <w:rsid w:val="006D2CAB"/>
    <w:rsid w:val="006D2D12"/>
    <w:rsid w:val="006D2E6F"/>
    <w:rsid w:val="006D2F33"/>
    <w:rsid w:val="006D337C"/>
    <w:rsid w:val="006D337F"/>
    <w:rsid w:val="006D3412"/>
    <w:rsid w:val="006D345F"/>
    <w:rsid w:val="006D34C2"/>
    <w:rsid w:val="006D3983"/>
    <w:rsid w:val="006D3DF7"/>
    <w:rsid w:val="006D3F29"/>
    <w:rsid w:val="006D4026"/>
    <w:rsid w:val="006D4100"/>
    <w:rsid w:val="006D4273"/>
    <w:rsid w:val="006D4281"/>
    <w:rsid w:val="006D4299"/>
    <w:rsid w:val="006D42A5"/>
    <w:rsid w:val="006D43FE"/>
    <w:rsid w:val="006D464A"/>
    <w:rsid w:val="006D4722"/>
    <w:rsid w:val="006D48C8"/>
    <w:rsid w:val="006D4DFE"/>
    <w:rsid w:val="006D4E25"/>
    <w:rsid w:val="006D4EEE"/>
    <w:rsid w:val="006D51A4"/>
    <w:rsid w:val="006D537F"/>
    <w:rsid w:val="006D53E2"/>
    <w:rsid w:val="006D56B1"/>
    <w:rsid w:val="006D5750"/>
    <w:rsid w:val="006D5C11"/>
    <w:rsid w:val="006D628B"/>
    <w:rsid w:val="006D66B8"/>
    <w:rsid w:val="006D6B43"/>
    <w:rsid w:val="006D6CE5"/>
    <w:rsid w:val="006D6FDA"/>
    <w:rsid w:val="006D6FEB"/>
    <w:rsid w:val="006D700C"/>
    <w:rsid w:val="006D70D4"/>
    <w:rsid w:val="006D72A1"/>
    <w:rsid w:val="006D73CB"/>
    <w:rsid w:val="006D75F5"/>
    <w:rsid w:val="006D762E"/>
    <w:rsid w:val="006D771B"/>
    <w:rsid w:val="006D7872"/>
    <w:rsid w:val="006D796A"/>
    <w:rsid w:val="006D79CA"/>
    <w:rsid w:val="006D7D25"/>
    <w:rsid w:val="006D7DD7"/>
    <w:rsid w:val="006D7E0E"/>
    <w:rsid w:val="006D7F7D"/>
    <w:rsid w:val="006E01B9"/>
    <w:rsid w:val="006E01E3"/>
    <w:rsid w:val="006E0294"/>
    <w:rsid w:val="006E04B0"/>
    <w:rsid w:val="006E050E"/>
    <w:rsid w:val="006E0ED2"/>
    <w:rsid w:val="006E13BF"/>
    <w:rsid w:val="006E1430"/>
    <w:rsid w:val="006E154A"/>
    <w:rsid w:val="006E161F"/>
    <w:rsid w:val="006E1630"/>
    <w:rsid w:val="006E16AF"/>
    <w:rsid w:val="006E17D4"/>
    <w:rsid w:val="006E1927"/>
    <w:rsid w:val="006E1A6C"/>
    <w:rsid w:val="006E1B0B"/>
    <w:rsid w:val="006E1CF9"/>
    <w:rsid w:val="006E1E7C"/>
    <w:rsid w:val="006E1EE3"/>
    <w:rsid w:val="006E1F1D"/>
    <w:rsid w:val="006E227C"/>
    <w:rsid w:val="006E22E8"/>
    <w:rsid w:val="006E2349"/>
    <w:rsid w:val="006E252B"/>
    <w:rsid w:val="006E25BA"/>
    <w:rsid w:val="006E2624"/>
    <w:rsid w:val="006E263F"/>
    <w:rsid w:val="006E269D"/>
    <w:rsid w:val="006E278C"/>
    <w:rsid w:val="006E2AAF"/>
    <w:rsid w:val="006E2B29"/>
    <w:rsid w:val="006E2D6C"/>
    <w:rsid w:val="006E30A5"/>
    <w:rsid w:val="006E3551"/>
    <w:rsid w:val="006E357B"/>
    <w:rsid w:val="006E3775"/>
    <w:rsid w:val="006E387D"/>
    <w:rsid w:val="006E3A07"/>
    <w:rsid w:val="006E3A3A"/>
    <w:rsid w:val="006E3B94"/>
    <w:rsid w:val="006E3CC4"/>
    <w:rsid w:val="006E3E9B"/>
    <w:rsid w:val="006E40CA"/>
    <w:rsid w:val="006E4483"/>
    <w:rsid w:val="006E4563"/>
    <w:rsid w:val="006E4829"/>
    <w:rsid w:val="006E4965"/>
    <w:rsid w:val="006E49A7"/>
    <w:rsid w:val="006E4C7C"/>
    <w:rsid w:val="006E53BB"/>
    <w:rsid w:val="006E54AA"/>
    <w:rsid w:val="006E56A1"/>
    <w:rsid w:val="006E582A"/>
    <w:rsid w:val="006E5B51"/>
    <w:rsid w:val="006E5B69"/>
    <w:rsid w:val="006E5CEE"/>
    <w:rsid w:val="006E5D4B"/>
    <w:rsid w:val="006E5E11"/>
    <w:rsid w:val="006E648F"/>
    <w:rsid w:val="006E64B8"/>
    <w:rsid w:val="006E6A6A"/>
    <w:rsid w:val="006E6AED"/>
    <w:rsid w:val="006E6BEA"/>
    <w:rsid w:val="006E6E93"/>
    <w:rsid w:val="006E6F7E"/>
    <w:rsid w:val="006E6FE0"/>
    <w:rsid w:val="006E70E7"/>
    <w:rsid w:val="006E7135"/>
    <w:rsid w:val="006E75B9"/>
    <w:rsid w:val="006E76A0"/>
    <w:rsid w:val="006E7A48"/>
    <w:rsid w:val="006E7B79"/>
    <w:rsid w:val="006E7CBE"/>
    <w:rsid w:val="006E7D26"/>
    <w:rsid w:val="006F00F4"/>
    <w:rsid w:val="006F00F6"/>
    <w:rsid w:val="006F041C"/>
    <w:rsid w:val="006F06A5"/>
    <w:rsid w:val="006F091E"/>
    <w:rsid w:val="006F0E15"/>
    <w:rsid w:val="006F10F8"/>
    <w:rsid w:val="006F13D6"/>
    <w:rsid w:val="006F1546"/>
    <w:rsid w:val="006F156C"/>
    <w:rsid w:val="006F169C"/>
    <w:rsid w:val="006F180B"/>
    <w:rsid w:val="006F1B1A"/>
    <w:rsid w:val="006F1DC8"/>
    <w:rsid w:val="006F1EF0"/>
    <w:rsid w:val="006F2251"/>
    <w:rsid w:val="006F2377"/>
    <w:rsid w:val="006F2693"/>
    <w:rsid w:val="006F27B9"/>
    <w:rsid w:val="006F297A"/>
    <w:rsid w:val="006F29AB"/>
    <w:rsid w:val="006F29CD"/>
    <w:rsid w:val="006F2A8B"/>
    <w:rsid w:val="006F2B70"/>
    <w:rsid w:val="006F353B"/>
    <w:rsid w:val="006F35B0"/>
    <w:rsid w:val="006F35FC"/>
    <w:rsid w:val="006F36E5"/>
    <w:rsid w:val="006F36E9"/>
    <w:rsid w:val="006F36EA"/>
    <w:rsid w:val="006F3718"/>
    <w:rsid w:val="006F38D8"/>
    <w:rsid w:val="006F39A1"/>
    <w:rsid w:val="006F3A60"/>
    <w:rsid w:val="006F3AF1"/>
    <w:rsid w:val="006F3C1A"/>
    <w:rsid w:val="006F3C29"/>
    <w:rsid w:val="006F3C3B"/>
    <w:rsid w:val="006F3CBC"/>
    <w:rsid w:val="006F3D76"/>
    <w:rsid w:val="006F3DD6"/>
    <w:rsid w:val="006F3EB7"/>
    <w:rsid w:val="006F3EE9"/>
    <w:rsid w:val="006F3F60"/>
    <w:rsid w:val="006F4184"/>
    <w:rsid w:val="006F456C"/>
    <w:rsid w:val="006F47EA"/>
    <w:rsid w:val="006F4970"/>
    <w:rsid w:val="006F4B18"/>
    <w:rsid w:val="006F4B7B"/>
    <w:rsid w:val="006F4C23"/>
    <w:rsid w:val="006F4E03"/>
    <w:rsid w:val="006F4E05"/>
    <w:rsid w:val="006F4E18"/>
    <w:rsid w:val="006F4E47"/>
    <w:rsid w:val="006F55B3"/>
    <w:rsid w:val="006F55B9"/>
    <w:rsid w:val="006F56EB"/>
    <w:rsid w:val="006F58C3"/>
    <w:rsid w:val="006F5A5D"/>
    <w:rsid w:val="006F5F64"/>
    <w:rsid w:val="006F5FCD"/>
    <w:rsid w:val="006F60DF"/>
    <w:rsid w:val="006F61D6"/>
    <w:rsid w:val="006F624B"/>
    <w:rsid w:val="006F62CF"/>
    <w:rsid w:val="006F6A04"/>
    <w:rsid w:val="006F6BA3"/>
    <w:rsid w:val="006F6F4A"/>
    <w:rsid w:val="006F758A"/>
    <w:rsid w:val="006F79BC"/>
    <w:rsid w:val="006F7C10"/>
    <w:rsid w:val="006F7D35"/>
    <w:rsid w:val="006F7F1E"/>
    <w:rsid w:val="006F7FFC"/>
    <w:rsid w:val="00700204"/>
    <w:rsid w:val="00700329"/>
    <w:rsid w:val="00700435"/>
    <w:rsid w:val="00700819"/>
    <w:rsid w:val="00700C59"/>
    <w:rsid w:val="00700E02"/>
    <w:rsid w:val="0070107D"/>
    <w:rsid w:val="00701243"/>
    <w:rsid w:val="00701767"/>
    <w:rsid w:val="00701A5E"/>
    <w:rsid w:val="00701B64"/>
    <w:rsid w:val="00701DB5"/>
    <w:rsid w:val="00702080"/>
    <w:rsid w:val="0070239A"/>
    <w:rsid w:val="00702668"/>
    <w:rsid w:val="00702727"/>
    <w:rsid w:val="0070279E"/>
    <w:rsid w:val="00702889"/>
    <w:rsid w:val="00702B5A"/>
    <w:rsid w:val="00702C99"/>
    <w:rsid w:val="00702D26"/>
    <w:rsid w:val="00703535"/>
    <w:rsid w:val="007035D5"/>
    <w:rsid w:val="00703904"/>
    <w:rsid w:val="00703955"/>
    <w:rsid w:val="00703A07"/>
    <w:rsid w:val="00703A3B"/>
    <w:rsid w:val="00703D96"/>
    <w:rsid w:val="00703EAB"/>
    <w:rsid w:val="00704173"/>
    <w:rsid w:val="007043E1"/>
    <w:rsid w:val="00704600"/>
    <w:rsid w:val="00704781"/>
    <w:rsid w:val="00704A7E"/>
    <w:rsid w:val="00704D35"/>
    <w:rsid w:val="00704EC7"/>
    <w:rsid w:val="0070541F"/>
    <w:rsid w:val="00705A8D"/>
    <w:rsid w:val="00705AF5"/>
    <w:rsid w:val="00705F67"/>
    <w:rsid w:val="00706036"/>
    <w:rsid w:val="007060E0"/>
    <w:rsid w:val="00706194"/>
    <w:rsid w:val="00706285"/>
    <w:rsid w:val="00706743"/>
    <w:rsid w:val="007068C1"/>
    <w:rsid w:val="00706A73"/>
    <w:rsid w:val="00706AD7"/>
    <w:rsid w:val="00706B19"/>
    <w:rsid w:val="00706DA4"/>
    <w:rsid w:val="00707095"/>
    <w:rsid w:val="007072D8"/>
    <w:rsid w:val="0070738B"/>
    <w:rsid w:val="0070759B"/>
    <w:rsid w:val="007076F0"/>
    <w:rsid w:val="007078F2"/>
    <w:rsid w:val="00707B35"/>
    <w:rsid w:val="00707C2A"/>
    <w:rsid w:val="00707CCC"/>
    <w:rsid w:val="00707E9E"/>
    <w:rsid w:val="00707FC4"/>
    <w:rsid w:val="007101E8"/>
    <w:rsid w:val="007104AD"/>
    <w:rsid w:val="0071087E"/>
    <w:rsid w:val="00710949"/>
    <w:rsid w:val="00710B3D"/>
    <w:rsid w:val="00710BAC"/>
    <w:rsid w:val="00710DBE"/>
    <w:rsid w:val="00710EF2"/>
    <w:rsid w:val="00710F07"/>
    <w:rsid w:val="00711136"/>
    <w:rsid w:val="0071120B"/>
    <w:rsid w:val="007117E7"/>
    <w:rsid w:val="007118EF"/>
    <w:rsid w:val="00711E8B"/>
    <w:rsid w:val="00712231"/>
    <w:rsid w:val="00712647"/>
    <w:rsid w:val="00712698"/>
    <w:rsid w:val="007126C4"/>
    <w:rsid w:val="007127D0"/>
    <w:rsid w:val="0071287A"/>
    <w:rsid w:val="007129CF"/>
    <w:rsid w:val="00712B63"/>
    <w:rsid w:val="0071327E"/>
    <w:rsid w:val="00713719"/>
    <w:rsid w:val="0071386C"/>
    <w:rsid w:val="007139F1"/>
    <w:rsid w:val="00713A3E"/>
    <w:rsid w:val="00713AAA"/>
    <w:rsid w:val="00713C6C"/>
    <w:rsid w:val="00713D3A"/>
    <w:rsid w:val="00713D78"/>
    <w:rsid w:val="00713E64"/>
    <w:rsid w:val="00713EBA"/>
    <w:rsid w:val="00713F12"/>
    <w:rsid w:val="007141EC"/>
    <w:rsid w:val="007142B0"/>
    <w:rsid w:val="007142C4"/>
    <w:rsid w:val="00714314"/>
    <w:rsid w:val="0071459A"/>
    <w:rsid w:val="007151A4"/>
    <w:rsid w:val="00715611"/>
    <w:rsid w:val="00715C7A"/>
    <w:rsid w:val="00715C9E"/>
    <w:rsid w:val="00715DC2"/>
    <w:rsid w:val="00715E3F"/>
    <w:rsid w:val="007161DA"/>
    <w:rsid w:val="0071649E"/>
    <w:rsid w:val="007169BC"/>
    <w:rsid w:val="00716A0D"/>
    <w:rsid w:val="00716DCA"/>
    <w:rsid w:val="00716E9D"/>
    <w:rsid w:val="00717689"/>
    <w:rsid w:val="007177EA"/>
    <w:rsid w:val="0071784D"/>
    <w:rsid w:val="00717E4A"/>
    <w:rsid w:val="007204B7"/>
    <w:rsid w:val="007204CB"/>
    <w:rsid w:val="007205C4"/>
    <w:rsid w:val="007206C0"/>
    <w:rsid w:val="007206CE"/>
    <w:rsid w:val="00720943"/>
    <w:rsid w:val="007209D2"/>
    <w:rsid w:val="00720A08"/>
    <w:rsid w:val="00720A09"/>
    <w:rsid w:val="00720B10"/>
    <w:rsid w:val="00720C19"/>
    <w:rsid w:val="00720C3F"/>
    <w:rsid w:val="00720FA4"/>
    <w:rsid w:val="0072102E"/>
    <w:rsid w:val="00721456"/>
    <w:rsid w:val="007214B4"/>
    <w:rsid w:val="00721775"/>
    <w:rsid w:val="0072184F"/>
    <w:rsid w:val="0072185A"/>
    <w:rsid w:val="00721910"/>
    <w:rsid w:val="00722182"/>
    <w:rsid w:val="007221FE"/>
    <w:rsid w:val="0072238C"/>
    <w:rsid w:val="007223DB"/>
    <w:rsid w:val="00722667"/>
    <w:rsid w:val="00722668"/>
    <w:rsid w:val="0072266B"/>
    <w:rsid w:val="00722867"/>
    <w:rsid w:val="0072298C"/>
    <w:rsid w:val="00722E5B"/>
    <w:rsid w:val="00723017"/>
    <w:rsid w:val="007233AD"/>
    <w:rsid w:val="007234DC"/>
    <w:rsid w:val="0072359A"/>
    <w:rsid w:val="007235AC"/>
    <w:rsid w:val="007235D9"/>
    <w:rsid w:val="00723820"/>
    <w:rsid w:val="00723864"/>
    <w:rsid w:val="00723CFF"/>
    <w:rsid w:val="00723DAD"/>
    <w:rsid w:val="00723EE6"/>
    <w:rsid w:val="00723EEF"/>
    <w:rsid w:val="007244D9"/>
    <w:rsid w:val="0072487F"/>
    <w:rsid w:val="00724DF1"/>
    <w:rsid w:val="007250ED"/>
    <w:rsid w:val="00725115"/>
    <w:rsid w:val="007259BB"/>
    <w:rsid w:val="00725A66"/>
    <w:rsid w:val="00725AF4"/>
    <w:rsid w:val="00725DBD"/>
    <w:rsid w:val="00725E98"/>
    <w:rsid w:val="00726009"/>
    <w:rsid w:val="0072611F"/>
    <w:rsid w:val="0072659A"/>
    <w:rsid w:val="0072668D"/>
    <w:rsid w:val="00726762"/>
    <w:rsid w:val="007267E7"/>
    <w:rsid w:val="007269E9"/>
    <w:rsid w:val="00726CAE"/>
    <w:rsid w:val="007273E4"/>
    <w:rsid w:val="00727445"/>
    <w:rsid w:val="00727463"/>
    <w:rsid w:val="0072754F"/>
    <w:rsid w:val="00727609"/>
    <w:rsid w:val="0072774D"/>
    <w:rsid w:val="00727761"/>
    <w:rsid w:val="00727AB9"/>
    <w:rsid w:val="00727B49"/>
    <w:rsid w:val="00727CA3"/>
    <w:rsid w:val="00727D33"/>
    <w:rsid w:val="00727F1F"/>
    <w:rsid w:val="00730BB6"/>
    <w:rsid w:val="00731186"/>
    <w:rsid w:val="007312A2"/>
    <w:rsid w:val="007312EC"/>
    <w:rsid w:val="007313F8"/>
    <w:rsid w:val="007317D7"/>
    <w:rsid w:val="0073180F"/>
    <w:rsid w:val="00731DA3"/>
    <w:rsid w:val="00731FF2"/>
    <w:rsid w:val="00732084"/>
    <w:rsid w:val="007320B6"/>
    <w:rsid w:val="0073225E"/>
    <w:rsid w:val="00732349"/>
    <w:rsid w:val="00732591"/>
    <w:rsid w:val="007325FD"/>
    <w:rsid w:val="0073289A"/>
    <w:rsid w:val="00732A57"/>
    <w:rsid w:val="00732C90"/>
    <w:rsid w:val="00732DB1"/>
    <w:rsid w:val="007334CE"/>
    <w:rsid w:val="007334D7"/>
    <w:rsid w:val="0073377E"/>
    <w:rsid w:val="00733AD3"/>
    <w:rsid w:val="00733C50"/>
    <w:rsid w:val="00733C71"/>
    <w:rsid w:val="00733F20"/>
    <w:rsid w:val="00734078"/>
    <w:rsid w:val="007341DC"/>
    <w:rsid w:val="007346CC"/>
    <w:rsid w:val="0073481B"/>
    <w:rsid w:val="00734888"/>
    <w:rsid w:val="0073494D"/>
    <w:rsid w:val="00734A6E"/>
    <w:rsid w:val="00734CFB"/>
    <w:rsid w:val="0073502F"/>
    <w:rsid w:val="00735255"/>
    <w:rsid w:val="007353F0"/>
    <w:rsid w:val="00735585"/>
    <w:rsid w:val="007358CB"/>
    <w:rsid w:val="00735C6E"/>
    <w:rsid w:val="00735D69"/>
    <w:rsid w:val="00735D73"/>
    <w:rsid w:val="00735DD1"/>
    <w:rsid w:val="0073607D"/>
    <w:rsid w:val="0073630B"/>
    <w:rsid w:val="00736347"/>
    <w:rsid w:val="0073638D"/>
    <w:rsid w:val="00736449"/>
    <w:rsid w:val="00736AF1"/>
    <w:rsid w:val="00736B3A"/>
    <w:rsid w:val="00736EA3"/>
    <w:rsid w:val="00736ECD"/>
    <w:rsid w:val="00736F85"/>
    <w:rsid w:val="0073704B"/>
    <w:rsid w:val="0073707B"/>
    <w:rsid w:val="007370A4"/>
    <w:rsid w:val="00737215"/>
    <w:rsid w:val="00737440"/>
    <w:rsid w:val="00737508"/>
    <w:rsid w:val="007379D6"/>
    <w:rsid w:val="00737B10"/>
    <w:rsid w:val="00737D71"/>
    <w:rsid w:val="00737F7E"/>
    <w:rsid w:val="0074006D"/>
    <w:rsid w:val="007400F9"/>
    <w:rsid w:val="007401F3"/>
    <w:rsid w:val="00740215"/>
    <w:rsid w:val="00740475"/>
    <w:rsid w:val="00740490"/>
    <w:rsid w:val="007404E2"/>
    <w:rsid w:val="00740619"/>
    <w:rsid w:val="00740647"/>
    <w:rsid w:val="00740752"/>
    <w:rsid w:val="0074087E"/>
    <w:rsid w:val="00740B0A"/>
    <w:rsid w:val="00740B9F"/>
    <w:rsid w:val="00740F7D"/>
    <w:rsid w:val="00741023"/>
    <w:rsid w:val="0074121F"/>
    <w:rsid w:val="0074149D"/>
    <w:rsid w:val="007414E2"/>
    <w:rsid w:val="0074161F"/>
    <w:rsid w:val="00742251"/>
    <w:rsid w:val="007422E0"/>
    <w:rsid w:val="00742321"/>
    <w:rsid w:val="007429F9"/>
    <w:rsid w:val="00742B99"/>
    <w:rsid w:val="00742DA1"/>
    <w:rsid w:val="00742FC7"/>
    <w:rsid w:val="00743308"/>
    <w:rsid w:val="0074341D"/>
    <w:rsid w:val="0074348C"/>
    <w:rsid w:val="007436B9"/>
    <w:rsid w:val="007439A8"/>
    <w:rsid w:val="007439FE"/>
    <w:rsid w:val="00743B80"/>
    <w:rsid w:val="00743CDE"/>
    <w:rsid w:val="00743FE2"/>
    <w:rsid w:val="00744674"/>
    <w:rsid w:val="00744B46"/>
    <w:rsid w:val="00744E36"/>
    <w:rsid w:val="00744E89"/>
    <w:rsid w:val="0074513B"/>
    <w:rsid w:val="00745604"/>
    <w:rsid w:val="0074580F"/>
    <w:rsid w:val="00745CDB"/>
    <w:rsid w:val="00745F49"/>
    <w:rsid w:val="007464A0"/>
    <w:rsid w:val="0074650A"/>
    <w:rsid w:val="00746554"/>
    <w:rsid w:val="00746645"/>
    <w:rsid w:val="0074672C"/>
    <w:rsid w:val="00746C62"/>
    <w:rsid w:val="00746D24"/>
    <w:rsid w:val="00746D92"/>
    <w:rsid w:val="00746EB7"/>
    <w:rsid w:val="0074700E"/>
    <w:rsid w:val="007470E8"/>
    <w:rsid w:val="00747258"/>
    <w:rsid w:val="00747273"/>
    <w:rsid w:val="0074739E"/>
    <w:rsid w:val="00747477"/>
    <w:rsid w:val="0074752B"/>
    <w:rsid w:val="00747834"/>
    <w:rsid w:val="00747849"/>
    <w:rsid w:val="0074793E"/>
    <w:rsid w:val="007479E9"/>
    <w:rsid w:val="00747A3F"/>
    <w:rsid w:val="00747D2D"/>
    <w:rsid w:val="007501EC"/>
    <w:rsid w:val="0075040C"/>
    <w:rsid w:val="0075052E"/>
    <w:rsid w:val="007505EE"/>
    <w:rsid w:val="00750B02"/>
    <w:rsid w:val="00750C1F"/>
    <w:rsid w:val="00750CEE"/>
    <w:rsid w:val="00750EC0"/>
    <w:rsid w:val="00751148"/>
    <w:rsid w:val="00751504"/>
    <w:rsid w:val="00751795"/>
    <w:rsid w:val="00751CE6"/>
    <w:rsid w:val="00751D17"/>
    <w:rsid w:val="00752185"/>
    <w:rsid w:val="007524BA"/>
    <w:rsid w:val="00752750"/>
    <w:rsid w:val="0075282C"/>
    <w:rsid w:val="00752989"/>
    <w:rsid w:val="007529B2"/>
    <w:rsid w:val="00752ECB"/>
    <w:rsid w:val="00752F6A"/>
    <w:rsid w:val="00752FFF"/>
    <w:rsid w:val="00753071"/>
    <w:rsid w:val="007530A4"/>
    <w:rsid w:val="007530DC"/>
    <w:rsid w:val="00753160"/>
    <w:rsid w:val="00753437"/>
    <w:rsid w:val="00753528"/>
    <w:rsid w:val="007536CE"/>
    <w:rsid w:val="007536E0"/>
    <w:rsid w:val="00753723"/>
    <w:rsid w:val="007537E1"/>
    <w:rsid w:val="0075387C"/>
    <w:rsid w:val="0075392E"/>
    <w:rsid w:val="00753A51"/>
    <w:rsid w:val="00753B3D"/>
    <w:rsid w:val="00753C7C"/>
    <w:rsid w:val="00753CE7"/>
    <w:rsid w:val="00753D7F"/>
    <w:rsid w:val="00753F94"/>
    <w:rsid w:val="0075473A"/>
    <w:rsid w:val="00754BEF"/>
    <w:rsid w:val="00754FDC"/>
    <w:rsid w:val="00755229"/>
    <w:rsid w:val="007555C7"/>
    <w:rsid w:val="007557BA"/>
    <w:rsid w:val="00755B35"/>
    <w:rsid w:val="00755C49"/>
    <w:rsid w:val="00755C52"/>
    <w:rsid w:val="00755D6A"/>
    <w:rsid w:val="00755E6D"/>
    <w:rsid w:val="00755F84"/>
    <w:rsid w:val="00755FBF"/>
    <w:rsid w:val="007560A6"/>
    <w:rsid w:val="007560D6"/>
    <w:rsid w:val="00756120"/>
    <w:rsid w:val="007561AA"/>
    <w:rsid w:val="00756236"/>
    <w:rsid w:val="0075639E"/>
    <w:rsid w:val="007563CA"/>
    <w:rsid w:val="007563DA"/>
    <w:rsid w:val="00756420"/>
    <w:rsid w:val="00756840"/>
    <w:rsid w:val="00756B87"/>
    <w:rsid w:val="00756C75"/>
    <w:rsid w:val="00756CA7"/>
    <w:rsid w:val="00756EBC"/>
    <w:rsid w:val="00757069"/>
    <w:rsid w:val="0075710E"/>
    <w:rsid w:val="007571EE"/>
    <w:rsid w:val="007573CC"/>
    <w:rsid w:val="007578F6"/>
    <w:rsid w:val="0075790D"/>
    <w:rsid w:val="00757979"/>
    <w:rsid w:val="007579D2"/>
    <w:rsid w:val="00757A5F"/>
    <w:rsid w:val="00757B3E"/>
    <w:rsid w:val="00757D33"/>
    <w:rsid w:val="00757D5C"/>
    <w:rsid w:val="00757E2F"/>
    <w:rsid w:val="00760284"/>
    <w:rsid w:val="007605EC"/>
    <w:rsid w:val="00760C1D"/>
    <w:rsid w:val="00760F17"/>
    <w:rsid w:val="00761197"/>
    <w:rsid w:val="0076119D"/>
    <w:rsid w:val="007613DD"/>
    <w:rsid w:val="007613E3"/>
    <w:rsid w:val="007614A4"/>
    <w:rsid w:val="007614E9"/>
    <w:rsid w:val="0076195C"/>
    <w:rsid w:val="0076199A"/>
    <w:rsid w:val="007619CD"/>
    <w:rsid w:val="00761AB2"/>
    <w:rsid w:val="00761AB8"/>
    <w:rsid w:val="00761E99"/>
    <w:rsid w:val="00761EDD"/>
    <w:rsid w:val="0076227E"/>
    <w:rsid w:val="0076262E"/>
    <w:rsid w:val="007627F4"/>
    <w:rsid w:val="00762842"/>
    <w:rsid w:val="00762868"/>
    <w:rsid w:val="00762A35"/>
    <w:rsid w:val="00762A9C"/>
    <w:rsid w:val="0076300B"/>
    <w:rsid w:val="00763108"/>
    <w:rsid w:val="00763502"/>
    <w:rsid w:val="00763849"/>
    <w:rsid w:val="0076392C"/>
    <w:rsid w:val="00763996"/>
    <w:rsid w:val="0076399C"/>
    <w:rsid w:val="00763C3D"/>
    <w:rsid w:val="00763CF6"/>
    <w:rsid w:val="00763E7A"/>
    <w:rsid w:val="00764200"/>
    <w:rsid w:val="00764240"/>
    <w:rsid w:val="00764575"/>
    <w:rsid w:val="0076488D"/>
    <w:rsid w:val="007649A2"/>
    <w:rsid w:val="00764A23"/>
    <w:rsid w:val="00764AC6"/>
    <w:rsid w:val="00764C1F"/>
    <w:rsid w:val="00764CCE"/>
    <w:rsid w:val="00764D0D"/>
    <w:rsid w:val="00764DA1"/>
    <w:rsid w:val="00765298"/>
    <w:rsid w:val="00765427"/>
    <w:rsid w:val="007654BD"/>
    <w:rsid w:val="00765658"/>
    <w:rsid w:val="0076565F"/>
    <w:rsid w:val="00765728"/>
    <w:rsid w:val="0076580A"/>
    <w:rsid w:val="007661DF"/>
    <w:rsid w:val="00766515"/>
    <w:rsid w:val="007665F2"/>
    <w:rsid w:val="00766800"/>
    <w:rsid w:val="007668EE"/>
    <w:rsid w:val="00766BBE"/>
    <w:rsid w:val="00766E38"/>
    <w:rsid w:val="00767062"/>
    <w:rsid w:val="007670EE"/>
    <w:rsid w:val="00767298"/>
    <w:rsid w:val="007673B0"/>
    <w:rsid w:val="007677BA"/>
    <w:rsid w:val="007679B5"/>
    <w:rsid w:val="007703A4"/>
    <w:rsid w:val="007706C0"/>
    <w:rsid w:val="007707D5"/>
    <w:rsid w:val="007709FA"/>
    <w:rsid w:val="007709FB"/>
    <w:rsid w:val="00770A1C"/>
    <w:rsid w:val="00770EB3"/>
    <w:rsid w:val="00770F88"/>
    <w:rsid w:val="007710E0"/>
    <w:rsid w:val="0077131A"/>
    <w:rsid w:val="007713B9"/>
    <w:rsid w:val="007713BC"/>
    <w:rsid w:val="00771665"/>
    <w:rsid w:val="007717DD"/>
    <w:rsid w:val="00771A25"/>
    <w:rsid w:val="00771A65"/>
    <w:rsid w:val="00771AB6"/>
    <w:rsid w:val="00771B3C"/>
    <w:rsid w:val="00772210"/>
    <w:rsid w:val="00772401"/>
    <w:rsid w:val="007726E3"/>
    <w:rsid w:val="007728A0"/>
    <w:rsid w:val="00772BA0"/>
    <w:rsid w:val="00772CA4"/>
    <w:rsid w:val="00772F4A"/>
    <w:rsid w:val="0077322A"/>
    <w:rsid w:val="0077325F"/>
    <w:rsid w:val="007732BA"/>
    <w:rsid w:val="007732E1"/>
    <w:rsid w:val="007732EB"/>
    <w:rsid w:val="00773397"/>
    <w:rsid w:val="0077361B"/>
    <w:rsid w:val="007737F7"/>
    <w:rsid w:val="00773CB8"/>
    <w:rsid w:val="00773CBB"/>
    <w:rsid w:val="00774071"/>
    <w:rsid w:val="007740D2"/>
    <w:rsid w:val="007744EA"/>
    <w:rsid w:val="007746B9"/>
    <w:rsid w:val="00774C8E"/>
    <w:rsid w:val="00774CCF"/>
    <w:rsid w:val="007750A3"/>
    <w:rsid w:val="00775653"/>
    <w:rsid w:val="00775664"/>
    <w:rsid w:val="007757F0"/>
    <w:rsid w:val="007758E5"/>
    <w:rsid w:val="00775A39"/>
    <w:rsid w:val="00775DAB"/>
    <w:rsid w:val="00775F30"/>
    <w:rsid w:val="00776293"/>
    <w:rsid w:val="007765B2"/>
    <w:rsid w:val="007769B3"/>
    <w:rsid w:val="00776A38"/>
    <w:rsid w:val="00776AD3"/>
    <w:rsid w:val="00776DA9"/>
    <w:rsid w:val="00776EDC"/>
    <w:rsid w:val="007770CC"/>
    <w:rsid w:val="007770D4"/>
    <w:rsid w:val="007771A4"/>
    <w:rsid w:val="00777205"/>
    <w:rsid w:val="00777751"/>
    <w:rsid w:val="007777F2"/>
    <w:rsid w:val="00777B81"/>
    <w:rsid w:val="007800E9"/>
    <w:rsid w:val="007800F8"/>
    <w:rsid w:val="00780140"/>
    <w:rsid w:val="0078050B"/>
    <w:rsid w:val="00780660"/>
    <w:rsid w:val="007806C2"/>
    <w:rsid w:val="007807F7"/>
    <w:rsid w:val="00780888"/>
    <w:rsid w:val="007809A1"/>
    <w:rsid w:val="00780A01"/>
    <w:rsid w:val="007812AD"/>
    <w:rsid w:val="007812CC"/>
    <w:rsid w:val="00781458"/>
    <w:rsid w:val="007815D5"/>
    <w:rsid w:val="00781C26"/>
    <w:rsid w:val="00781F0E"/>
    <w:rsid w:val="00782170"/>
    <w:rsid w:val="00782483"/>
    <w:rsid w:val="007827F9"/>
    <w:rsid w:val="0078287D"/>
    <w:rsid w:val="00782A3E"/>
    <w:rsid w:val="00782C60"/>
    <w:rsid w:val="00782CA6"/>
    <w:rsid w:val="00782E05"/>
    <w:rsid w:val="00782E07"/>
    <w:rsid w:val="00782EDA"/>
    <w:rsid w:val="00782EFE"/>
    <w:rsid w:val="00783287"/>
    <w:rsid w:val="007837AF"/>
    <w:rsid w:val="007837B5"/>
    <w:rsid w:val="007837BF"/>
    <w:rsid w:val="007838C2"/>
    <w:rsid w:val="007838CD"/>
    <w:rsid w:val="00783C0A"/>
    <w:rsid w:val="00783C7B"/>
    <w:rsid w:val="00783CEE"/>
    <w:rsid w:val="00783DAD"/>
    <w:rsid w:val="00783DDF"/>
    <w:rsid w:val="00783F9A"/>
    <w:rsid w:val="00784278"/>
    <w:rsid w:val="00784834"/>
    <w:rsid w:val="007849B5"/>
    <w:rsid w:val="00784BDD"/>
    <w:rsid w:val="00784C64"/>
    <w:rsid w:val="00784CB4"/>
    <w:rsid w:val="00784D07"/>
    <w:rsid w:val="0078508F"/>
    <w:rsid w:val="00785155"/>
    <w:rsid w:val="007852F4"/>
    <w:rsid w:val="007853DF"/>
    <w:rsid w:val="007855DB"/>
    <w:rsid w:val="0078567D"/>
    <w:rsid w:val="0078573F"/>
    <w:rsid w:val="007859BF"/>
    <w:rsid w:val="00785B80"/>
    <w:rsid w:val="00785CA0"/>
    <w:rsid w:val="00785D37"/>
    <w:rsid w:val="00785ECE"/>
    <w:rsid w:val="0078613C"/>
    <w:rsid w:val="0078622F"/>
    <w:rsid w:val="00786349"/>
    <w:rsid w:val="00786780"/>
    <w:rsid w:val="0078688C"/>
    <w:rsid w:val="00786927"/>
    <w:rsid w:val="00786A87"/>
    <w:rsid w:val="00786AC3"/>
    <w:rsid w:val="00786C44"/>
    <w:rsid w:val="00786D6F"/>
    <w:rsid w:val="00786DBB"/>
    <w:rsid w:val="00786EE5"/>
    <w:rsid w:val="00786FF8"/>
    <w:rsid w:val="0078709A"/>
    <w:rsid w:val="007873D1"/>
    <w:rsid w:val="007874AD"/>
    <w:rsid w:val="007876F5"/>
    <w:rsid w:val="0078775A"/>
    <w:rsid w:val="0078783B"/>
    <w:rsid w:val="00787BD1"/>
    <w:rsid w:val="00787C1C"/>
    <w:rsid w:val="00787CFE"/>
    <w:rsid w:val="00787E6D"/>
    <w:rsid w:val="00787F78"/>
    <w:rsid w:val="00787FF5"/>
    <w:rsid w:val="0079012D"/>
    <w:rsid w:val="00790343"/>
    <w:rsid w:val="00790A75"/>
    <w:rsid w:val="00790AF3"/>
    <w:rsid w:val="00790D0E"/>
    <w:rsid w:val="00791261"/>
    <w:rsid w:val="007913EF"/>
    <w:rsid w:val="007914D5"/>
    <w:rsid w:val="0079173B"/>
    <w:rsid w:val="00791766"/>
    <w:rsid w:val="00791A37"/>
    <w:rsid w:val="00791B48"/>
    <w:rsid w:val="00791DC1"/>
    <w:rsid w:val="00791E2E"/>
    <w:rsid w:val="00791EE2"/>
    <w:rsid w:val="007921A6"/>
    <w:rsid w:val="007921E2"/>
    <w:rsid w:val="0079229A"/>
    <w:rsid w:val="007922BF"/>
    <w:rsid w:val="00792397"/>
    <w:rsid w:val="007928CE"/>
    <w:rsid w:val="00792CD8"/>
    <w:rsid w:val="0079315C"/>
    <w:rsid w:val="00793525"/>
    <w:rsid w:val="00793743"/>
    <w:rsid w:val="007939A4"/>
    <w:rsid w:val="00793C9F"/>
    <w:rsid w:val="00793CC2"/>
    <w:rsid w:val="00793E02"/>
    <w:rsid w:val="00794053"/>
    <w:rsid w:val="0079421F"/>
    <w:rsid w:val="00794298"/>
    <w:rsid w:val="0079440C"/>
    <w:rsid w:val="007944AC"/>
    <w:rsid w:val="00794519"/>
    <w:rsid w:val="00794742"/>
    <w:rsid w:val="007947CF"/>
    <w:rsid w:val="00794C85"/>
    <w:rsid w:val="007950DE"/>
    <w:rsid w:val="007951BC"/>
    <w:rsid w:val="007951EA"/>
    <w:rsid w:val="00795211"/>
    <w:rsid w:val="007952A7"/>
    <w:rsid w:val="00795489"/>
    <w:rsid w:val="007958C3"/>
    <w:rsid w:val="00795A6C"/>
    <w:rsid w:val="00795E02"/>
    <w:rsid w:val="00796032"/>
    <w:rsid w:val="00796151"/>
    <w:rsid w:val="007961A8"/>
    <w:rsid w:val="0079686B"/>
    <w:rsid w:val="007969E5"/>
    <w:rsid w:val="00796A74"/>
    <w:rsid w:val="00796AC9"/>
    <w:rsid w:val="0079706C"/>
    <w:rsid w:val="00797227"/>
    <w:rsid w:val="00797392"/>
    <w:rsid w:val="00797478"/>
    <w:rsid w:val="007975BD"/>
    <w:rsid w:val="00797678"/>
    <w:rsid w:val="007976D4"/>
    <w:rsid w:val="0079770D"/>
    <w:rsid w:val="007977E8"/>
    <w:rsid w:val="00797822"/>
    <w:rsid w:val="00797B45"/>
    <w:rsid w:val="00797C71"/>
    <w:rsid w:val="00797CFD"/>
    <w:rsid w:val="00797DAA"/>
    <w:rsid w:val="00797E5F"/>
    <w:rsid w:val="00797FB6"/>
    <w:rsid w:val="007A020F"/>
    <w:rsid w:val="007A0380"/>
    <w:rsid w:val="007A045C"/>
    <w:rsid w:val="007A04AE"/>
    <w:rsid w:val="007A0576"/>
    <w:rsid w:val="007A05E1"/>
    <w:rsid w:val="007A0A5C"/>
    <w:rsid w:val="007A0DDB"/>
    <w:rsid w:val="007A0F43"/>
    <w:rsid w:val="007A13FE"/>
    <w:rsid w:val="007A16E9"/>
    <w:rsid w:val="007A19E6"/>
    <w:rsid w:val="007A1B01"/>
    <w:rsid w:val="007A1B27"/>
    <w:rsid w:val="007A1BE8"/>
    <w:rsid w:val="007A1D82"/>
    <w:rsid w:val="007A1FE7"/>
    <w:rsid w:val="007A234D"/>
    <w:rsid w:val="007A25F7"/>
    <w:rsid w:val="007A262D"/>
    <w:rsid w:val="007A2911"/>
    <w:rsid w:val="007A2964"/>
    <w:rsid w:val="007A2A44"/>
    <w:rsid w:val="007A3255"/>
    <w:rsid w:val="007A3556"/>
    <w:rsid w:val="007A3559"/>
    <w:rsid w:val="007A35EE"/>
    <w:rsid w:val="007A38DF"/>
    <w:rsid w:val="007A39E0"/>
    <w:rsid w:val="007A3A34"/>
    <w:rsid w:val="007A3C18"/>
    <w:rsid w:val="007A4194"/>
    <w:rsid w:val="007A4199"/>
    <w:rsid w:val="007A4377"/>
    <w:rsid w:val="007A4523"/>
    <w:rsid w:val="007A45AD"/>
    <w:rsid w:val="007A462B"/>
    <w:rsid w:val="007A474D"/>
    <w:rsid w:val="007A47EE"/>
    <w:rsid w:val="007A4A15"/>
    <w:rsid w:val="007A4FF0"/>
    <w:rsid w:val="007A5167"/>
    <w:rsid w:val="007A5327"/>
    <w:rsid w:val="007A5389"/>
    <w:rsid w:val="007A58C4"/>
    <w:rsid w:val="007A5B06"/>
    <w:rsid w:val="007A5BE1"/>
    <w:rsid w:val="007A5F1A"/>
    <w:rsid w:val="007A61CA"/>
    <w:rsid w:val="007A6213"/>
    <w:rsid w:val="007A644F"/>
    <w:rsid w:val="007A64D2"/>
    <w:rsid w:val="007A653E"/>
    <w:rsid w:val="007A65E5"/>
    <w:rsid w:val="007A6AF0"/>
    <w:rsid w:val="007A6AF8"/>
    <w:rsid w:val="007A7081"/>
    <w:rsid w:val="007A70CD"/>
    <w:rsid w:val="007A711F"/>
    <w:rsid w:val="007A717C"/>
    <w:rsid w:val="007A74EB"/>
    <w:rsid w:val="007A762C"/>
    <w:rsid w:val="007A79BA"/>
    <w:rsid w:val="007A7A85"/>
    <w:rsid w:val="007A7E1A"/>
    <w:rsid w:val="007A7F3E"/>
    <w:rsid w:val="007B00B5"/>
    <w:rsid w:val="007B00C7"/>
    <w:rsid w:val="007B016E"/>
    <w:rsid w:val="007B0280"/>
    <w:rsid w:val="007B02C7"/>
    <w:rsid w:val="007B03EB"/>
    <w:rsid w:val="007B0616"/>
    <w:rsid w:val="007B061D"/>
    <w:rsid w:val="007B07EE"/>
    <w:rsid w:val="007B07F2"/>
    <w:rsid w:val="007B0B69"/>
    <w:rsid w:val="007B0D57"/>
    <w:rsid w:val="007B0DEC"/>
    <w:rsid w:val="007B100A"/>
    <w:rsid w:val="007B1479"/>
    <w:rsid w:val="007B165A"/>
    <w:rsid w:val="007B16C9"/>
    <w:rsid w:val="007B1794"/>
    <w:rsid w:val="007B1BA7"/>
    <w:rsid w:val="007B1D67"/>
    <w:rsid w:val="007B1FCE"/>
    <w:rsid w:val="007B20E5"/>
    <w:rsid w:val="007B22F2"/>
    <w:rsid w:val="007B243B"/>
    <w:rsid w:val="007B24F6"/>
    <w:rsid w:val="007B2746"/>
    <w:rsid w:val="007B2899"/>
    <w:rsid w:val="007B2D49"/>
    <w:rsid w:val="007B2F08"/>
    <w:rsid w:val="007B30AA"/>
    <w:rsid w:val="007B30DD"/>
    <w:rsid w:val="007B3172"/>
    <w:rsid w:val="007B358B"/>
    <w:rsid w:val="007B36D8"/>
    <w:rsid w:val="007B3742"/>
    <w:rsid w:val="007B3778"/>
    <w:rsid w:val="007B39C4"/>
    <w:rsid w:val="007B3C30"/>
    <w:rsid w:val="007B40F5"/>
    <w:rsid w:val="007B4244"/>
    <w:rsid w:val="007B4680"/>
    <w:rsid w:val="007B4887"/>
    <w:rsid w:val="007B4C9B"/>
    <w:rsid w:val="007B4D9D"/>
    <w:rsid w:val="007B4E69"/>
    <w:rsid w:val="007B5158"/>
    <w:rsid w:val="007B526E"/>
    <w:rsid w:val="007B54FF"/>
    <w:rsid w:val="007B57F8"/>
    <w:rsid w:val="007B58E8"/>
    <w:rsid w:val="007B5A77"/>
    <w:rsid w:val="007B5F56"/>
    <w:rsid w:val="007B6106"/>
    <w:rsid w:val="007B627B"/>
    <w:rsid w:val="007B6B65"/>
    <w:rsid w:val="007B6C57"/>
    <w:rsid w:val="007B6E80"/>
    <w:rsid w:val="007B737C"/>
    <w:rsid w:val="007B75E1"/>
    <w:rsid w:val="007B7608"/>
    <w:rsid w:val="007B76D9"/>
    <w:rsid w:val="007B770C"/>
    <w:rsid w:val="007B7768"/>
    <w:rsid w:val="007B7781"/>
    <w:rsid w:val="007B7C52"/>
    <w:rsid w:val="007B7C79"/>
    <w:rsid w:val="007B7E03"/>
    <w:rsid w:val="007C0074"/>
    <w:rsid w:val="007C0235"/>
    <w:rsid w:val="007C0431"/>
    <w:rsid w:val="007C07C7"/>
    <w:rsid w:val="007C0953"/>
    <w:rsid w:val="007C0B0F"/>
    <w:rsid w:val="007C0B95"/>
    <w:rsid w:val="007C0C1A"/>
    <w:rsid w:val="007C0FD6"/>
    <w:rsid w:val="007C1107"/>
    <w:rsid w:val="007C1139"/>
    <w:rsid w:val="007C113B"/>
    <w:rsid w:val="007C11CC"/>
    <w:rsid w:val="007C1486"/>
    <w:rsid w:val="007C154E"/>
    <w:rsid w:val="007C1636"/>
    <w:rsid w:val="007C16EE"/>
    <w:rsid w:val="007C171F"/>
    <w:rsid w:val="007C19F1"/>
    <w:rsid w:val="007C1C6D"/>
    <w:rsid w:val="007C1D8B"/>
    <w:rsid w:val="007C1D9C"/>
    <w:rsid w:val="007C260D"/>
    <w:rsid w:val="007C28DB"/>
    <w:rsid w:val="007C2BB4"/>
    <w:rsid w:val="007C2BF4"/>
    <w:rsid w:val="007C2C95"/>
    <w:rsid w:val="007C2E79"/>
    <w:rsid w:val="007C2FDF"/>
    <w:rsid w:val="007C3043"/>
    <w:rsid w:val="007C3237"/>
    <w:rsid w:val="007C3499"/>
    <w:rsid w:val="007C349E"/>
    <w:rsid w:val="007C34F4"/>
    <w:rsid w:val="007C35F8"/>
    <w:rsid w:val="007C374B"/>
    <w:rsid w:val="007C3B91"/>
    <w:rsid w:val="007C3C77"/>
    <w:rsid w:val="007C3CFE"/>
    <w:rsid w:val="007C3D8E"/>
    <w:rsid w:val="007C4003"/>
    <w:rsid w:val="007C4008"/>
    <w:rsid w:val="007C430A"/>
    <w:rsid w:val="007C433A"/>
    <w:rsid w:val="007C440A"/>
    <w:rsid w:val="007C44A0"/>
    <w:rsid w:val="007C46F6"/>
    <w:rsid w:val="007C4CB2"/>
    <w:rsid w:val="007C4F2A"/>
    <w:rsid w:val="007C4FC2"/>
    <w:rsid w:val="007C4FFE"/>
    <w:rsid w:val="007C50D6"/>
    <w:rsid w:val="007C527C"/>
    <w:rsid w:val="007C55EE"/>
    <w:rsid w:val="007C5C71"/>
    <w:rsid w:val="007C5D9B"/>
    <w:rsid w:val="007C5E3F"/>
    <w:rsid w:val="007C607E"/>
    <w:rsid w:val="007C6371"/>
    <w:rsid w:val="007C63DD"/>
    <w:rsid w:val="007C6524"/>
    <w:rsid w:val="007C66F0"/>
    <w:rsid w:val="007C6875"/>
    <w:rsid w:val="007C6912"/>
    <w:rsid w:val="007C6965"/>
    <w:rsid w:val="007C69D0"/>
    <w:rsid w:val="007C69E4"/>
    <w:rsid w:val="007C6CB7"/>
    <w:rsid w:val="007C6D29"/>
    <w:rsid w:val="007C6E22"/>
    <w:rsid w:val="007C6FD1"/>
    <w:rsid w:val="007C7351"/>
    <w:rsid w:val="007C74E4"/>
    <w:rsid w:val="007C7601"/>
    <w:rsid w:val="007C769F"/>
    <w:rsid w:val="007C7806"/>
    <w:rsid w:val="007C7807"/>
    <w:rsid w:val="007C7AD0"/>
    <w:rsid w:val="007C7BBC"/>
    <w:rsid w:val="007C7C75"/>
    <w:rsid w:val="007C7E4D"/>
    <w:rsid w:val="007C7ED6"/>
    <w:rsid w:val="007D00D0"/>
    <w:rsid w:val="007D0117"/>
    <w:rsid w:val="007D0132"/>
    <w:rsid w:val="007D03D8"/>
    <w:rsid w:val="007D06DD"/>
    <w:rsid w:val="007D09F0"/>
    <w:rsid w:val="007D0ADB"/>
    <w:rsid w:val="007D0F8B"/>
    <w:rsid w:val="007D0FAA"/>
    <w:rsid w:val="007D10B0"/>
    <w:rsid w:val="007D1536"/>
    <w:rsid w:val="007D155A"/>
    <w:rsid w:val="007D15DA"/>
    <w:rsid w:val="007D163A"/>
    <w:rsid w:val="007D16AC"/>
    <w:rsid w:val="007D1A84"/>
    <w:rsid w:val="007D1DF4"/>
    <w:rsid w:val="007D1EE6"/>
    <w:rsid w:val="007D2095"/>
    <w:rsid w:val="007D277F"/>
    <w:rsid w:val="007D27F5"/>
    <w:rsid w:val="007D2815"/>
    <w:rsid w:val="007D2827"/>
    <w:rsid w:val="007D2A91"/>
    <w:rsid w:val="007D2BA9"/>
    <w:rsid w:val="007D2E3D"/>
    <w:rsid w:val="007D30CC"/>
    <w:rsid w:val="007D3189"/>
    <w:rsid w:val="007D31D5"/>
    <w:rsid w:val="007D32D6"/>
    <w:rsid w:val="007D33BB"/>
    <w:rsid w:val="007D3668"/>
    <w:rsid w:val="007D38F2"/>
    <w:rsid w:val="007D39E0"/>
    <w:rsid w:val="007D39F3"/>
    <w:rsid w:val="007D3FBB"/>
    <w:rsid w:val="007D3FBD"/>
    <w:rsid w:val="007D40AD"/>
    <w:rsid w:val="007D42ED"/>
    <w:rsid w:val="007D4315"/>
    <w:rsid w:val="007D436A"/>
    <w:rsid w:val="007D4451"/>
    <w:rsid w:val="007D4585"/>
    <w:rsid w:val="007D460B"/>
    <w:rsid w:val="007D4611"/>
    <w:rsid w:val="007D4649"/>
    <w:rsid w:val="007D4704"/>
    <w:rsid w:val="007D4883"/>
    <w:rsid w:val="007D4887"/>
    <w:rsid w:val="007D48BE"/>
    <w:rsid w:val="007D4A26"/>
    <w:rsid w:val="007D4C79"/>
    <w:rsid w:val="007D4D95"/>
    <w:rsid w:val="007D51C9"/>
    <w:rsid w:val="007D5287"/>
    <w:rsid w:val="007D531E"/>
    <w:rsid w:val="007D534E"/>
    <w:rsid w:val="007D54A3"/>
    <w:rsid w:val="007D56B1"/>
    <w:rsid w:val="007D57CA"/>
    <w:rsid w:val="007D5880"/>
    <w:rsid w:val="007D5C37"/>
    <w:rsid w:val="007D5EBA"/>
    <w:rsid w:val="007D5F4F"/>
    <w:rsid w:val="007D646F"/>
    <w:rsid w:val="007D6648"/>
    <w:rsid w:val="007D66AB"/>
    <w:rsid w:val="007D678D"/>
    <w:rsid w:val="007D6940"/>
    <w:rsid w:val="007D6A90"/>
    <w:rsid w:val="007D6C67"/>
    <w:rsid w:val="007D7239"/>
    <w:rsid w:val="007D7395"/>
    <w:rsid w:val="007D7CB7"/>
    <w:rsid w:val="007D7DF0"/>
    <w:rsid w:val="007D7EC5"/>
    <w:rsid w:val="007D7FD0"/>
    <w:rsid w:val="007E0050"/>
    <w:rsid w:val="007E00A6"/>
    <w:rsid w:val="007E01F2"/>
    <w:rsid w:val="007E036E"/>
    <w:rsid w:val="007E0651"/>
    <w:rsid w:val="007E0756"/>
    <w:rsid w:val="007E099A"/>
    <w:rsid w:val="007E0BA6"/>
    <w:rsid w:val="007E0C0C"/>
    <w:rsid w:val="007E0D33"/>
    <w:rsid w:val="007E0DF4"/>
    <w:rsid w:val="007E0E99"/>
    <w:rsid w:val="007E0EF8"/>
    <w:rsid w:val="007E0F60"/>
    <w:rsid w:val="007E12F1"/>
    <w:rsid w:val="007E139D"/>
    <w:rsid w:val="007E18C4"/>
    <w:rsid w:val="007E19A3"/>
    <w:rsid w:val="007E2149"/>
    <w:rsid w:val="007E217A"/>
    <w:rsid w:val="007E21A2"/>
    <w:rsid w:val="007E22BD"/>
    <w:rsid w:val="007E2300"/>
    <w:rsid w:val="007E2315"/>
    <w:rsid w:val="007E2455"/>
    <w:rsid w:val="007E24E6"/>
    <w:rsid w:val="007E29F9"/>
    <w:rsid w:val="007E31DD"/>
    <w:rsid w:val="007E35F5"/>
    <w:rsid w:val="007E3867"/>
    <w:rsid w:val="007E3B82"/>
    <w:rsid w:val="007E3C91"/>
    <w:rsid w:val="007E3ED6"/>
    <w:rsid w:val="007E3FE9"/>
    <w:rsid w:val="007E45B4"/>
    <w:rsid w:val="007E45C2"/>
    <w:rsid w:val="007E4B54"/>
    <w:rsid w:val="007E4D20"/>
    <w:rsid w:val="007E4D5E"/>
    <w:rsid w:val="007E4F60"/>
    <w:rsid w:val="007E4FB0"/>
    <w:rsid w:val="007E50B1"/>
    <w:rsid w:val="007E524F"/>
    <w:rsid w:val="007E5264"/>
    <w:rsid w:val="007E532A"/>
    <w:rsid w:val="007E5333"/>
    <w:rsid w:val="007E53D6"/>
    <w:rsid w:val="007E5633"/>
    <w:rsid w:val="007E584E"/>
    <w:rsid w:val="007E5C47"/>
    <w:rsid w:val="007E601A"/>
    <w:rsid w:val="007E61D8"/>
    <w:rsid w:val="007E6365"/>
    <w:rsid w:val="007E64E1"/>
    <w:rsid w:val="007E659C"/>
    <w:rsid w:val="007E677C"/>
    <w:rsid w:val="007E6794"/>
    <w:rsid w:val="007E68F0"/>
    <w:rsid w:val="007E6979"/>
    <w:rsid w:val="007E69E1"/>
    <w:rsid w:val="007E6ACA"/>
    <w:rsid w:val="007E7349"/>
    <w:rsid w:val="007E75B4"/>
    <w:rsid w:val="007E77F0"/>
    <w:rsid w:val="007E7891"/>
    <w:rsid w:val="007F05F4"/>
    <w:rsid w:val="007F074F"/>
    <w:rsid w:val="007F0933"/>
    <w:rsid w:val="007F0A0D"/>
    <w:rsid w:val="007F0A23"/>
    <w:rsid w:val="007F137F"/>
    <w:rsid w:val="007F1734"/>
    <w:rsid w:val="007F17FC"/>
    <w:rsid w:val="007F1808"/>
    <w:rsid w:val="007F1A54"/>
    <w:rsid w:val="007F1B3B"/>
    <w:rsid w:val="007F1D1E"/>
    <w:rsid w:val="007F21D8"/>
    <w:rsid w:val="007F230E"/>
    <w:rsid w:val="007F239A"/>
    <w:rsid w:val="007F23B6"/>
    <w:rsid w:val="007F246C"/>
    <w:rsid w:val="007F2479"/>
    <w:rsid w:val="007F267F"/>
    <w:rsid w:val="007F2907"/>
    <w:rsid w:val="007F2B14"/>
    <w:rsid w:val="007F2B4B"/>
    <w:rsid w:val="007F2D27"/>
    <w:rsid w:val="007F2E70"/>
    <w:rsid w:val="007F324C"/>
    <w:rsid w:val="007F33E8"/>
    <w:rsid w:val="007F34FA"/>
    <w:rsid w:val="007F374F"/>
    <w:rsid w:val="007F3850"/>
    <w:rsid w:val="007F386F"/>
    <w:rsid w:val="007F3A42"/>
    <w:rsid w:val="007F3B4F"/>
    <w:rsid w:val="007F3BEA"/>
    <w:rsid w:val="007F3C10"/>
    <w:rsid w:val="007F3C89"/>
    <w:rsid w:val="007F3D78"/>
    <w:rsid w:val="007F3F92"/>
    <w:rsid w:val="007F443D"/>
    <w:rsid w:val="007F471B"/>
    <w:rsid w:val="007F47EC"/>
    <w:rsid w:val="007F4928"/>
    <w:rsid w:val="007F4D20"/>
    <w:rsid w:val="007F4F3A"/>
    <w:rsid w:val="007F505B"/>
    <w:rsid w:val="007F50B7"/>
    <w:rsid w:val="007F516F"/>
    <w:rsid w:val="007F5242"/>
    <w:rsid w:val="007F547C"/>
    <w:rsid w:val="007F552C"/>
    <w:rsid w:val="007F5E60"/>
    <w:rsid w:val="007F5EFC"/>
    <w:rsid w:val="007F6247"/>
    <w:rsid w:val="007F64C5"/>
    <w:rsid w:val="007F64C6"/>
    <w:rsid w:val="007F6535"/>
    <w:rsid w:val="007F6AD0"/>
    <w:rsid w:val="007F6AF0"/>
    <w:rsid w:val="007F6F1A"/>
    <w:rsid w:val="007F7117"/>
    <w:rsid w:val="007F71C6"/>
    <w:rsid w:val="007F721F"/>
    <w:rsid w:val="007F73A6"/>
    <w:rsid w:val="007F73C3"/>
    <w:rsid w:val="007F754A"/>
    <w:rsid w:val="007F77DC"/>
    <w:rsid w:val="007F77ED"/>
    <w:rsid w:val="007F798A"/>
    <w:rsid w:val="007F7D4F"/>
    <w:rsid w:val="007F7D55"/>
    <w:rsid w:val="007F7EA1"/>
    <w:rsid w:val="007F7F13"/>
    <w:rsid w:val="00800081"/>
    <w:rsid w:val="008000A0"/>
    <w:rsid w:val="0080010A"/>
    <w:rsid w:val="00800208"/>
    <w:rsid w:val="008005E7"/>
    <w:rsid w:val="00800779"/>
    <w:rsid w:val="00801384"/>
    <w:rsid w:val="008013DF"/>
    <w:rsid w:val="008014A1"/>
    <w:rsid w:val="008018F5"/>
    <w:rsid w:val="00801D98"/>
    <w:rsid w:val="00801E11"/>
    <w:rsid w:val="00801F47"/>
    <w:rsid w:val="0080224A"/>
    <w:rsid w:val="0080283A"/>
    <w:rsid w:val="00802B13"/>
    <w:rsid w:val="00802DB0"/>
    <w:rsid w:val="00803042"/>
    <w:rsid w:val="00803083"/>
    <w:rsid w:val="00803334"/>
    <w:rsid w:val="0080352D"/>
    <w:rsid w:val="008035BA"/>
    <w:rsid w:val="008036E6"/>
    <w:rsid w:val="0080380C"/>
    <w:rsid w:val="00803840"/>
    <w:rsid w:val="00803990"/>
    <w:rsid w:val="008039AD"/>
    <w:rsid w:val="00803ACF"/>
    <w:rsid w:val="00803C42"/>
    <w:rsid w:val="00803D95"/>
    <w:rsid w:val="00803E5C"/>
    <w:rsid w:val="0080401B"/>
    <w:rsid w:val="0080433F"/>
    <w:rsid w:val="00804346"/>
    <w:rsid w:val="00804452"/>
    <w:rsid w:val="00804582"/>
    <w:rsid w:val="0080458E"/>
    <w:rsid w:val="008045B2"/>
    <w:rsid w:val="008046D3"/>
    <w:rsid w:val="00804911"/>
    <w:rsid w:val="00804917"/>
    <w:rsid w:val="008049B4"/>
    <w:rsid w:val="00804A9C"/>
    <w:rsid w:val="00804C15"/>
    <w:rsid w:val="00804C26"/>
    <w:rsid w:val="00804D01"/>
    <w:rsid w:val="0080520A"/>
    <w:rsid w:val="00805397"/>
    <w:rsid w:val="00805546"/>
    <w:rsid w:val="00805A27"/>
    <w:rsid w:val="00805BE7"/>
    <w:rsid w:val="00805C26"/>
    <w:rsid w:val="00805C95"/>
    <w:rsid w:val="008063E7"/>
    <w:rsid w:val="00806441"/>
    <w:rsid w:val="0080646C"/>
    <w:rsid w:val="008064CC"/>
    <w:rsid w:val="008067AE"/>
    <w:rsid w:val="0080694D"/>
    <w:rsid w:val="008069C8"/>
    <w:rsid w:val="00806C82"/>
    <w:rsid w:val="00806DFF"/>
    <w:rsid w:val="00806E91"/>
    <w:rsid w:val="0080704C"/>
    <w:rsid w:val="00807127"/>
    <w:rsid w:val="00807273"/>
    <w:rsid w:val="0080741A"/>
    <w:rsid w:val="00807496"/>
    <w:rsid w:val="00807610"/>
    <w:rsid w:val="0080780A"/>
    <w:rsid w:val="0080789A"/>
    <w:rsid w:val="0080798F"/>
    <w:rsid w:val="00807BFC"/>
    <w:rsid w:val="00807CDB"/>
    <w:rsid w:val="00807D0F"/>
    <w:rsid w:val="00807D93"/>
    <w:rsid w:val="00807DAC"/>
    <w:rsid w:val="00807EFC"/>
    <w:rsid w:val="00807F91"/>
    <w:rsid w:val="0081013E"/>
    <w:rsid w:val="008102D7"/>
    <w:rsid w:val="008103D2"/>
    <w:rsid w:val="008104B8"/>
    <w:rsid w:val="0081055E"/>
    <w:rsid w:val="00810565"/>
    <w:rsid w:val="008106CF"/>
    <w:rsid w:val="008107A1"/>
    <w:rsid w:val="0081082F"/>
    <w:rsid w:val="00810896"/>
    <w:rsid w:val="008108AB"/>
    <w:rsid w:val="00810A2A"/>
    <w:rsid w:val="00810C0F"/>
    <w:rsid w:val="00810D5B"/>
    <w:rsid w:val="00810F39"/>
    <w:rsid w:val="00810F67"/>
    <w:rsid w:val="00811035"/>
    <w:rsid w:val="00811499"/>
    <w:rsid w:val="00811568"/>
    <w:rsid w:val="008118CB"/>
    <w:rsid w:val="00811A0A"/>
    <w:rsid w:val="00811AD3"/>
    <w:rsid w:val="00811AE4"/>
    <w:rsid w:val="00811D67"/>
    <w:rsid w:val="00811FA9"/>
    <w:rsid w:val="00812581"/>
    <w:rsid w:val="008129A0"/>
    <w:rsid w:val="00812AC3"/>
    <w:rsid w:val="00812B2C"/>
    <w:rsid w:val="00812C92"/>
    <w:rsid w:val="00812D9F"/>
    <w:rsid w:val="00812E2E"/>
    <w:rsid w:val="00812E47"/>
    <w:rsid w:val="00812F99"/>
    <w:rsid w:val="008130EF"/>
    <w:rsid w:val="00813333"/>
    <w:rsid w:val="00813557"/>
    <w:rsid w:val="008136B3"/>
    <w:rsid w:val="0081378C"/>
    <w:rsid w:val="008137C4"/>
    <w:rsid w:val="008138BE"/>
    <w:rsid w:val="00813ADD"/>
    <w:rsid w:val="00813AEA"/>
    <w:rsid w:val="00813DF9"/>
    <w:rsid w:val="00813E8B"/>
    <w:rsid w:val="00814109"/>
    <w:rsid w:val="00814882"/>
    <w:rsid w:val="00814892"/>
    <w:rsid w:val="008149F6"/>
    <w:rsid w:val="008149FC"/>
    <w:rsid w:val="00814C17"/>
    <w:rsid w:val="00814C54"/>
    <w:rsid w:val="00814CFD"/>
    <w:rsid w:val="00814E00"/>
    <w:rsid w:val="00814E28"/>
    <w:rsid w:val="00814EC2"/>
    <w:rsid w:val="00814FA2"/>
    <w:rsid w:val="00815144"/>
    <w:rsid w:val="00815565"/>
    <w:rsid w:val="00815582"/>
    <w:rsid w:val="00815855"/>
    <w:rsid w:val="008159ED"/>
    <w:rsid w:val="00815A68"/>
    <w:rsid w:val="00815E34"/>
    <w:rsid w:val="0081606F"/>
    <w:rsid w:val="0081626F"/>
    <w:rsid w:val="0081631C"/>
    <w:rsid w:val="00816660"/>
    <w:rsid w:val="00816881"/>
    <w:rsid w:val="00816D2F"/>
    <w:rsid w:val="00816D6D"/>
    <w:rsid w:val="00816E8E"/>
    <w:rsid w:val="008173C8"/>
    <w:rsid w:val="00817495"/>
    <w:rsid w:val="00817690"/>
    <w:rsid w:val="00817B67"/>
    <w:rsid w:val="00817C3C"/>
    <w:rsid w:val="00817DAD"/>
    <w:rsid w:val="00817E4A"/>
    <w:rsid w:val="00817EB3"/>
    <w:rsid w:val="00820422"/>
    <w:rsid w:val="0082048F"/>
    <w:rsid w:val="008205C1"/>
    <w:rsid w:val="008208F1"/>
    <w:rsid w:val="00820BA8"/>
    <w:rsid w:val="00820CE5"/>
    <w:rsid w:val="00820E83"/>
    <w:rsid w:val="00820F69"/>
    <w:rsid w:val="00820F8C"/>
    <w:rsid w:val="00820FDC"/>
    <w:rsid w:val="00820FF8"/>
    <w:rsid w:val="00821090"/>
    <w:rsid w:val="008213B8"/>
    <w:rsid w:val="00821507"/>
    <w:rsid w:val="00821560"/>
    <w:rsid w:val="008215D0"/>
    <w:rsid w:val="008215FD"/>
    <w:rsid w:val="0082162C"/>
    <w:rsid w:val="00821744"/>
    <w:rsid w:val="008217FB"/>
    <w:rsid w:val="0082185A"/>
    <w:rsid w:val="008218E3"/>
    <w:rsid w:val="008219C7"/>
    <w:rsid w:val="00821EB7"/>
    <w:rsid w:val="008220BC"/>
    <w:rsid w:val="0082213A"/>
    <w:rsid w:val="00822146"/>
    <w:rsid w:val="0082263B"/>
    <w:rsid w:val="00822649"/>
    <w:rsid w:val="008226A2"/>
    <w:rsid w:val="00822A60"/>
    <w:rsid w:val="00822BC1"/>
    <w:rsid w:val="00822D33"/>
    <w:rsid w:val="00822E2A"/>
    <w:rsid w:val="00822E43"/>
    <w:rsid w:val="00823227"/>
    <w:rsid w:val="00823712"/>
    <w:rsid w:val="00823CDC"/>
    <w:rsid w:val="008241B8"/>
    <w:rsid w:val="00824269"/>
    <w:rsid w:val="008243F9"/>
    <w:rsid w:val="00824978"/>
    <w:rsid w:val="00824AF2"/>
    <w:rsid w:val="00824C2A"/>
    <w:rsid w:val="00824CEF"/>
    <w:rsid w:val="00824D90"/>
    <w:rsid w:val="00824D9E"/>
    <w:rsid w:val="00824F15"/>
    <w:rsid w:val="00824FBC"/>
    <w:rsid w:val="0082514F"/>
    <w:rsid w:val="00825551"/>
    <w:rsid w:val="0082558B"/>
    <w:rsid w:val="008256B3"/>
    <w:rsid w:val="00825757"/>
    <w:rsid w:val="0082584B"/>
    <w:rsid w:val="00825AFE"/>
    <w:rsid w:val="00825BCB"/>
    <w:rsid w:val="00825FFA"/>
    <w:rsid w:val="008260B5"/>
    <w:rsid w:val="008266B5"/>
    <w:rsid w:val="008266F7"/>
    <w:rsid w:val="00826D61"/>
    <w:rsid w:val="00826FDE"/>
    <w:rsid w:val="008270FA"/>
    <w:rsid w:val="0082777A"/>
    <w:rsid w:val="00827838"/>
    <w:rsid w:val="00827846"/>
    <w:rsid w:val="0082794A"/>
    <w:rsid w:val="00827EC2"/>
    <w:rsid w:val="00827FC6"/>
    <w:rsid w:val="0083000B"/>
    <w:rsid w:val="00830012"/>
    <w:rsid w:val="008301B3"/>
    <w:rsid w:val="008307F6"/>
    <w:rsid w:val="00830BAC"/>
    <w:rsid w:val="00830BE9"/>
    <w:rsid w:val="00830EC6"/>
    <w:rsid w:val="0083115E"/>
    <w:rsid w:val="008312F6"/>
    <w:rsid w:val="00831357"/>
    <w:rsid w:val="00831601"/>
    <w:rsid w:val="00831925"/>
    <w:rsid w:val="008319B3"/>
    <w:rsid w:val="00831AA0"/>
    <w:rsid w:val="00831AD9"/>
    <w:rsid w:val="00831CEB"/>
    <w:rsid w:val="008322C0"/>
    <w:rsid w:val="0083288D"/>
    <w:rsid w:val="00832945"/>
    <w:rsid w:val="00832DA0"/>
    <w:rsid w:val="00832F7B"/>
    <w:rsid w:val="008330C2"/>
    <w:rsid w:val="0083344B"/>
    <w:rsid w:val="008336F1"/>
    <w:rsid w:val="00833762"/>
    <w:rsid w:val="00833A09"/>
    <w:rsid w:val="00833C16"/>
    <w:rsid w:val="00834023"/>
    <w:rsid w:val="00834204"/>
    <w:rsid w:val="008344A8"/>
    <w:rsid w:val="0083450B"/>
    <w:rsid w:val="008345C8"/>
    <w:rsid w:val="008348E0"/>
    <w:rsid w:val="00834AAC"/>
    <w:rsid w:val="00834B1A"/>
    <w:rsid w:val="00834CEE"/>
    <w:rsid w:val="00834E62"/>
    <w:rsid w:val="0083513D"/>
    <w:rsid w:val="0083556B"/>
    <w:rsid w:val="00835DB2"/>
    <w:rsid w:val="00835EB7"/>
    <w:rsid w:val="00835ED5"/>
    <w:rsid w:val="00835F44"/>
    <w:rsid w:val="00835F5B"/>
    <w:rsid w:val="008361ED"/>
    <w:rsid w:val="00836473"/>
    <w:rsid w:val="008367A5"/>
    <w:rsid w:val="008367C6"/>
    <w:rsid w:val="008367F3"/>
    <w:rsid w:val="0083681B"/>
    <w:rsid w:val="008368B9"/>
    <w:rsid w:val="00836E63"/>
    <w:rsid w:val="00836F86"/>
    <w:rsid w:val="0083700E"/>
    <w:rsid w:val="00837066"/>
    <w:rsid w:val="00837111"/>
    <w:rsid w:val="00837357"/>
    <w:rsid w:val="00837832"/>
    <w:rsid w:val="00837A17"/>
    <w:rsid w:val="00837AA6"/>
    <w:rsid w:val="00837D7F"/>
    <w:rsid w:val="00840121"/>
    <w:rsid w:val="008401A5"/>
    <w:rsid w:val="00840271"/>
    <w:rsid w:val="008402AC"/>
    <w:rsid w:val="00840332"/>
    <w:rsid w:val="00840798"/>
    <w:rsid w:val="00840C46"/>
    <w:rsid w:val="00840DC0"/>
    <w:rsid w:val="00840DC7"/>
    <w:rsid w:val="00840DFA"/>
    <w:rsid w:val="00840FE1"/>
    <w:rsid w:val="008413D6"/>
    <w:rsid w:val="008413DE"/>
    <w:rsid w:val="00841592"/>
    <w:rsid w:val="008415F3"/>
    <w:rsid w:val="00841643"/>
    <w:rsid w:val="0084185A"/>
    <w:rsid w:val="00841963"/>
    <w:rsid w:val="00841A8E"/>
    <w:rsid w:val="00841D76"/>
    <w:rsid w:val="00841E7C"/>
    <w:rsid w:val="00841E82"/>
    <w:rsid w:val="00841F4E"/>
    <w:rsid w:val="00841FEE"/>
    <w:rsid w:val="008420A5"/>
    <w:rsid w:val="00842195"/>
    <w:rsid w:val="0084273A"/>
    <w:rsid w:val="0084288D"/>
    <w:rsid w:val="00842B3E"/>
    <w:rsid w:val="00842CB7"/>
    <w:rsid w:val="0084304E"/>
    <w:rsid w:val="00843242"/>
    <w:rsid w:val="00843417"/>
    <w:rsid w:val="00843624"/>
    <w:rsid w:val="00843939"/>
    <w:rsid w:val="00843DD3"/>
    <w:rsid w:val="008441D6"/>
    <w:rsid w:val="0084427D"/>
    <w:rsid w:val="0084449C"/>
    <w:rsid w:val="008446EA"/>
    <w:rsid w:val="00844872"/>
    <w:rsid w:val="008448F5"/>
    <w:rsid w:val="00844918"/>
    <w:rsid w:val="00844B1B"/>
    <w:rsid w:val="00844CCA"/>
    <w:rsid w:val="00844E79"/>
    <w:rsid w:val="008453DA"/>
    <w:rsid w:val="00845494"/>
    <w:rsid w:val="00845498"/>
    <w:rsid w:val="008454B4"/>
    <w:rsid w:val="008454D7"/>
    <w:rsid w:val="008456E4"/>
    <w:rsid w:val="0084594B"/>
    <w:rsid w:val="00845BFA"/>
    <w:rsid w:val="00845EBA"/>
    <w:rsid w:val="008461E0"/>
    <w:rsid w:val="0084623C"/>
    <w:rsid w:val="00846284"/>
    <w:rsid w:val="00846675"/>
    <w:rsid w:val="00846A4C"/>
    <w:rsid w:val="00846E5A"/>
    <w:rsid w:val="0084704F"/>
    <w:rsid w:val="0084760D"/>
    <w:rsid w:val="00847644"/>
    <w:rsid w:val="0084769C"/>
    <w:rsid w:val="00847DDC"/>
    <w:rsid w:val="00847EFC"/>
    <w:rsid w:val="00850461"/>
    <w:rsid w:val="008504AE"/>
    <w:rsid w:val="008506DD"/>
    <w:rsid w:val="0085079B"/>
    <w:rsid w:val="00850924"/>
    <w:rsid w:val="008509DE"/>
    <w:rsid w:val="0085102F"/>
    <w:rsid w:val="0085142A"/>
    <w:rsid w:val="00851596"/>
    <w:rsid w:val="008516EE"/>
    <w:rsid w:val="00851BE3"/>
    <w:rsid w:val="00851D64"/>
    <w:rsid w:val="0085201A"/>
    <w:rsid w:val="00852033"/>
    <w:rsid w:val="0085221B"/>
    <w:rsid w:val="00852933"/>
    <w:rsid w:val="00852977"/>
    <w:rsid w:val="00852C3E"/>
    <w:rsid w:val="00852EBB"/>
    <w:rsid w:val="0085322F"/>
    <w:rsid w:val="00853406"/>
    <w:rsid w:val="00853727"/>
    <w:rsid w:val="00853866"/>
    <w:rsid w:val="00853C1F"/>
    <w:rsid w:val="00853DC0"/>
    <w:rsid w:val="00853DFC"/>
    <w:rsid w:val="0085411E"/>
    <w:rsid w:val="008545A1"/>
    <w:rsid w:val="008546E0"/>
    <w:rsid w:val="0085474E"/>
    <w:rsid w:val="008547E6"/>
    <w:rsid w:val="0085493F"/>
    <w:rsid w:val="00854988"/>
    <w:rsid w:val="00854A12"/>
    <w:rsid w:val="00854BA5"/>
    <w:rsid w:val="0085516C"/>
    <w:rsid w:val="008551A5"/>
    <w:rsid w:val="00855233"/>
    <w:rsid w:val="008552FE"/>
    <w:rsid w:val="008554BC"/>
    <w:rsid w:val="008555C3"/>
    <w:rsid w:val="00855604"/>
    <w:rsid w:val="0085585E"/>
    <w:rsid w:val="00855DE2"/>
    <w:rsid w:val="00856038"/>
    <w:rsid w:val="00856143"/>
    <w:rsid w:val="0085632F"/>
    <w:rsid w:val="008565E8"/>
    <w:rsid w:val="00856912"/>
    <w:rsid w:val="00857543"/>
    <w:rsid w:val="00857589"/>
    <w:rsid w:val="00857595"/>
    <w:rsid w:val="008577F0"/>
    <w:rsid w:val="00857BF3"/>
    <w:rsid w:val="00857DD7"/>
    <w:rsid w:val="00857E77"/>
    <w:rsid w:val="00857F38"/>
    <w:rsid w:val="008604AE"/>
    <w:rsid w:val="00860516"/>
    <w:rsid w:val="00860BF1"/>
    <w:rsid w:val="00860CF9"/>
    <w:rsid w:val="00860D76"/>
    <w:rsid w:val="008610F0"/>
    <w:rsid w:val="0086137E"/>
    <w:rsid w:val="0086146F"/>
    <w:rsid w:val="00861561"/>
    <w:rsid w:val="008616E5"/>
    <w:rsid w:val="0086182A"/>
    <w:rsid w:val="00861838"/>
    <w:rsid w:val="008619EA"/>
    <w:rsid w:val="00861A64"/>
    <w:rsid w:val="00861C12"/>
    <w:rsid w:val="00861CBE"/>
    <w:rsid w:val="00861E31"/>
    <w:rsid w:val="0086210E"/>
    <w:rsid w:val="0086235C"/>
    <w:rsid w:val="0086269D"/>
    <w:rsid w:val="0086279A"/>
    <w:rsid w:val="008627A6"/>
    <w:rsid w:val="00862933"/>
    <w:rsid w:val="00862AF2"/>
    <w:rsid w:val="00862B97"/>
    <w:rsid w:val="00862BC7"/>
    <w:rsid w:val="0086343C"/>
    <w:rsid w:val="008634A2"/>
    <w:rsid w:val="00863AAA"/>
    <w:rsid w:val="00863AC9"/>
    <w:rsid w:val="00863F6A"/>
    <w:rsid w:val="0086406A"/>
    <w:rsid w:val="0086451B"/>
    <w:rsid w:val="00864915"/>
    <w:rsid w:val="00864A62"/>
    <w:rsid w:val="00864ABE"/>
    <w:rsid w:val="00864BB2"/>
    <w:rsid w:val="00864FEE"/>
    <w:rsid w:val="0086521A"/>
    <w:rsid w:val="008654D4"/>
    <w:rsid w:val="00865809"/>
    <w:rsid w:val="00865FE8"/>
    <w:rsid w:val="00866058"/>
    <w:rsid w:val="00866348"/>
    <w:rsid w:val="0086695D"/>
    <w:rsid w:val="008669BD"/>
    <w:rsid w:val="00866F3D"/>
    <w:rsid w:val="008675CA"/>
    <w:rsid w:val="00867AB9"/>
    <w:rsid w:val="00867DA6"/>
    <w:rsid w:val="00867DB9"/>
    <w:rsid w:val="00870113"/>
    <w:rsid w:val="0087033A"/>
    <w:rsid w:val="00870B7A"/>
    <w:rsid w:val="00870BBB"/>
    <w:rsid w:val="00870C86"/>
    <w:rsid w:val="00871009"/>
    <w:rsid w:val="008717D4"/>
    <w:rsid w:val="00871B66"/>
    <w:rsid w:val="00871DB6"/>
    <w:rsid w:val="00871EB1"/>
    <w:rsid w:val="00871EFD"/>
    <w:rsid w:val="00872209"/>
    <w:rsid w:val="00872449"/>
    <w:rsid w:val="00872538"/>
    <w:rsid w:val="008725DE"/>
    <w:rsid w:val="00872D3D"/>
    <w:rsid w:val="00872D53"/>
    <w:rsid w:val="0087304A"/>
    <w:rsid w:val="0087350B"/>
    <w:rsid w:val="00873B24"/>
    <w:rsid w:val="00873B8F"/>
    <w:rsid w:val="00873C41"/>
    <w:rsid w:val="008747E0"/>
    <w:rsid w:val="00874818"/>
    <w:rsid w:val="0087482A"/>
    <w:rsid w:val="00874890"/>
    <w:rsid w:val="008749EE"/>
    <w:rsid w:val="00874B8F"/>
    <w:rsid w:val="00874CA2"/>
    <w:rsid w:val="00874DE2"/>
    <w:rsid w:val="008750D8"/>
    <w:rsid w:val="008756B3"/>
    <w:rsid w:val="008758B8"/>
    <w:rsid w:val="0087590E"/>
    <w:rsid w:val="00875FB7"/>
    <w:rsid w:val="00876256"/>
    <w:rsid w:val="00876649"/>
    <w:rsid w:val="00876661"/>
    <w:rsid w:val="008766FB"/>
    <w:rsid w:val="00876725"/>
    <w:rsid w:val="008768A6"/>
    <w:rsid w:val="008768BA"/>
    <w:rsid w:val="00876D0E"/>
    <w:rsid w:val="00876E1A"/>
    <w:rsid w:val="00876EB3"/>
    <w:rsid w:val="008774CA"/>
    <w:rsid w:val="008774FE"/>
    <w:rsid w:val="00877652"/>
    <w:rsid w:val="008777DA"/>
    <w:rsid w:val="00877AF6"/>
    <w:rsid w:val="00877B60"/>
    <w:rsid w:val="00877EAB"/>
    <w:rsid w:val="00877EE5"/>
    <w:rsid w:val="00880074"/>
    <w:rsid w:val="008801A4"/>
    <w:rsid w:val="008806B4"/>
    <w:rsid w:val="008807E7"/>
    <w:rsid w:val="0088097D"/>
    <w:rsid w:val="00880AA9"/>
    <w:rsid w:val="00880C5D"/>
    <w:rsid w:val="00880E46"/>
    <w:rsid w:val="00880F27"/>
    <w:rsid w:val="008811A6"/>
    <w:rsid w:val="008818EB"/>
    <w:rsid w:val="00881AA6"/>
    <w:rsid w:val="00881C63"/>
    <w:rsid w:val="00881CA0"/>
    <w:rsid w:val="008822CB"/>
    <w:rsid w:val="00882510"/>
    <w:rsid w:val="00882545"/>
    <w:rsid w:val="00882B34"/>
    <w:rsid w:val="00882E87"/>
    <w:rsid w:val="008831B4"/>
    <w:rsid w:val="008831D1"/>
    <w:rsid w:val="008839F4"/>
    <w:rsid w:val="00883D9A"/>
    <w:rsid w:val="00883FBB"/>
    <w:rsid w:val="00884032"/>
    <w:rsid w:val="00884057"/>
    <w:rsid w:val="00884208"/>
    <w:rsid w:val="008843BB"/>
    <w:rsid w:val="0088450D"/>
    <w:rsid w:val="00884746"/>
    <w:rsid w:val="00884772"/>
    <w:rsid w:val="00884849"/>
    <w:rsid w:val="00884A4A"/>
    <w:rsid w:val="00884A9F"/>
    <w:rsid w:val="008852B5"/>
    <w:rsid w:val="00885495"/>
    <w:rsid w:val="008856A9"/>
    <w:rsid w:val="00885EFC"/>
    <w:rsid w:val="00885FA6"/>
    <w:rsid w:val="0088612F"/>
    <w:rsid w:val="008861DF"/>
    <w:rsid w:val="008862F0"/>
    <w:rsid w:val="0088637B"/>
    <w:rsid w:val="0088654C"/>
    <w:rsid w:val="00886A4B"/>
    <w:rsid w:val="00886BDE"/>
    <w:rsid w:val="00886EA6"/>
    <w:rsid w:val="0088771B"/>
    <w:rsid w:val="00887791"/>
    <w:rsid w:val="008878B8"/>
    <w:rsid w:val="00887AD4"/>
    <w:rsid w:val="00887CFF"/>
    <w:rsid w:val="00887E83"/>
    <w:rsid w:val="00887EAC"/>
    <w:rsid w:val="00887FB6"/>
    <w:rsid w:val="0089009D"/>
    <w:rsid w:val="008900D3"/>
    <w:rsid w:val="008904B7"/>
    <w:rsid w:val="008905DD"/>
    <w:rsid w:val="00890738"/>
    <w:rsid w:val="00890A59"/>
    <w:rsid w:val="00890FB7"/>
    <w:rsid w:val="008910FB"/>
    <w:rsid w:val="008912BF"/>
    <w:rsid w:val="008912FD"/>
    <w:rsid w:val="00891388"/>
    <w:rsid w:val="008915E6"/>
    <w:rsid w:val="008916C5"/>
    <w:rsid w:val="00891D4A"/>
    <w:rsid w:val="00891F78"/>
    <w:rsid w:val="008920ED"/>
    <w:rsid w:val="008921B9"/>
    <w:rsid w:val="008922DF"/>
    <w:rsid w:val="00892509"/>
    <w:rsid w:val="00892737"/>
    <w:rsid w:val="0089273E"/>
    <w:rsid w:val="008927AC"/>
    <w:rsid w:val="00892944"/>
    <w:rsid w:val="00892B37"/>
    <w:rsid w:val="00892E12"/>
    <w:rsid w:val="00892E51"/>
    <w:rsid w:val="00892FBC"/>
    <w:rsid w:val="0089308A"/>
    <w:rsid w:val="008930F0"/>
    <w:rsid w:val="00893143"/>
    <w:rsid w:val="008932CE"/>
    <w:rsid w:val="008932DB"/>
    <w:rsid w:val="00893732"/>
    <w:rsid w:val="00893A15"/>
    <w:rsid w:val="00893CEF"/>
    <w:rsid w:val="008941A4"/>
    <w:rsid w:val="0089433C"/>
    <w:rsid w:val="008943F9"/>
    <w:rsid w:val="0089446C"/>
    <w:rsid w:val="008946B3"/>
    <w:rsid w:val="00894732"/>
    <w:rsid w:val="008947C8"/>
    <w:rsid w:val="00894955"/>
    <w:rsid w:val="00894EF5"/>
    <w:rsid w:val="008950F3"/>
    <w:rsid w:val="00895221"/>
    <w:rsid w:val="0089523F"/>
    <w:rsid w:val="008953D8"/>
    <w:rsid w:val="0089543B"/>
    <w:rsid w:val="008955F0"/>
    <w:rsid w:val="0089577E"/>
    <w:rsid w:val="0089580C"/>
    <w:rsid w:val="00895AF4"/>
    <w:rsid w:val="00895C47"/>
    <w:rsid w:val="00895C5C"/>
    <w:rsid w:val="00895E1A"/>
    <w:rsid w:val="00896529"/>
    <w:rsid w:val="00896542"/>
    <w:rsid w:val="00896A00"/>
    <w:rsid w:val="00896AB4"/>
    <w:rsid w:val="0089707D"/>
    <w:rsid w:val="008970B6"/>
    <w:rsid w:val="008970ED"/>
    <w:rsid w:val="008972F7"/>
    <w:rsid w:val="008974B9"/>
    <w:rsid w:val="0089782C"/>
    <w:rsid w:val="0089784A"/>
    <w:rsid w:val="008979CF"/>
    <w:rsid w:val="00897EDC"/>
    <w:rsid w:val="00897FEE"/>
    <w:rsid w:val="008A00BE"/>
    <w:rsid w:val="008A01A6"/>
    <w:rsid w:val="008A028B"/>
    <w:rsid w:val="008A0366"/>
    <w:rsid w:val="008A06B0"/>
    <w:rsid w:val="008A08AB"/>
    <w:rsid w:val="008A08F0"/>
    <w:rsid w:val="008A0C63"/>
    <w:rsid w:val="008A102E"/>
    <w:rsid w:val="008A104D"/>
    <w:rsid w:val="008A10AF"/>
    <w:rsid w:val="008A1157"/>
    <w:rsid w:val="008A1655"/>
    <w:rsid w:val="008A1AB8"/>
    <w:rsid w:val="008A1AD2"/>
    <w:rsid w:val="008A1E3B"/>
    <w:rsid w:val="008A1F3F"/>
    <w:rsid w:val="008A2039"/>
    <w:rsid w:val="008A2660"/>
    <w:rsid w:val="008A278E"/>
    <w:rsid w:val="008A27A0"/>
    <w:rsid w:val="008A27AB"/>
    <w:rsid w:val="008A2934"/>
    <w:rsid w:val="008A299E"/>
    <w:rsid w:val="008A2A18"/>
    <w:rsid w:val="008A2C3E"/>
    <w:rsid w:val="008A2CB0"/>
    <w:rsid w:val="008A2EFB"/>
    <w:rsid w:val="008A2F6E"/>
    <w:rsid w:val="008A302A"/>
    <w:rsid w:val="008A32DA"/>
    <w:rsid w:val="008A35C7"/>
    <w:rsid w:val="008A37AD"/>
    <w:rsid w:val="008A3A07"/>
    <w:rsid w:val="008A3B5C"/>
    <w:rsid w:val="008A3FD0"/>
    <w:rsid w:val="008A40B1"/>
    <w:rsid w:val="008A411A"/>
    <w:rsid w:val="008A43C7"/>
    <w:rsid w:val="008A4517"/>
    <w:rsid w:val="008A48F9"/>
    <w:rsid w:val="008A4AA8"/>
    <w:rsid w:val="008A548E"/>
    <w:rsid w:val="008A554E"/>
    <w:rsid w:val="008A5B9F"/>
    <w:rsid w:val="008A5C30"/>
    <w:rsid w:val="008A5CB9"/>
    <w:rsid w:val="008A5D1E"/>
    <w:rsid w:val="008A60D2"/>
    <w:rsid w:val="008A62A3"/>
    <w:rsid w:val="008A62CD"/>
    <w:rsid w:val="008A6500"/>
    <w:rsid w:val="008A6572"/>
    <w:rsid w:val="008A6960"/>
    <w:rsid w:val="008A6965"/>
    <w:rsid w:val="008A6A8B"/>
    <w:rsid w:val="008A6AFB"/>
    <w:rsid w:val="008A6DA2"/>
    <w:rsid w:val="008A70FF"/>
    <w:rsid w:val="008A71B3"/>
    <w:rsid w:val="008A730E"/>
    <w:rsid w:val="008A7318"/>
    <w:rsid w:val="008A735F"/>
    <w:rsid w:val="008A74E0"/>
    <w:rsid w:val="008A7686"/>
    <w:rsid w:val="008A76C8"/>
    <w:rsid w:val="008A7752"/>
    <w:rsid w:val="008A7938"/>
    <w:rsid w:val="008A7991"/>
    <w:rsid w:val="008A7D03"/>
    <w:rsid w:val="008A7E09"/>
    <w:rsid w:val="008A7E79"/>
    <w:rsid w:val="008B013F"/>
    <w:rsid w:val="008B01A3"/>
    <w:rsid w:val="008B02D4"/>
    <w:rsid w:val="008B036D"/>
    <w:rsid w:val="008B0913"/>
    <w:rsid w:val="008B09C6"/>
    <w:rsid w:val="008B09D0"/>
    <w:rsid w:val="008B09EF"/>
    <w:rsid w:val="008B0AAB"/>
    <w:rsid w:val="008B0B15"/>
    <w:rsid w:val="008B0B51"/>
    <w:rsid w:val="008B1041"/>
    <w:rsid w:val="008B1254"/>
    <w:rsid w:val="008B1660"/>
    <w:rsid w:val="008B167A"/>
    <w:rsid w:val="008B16EC"/>
    <w:rsid w:val="008B181A"/>
    <w:rsid w:val="008B18A2"/>
    <w:rsid w:val="008B1A5A"/>
    <w:rsid w:val="008B1A8B"/>
    <w:rsid w:val="008B1E8A"/>
    <w:rsid w:val="008B1F36"/>
    <w:rsid w:val="008B1FEC"/>
    <w:rsid w:val="008B20D0"/>
    <w:rsid w:val="008B214E"/>
    <w:rsid w:val="008B22BB"/>
    <w:rsid w:val="008B232C"/>
    <w:rsid w:val="008B239E"/>
    <w:rsid w:val="008B245D"/>
    <w:rsid w:val="008B2636"/>
    <w:rsid w:val="008B270A"/>
    <w:rsid w:val="008B29D4"/>
    <w:rsid w:val="008B29E7"/>
    <w:rsid w:val="008B2A66"/>
    <w:rsid w:val="008B2E04"/>
    <w:rsid w:val="008B3206"/>
    <w:rsid w:val="008B322B"/>
    <w:rsid w:val="008B3424"/>
    <w:rsid w:val="008B3E02"/>
    <w:rsid w:val="008B44C4"/>
    <w:rsid w:val="008B46FE"/>
    <w:rsid w:val="008B4B42"/>
    <w:rsid w:val="008B5478"/>
    <w:rsid w:val="008B5779"/>
    <w:rsid w:val="008B5939"/>
    <w:rsid w:val="008B5A31"/>
    <w:rsid w:val="008B5B83"/>
    <w:rsid w:val="008B5BDC"/>
    <w:rsid w:val="008B5C2B"/>
    <w:rsid w:val="008B5CE4"/>
    <w:rsid w:val="008B5D38"/>
    <w:rsid w:val="008B5FF7"/>
    <w:rsid w:val="008B611A"/>
    <w:rsid w:val="008B6351"/>
    <w:rsid w:val="008B6631"/>
    <w:rsid w:val="008B6B38"/>
    <w:rsid w:val="008B6FA8"/>
    <w:rsid w:val="008B70E4"/>
    <w:rsid w:val="008B7208"/>
    <w:rsid w:val="008B721D"/>
    <w:rsid w:val="008B78AB"/>
    <w:rsid w:val="008B79DA"/>
    <w:rsid w:val="008B7CAF"/>
    <w:rsid w:val="008B7D2C"/>
    <w:rsid w:val="008C02A5"/>
    <w:rsid w:val="008C03E5"/>
    <w:rsid w:val="008C055F"/>
    <w:rsid w:val="008C0570"/>
    <w:rsid w:val="008C0A88"/>
    <w:rsid w:val="008C0C3D"/>
    <w:rsid w:val="008C0CA9"/>
    <w:rsid w:val="008C0E1B"/>
    <w:rsid w:val="008C0EB7"/>
    <w:rsid w:val="008C0F97"/>
    <w:rsid w:val="008C1072"/>
    <w:rsid w:val="008C1497"/>
    <w:rsid w:val="008C1526"/>
    <w:rsid w:val="008C1739"/>
    <w:rsid w:val="008C1836"/>
    <w:rsid w:val="008C18DE"/>
    <w:rsid w:val="008C18E7"/>
    <w:rsid w:val="008C1A57"/>
    <w:rsid w:val="008C1AB6"/>
    <w:rsid w:val="008C1B9D"/>
    <w:rsid w:val="008C1CC2"/>
    <w:rsid w:val="008C1DED"/>
    <w:rsid w:val="008C22C8"/>
    <w:rsid w:val="008C270D"/>
    <w:rsid w:val="008C29B8"/>
    <w:rsid w:val="008C2C9E"/>
    <w:rsid w:val="008C2D59"/>
    <w:rsid w:val="008C2F4C"/>
    <w:rsid w:val="008C2FF9"/>
    <w:rsid w:val="008C3065"/>
    <w:rsid w:val="008C31A3"/>
    <w:rsid w:val="008C3408"/>
    <w:rsid w:val="008C3675"/>
    <w:rsid w:val="008C3737"/>
    <w:rsid w:val="008C3779"/>
    <w:rsid w:val="008C384B"/>
    <w:rsid w:val="008C393B"/>
    <w:rsid w:val="008C396C"/>
    <w:rsid w:val="008C3B3D"/>
    <w:rsid w:val="008C3B78"/>
    <w:rsid w:val="008C3CEF"/>
    <w:rsid w:val="008C3E99"/>
    <w:rsid w:val="008C3F0D"/>
    <w:rsid w:val="008C4134"/>
    <w:rsid w:val="008C47DC"/>
    <w:rsid w:val="008C4886"/>
    <w:rsid w:val="008C4FE3"/>
    <w:rsid w:val="008C5600"/>
    <w:rsid w:val="008C59AE"/>
    <w:rsid w:val="008C5B3B"/>
    <w:rsid w:val="008C5C34"/>
    <w:rsid w:val="008C5D99"/>
    <w:rsid w:val="008C64BC"/>
    <w:rsid w:val="008C665E"/>
    <w:rsid w:val="008C6B87"/>
    <w:rsid w:val="008C6CB1"/>
    <w:rsid w:val="008C6F4B"/>
    <w:rsid w:val="008C73C7"/>
    <w:rsid w:val="008C741B"/>
    <w:rsid w:val="008C7464"/>
    <w:rsid w:val="008C7562"/>
    <w:rsid w:val="008C76BC"/>
    <w:rsid w:val="008C7AF7"/>
    <w:rsid w:val="008C7CB5"/>
    <w:rsid w:val="008C7F2F"/>
    <w:rsid w:val="008C7FC1"/>
    <w:rsid w:val="008D0060"/>
    <w:rsid w:val="008D00CB"/>
    <w:rsid w:val="008D0157"/>
    <w:rsid w:val="008D04D8"/>
    <w:rsid w:val="008D095E"/>
    <w:rsid w:val="008D09C2"/>
    <w:rsid w:val="008D0BBA"/>
    <w:rsid w:val="008D0C11"/>
    <w:rsid w:val="008D0CFE"/>
    <w:rsid w:val="008D10C5"/>
    <w:rsid w:val="008D1580"/>
    <w:rsid w:val="008D1608"/>
    <w:rsid w:val="008D1CBF"/>
    <w:rsid w:val="008D1D4C"/>
    <w:rsid w:val="008D2038"/>
    <w:rsid w:val="008D219C"/>
    <w:rsid w:val="008D2305"/>
    <w:rsid w:val="008D2553"/>
    <w:rsid w:val="008D2934"/>
    <w:rsid w:val="008D2A56"/>
    <w:rsid w:val="008D2A6C"/>
    <w:rsid w:val="008D2B3D"/>
    <w:rsid w:val="008D2BD5"/>
    <w:rsid w:val="008D2DA5"/>
    <w:rsid w:val="008D2E3F"/>
    <w:rsid w:val="008D2F30"/>
    <w:rsid w:val="008D3000"/>
    <w:rsid w:val="008D32C7"/>
    <w:rsid w:val="008D3431"/>
    <w:rsid w:val="008D3724"/>
    <w:rsid w:val="008D38C9"/>
    <w:rsid w:val="008D3A69"/>
    <w:rsid w:val="008D3C01"/>
    <w:rsid w:val="008D3C46"/>
    <w:rsid w:val="008D3FFF"/>
    <w:rsid w:val="008D41E9"/>
    <w:rsid w:val="008D4259"/>
    <w:rsid w:val="008D42E6"/>
    <w:rsid w:val="008D43B3"/>
    <w:rsid w:val="008D488C"/>
    <w:rsid w:val="008D49F6"/>
    <w:rsid w:val="008D4D47"/>
    <w:rsid w:val="008D50D3"/>
    <w:rsid w:val="008D521C"/>
    <w:rsid w:val="008D574E"/>
    <w:rsid w:val="008D575E"/>
    <w:rsid w:val="008D5793"/>
    <w:rsid w:val="008D5AD2"/>
    <w:rsid w:val="008D5D38"/>
    <w:rsid w:val="008D5EFB"/>
    <w:rsid w:val="008D6018"/>
    <w:rsid w:val="008D6033"/>
    <w:rsid w:val="008D6218"/>
    <w:rsid w:val="008D623C"/>
    <w:rsid w:val="008D6261"/>
    <w:rsid w:val="008D6639"/>
    <w:rsid w:val="008D677D"/>
    <w:rsid w:val="008D67E1"/>
    <w:rsid w:val="008D68AF"/>
    <w:rsid w:val="008D6ACE"/>
    <w:rsid w:val="008D6B45"/>
    <w:rsid w:val="008D6FBE"/>
    <w:rsid w:val="008D6FE5"/>
    <w:rsid w:val="008D7170"/>
    <w:rsid w:val="008D7459"/>
    <w:rsid w:val="008D7591"/>
    <w:rsid w:val="008D7B38"/>
    <w:rsid w:val="008D7BC0"/>
    <w:rsid w:val="008D7E2E"/>
    <w:rsid w:val="008E0289"/>
    <w:rsid w:val="008E028F"/>
    <w:rsid w:val="008E0727"/>
    <w:rsid w:val="008E078B"/>
    <w:rsid w:val="008E09CC"/>
    <w:rsid w:val="008E09DC"/>
    <w:rsid w:val="008E0A88"/>
    <w:rsid w:val="008E0D88"/>
    <w:rsid w:val="008E107F"/>
    <w:rsid w:val="008E1534"/>
    <w:rsid w:val="008E1916"/>
    <w:rsid w:val="008E1BD9"/>
    <w:rsid w:val="008E1C3E"/>
    <w:rsid w:val="008E1E49"/>
    <w:rsid w:val="008E206F"/>
    <w:rsid w:val="008E20BB"/>
    <w:rsid w:val="008E2244"/>
    <w:rsid w:val="008E2712"/>
    <w:rsid w:val="008E2902"/>
    <w:rsid w:val="008E2AE0"/>
    <w:rsid w:val="008E31DA"/>
    <w:rsid w:val="008E3330"/>
    <w:rsid w:val="008E33DC"/>
    <w:rsid w:val="008E362E"/>
    <w:rsid w:val="008E3703"/>
    <w:rsid w:val="008E3916"/>
    <w:rsid w:val="008E39F7"/>
    <w:rsid w:val="008E3B2B"/>
    <w:rsid w:val="008E3E89"/>
    <w:rsid w:val="008E3ECC"/>
    <w:rsid w:val="008E40AB"/>
    <w:rsid w:val="008E411D"/>
    <w:rsid w:val="008E4291"/>
    <w:rsid w:val="008E42F5"/>
    <w:rsid w:val="008E43D9"/>
    <w:rsid w:val="008E47F7"/>
    <w:rsid w:val="008E493A"/>
    <w:rsid w:val="008E4C5C"/>
    <w:rsid w:val="008E4F31"/>
    <w:rsid w:val="008E4F46"/>
    <w:rsid w:val="008E5144"/>
    <w:rsid w:val="008E536B"/>
    <w:rsid w:val="008E563D"/>
    <w:rsid w:val="008E58EE"/>
    <w:rsid w:val="008E5973"/>
    <w:rsid w:val="008E5997"/>
    <w:rsid w:val="008E5B63"/>
    <w:rsid w:val="008E5D75"/>
    <w:rsid w:val="008E63BB"/>
    <w:rsid w:val="008E6539"/>
    <w:rsid w:val="008E6551"/>
    <w:rsid w:val="008E66A1"/>
    <w:rsid w:val="008E67D6"/>
    <w:rsid w:val="008E6846"/>
    <w:rsid w:val="008E689D"/>
    <w:rsid w:val="008E699C"/>
    <w:rsid w:val="008E6A43"/>
    <w:rsid w:val="008E6D2B"/>
    <w:rsid w:val="008E6D34"/>
    <w:rsid w:val="008E74AE"/>
    <w:rsid w:val="008E74B6"/>
    <w:rsid w:val="008E75C5"/>
    <w:rsid w:val="008E7705"/>
    <w:rsid w:val="008E770E"/>
    <w:rsid w:val="008E79EB"/>
    <w:rsid w:val="008E7C5F"/>
    <w:rsid w:val="008E7CCD"/>
    <w:rsid w:val="008E7CFB"/>
    <w:rsid w:val="008E7F30"/>
    <w:rsid w:val="008F03BC"/>
    <w:rsid w:val="008F05C5"/>
    <w:rsid w:val="008F0613"/>
    <w:rsid w:val="008F0634"/>
    <w:rsid w:val="008F07EF"/>
    <w:rsid w:val="008F0878"/>
    <w:rsid w:val="008F08AB"/>
    <w:rsid w:val="008F0A3F"/>
    <w:rsid w:val="008F0B2C"/>
    <w:rsid w:val="008F10DE"/>
    <w:rsid w:val="008F1119"/>
    <w:rsid w:val="008F1228"/>
    <w:rsid w:val="008F1369"/>
    <w:rsid w:val="008F14BD"/>
    <w:rsid w:val="008F1506"/>
    <w:rsid w:val="008F19A0"/>
    <w:rsid w:val="008F1D1C"/>
    <w:rsid w:val="008F1D8D"/>
    <w:rsid w:val="008F1EC8"/>
    <w:rsid w:val="008F2052"/>
    <w:rsid w:val="008F2065"/>
    <w:rsid w:val="008F2380"/>
    <w:rsid w:val="008F242D"/>
    <w:rsid w:val="008F2744"/>
    <w:rsid w:val="008F2874"/>
    <w:rsid w:val="008F287A"/>
    <w:rsid w:val="008F2A5D"/>
    <w:rsid w:val="008F2B24"/>
    <w:rsid w:val="008F2E26"/>
    <w:rsid w:val="008F2F58"/>
    <w:rsid w:val="008F311D"/>
    <w:rsid w:val="008F323A"/>
    <w:rsid w:val="008F334B"/>
    <w:rsid w:val="008F3789"/>
    <w:rsid w:val="008F37C3"/>
    <w:rsid w:val="008F380C"/>
    <w:rsid w:val="008F38C4"/>
    <w:rsid w:val="008F3A38"/>
    <w:rsid w:val="008F3B41"/>
    <w:rsid w:val="008F4153"/>
    <w:rsid w:val="008F4334"/>
    <w:rsid w:val="008F440A"/>
    <w:rsid w:val="008F4617"/>
    <w:rsid w:val="008F4678"/>
    <w:rsid w:val="008F46C8"/>
    <w:rsid w:val="008F4721"/>
    <w:rsid w:val="008F4942"/>
    <w:rsid w:val="008F4AF3"/>
    <w:rsid w:val="008F5092"/>
    <w:rsid w:val="008F5288"/>
    <w:rsid w:val="008F531D"/>
    <w:rsid w:val="008F54F3"/>
    <w:rsid w:val="008F56A3"/>
    <w:rsid w:val="008F5733"/>
    <w:rsid w:val="008F57BE"/>
    <w:rsid w:val="008F5A74"/>
    <w:rsid w:val="008F5BE4"/>
    <w:rsid w:val="008F5BFB"/>
    <w:rsid w:val="008F5EA6"/>
    <w:rsid w:val="008F5EEA"/>
    <w:rsid w:val="008F6140"/>
    <w:rsid w:val="008F6AFC"/>
    <w:rsid w:val="008F6D7F"/>
    <w:rsid w:val="008F6E80"/>
    <w:rsid w:val="008F6F4F"/>
    <w:rsid w:val="008F6F95"/>
    <w:rsid w:val="008F7192"/>
    <w:rsid w:val="008F7234"/>
    <w:rsid w:val="008F7247"/>
    <w:rsid w:val="008F731F"/>
    <w:rsid w:val="008F73D1"/>
    <w:rsid w:val="008F7737"/>
    <w:rsid w:val="008F7F3B"/>
    <w:rsid w:val="008F7F99"/>
    <w:rsid w:val="00900072"/>
    <w:rsid w:val="0090014F"/>
    <w:rsid w:val="00900273"/>
    <w:rsid w:val="0090045F"/>
    <w:rsid w:val="0090049A"/>
    <w:rsid w:val="00900559"/>
    <w:rsid w:val="009005FE"/>
    <w:rsid w:val="009006D5"/>
    <w:rsid w:val="00900A97"/>
    <w:rsid w:val="00900BF1"/>
    <w:rsid w:val="00900C34"/>
    <w:rsid w:val="00900D2D"/>
    <w:rsid w:val="00900F85"/>
    <w:rsid w:val="00901013"/>
    <w:rsid w:val="009010BA"/>
    <w:rsid w:val="009014AD"/>
    <w:rsid w:val="009016FC"/>
    <w:rsid w:val="00901814"/>
    <w:rsid w:val="00901988"/>
    <w:rsid w:val="00901BAF"/>
    <w:rsid w:val="00902029"/>
    <w:rsid w:val="00902113"/>
    <w:rsid w:val="00902281"/>
    <w:rsid w:val="009022BC"/>
    <w:rsid w:val="0090234C"/>
    <w:rsid w:val="009023D6"/>
    <w:rsid w:val="009023E7"/>
    <w:rsid w:val="00902401"/>
    <w:rsid w:val="00902788"/>
    <w:rsid w:val="00902827"/>
    <w:rsid w:val="00902865"/>
    <w:rsid w:val="009028D4"/>
    <w:rsid w:val="00902918"/>
    <w:rsid w:val="00902B87"/>
    <w:rsid w:val="00902BE1"/>
    <w:rsid w:val="00902C46"/>
    <w:rsid w:val="00902C75"/>
    <w:rsid w:val="00902CFD"/>
    <w:rsid w:val="00902E46"/>
    <w:rsid w:val="00903165"/>
    <w:rsid w:val="009031C7"/>
    <w:rsid w:val="00903A45"/>
    <w:rsid w:val="00903C7D"/>
    <w:rsid w:val="00903CD0"/>
    <w:rsid w:val="00903D55"/>
    <w:rsid w:val="00903DD8"/>
    <w:rsid w:val="00903F96"/>
    <w:rsid w:val="00904653"/>
    <w:rsid w:val="00904816"/>
    <w:rsid w:val="00904843"/>
    <w:rsid w:val="00904ABB"/>
    <w:rsid w:val="00904C17"/>
    <w:rsid w:val="00904CAC"/>
    <w:rsid w:val="00904DC2"/>
    <w:rsid w:val="009051B0"/>
    <w:rsid w:val="009053F3"/>
    <w:rsid w:val="00905465"/>
    <w:rsid w:val="00905553"/>
    <w:rsid w:val="00905740"/>
    <w:rsid w:val="00905858"/>
    <w:rsid w:val="00905879"/>
    <w:rsid w:val="00905A61"/>
    <w:rsid w:val="00905CB9"/>
    <w:rsid w:val="00905CD2"/>
    <w:rsid w:val="00905E36"/>
    <w:rsid w:val="009060D4"/>
    <w:rsid w:val="00906753"/>
    <w:rsid w:val="00906A75"/>
    <w:rsid w:val="00906B2E"/>
    <w:rsid w:val="00906CA9"/>
    <w:rsid w:val="00907052"/>
    <w:rsid w:val="009071C6"/>
    <w:rsid w:val="00907243"/>
    <w:rsid w:val="00907314"/>
    <w:rsid w:val="009074D8"/>
    <w:rsid w:val="0090773E"/>
    <w:rsid w:val="00907A1B"/>
    <w:rsid w:val="00907C38"/>
    <w:rsid w:val="009100BB"/>
    <w:rsid w:val="009100C7"/>
    <w:rsid w:val="00910412"/>
    <w:rsid w:val="0091094E"/>
    <w:rsid w:val="00910A72"/>
    <w:rsid w:val="00910C99"/>
    <w:rsid w:val="00910D2E"/>
    <w:rsid w:val="00910D44"/>
    <w:rsid w:val="009114B7"/>
    <w:rsid w:val="009115B9"/>
    <w:rsid w:val="009118D7"/>
    <w:rsid w:val="00911B7E"/>
    <w:rsid w:val="00911C3D"/>
    <w:rsid w:val="0091212C"/>
    <w:rsid w:val="00912312"/>
    <w:rsid w:val="009126BC"/>
    <w:rsid w:val="009129C3"/>
    <w:rsid w:val="00912C40"/>
    <w:rsid w:val="0091306D"/>
    <w:rsid w:val="00913222"/>
    <w:rsid w:val="00913786"/>
    <w:rsid w:val="00913A8A"/>
    <w:rsid w:val="00913D13"/>
    <w:rsid w:val="0091425E"/>
    <w:rsid w:val="00914964"/>
    <w:rsid w:val="00914972"/>
    <w:rsid w:val="00914C1F"/>
    <w:rsid w:val="00914DF2"/>
    <w:rsid w:val="009156EE"/>
    <w:rsid w:val="00915BF4"/>
    <w:rsid w:val="00915C7B"/>
    <w:rsid w:val="00915DEE"/>
    <w:rsid w:val="00915FA2"/>
    <w:rsid w:val="00916077"/>
    <w:rsid w:val="00916095"/>
    <w:rsid w:val="00916163"/>
    <w:rsid w:val="009161B2"/>
    <w:rsid w:val="00916317"/>
    <w:rsid w:val="00916560"/>
    <w:rsid w:val="00916950"/>
    <w:rsid w:val="0091696E"/>
    <w:rsid w:val="00916AD6"/>
    <w:rsid w:val="00916D57"/>
    <w:rsid w:val="00916DBB"/>
    <w:rsid w:val="00916E2A"/>
    <w:rsid w:val="0091710B"/>
    <w:rsid w:val="0091719B"/>
    <w:rsid w:val="009173A9"/>
    <w:rsid w:val="00917830"/>
    <w:rsid w:val="00917BC1"/>
    <w:rsid w:val="00917D9C"/>
    <w:rsid w:val="0092016F"/>
    <w:rsid w:val="0092028E"/>
    <w:rsid w:val="0092031E"/>
    <w:rsid w:val="0092038B"/>
    <w:rsid w:val="0092046E"/>
    <w:rsid w:val="00920502"/>
    <w:rsid w:val="00920800"/>
    <w:rsid w:val="009208B2"/>
    <w:rsid w:val="009209A5"/>
    <w:rsid w:val="00920AB1"/>
    <w:rsid w:val="00920B0A"/>
    <w:rsid w:val="00920C79"/>
    <w:rsid w:val="00920DBD"/>
    <w:rsid w:val="00920E3B"/>
    <w:rsid w:val="00920E79"/>
    <w:rsid w:val="00921148"/>
    <w:rsid w:val="0092145E"/>
    <w:rsid w:val="00921726"/>
    <w:rsid w:val="009218EB"/>
    <w:rsid w:val="00921D36"/>
    <w:rsid w:val="00921F09"/>
    <w:rsid w:val="00921F32"/>
    <w:rsid w:val="0092227B"/>
    <w:rsid w:val="00922432"/>
    <w:rsid w:val="0092250F"/>
    <w:rsid w:val="0092252F"/>
    <w:rsid w:val="00922677"/>
    <w:rsid w:val="009227EC"/>
    <w:rsid w:val="009229CB"/>
    <w:rsid w:val="00922AAE"/>
    <w:rsid w:val="00922AE8"/>
    <w:rsid w:val="00922AF8"/>
    <w:rsid w:val="00922E3E"/>
    <w:rsid w:val="00922E94"/>
    <w:rsid w:val="00922EDD"/>
    <w:rsid w:val="009230D3"/>
    <w:rsid w:val="0092370C"/>
    <w:rsid w:val="00923A5C"/>
    <w:rsid w:val="00923AFC"/>
    <w:rsid w:val="00923CCA"/>
    <w:rsid w:val="00923DBC"/>
    <w:rsid w:val="00923E2A"/>
    <w:rsid w:val="00923F35"/>
    <w:rsid w:val="00923F3F"/>
    <w:rsid w:val="00923FF2"/>
    <w:rsid w:val="00924138"/>
    <w:rsid w:val="009243CD"/>
    <w:rsid w:val="00924570"/>
    <w:rsid w:val="009245FA"/>
    <w:rsid w:val="00924755"/>
    <w:rsid w:val="009248A4"/>
    <w:rsid w:val="00924B21"/>
    <w:rsid w:val="00924C0D"/>
    <w:rsid w:val="00924CC1"/>
    <w:rsid w:val="00924CE6"/>
    <w:rsid w:val="00924D93"/>
    <w:rsid w:val="00925054"/>
    <w:rsid w:val="00925417"/>
    <w:rsid w:val="009254E4"/>
    <w:rsid w:val="00925D52"/>
    <w:rsid w:val="00925E30"/>
    <w:rsid w:val="00925F35"/>
    <w:rsid w:val="00926076"/>
    <w:rsid w:val="009262DC"/>
    <w:rsid w:val="00926685"/>
    <w:rsid w:val="009266E7"/>
    <w:rsid w:val="00926962"/>
    <w:rsid w:val="0092696A"/>
    <w:rsid w:val="00926A2D"/>
    <w:rsid w:val="00926B0A"/>
    <w:rsid w:val="00926D81"/>
    <w:rsid w:val="00927105"/>
    <w:rsid w:val="0092728A"/>
    <w:rsid w:val="00927352"/>
    <w:rsid w:val="00927385"/>
    <w:rsid w:val="0092753E"/>
    <w:rsid w:val="009275A7"/>
    <w:rsid w:val="0092763F"/>
    <w:rsid w:val="009277C4"/>
    <w:rsid w:val="009277E4"/>
    <w:rsid w:val="00927AE4"/>
    <w:rsid w:val="00927C7A"/>
    <w:rsid w:val="00927DB5"/>
    <w:rsid w:val="00927E1E"/>
    <w:rsid w:val="00927F62"/>
    <w:rsid w:val="00927F6F"/>
    <w:rsid w:val="00927F75"/>
    <w:rsid w:val="009300FC"/>
    <w:rsid w:val="00930155"/>
    <w:rsid w:val="00930AC4"/>
    <w:rsid w:val="00930B41"/>
    <w:rsid w:val="0093103C"/>
    <w:rsid w:val="00931098"/>
    <w:rsid w:val="009311A3"/>
    <w:rsid w:val="009312F0"/>
    <w:rsid w:val="00931389"/>
    <w:rsid w:val="009315D7"/>
    <w:rsid w:val="0093185F"/>
    <w:rsid w:val="00931A02"/>
    <w:rsid w:val="00931B83"/>
    <w:rsid w:val="00931C92"/>
    <w:rsid w:val="00931D45"/>
    <w:rsid w:val="00931E5D"/>
    <w:rsid w:val="009322D7"/>
    <w:rsid w:val="0093255E"/>
    <w:rsid w:val="009326AB"/>
    <w:rsid w:val="00932728"/>
    <w:rsid w:val="00932AFB"/>
    <w:rsid w:val="00932B6C"/>
    <w:rsid w:val="00933020"/>
    <w:rsid w:val="009331A6"/>
    <w:rsid w:val="00933490"/>
    <w:rsid w:val="00933722"/>
    <w:rsid w:val="009339E6"/>
    <w:rsid w:val="00933AE7"/>
    <w:rsid w:val="00933C6A"/>
    <w:rsid w:val="00933E76"/>
    <w:rsid w:val="00933FF3"/>
    <w:rsid w:val="009340F6"/>
    <w:rsid w:val="009341FE"/>
    <w:rsid w:val="00934215"/>
    <w:rsid w:val="009342F4"/>
    <w:rsid w:val="009343D3"/>
    <w:rsid w:val="009343F1"/>
    <w:rsid w:val="009347F1"/>
    <w:rsid w:val="00934802"/>
    <w:rsid w:val="00934813"/>
    <w:rsid w:val="00934C45"/>
    <w:rsid w:val="00934C5A"/>
    <w:rsid w:val="00934CBF"/>
    <w:rsid w:val="00934CE5"/>
    <w:rsid w:val="00934E3A"/>
    <w:rsid w:val="00934EA2"/>
    <w:rsid w:val="00934EC5"/>
    <w:rsid w:val="0093525A"/>
    <w:rsid w:val="009352B1"/>
    <w:rsid w:val="00935326"/>
    <w:rsid w:val="00935446"/>
    <w:rsid w:val="00935583"/>
    <w:rsid w:val="00935829"/>
    <w:rsid w:val="00935A68"/>
    <w:rsid w:val="00935CB9"/>
    <w:rsid w:val="00936144"/>
    <w:rsid w:val="009361C1"/>
    <w:rsid w:val="00936284"/>
    <w:rsid w:val="00936735"/>
    <w:rsid w:val="0093686F"/>
    <w:rsid w:val="009369DB"/>
    <w:rsid w:val="00936B63"/>
    <w:rsid w:val="00936ED5"/>
    <w:rsid w:val="00936F8E"/>
    <w:rsid w:val="00936FD4"/>
    <w:rsid w:val="00937086"/>
    <w:rsid w:val="0093714C"/>
    <w:rsid w:val="00937302"/>
    <w:rsid w:val="00937A79"/>
    <w:rsid w:val="00937BD4"/>
    <w:rsid w:val="00937C09"/>
    <w:rsid w:val="00937C5E"/>
    <w:rsid w:val="00937E74"/>
    <w:rsid w:val="00937FF2"/>
    <w:rsid w:val="0094004F"/>
    <w:rsid w:val="00940247"/>
    <w:rsid w:val="00940254"/>
    <w:rsid w:val="009402B2"/>
    <w:rsid w:val="00940310"/>
    <w:rsid w:val="00940597"/>
    <w:rsid w:val="009405E5"/>
    <w:rsid w:val="00940AD2"/>
    <w:rsid w:val="00940BB0"/>
    <w:rsid w:val="00940FAD"/>
    <w:rsid w:val="00941390"/>
    <w:rsid w:val="00941811"/>
    <w:rsid w:val="00941838"/>
    <w:rsid w:val="00941865"/>
    <w:rsid w:val="00941B5D"/>
    <w:rsid w:val="00941D19"/>
    <w:rsid w:val="00941D51"/>
    <w:rsid w:val="009420EE"/>
    <w:rsid w:val="00942314"/>
    <w:rsid w:val="00942330"/>
    <w:rsid w:val="00942343"/>
    <w:rsid w:val="00942850"/>
    <w:rsid w:val="009428AF"/>
    <w:rsid w:val="009429D4"/>
    <w:rsid w:val="00942ADE"/>
    <w:rsid w:val="00942B2C"/>
    <w:rsid w:val="00942CFB"/>
    <w:rsid w:val="00942DCF"/>
    <w:rsid w:val="009430D5"/>
    <w:rsid w:val="00943127"/>
    <w:rsid w:val="00943211"/>
    <w:rsid w:val="00943214"/>
    <w:rsid w:val="009435AA"/>
    <w:rsid w:val="00943647"/>
    <w:rsid w:val="00943748"/>
    <w:rsid w:val="00943D33"/>
    <w:rsid w:val="00943F22"/>
    <w:rsid w:val="009440E6"/>
    <w:rsid w:val="0094412B"/>
    <w:rsid w:val="00944191"/>
    <w:rsid w:val="009442D2"/>
    <w:rsid w:val="009444D8"/>
    <w:rsid w:val="00944534"/>
    <w:rsid w:val="009446F0"/>
    <w:rsid w:val="009448EF"/>
    <w:rsid w:val="0094498E"/>
    <w:rsid w:val="00944A77"/>
    <w:rsid w:val="00944CA7"/>
    <w:rsid w:val="00944DED"/>
    <w:rsid w:val="00944ED7"/>
    <w:rsid w:val="00944FE2"/>
    <w:rsid w:val="009451B4"/>
    <w:rsid w:val="009453B0"/>
    <w:rsid w:val="00945508"/>
    <w:rsid w:val="00945893"/>
    <w:rsid w:val="00945924"/>
    <w:rsid w:val="00945985"/>
    <w:rsid w:val="00945B63"/>
    <w:rsid w:val="00945B96"/>
    <w:rsid w:val="00945CAE"/>
    <w:rsid w:val="00945D51"/>
    <w:rsid w:val="00945EA5"/>
    <w:rsid w:val="00945EF3"/>
    <w:rsid w:val="00945F2F"/>
    <w:rsid w:val="00946134"/>
    <w:rsid w:val="0094614F"/>
    <w:rsid w:val="0094625E"/>
    <w:rsid w:val="00946412"/>
    <w:rsid w:val="00946476"/>
    <w:rsid w:val="0094658D"/>
    <w:rsid w:val="00946601"/>
    <w:rsid w:val="0094663C"/>
    <w:rsid w:val="00946647"/>
    <w:rsid w:val="00946678"/>
    <w:rsid w:val="00946A4A"/>
    <w:rsid w:val="00946B6C"/>
    <w:rsid w:val="00946BDA"/>
    <w:rsid w:val="00946DD1"/>
    <w:rsid w:val="00946DFC"/>
    <w:rsid w:val="00946E98"/>
    <w:rsid w:val="00946F3F"/>
    <w:rsid w:val="00946F4A"/>
    <w:rsid w:val="00946FEB"/>
    <w:rsid w:val="009472F6"/>
    <w:rsid w:val="0094734D"/>
    <w:rsid w:val="00947423"/>
    <w:rsid w:val="00947558"/>
    <w:rsid w:val="009475CE"/>
    <w:rsid w:val="0094761A"/>
    <w:rsid w:val="009477E0"/>
    <w:rsid w:val="00947837"/>
    <w:rsid w:val="00947A79"/>
    <w:rsid w:val="00947D1B"/>
    <w:rsid w:val="0095010A"/>
    <w:rsid w:val="009501BB"/>
    <w:rsid w:val="009502C8"/>
    <w:rsid w:val="00950328"/>
    <w:rsid w:val="0095055E"/>
    <w:rsid w:val="00950574"/>
    <w:rsid w:val="00950628"/>
    <w:rsid w:val="00950904"/>
    <w:rsid w:val="00950ABF"/>
    <w:rsid w:val="00950AC2"/>
    <w:rsid w:val="00950D2C"/>
    <w:rsid w:val="0095109D"/>
    <w:rsid w:val="009511B9"/>
    <w:rsid w:val="00951219"/>
    <w:rsid w:val="009512AC"/>
    <w:rsid w:val="0095147C"/>
    <w:rsid w:val="0095154C"/>
    <w:rsid w:val="00951622"/>
    <w:rsid w:val="0095163C"/>
    <w:rsid w:val="0095184E"/>
    <w:rsid w:val="00951852"/>
    <w:rsid w:val="009518CD"/>
    <w:rsid w:val="00951981"/>
    <w:rsid w:val="00951E8E"/>
    <w:rsid w:val="0095227D"/>
    <w:rsid w:val="00952536"/>
    <w:rsid w:val="0095289B"/>
    <w:rsid w:val="00952A17"/>
    <w:rsid w:val="00952A88"/>
    <w:rsid w:val="00952A9F"/>
    <w:rsid w:val="00952AD1"/>
    <w:rsid w:val="00952D09"/>
    <w:rsid w:val="009531C2"/>
    <w:rsid w:val="00953344"/>
    <w:rsid w:val="00953400"/>
    <w:rsid w:val="00953B84"/>
    <w:rsid w:val="00953CC9"/>
    <w:rsid w:val="0095412C"/>
    <w:rsid w:val="0095421F"/>
    <w:rsid w:val="009543F7"/>
    <w:rsid w:val="00954669"/>
    <w:rsid w:val="0095488F"/>
    <w:rsid w:val="0095497C"/>
    <w:rsid w:val="00954981"/>
    <w:rsid w:val="00954A2D"/>
    <w:rsid w:val="00954A6A"/>
    <w:rsid w:val="00954AD6"/>
    <w:rsid w:val="00954C77"/>
    <w:rsid w:val="00954CF9"/>
    <w:rsid w:val="00954D5B"/>
    <w:rsid w:val="00954D5C"/>
    <w:rsid w:val="00954F20"/>
    <w:rsid w:val="0095503D"/>
    <w:rsid w:val="0095546A"/>
    <w:rsid w:val="0095548F"/>
    <w:rsid w:val="0095559B"/>
    <w:rsid w:val="009556A6"/>
    <w:rsid w:val="00955713"/>
    <w:rsid w:val="009557A5"/>
    <w:rsid w:val="00955B5B"/>
    <w:rsid w:val="00955D95"/>
    <w:rsid w:val="00955F4F"/>
    <w:rsid w:val="00956063"/>
    <w:rsid w:val="0095612B"/>
    <w:rsid w:val="009563CB"/>
    <w:rsid w:val="00956440"/>
    <w:rsid w:val="00956A1E"/>
    <w:rsid w:val="00956ABD"/>
    <w:rsid w:val="00956B4D"/>
    <w:rsid w:val="00956BBD"/>
    <w:rsid w:val="00956C0B"/>
    <w:rsid w:val="00956D24"/>
    <w:rsid w:val="00956E8A"/>
    <w:rsid w:val="00957199"/>
    <w:rsid w:val="0095722F"/>
    <w:rsid w:val="00957332"/>
    <w:rsid w:val="00957772"/>
    <w:rsid w:val="009577F9"/>
    <w:rsid w:val="00957E72"/>
    <w:rsid w:val="00957F28"/>
    <w:rsid w:val="00960003"/>
    <w:rsid w:val="00960490"/>
    <w:rsid w:val="00960857"/>
    <w:rsid w:val="00960874"/>
    <w:rsid w:val="009608DF"/>
    <w:rsid w:val="00960A4C"/>
    <w:rsid w:val="00960B60"/>
    <w:rsid w:val="00960C04"/>
    <w:rsid w:val="00960CBD"/>
    <w:rsid w:val="00960EA5"/>
    <w:rsid w:val="0096109F"/>
    <w:rsid w:val="00961132"/>
    <w:rsid w:val="00961237"/>
    <w:rsid w:val="009618D1"/>
    <w:rsid w:val="009618D7"/>
    <w:rsid w:val="00961903"/>
    <w:rsid w:val="00961C41"/>
    <w:rsid w:val="00961D7F"/>
    <w:rsid w:val="009620E7"/>
    <w:rsid w:val="0096225F"/>
    <w:rsid w:val="009624C1"/>
    <w:rsid w:val="009627E0"/>
    <w:rsid w:val="00962EE9"/>
    <w:rsid w:val="00963AA1"/>
    <w:rsid w:val="00964510"/>
    <w:rsid w:val="00964608"/>
    <w:rsid w:val="009647B0"/>
    <w:rsid w:val="00964C57"/>
    <w:rsid w:val="00964C7C"/>
    <w:rsid w:val="00964EE2"/>
    <w:rsid w:val="00964FBA"/>
    <w:rsid w:val="00965192"/>
    <w:rsid w:val="009651ED"/>
    <w:rsid w:val="009653DD"/>
    <w:rsid w:val="009656C2"/>
    <w:rsid w:val="009659E9"/>
    <w:rsid w:val="00965BEE"/>
    <w:rsid w:val="00965C29"/>
    <w:rsid w:val="009661CF"/>
    <w:rsid w:val="009664E1"/>
    <w:rsid w:val="00966916"/>
    <w:rsid w:val="009669C9"/>
    <w:rsid w:val="00966DBA"/>
    <w:rsid w:val="00966FE9"/>
    <w:rsid w:val="009670B2"/>
    <w:rsid w:val="009675DE"/>
    <w:rsid w:val="00967600"/>
    <w:rsid w:val="009676CD"/>
    <w:rsid w:val="00967CF8"/>
    <w:rsid w:val="00970220"/>
    <w:rsid w:val="00970419"/>
    <w:rsid w:val="009705A3"/>
    <w:rsid w:val="0097061A"/>
    <w:rsid w:val="0097076B"/>
    <w:rsid w:val="00970B7E"/>
    <w:rsid w:val="00970CFB"/>
    <w:rsid w:val="00970EA1"/>
    <w:rsid w:val="00970EAE"/>
    <w:rsid w:val="00970F88"/>
    <w:rsid w:val="0097100A"/>
    <w:rsid w:val="0097129B"/>
    <w:rsid w:val="009712A4"/>
    <w:rsid w:val="00971D5E"/>
    <w:rsid w:val="00971D86"/>
    <w:rsid w:val="00971E32"/>
    <w:rsid w:val="0097206D"/>
    <w:rsid w:val="00972097"/>
    <w:rsid w:val="00972734"/>
    <w:rsid w:val="00972836"/>
    <w:rsid w:val="009729C1"/>
    <w:rsid w:val="00972BA4"/>
    <w:rsid w:val="00972CF6"/>
    <w:rsid w:val="00972F63"/>
    <w:rsid w:val="00973030"/>
    <w:rsid w:val="00973049"/>
    <w:rsid w:val="00973790"/>
    <w:rsid w:val="00973852"/>
    <w:rsid w:val="00973891"/>
    <w:rsid w:val="00973BED"/>
    <w:rsid w:val="009745DC"/>
    <w:rsid w:val="009746EA"/>
    <w:rsid w:val="009747D8"/>
    <w:rsid w:val="00974858"/>
    <w:rsid w:val="0097486E"/>
    <w:rsid w:val="009749DB"/>
    <w:rsid w:val="00974B4D"/>
    <w:rsid w:val="00974C00"/>
    <w:rsid w:val="00974E6C"/>
    <w:rsid w:val="009750A1"/>
    <w:rsid w:val="0097535D"/>
    <w:rsid w:val="00975601"/>
    <w:rsid w:val="00975A08"/>
    <w:rsid w:val="00975D6B"/>
    <w:rsid w:val="00975D95"/>
    <w:rsid w:val="00975F6B"/>
    <w:rsid w:val="00975FDE"/>
    <w:rsid w:val="00976004"/>
    <w:rsid w:val="00976083"/>
    <w:rsid w:val="009762D8"/>
    <w:rsid w:val="00976599"/>
    <w:rsid w:val="0097662C"/>
    <w:rsid w:val="009766FF"/>
    <w:rsid w:val="0097672B"/>
    <w:rsid w:val="00976812"/>
    <w:rsid w:val="009769F9"/>
    <w:rsid w:val="00976B83"/>
    <w:rsid w:val="00976C6B"/>
    <w:rsid w:val="00976F34"/>
    <w:rsid w:val="00976F66"/>
    <w:rsid w:val="0097704A"/>
    <w:rsid w:val="00977068"/>
    <w:rsid w:val="009772B1"/>
    <w:rsid w:val="00977690"/>
    <w:rsid w:val="009778FF"/>
    <w:rsid w:val="009779CD"/>
    <w:rsid w:val="00977A72"/>
    <w:rsid w:val="00977D2A"/>
    <w:rsid w:val="00977E5B"/>
    <w:rsid w:val="0098012C"/>
    <w:rsid w:val="009801BF"/>
    <w:rsid w:val="009801DC"/>
    <w:rsid w:val="009806D0"/>
    <w:rsid w:val="00980755"/>
    <w:rsid w:val="009807A2"/>
    <w:rsid w:val="00980A79"/>
    <w:rsid w:val="00980BEC"/>
    <w:rsid w:val="00980C2E"/>
    <w:rsid w:val="00980DA4"/>
    <w:rsid w:val="00980F36"/>
    <w:rsid w:val="00980FDC"/>
    <w:rsid w:val="00981233"/>
    <w:rsid w:val="00981283"/>
    <w:rsid w:val="009813EA"/>
    <w:rsid w:val="00981480"/>
    <w:rsid w:val="00981AB5"/>
    <w:rsid w:val="00981B30"/>
    <w:rsid w:val="00981B3E"/>
    <w:rsid w:val="00981B7B"/>
    <w:rsid w:val="00981E40"/>
    <w:rsid w:val="00981E4A"/>
    <w:rsid w:val="00981F5C"/>
    <w:rsid w:val="009821A4"/>
    <w:rsid w:val="009826ED"/>
    <w:rsid w:val="00982AAE"/>
    <w:rsid w:val="00982B11"/>
    <w:rsid w:val="00982EF6"/>
    <w:rsid w:val="00982EFE"/>
    <w:rsid w:val="0098329D"/>
    <w:rsid w:val="00983360"/>
    <w:rsid w:val="00983698"/>
    <w:rsid w:val="00983BC6"/>
    <w:rsid w:val="00983EB8"/>
    <w:rsid w:val="00983EBC"/>
    <w:rsid w:val="00983F2B"/>
    <w:rsid w:val="009842A3"/>
    <w:rsid w:val="009842BA"/>
    <w:rsid w:val="00984439"/>
    <w:rsid w:val="009845BD"/>
    <w:rsid w:val="00984715"/>
    <w:rsid w:val="00984BD3"/>
    <w:rsid w:val="00984CE4"/>
    <w:rsid w:val="00984F63"/>
    <w:rsid w:val="00985189"/>
    <w:rsid w:val="0098518E"/>
    <w:rsid w:val="009855C3"/>
    <w:rsid w:val="0098574D"/>
    <w:rsid w:val="00985A4B"/>
    <w:rsid w:val="00985E88"/>
    <w:rsid w:val="00985EAD"/>
    <w:rsid w:val="00986199"/>
    <w:rsid w:val="0098656A"/>
    <w:rsid w:val="00986660"/>
    <w:rsid w:val="00986A45"/>
    <w:rsid w:val="00986A7C"/>
    <w:rsid w:val="00986C28"/>
    <w:rsid w:val="00986CF7"/>
    <w:rsid w:val="00986D9E"/>
    <w:rsid w:val="009871EF"/>
    <w:rsid w:val="0098725D"/>
    <w:rsid w:val="0098725E"/>
    <w:rsid w:val="0098729C"/>
    <w:rsid w:val="00987517"/>
    <w:rsid w:val="00987565"/>
    <w:rsid w:val="00987858"/>
    <w:rsid w:val="00987B09"/>
    <w:rsid w:val="00987B0F"/>
    <w:rsid w:val="00987F79"/>
    <w:rsid w:val="009900E0"/>
    <w:rsid w:val="0099010B"/>
    <w:rsid w:val="00990325"/>
    <w:rsid w:val="009903B6"/>
    <w:rsid w:val="00990758"/>
    <w:rsid w:val="00990C26"/>
    <w:rsid w:val="00990D15"/>
    <w:rsid w:val="00990E5D"/>
    <w:rsid w:val="00991024"/>
    <w:rsid w:val="009910D4"/>
    <w:rsid w:val="0099139E"/>
    <w:rsid w:val="0099157A"/>
    <w:rsid w:val="009915FA"/>
    <w:rsid w:val="00991775"/>
    <w:rsid w:val="009917EF"/>
    <w:rsid w:val="00991900"/>
    <w:rsid w:val="00991AB9"/>
    <w:rsid w:val="00991EAA"/>
    <w:rsid w:val="0099222B"/>
    <w:rsid w:val="00992379"/>
    <w:rsid w:val="00992398"/>
    <w:rsid w:val="00992453"/>
    <w:rsid w:val="009925BB"/>
    <w:rsid w:val="00992927"/>
    <w:rsid w:val="00992B09"/>
    <w:rsid w:val="00992B24"/>
    <w:rsid w:val="00992B8D"/>
    <w:rsid w:val="00992EBD"/>
    <w:rsid w:val="00992F63"/>
    <w:rsid w:val="0099311A"/>
    <w:rsid w:val="009933DB"/>
    <w:rsid w:val="009934AC"/>
    <w:rsid w:val="009936DA"/>
    <w:rsid w:val="00993AA3"/>
    <w:rsid w:val="00993B94"/>
    <w:rsid w:val="00993BD7"/>
    <w:rsid w:val="00993FAA"/>
    <w:rsid w:val="00994023"/>
    <w:rsid w:val="0099446A"/>
    <w:rsid w:val="0099466D"/>
    <w:rsid w:val="0099472F"/>
    <w:rsid w:val="0099486D"/>
    <w:rsid w:val="009948BA"/>
    <w:rsid w:val="0099494C"/>
    <w:rsid w:val="009949E1"/>
    <w:rsid w:val="00994A18"/>
    <w:rsid w:val="00994A79"/>
    <w:rsid w:val="00994B0E"/>
    <w:rsid w:val="00994B65"/>
    <w:rsid w:val="00994C7B"/>
    <w:rsid w:val="00994CA7"/>
    <w:rsid w:val="00994CA8"/>
    <w:rsid w:val="009951AF"/>
    <w:rsid w:val="009951B4"/>
    <w:rsid w:val="009952E4"/>
    <w:rsid w:val="0099530F"/>
    <w:rsid w:val="00995412"/>
    <w:rsid w:val="00995639"/>
    <w:rsid w:val="009956BD"/>
    <w:rsid w:val="00995708"/>
    <w:rsid w:val="00995783"/>
    <w:rsid w:val="00995835"/>
    <w:rsid w:val="0099598C"/>
    <w:rsid w:val="00995B8C"/>
    <w:rsid w:val="00995DBE"/>
    <w:rsid w:val="00996029"/>
    <w:rsid w:val="0099618A"/>
    <w:rsid w:val="00996235"/>
    <w:rsid w:val="009963EF"/>
    <w:rsid w:val="0099647A"/>
    <w:rsid w:val="009964E9"/>
    <w:rsid w:val="00996542"/>
    <w:rsid w:val="009967B4"/>
    <w:rsid w:val="009968AE"/>
    <w:rsid w:val="0099704D"/>
    <w:rsid w:val="0099728A"/>
    <w:rsid w:val="009973B5"/>
    <w:rsid w:val="0099768E"/>
    <w:rsid w:val="00997727"/>
    <w:rsid w:val="00997BA0"/>
    <w:rsid w:val="00997D98"/>
    <w:rsid w:val="00997DA1"/>
    <w:rsid w:val="00997E49"/>
    <w:rsid w:val="00997EEC"/>
    <w:rsid w:val="00997F13"/>
    <w:rsid w:val="00997F1B"/>
    <w:rsid w:val="009A0016"/>
    <w:rsid w:val="009A031F"/>
    <w:rsid w:val="009A07E5"/>
    <w:rsid w:val="009A0819"/>
    <w:rsid w:val="009A0918"/>
    <w:rsid w:val="009A0987"/>
    <w:rsid w:val="009A09D4"/>
    <w:rsid w:val="009A0D19"/>
    <w:rsid w:val="009A0E35"/>
    <w:rsid w:val="009A0ECF"/>
    <w:rsid w:val="009A0EE6"/>
    <w:rsid w:val="009A10B8"/>
    <w:rsid w:val="009A12CF"/>
    <w:rsid w:val="009A196A"/>
    <w:rsid w:val="009A1C36"/>
    <w:rsid w:val="009A1F75"/>
    <w:rsid w:val="009A212B"/>
    <w:rsid w:val="009A24B8"/>
    <w:rsid w:val="009A268A"/>
    <w:rsid w:val="009A2720"/>
    <w:rsid w:val="009A27E9"/>
    <w:rsid w:val="009A28AE"/>
    <w:rsid w:val="009A2A6C"/>
    <w:rsid w:val="009A2E7B"/>
    <w:rsid w:val="009A302D"/>
    <w:rsid w:val="009A3073"/>
    <w:rsid w:val="009A37F3"/>
    <w:rsid w:val="009A38BC"/>
    <w:rsid w:val="009A38DB"/>
    <w:rsid w:val="009A3C29"/>
    <w:rsid w:val="009A3D31"/>
    <w:rsid w:val="009A3EE0"/>
    <w:rsid w:val="009A41AE"/>
    <w:rsid w:val="009A42DC"/>
    <w:rsid w:val="009A46EA"/>
    <w:rsid w:val="009A47AB"/>
    <w:rsid w:val="009A4CE6"/>
    <w:rsid w:val="009A4DAC"/>
    <w:rsid w:val="009A4E2A"/>
    <w:rsid w:val="009A4E56"/>
    <w:rsid w:val="009A5087"/>
    <w:rsid w:val="009A5197"/>
    <w:rsid w:val="009A51BC"/>
    <w:rsid w:val="009A53AC"/>
    <w:rsid w:val="009A5584"/>
    <w:rsid w:val="009A55A9"/>
    <w:rsid w:val="009A5D62"/>
    <w:rsid w:val="009A5F20"/>
    <w:rsid w:val="009A5F2B"/>
    <w:rsid w:val="009A5F7D"/>
    <w:rsid w:val="009A600D"/>
    <w:rsid w:val="009A64A5"/>
    <w:rsid w:val="009A754E"/>
    <w:rsid w:val="009A7709"/>
    <w:rsid w:val="009A7993"/>
    <w:rsid w:val="009A7A7B"/>
    <w:rsid w:val="009A7E97"/>
    <w:rsid w:val="009A7FC9"/>
    <w:rsid w:val="009B01DB"/>
    <w:rsid w:val="009B03C6"/>
    <w:rsid w:val="009B05B8"/>
    <w:rsid w:val="009B0643"/>
    <w:rsid w:val="009B0A31"/>
    <w:rsid w:val="009B0DE8"/>
    <w:rsid w:val="009B0EEF"/>
    <w:rsid w:val="009B0F73"/>
    <w:rsid w:val="009B11DC"/>
    <w:rsid w:val="009B12BE"/>
    <w:rsid w:val="009B1316"/>
    <w:rsid w:val="009B1916"/>
    <w:rsid w:val="009B1ADC"/>
    <w:rsid w:val="009B1B43"/>
    <w:rsid w:val="009B1BFC"/>
    <w:rsid w:val="009B1FF8"/>
    <w:rsid w:val="009B2003"/>
    <w:rsid w:val="009B23D9"/>
    <w:rsid w:val="009B24DB"/>
    <w:rsid w:val="009B276A"/>
    <w:rsid w:val="009B2843"/>
    <w:rsid w:val="009B2991"/>
    <w:rsid w:val="009B2A07"/>
    <w:rsid w:val="009B2BC8"/>
    <w:rsid w:val="009B2CDE"/>
    <w:rsid w:val="009B2D63"/>
    <w:rsid w:val="009B2F0A"/>
    <w:rsid w:val="009B2F44"/>
    <w:rsid w:val="009B2F81"/>
    <w:rsid w:val="009B3513"/>
    <w:rsid w:val="009B3C85"/>
    <w:rsid w:val="009B3F45"/>
    <w:rsid w:val="009B4001"/>
    <w:rsid w:val="009B4509"/>
    <w:rsid w:val="009B4613"/>
    <w:rsid w:val="009B470B"/>
    <w:rsid w:val="009B4771"/>
    <w:rsid w:val="009B4858"/>
    <w:rsid w:val="009B4864"/>
    <w:rsid w:val="009B49D7"/>
    <w:rsid w:val="009B4A12"/>
    <w:rsid w:val="009B4AB8"/>
    <w:rsid w:val="009B4B6C"/>
    <w:rsid w:val="009B4BB2"/>
    <w:rsid w:val="009B4DC4"/>
    <w:rsid w:val="009B4EBE"/>
    <w:rsid w:val="009B4F3E"/>
    <w:rsid w:val="009B5049"/>
    <w:rsid w:val="009B507F"/>
    <w:rsid w:val="009B5201"/>
    <w:rsid w:val="009B52AC"/>
    <w:rsid w:val="009B52F6"/>
    <w:rsid w:val="009B53BF"/>
    <w:rsid w:val="009B56A9"/>
    <w:rsid w:val="009B590D"/>
    <w:rsid w:val="009B5A13"/>
    <w:rsid w:val="009B5FBB"/>
    <w:rsid w:val="009B610A"/>
    <w:rsid w:val="009B6192"/>
    <w:rsid w:val="009B61B5"/>
    <w:rsid w:val="009B66C5"/>
    <w:rsid w:val="009B66D0"/>
    <w:rsid w:val="009B6894"/>
    <w:rsid w:val="009B6C5B"/>
    <w:rsid w:val="009B6EC4"/>
    <w:rsid w:val="009B6F2F"/>
    <w:rsid w:val="009B731E"/>
    <w:rsid w:val="009B73A4"/>
    <w:rsid w:val="009B7555"/>
    <w:rsid w:val="009B7598"/>
    <w:rsid w:val="009B7A7F"/>
    <w:rsid w:val="009C02CA"/>
    <w:rsid w:val="009C04F1"/>
    <w:rsid w:val="009C07B3"/>
    <w:rsid w:val="009C0832"/>
    <w:rsid w:val="009C09EA"/>
    <w:rsid w:val="009C09FB"/>
    <w:rsid w:val="009C0C3A"/>
    <w:rsid w:val="009C0DCA"/>
    <w:rsid w:val="009C11FD"/>
    <w:rsid w:val="009C1370"/>
    <w:rsid w:val="009C1795"/>
    <w:rsid w:val="009C18F7"/>
    <w:rsid w:val="009C1A89"/>
    <w:rsid w:val="009C1CD3"/>
    <w:rsid w:val="009C1CF4"/>
    <w:rsid w:val="009C1EC5"/>
    <w:rsid w:val="009C1F92"/>
    <w:rsid w:val="009C2343"/>
    <w:rsid w:val="009C237E"/>
    <w:rsid w:val="009C2B80"/>
    <w:rsid w:val="009C3072"/>
    <w:rsid w:val="009C30E1"/>
    <w:rsid w:val="009C30E3"/>
    <w:rsid w:val="009C3281"/>
    <w:rsid w:val="009C3465"/>
    <w:rsid w:val="009C3686"/>
    <w:rsid w:val="009C3898"/>
    <w:rsid w:val="009C38EF"/>
    <w:rsid w:val="009C3BF8"/>
    <w:rsid w:val="009C415C"/>
    <w:rsid w:val="009C41D5"/>
    <w:rsid w:val="009C43AE"/>
    <w:rsid w:val="009C4408"/>
    <w:rsid w:val="009C45B9"/>
    <w:rsid w:val="009C47CA"/>
    <w:rsid w:val="009C47D7"/>
    <w:rsid w:val="009C48F6"/>
    <w:rsid w:val="009C4953"/>
    <w:rsid w:val="009C4B4E"/>
    <w:rsid w:val="009C4E8B"/>
    <w:rsid w:val="009C5406"/>
    <w:rsid w:val="009C56D1"/>
    <w:rsid w:val="009C56F2"/>
    <w:rsid w:val="009C5886"/>
    <w:rsid w:val="009C5AC0"/>
    <w:rsid w:val="009C5D5D"/>
    <w:rsid w:val="009C60D9"/>
    <w:rsid w:val="009C622E"/>
    <w:rsid w:val="009C6470"/>
    <w:rsid w:val="009C64B0"/>
    <w:rsid w:val="009C6624"/>
    <w:rsid w:val="009C66E6"/>
    <w:rsid w:val="009C673C"/>
    <w:rsid w:val="009C6747"/>
    <w:rsid w:val="009C67AE"/>
    <w:rsid w:val="009C68B1"/>
    <w:rsid w:val="009C68BB"/>
    <w:rsid w:val="009C6D15"/>
    <w:rsid w:val="009C6F8E"/>
    <w:rsid w:val="009C72EC"/>
    <w:rsid w:val="009C73D4"/>
    <w:rsid w:val="009C7487"/>
    <w:rsid w:val="009C7732"/>
    <w:rsid w:val="009C79E2"/>
    <w:rsid w:val="009C7A56"/>
    <w:rsid w:val="009C7B01"/>
    <w:rsid w:val="009C7B9F"/>
    <w:rsid w:val="009C7C31"/>
    <w:rsid w:val="009C7E47"/>
    <w:rsid w:val="009C7FC6"/>
    <w:rsid w:val="009D00D2"/>
    <w:rsid w:val="009D02F6"/>
    <w:rsid w:val="009D041B"/>
    <w:rsid w:val="009D0439"/>
    <w:rsid w:val="009D04A1"/>
    <w:rsid w:val="009D05D2"/>
    <w:rsid w:val="009D07F8"/>
    <w:rsid w:val="009D08DE"/>
    <w:rsid w:val="009D0A1F"/>
    <w:rsid w:val="009D0A26"/>
    <w:rsid w:val="009D0AF0"/>
    <w:rsid w:val="009D0B00"/>
    <w:rsid w:val="009D0BDC"/>
    <w:rsid w:val="009D0C13"/>
    <w:rsid w:val="009D0CBF"/>
    <w:rsid w:val="009D0CF3"/>
    <w:rsid w:val="009D0CF9"/>
    <w:rsid w:val="009D0EF8"/>
    <w:rsid w:val="009D1007"/>
    <w:rsid w:val="009D10DD"/>
    <w:rsid w:val="009D1116"/>
    <w:rsid w:val="009D1257"/>
    <w:rsid w:val="009D131E"/>
    <w:rsid w:val="009D163C"/>
    <w:rsid w:val="009D1648"/>
    <w:rsid w:val="009D1690"/>
    <w:rsid w:val="009D18D3"/>
    <w:rsid w:val="009D19EE"/>
    <w:rsid w:val="009D1C10"/>
    <w:rsid w:val="009D1CA4"/>
    <w:rsid w:val="009D1D79"/>
    <w:rsid w:val="009D1E0A"/>
    <w:rsid w:val="009D1E64"/>
    <w:rsid w:val="009D2004"/>
    <w:rsid w:val="009D2484"/>
    <w:rsid w:val="009D2828"/>
    <w:rsid w:val="009D2986"/>
    <w:rsid w:val="009D2E96"/>
    <w:rsid w:val="009D2F76"/>
    <w:rsid w:val="009D2FDE"/>
    <w:rsid w:val="009D361E"/>
    <w:rsid w:val="009D3628"/>
    <w:rsid w:val="009D367F"/>
    <w:rsid w:val="009D3786"/>
    <w:rsid w:val="009D3E44"/>
    <w:rsid w:val="009D3FE4"/>
    <w:rsid w:val="009D482D"/>
    <w:rsid w:val="009D4CCB"/>
    <w:rsid w:val="009D4D77"/>
    <w:rsid w:val="009D4E13"/>
    <w:rsid w:val="009D5083"/>
    <w:rsid w:val="009D526A"/>
    <w:rsid w:val="009D5331"/>
    <w:rsid w:val="009D56E5"/>
    <w:rsid w:val="009D572B"/>
    <w:rsid w:val="009D5E15"/>
    <w:rsid w:val="009D5FDE"/>
    <w:rsid w:val="009D652E"/>
    <w:rsid w:val="009D6899"/>
    <w:rsid w:val="009D696C"/>
    <w:rsid w:val="009D6C62"/>
    <w:rsid w:val="009D70D6"/>
    <w:rsid w:val="009D766F"/>
    <w:rsid w:val="009D76C9"/>
    <w:rsid w:val="009D7B2F"/>
    <w:rsid w:val="009D7EA6"/>
    <w:rsid w:val="009E0158"/>
    <w:rsid w:val="009E019C"/>
    <w:rsid w:val="009E02A4"/>
    <w:rsid w:val="009E0348"/>
    <w:rsid w:val="009E0784"/>
    <w:rsid w:val="009E07F7"/>
    <w:rsid w:val="009E0D80"/>
    <w:rsid w:val="009E0F7D"/>
    <w:rsid w:val="009E1050"/>
    <w:rsid w:val="009E111E"/>
    <w:rsid w:val="009E1326"/>
    <w:rsid w:val="009E14FB"/>
    <w:rsid w:val="009E17D4"/>
    <w:rsid w:val="009E1CA1"/>
    <w:rsid w:val="009E1D39"/>
    <w:rsid w:val="009E1DE7"/>
    <w:rsid w:val="009E2218"/>
    <w:rsid w:val="009E2516"/>
    <w:rsid w:val="009E283B"/>
    <w:rsid w:val="009E2AF9"/>
    <w:rsid w:val="009E2B1D"/>
    <w:rsid w:val="009E2BD5"/>
    <w:rsid w:val="009E2D45"/>
    <w:rsid w:val="009E2E60"/>
    <w:rsid w:val="009E2E8C"/>
    <w:rsid w:val="009E2EB3"/>
    <w:rsid w:val="009E2F1D"/>
    <w:rsid w:val="009E31E2"/>
    <w:rsid w:val="009E33A7"/>
    <w:rsid w:val="009E375B"/>
    <w:rsid w:val="009E398C"/>
    <w:rsid w:val="009E3992"/>
    <w:rsid w:val="009E3B2B"/>
    <w:rsid w:val="009E3CE5"/>
    <w:rsid w:val="009E3E2F"/>
    <w:rsid w:val="009E411B"/>
    <w:rsid w:val="009E423E"/>
    <w:rsid w:val="009E4420"/>
    <w:rsid w:val="009E446E"/>
    <w:rsid w:val="009E44AB"/>
    <w:rsid w:val="009E476D"/>
    <w:rsid w:val="009E47C4"/>
    <w:rsid w:val="009E4980"/>
    <w:rsid w:val="009E4CC0"/>
    <w:rsid w:val="009E4DE5"/>
    <w:rsid w:val="009E4DF6"/>
    <w:rsid w:val="009E4FC6"/>
    <w:rsid w:val="009E52EF"/>
    <w:rsid w:val="009E52F1"/>
    <w:rsid w:val="009E5497"/>
    <w:rsid w:val="009E5A33"/>
    <w:rsid w:val="009E5B83"/>
    <w:rsid w:val="009E5BA8"/>
    <w:rsid w:val="009E5D67"/>
    <w:rsid w:val="009E6174"/>
    <w:rsid w:val="009E6343"/>
    <w:rsid w:val="009E689F"/>
    <w:rsid w:val="009E68BC"/>
    <w:rsid w:val="009E68D4"/>
    <w:rsid w:val="009E6AAB"/>
    <w:rsid w:val="009E6AC2"/>
    <w:rsid w:val="009E736C"/>
    <w:rsid w:val="009E7624"/>
    <w:rsid w:val="009E7646"/>
    <w:rsid w:val="009E7697"/>
    <w:rsid w:val="009E786B"/>
    <w:rsid w:val="009E78AE"/>
    <w:rsid w:val="009E7968"/>
    <w:rsid w:val="009E7C31"/>
    <w:rsid w:val="009E7CE7"/>
    <w:rsid w:val="009F01A1"/>
    <w:rsid w:val="009F02A4"/>
    <w:rsid w:val="009F03C4"/>
    <w:rsid w:val="009F04BE"/>
    <w:rsid w:val="009F04DF"/>
    <w:rsid w:val="009F05AD"/>
    <w:rsid w:val="009F0A70"/>
    <w:rsid w:val="009F0AF1"/>
    <w:rsid w:val="009F0B9A"/>
    <w:rsid w:val="009F0C67"/>
    <w:rsid w:val="009F1144"/>
    <w:rsid w:val="009F1518"/>
    <w:rsid w:val="009F16D1"/>
    <w:rsid w:val="009F1BF4"/>
    <w:rsid w:val="009F1CEF"/>
    <w:rsid w:val="009F1D3E"/>
    <w:rsid w:val="009F21A0"/>
    <w:rsid w:val="009F2307"/>
    <w:rsid w:val="009F23AF"/>
    <w:rsid w:val="009F29B4"/>
    <w:rsid w:val="009F2D65"/>
    <w:rsid w:val="009F2F74"/>
    <w:rsid w:val="009F32E6"/>
    <w:rsid w:val="009F33BD"/>
    <w:rsid w:val="009F33C5"/>
    <w:rsid w:val="009F3691"/>
    <w:rsid w:val="009F36D7"/>
    <w:rsid w:val="009F3A36"/>
    <w:rsid w:val="009F485E"/>
    <w:rsid w:val="009F4AEA"/>
    <w:rsid w:val="009F5246"/>
    <w:rsid w:val="009F52C1"/>
    <w:rsid w:val="009F52D3"/>
    <w:rsid w:val="009F54CA"/>
    <w:rsid w:val="009F59B2"/>
    <w:rsid w:val="009F5DC0"/>
    <w:rsid w:val="009F5F1F"/>
    <w:rsid w:val="009F617C"/>
    <w:rsid w:val="009F61C0"/>
    <w:rsid w:val="009F64EA"/>
    <w:rsid w:val="009F64F6"/>
    <w:rsid w:val="009F6689"/>
    <w:rsid w:val="009F66BA"/>
    <w:rsid w:val="009F67BB"/>
    <w:rsid w:val="009F68B7"/>
    <w:rsid w:val="009F6BF2"/>
    <w:rsid w:val="009F6CAE"/>
    <w:rsid w:val="009F706C"/>
    <w:rsid w:val="009F71D4"/>
    <w:rsid w:val="009F72D9"/>
    <w:rsid w:val="009F7479"/>
    <w:rsid w:val="009F783D"/>
    <w:rsid w:val="009F7945"/>
    <w:rsid w:val="009F7F18"/>
    <w:rsid w:val="00A00005"/>
    <w:rsid w:val="00A00133"/>
    <w:rsid w:val="00A001D1"/>
    <w:rsid w:val="00A0022A"/>
    <w:rsid w:val="00A002EC"/>
    <w:rsid w:val="00A0034A"/>
    <w:rsid w:val="00A00523"/>
    <w:rsid w:val="00A007CE"/>
    <w:rsid w:val="00A00C0B"/>
    <w:rsid w:val="00A00FB5"/>
    <w:rsid w:val="00A01104"/>
    <w:rsid w:val="00A0113A"/>
    <w:rsid w:val="00A01443"/>
    <w:rsid w:val="00A015B8"/>
    <w:rsid w:val="00A01A60"/>
    <w:rsid w:val="00A01B45"/>
    <w:rsid w:val="00A01B6B"/>
    <w:rsid w:val="00A01F4F"/>
    <w:rsid w:val="00A01F51"/>
    <w:rsid w:val="00A0220E"/>
    <w:rsid w:val="00A0264E"/>
    <w:rsid w:val="00A0265E"/>
    <w:rsid w:val="00A02ACF"/>
    <w:rsid w:val="00A02C6F"/>
    <w:rsid w:val="00A02CDC"/>
    <w:rsid w:val="00A02FD3"/>
    <w:rsid w:val="00A0305C"/>
    <w:rsid w:val="00A03544"/>
    <w:rsid w:val="00A0354A"/>
    <w:rsid w:val="00A03A2A"/>
    <w:rsid w:val="00A03BA9"/>
    <w:rsid w:val="00A03D37"/>
    <w:rsid w:val="00A03F45"/>
    <w:rsid w:val="00A04394"/>
    <w:rsid w:val="00A045EF"/>
    <w:rsid w:val="00A04627"/>
    <w:rsid w:val="00A04928"/>
    <w:rsid w:val="00A049E9"/>
    <w:rsid w:val="00A04A67"/>
    <w:rsid w:val="00A04A82"/>
    <w:rsid w:val="00A04E7A"/>
    <w:rsid w:val="00A04F2F"/>
    <w:rsid w:val="00A054CB"/>
    <w:rsid w:val="00A0559A"/>
    <w:rsid w:val="00A059CB"/>
    <w:rsid w:val="00A05A4D"/>
    <w:rsid w:val="00A05BDB"/>
    <w:rsid w:val="00A05D0D"/>
    <w:rsid w:val="00A06175"/>
    <w:rsid w:val="00A06231"/>
    <w:rsid w:val="00A064E4"/>
    <w:rsid w:val="00A06510"/>
    <w:rsid w:val="00A0655B"/>
    <w:rsid w:val="00A06852"/>
    <w:rsid w:val="00A069D2"/>
    <w:rsid w:val="00A06AF3"/>
    <w:rsid w:val="00A06B83"/>
    <w:rsid w:val="00A06BD2"/>
    <w:rsid w:val="00A06E3C"/>
    <w:rsid w:val="00A071E9"/>
    <w:rsid w:val="00A07249"/>
    <w:rsid w:val="00A07382"/>
    <w:rsid w:val="00A076C8"/>
    <w:rsid w:val="00A07A5C"/>
    <w:rsid w:val="00A07C47"/>
    <w:rsid w:val="00A07EA2"/>
    <w:rsid w:val="00A07EAC"/>
    <w:rsid w:val="00A07FAF"/>
    <w:rsid w:val="00A07FB4"/>
    <w:rsid w:val="00A10176"/>
    <w:rsid w:val="00A1062D"/>
    <w:rsid w:val="00A108AC"/>
    <w:rsid w:val="00A1091D"/>
    <w:rsid w:val="00A11052"/>
    <w:rsid w:val="00A1135C"/>
    <w:rsid w:val="00A1147C"/>
    <w:rsid w:val="00A117C1"/>
    <w:rsid w:val="00A119E4"/>
    <w:rsid w:val="00A11A37"/>
    <w:rsid w:val="00A11AA7"/>
    <w:rsid w:val="00A11AF7"/>
    <w:rsid w:val="00A11DD4"/>
    <w:rsid w:val="00A11EB4"/>
    <w:rsid w:val="00A12026"/>
    <w:rsid w:val="00A1228C"/>
    <w:rsid w:val="00A12497"/>
    <w:rsid w:val="00A12678"/>
    <w:rsid w:val="00A1272F"/>
    <w:rsid w:val="00A12BE2"/>
    <w:rsid w:val="00A12C86"/>
    <w:rsid w:val="00A12CD4"/>
    <w:rsid w:val="00A12F0C"/>
    <w:rsid w:val="00A12FAA"/>
    <w:rsid w:val="00A12FEF"/>
    <w:rsid w:val="00A13059"/>
    <w:rsid w:val="00A132EB"/>
    <w:rsid w:val="00A133B2"/>
    <w:rsid w:val="00A13964"/>
    <w:rsid w:val="00A13ADB"/>
    <w:rsid w:val="00A13F6A"/>
    <w:rsid w:val="00A13FA9"/>
    <w:rsid w:val="00A14046"/>
    <w:rsid w:val="00A140F6"/>
    <w:rsid w:val="00A14227"/>
    <w:rsid w:val="00A14315"/>
    <w:rsid w:val="00A149F2"/>
    <w:rsid w:val="00A14AC8"/>
    <w:rsid w:val="00A14B35"/>
    <w:rsid w:val="00A14BFD"/>
    <w:rsid w:val="00A14C0D"/>
    <w:rsid w:val="00A14F69"/>
    <w:rsid w:val="00A151DD"/>
    <w:rsid w:val="00A158B7"/>
    <w:rsid w:val="00A15983"/>
    <w:rsid w:val="00A15B56"/>
    <w:rsid w:val="00A15BC2"/>
    <w:rsid w:val="00A15CA4"/>
    <w:rsid w:val="00A15CBB"/>
    <w:rsid w:val="00A15D0E"/>
    <w:rsid w:val="00A15E67"/>
    <w:rsid w:val="00A15F4C"/>
    <w:rsid w:val="00A15F57"/>
    <w:rsid w:val="00A15FAB"/>
    <w:rsid w:val="00A16171"/>
    <w:rsid w:val="00A162B2"/>
    <w:rsid w:val="00A1638E"/>
    <w:rsid w:val="00A163D2"/>
    <w:rsid w:val="00A166E1"/>
    <w:rsid w:val="00A1685E"/>
    <w:rsid w:val="00A168F3"/>
    <w:rsid w:val="00A1696B"/>
    <w:rsid w:val="00A16B5D"/>
    <w:rsid w:val="00A16CB4"/>
    <w:rsid w:val="00A16D05"/>
    <w:rsid w:val="00A176AA"/>
    <w:rsid w:val="00A17B22"/>
    <w:rsid w:val="00A17D9C"/>
    <w:rsid w:val="00A20075"/>
    <w:rsid w:val="00A200B4"/>
    <w:rsid w:val="00A200DE"/>
    <w:rsid w:val="00A201E3"/>
    <w:rsid w:val="00A20212"/>
    <w:rsid w:val="00A2021C"/>
    <w:rsid w:val="00A2025B"/>
    <w:rsid w:val="00A2039F"/>
    <w:rsid w:val="00A20524"/>
    <w:rsid w:val="00A20777"/>
    <w:rsid w:val="00A20A58"/>
    <w:rsid w:val="00A20B9B"/>
    <w:rsid w:val="00A20E0E"/>
    <w:rsid w:val="00A20EE0"/>
    <w:rsid w:val="00A20F6A"/>
    <w:rsid w:val="00A20FE7"/>
    <w:rsid w:val="00A210F0"/>
    <w:rsid w:val="00A211E9"/>
    <w:rsid w:val="00A21217"/>
    <w:rsid w:val="00A2157D"/>
    <w:rsid w:val="00A21CE7"/>
    <w:rsid w:val="00A21F0C"/>
    <w:rsid w:val="00A22692"/>
    <w:rsid w:val="00A227E3"/>
    <w:rsid w:val="00A22938"/>
    <w:rsid w:val="00A22A11"/>
    <w:rsid w:val="00A22AAD"/>
    <w:rsid w:val="00A22C5D"/>
    <w:rsid w:val="00A22E16"/>
    <w:rsid w:val="00A22E2A"/>
    <w:rsid w:val="00A22F67"/>
    <w:rsid w:val="00A2358C"/>
    <w:rsid w:val="00A237D8"/>
    <w:rsid w:val="00A23848"/>
    <w:rsid w:val="00A23959"/>
    <w:rsid w:val="00A23C4E"/>
    <w:rsid w:val="00A23CB6"/>
    <w:rsid w:val="00A23CF7"/>
    <w:rsid w:val="00A24020"/>
    <w:rsid w:val="00A2405A"/>
    <w:rsid w:val="00A242C2"/>
    <w:rsid w:val="00A2433C"/>
    <w:rsid w:val="00A24373"/>
    <w:rsid w:val="00A243B4"/>
    <w:rsid w:val="00A24699"/>
    <w:rsid w:val="00A2474D"/>
    <w:rsid w:val="00A249F9"/>
    <w:rsid w:val="00A24A5F"/>
    <w:rsid w:val="00A24A62"/>
    <w:rsid w:val="00A24B04"/>
    <w:rsid w:val="00A24DAB"/>
    <w:rsid w:val="00A24FC8"/>
    <w:rsid w:val="00A25283"/>
    <w:rsid w:val="00A253ED"/>
    <w:rsid w:val="00A256EE"/>
    <w:rsid w:val="00A2572A"/>
    <w:rsid w:val="00A25817"/>
    <w:rsid w:val="00A25885"/>
    <w:rsid w:val="00A25889"/>
    <w:rsid w:val="00A25AA1"/>
    <w:rsid w:val="00A25AC1"/>
    <w:rsid w:val="00A25B6C"/>
    <w:rsid w:val="00A25CDD"/>
    <w:rsid w:val="00A260EA"/>
    <w:rsid w:val="00A2616D"/>
    <w:rsid w:val="00A261FA"/>
    <w:rsid w:val="00A26433"/>
    <w:rsid w:val="00A26664"/>
    <w:rsid w:val="00A26C29"/>
    <w:rsid w:val="00A26E6B"/>
    <w:rsid w:val="00A26EAC"/>
    <w:rsid w:val="00A27049"/>
    <w:rsid w:val="00A271CC"/>
    <w:rsid w:val="00A271E5"/>
    <w:rsid w:val="00A272BA"/>
    <w:rsid w:val="00A2777F"/>
    <w:rsid w:val="00A27903"/>
    <w:rsid w:val="00A279F4"/>
    <w:rsid w:val="00A27A4C"/>
    <w:rsid w:val="00A27B60"/>
    <w:rsid w:val="00A27EDB"/>
    <w:rsid w:val="00A27FD3"/>
    <w:rsid w:val="00A30067"/>
    <w:rsid w:val="00A304B6"/>
    <w:rsid w:val="00A304C5"/>
    <w:rsid w:val="00A306FE"/>
    <w:rsid w:val="00A30947"/>
    <w:rsid w:val="00A30B65"/>
    <w:rsid w:val="00A30BA4"/>
    <w:rsid w:val="00A30F30"/>
    <w:rsid w:val="00A312DA"/>
    <w:rsid w:val="00A3133E"/>
    <w:rsid w:val="00A31351"/>
    <w:rsid w:val="00A3149A"/>
    <w:rsid w:val="00A315AE"/>
    <w:rsid w:val="00A31612"/>
    <w:rsid w:val="00A3186E"/>
    <w:rsid w:val="00A31CF1"/>
    <w:rsid w:val="00A31E27"/>
    <w:rsid w:val="00A31F5C"/>
    <w:rsid w:val="00A31F7B"/>
    <w:rsid w:val="00A32021"/>
    <w:rsid w:val="00A32314"/>
    <w:rsid w:val="00A32386"/>
    <w:rsid w:val="00A323D2"/>
    <w:rsid w:val="00A3264D"/>
    <w:rsid w:val="00A32741"/>
    <w:rsid w:val="00A3275B"/>
    <w:rsid w:val="00A3279A"/>
    <w:rsid w:val="00A327EB"/>
    <w:rsid w:val="00A328F3"/>
    <w:rsid w:val="00A32943"/>
    <w:rsid w:val="00A32C3B"/>
    <w:rsid w:val="00A32DD3"/>
    <w:rsid w:val="00A32DF8"/>
    <w:rsid w:val="00A33154"/>
    <w:rsid w:val="00A33631"/>
    <w:rsid w:val="00A3376B"/>
    <w:rsid w:val="00A33A22"/>
    <w:rsid w:val="00A33FED"/>
    <w:rsid w:val="00A340E1"/>
    <w:rsid w:val="00A3413E"/>
    <w:rsid w:val="00A345D8"/>
    <w:rsid w:val="00A34A2D"/>
    <w:rsid w:val="00A34EE7"/>
    <w:rsid w:val="00A35058"/>
    <w:rsid w:val="00A35135"/>
    <w:rsid w:val="00A35152"/>
    <w:rsid w:val="00A351E1"/>
    <w:rsid w:val="00A355F2"/>
    <w:rsid w:val="00A3578E"/>
    <w:rsid w:val="00A357A9"/>
    <w:rsid w:val="00A3593D"/>
    <w:rsid w:val="00A35B36"/>
    <w:rsid w:val="00A35CF3"/>
    <w:rsid w:val="00A35D3C"/>
    <w:rsid w:val="00A35EA8"/>
    <w:rsid w:val="00A36453"/>
    <w:rsid w:val="00A36516"/>
    <w:rsid w:val="00A36703"/>
    <w:rsid w:val="00A36DB2"/>
    <w:rsid w:val="00A36E78"/>
    <w:rsid w:val="00A36E88"/>
    <w:rsid w:val="00A370AD"/>
    <w:rsid w:val="00A37120"/>
    <w:rsid w:val="00A3725D"/>
    <w:rsid w:val="00A37410"/>
    <w:rsid w:val="00A37461"/>
    <w:rsid w:val="00A374B3"/>
    <w:rsid w:val="00A375BE"/>
    <w:rsid w:val="00A377E5"/>
    <w:rsid w:val="00A37A06"/>
    <w:rsid w:val="00A37B82"/>
    <w:rsid w:val="00A37BBE"/>
    <w:rsid w:val="00A40264"/>
    <w:rsid w:val="00A40294"/>
    <w:rsid w:val="00A402E4"/>
    <w:rsid w:val="00A403AC"/>
    <w:rsid w:val="00A403B1"/>
    <w:rsid w:val="00A406E9"/>
    <w:rsid w:val="00A40777"/>
    <w:rsid w:val="00A40F54"/>
    <w:rsid w:val="00A40FEC"/>
    <w:rsid w:val="00A4105D"/>
    <w:rsid w:val="00A4114B"/>
    <w:rsid w:val="00A41400"/>
    <w:rsid w:val="00A41585"/>
    <w:rsid w:val="00A416E5"/>
    <w:rsid w:val="00A41801"/>
    <w:rsid w:val="00A41AE7"/>
    <w:rsid w:val="00A41C17"/>
    <w:rsid w:val="00A41D24"/>
    <w:rsid w:val="00A41DBB"/>
    <w:rsid w:val="00A420FB"/>
    <w:rsid w:val="00A421AE"/>
    <w:rsid w:val="00A421B8"/>
    <w:rsid w:val="00A4294B"/>
    <w:rsid w:val="00A42B5D"/>
    <w:rsid w:val="00A42BED"/>
    <w:rsid w:val="00A42EFE"/>
    <w:rsid w:val="00A4326D"/>
    <w:rsid w:val="00A43789"/>
    <w:rsid w:val="00A439E8"/>
    <w:rsid w:val="00A43B6D"/>
    <w:rsid w:val="00A43E38"/>
    <w:rsid w:val="00A43EAD"/>
    <w:rsid w:val="00A43EBB"/>
    <w:rsid w:val="00A43ED9"/>
    <w:rsid w:val="00A43EE8"/>
    <w:rsid w:val="00A43F8B"/>
    <w:rsid w:val="00A44204"/>
    <w:rsid w:val="00A4428F"/>
    <w:rsid w:val="00A442E0"/>
    <w:rsid w:val="00A44831"/>
    <w:rsid w:val="00A44882"/>
    <w:rsid w:val="00A44997"/>
    <w:rsid w:val="00A449C3"/>
    <w:rsid w:val="00A449FD"/>
    <w:rsid w:val="00A44BA7"/>
    <w:rsid w:val="00A44BE7"/>
    <w:rsid w:val="00A44CB2"/>
    <w:rsid w:val="00A44E45"/>
    <w:rsid w:val="00A450E7"/>
    <w:rsid w:val="00A453FC"/>
    <w:rsid w:val="00A45461"/>
    <w:rsid w:val="00A45547"/>
    <w:rsid w:val="00A45AF5"/>
    <w:rsid w:val="00A45B64"/>
    <w:rsid w:val="00A45B9E"/>
    <w:rsid w:val="00A462C1"/>
    <w:rsid w:val="00A46325"/>
    <w:rsid w:val="00A4632D"/>
    <w:rsid w:val="00A465C5"/>
    <w:rsid w:val="00A467CC"/>
    <w:rsid w:val="00A46830"/>
    <w:rsid w:val="00A46953"/>
    <w:rsid w:val="00A4714C"/>
    <w:rsid w:val="00A471AA"/>
    <w:rsid w:val="00A47414"/>
    <w:rsid w:val="00A475F0"/>
    <w:rsid w:val="00A475F4"/>
    <w:rsid w:val="00A5072C"/>
    <w:rsid w:val="00A5088A"/>
    <w:rsid w:val="00A50B17"/>
    <w:rsid w:val="00A50CC8"/>
    <w:rsid w:val="00A50D03"/>
    <w:rsid w:val="00A512C7"/>
    <w:rsid w:val="00A5133C"/>
    <w:rsid w:val="00A51536"/>
    <w:rsid w:val="00A51853"/>
    <w:rsid w:val="00A51A51"/>
    <w:rsid w:val="00A51D29"/>
    <w:rsid w:val="00A51FE4"/>
    <w:rsid w:val="00A52034"/>
    <w:rsid w:val="00A52037"/>
    <w:rsid w:val="00A520D2"/>
    <w:rsid w:val="00A5218E"/>
    <w:rsid w:val="00A5221F"/>
    <w:rsid w:val="00A52481"/>
    <w:rsid w:val="00A5265D"/>
    <w:rsid w:val="00A52679"/>
    <w:rsid w:val="00A52706"/>
    <w:rsid w:val="00A52910"/>
    <w:rsid w:val="00A52AE0"/>
    <w:rsid w:val="00A52C2E"/>
    <w:rsid w:val="00A52CF5"/>
    <w:rsid w:val="00A52DBD"/>
    <w:rsid w:val="00A52E8F"/>
    <w:rsid w:val="00A53126"/>
    <w:rsid w:val="00A532B7"/>
    <w:rsid w:val="00A5346C"/>
    <w:rsid w:val="00A53498"/>
    <w:rsid w:val="00A534F1"/>
    <w:rsid w:val="00A53BC3"/>
    <w:rsid w:val="00A53CF5"/>
    <w:rsid w:val="00A53D73"/>
    <w:rsid w:val="00A53F60"/>
    <w:rsid w:val="00A53FBC"/>
    <w:rsid w:val="00A54037"/>
    <w:rsid w:val="00A540BD"/>
    <w:rsid w:val="00A542D0"/>
    <w:rsid w:val="00A54850"/>
    <w:rsid w:val="00A549B8"/>
    <w:rsid w:val="00A54C9D"/>
    <w:rsid w:val="00A54D21"/>
    <w:rsid w:val="00A54FAF"/>
    <w:rsid w:val="00A55152"/>
    <w:rsid w:val="00A552AD"/>
    <w:rsid w:val="00A553F9"/>
    <w:rsid w:val="00A55551"/>
    <w:rsid w:val="00A55595"/>
    <w:rsid w:val="00A557B7"/>
    <w:rsid w:val="00A5582B"/>
    <w:rsid w:val="00A55E4A"/>
    <w:rsid w:val="00A56277"/>
    <w:rsid w:val="00A563EE"/>
    <w:rsid w:val="00A56521"/>
    <w:rsid w:val="00A5665C"/>
    <w:rsid w:val="00A5669E"/>
    <w:rsid w:val="00A56826"/>
    <w:rsid w:val="00A5687D"/>
    <w:rsid w:val="00A56CB4"/>
    <w:rsid w:val="00A56E38"/>
    <w:rsid w:val="00A5748B"/>
    <w:rsid w:val="00A5776C"/>
    <w:rsid w:val="00A578ED"/>
    <w:rsid w:val="00A57992"/>
    <w:rsid w:val="00A57A46"/>
    <w:rsid w:val="00A57AED"/>
    <w:rsid w:val="00A57AF1"/>
    <w:rsid w:val="00A57E12"/>
    <w:rsid w:val="00A57F68"/>
    <w:rsid w:val="00A60051"/>
    <w:rsid w:val="00A6038C"/>
    <w:rsid w:val="00A60896"/>
    <w:rsid w:val="00A608A5"/>
    <w:rsid w:val="00A6097B"/>
    <w:rsid w:val="00A60BD8"/>
    <w:rsid w:val="00A60D9F"/>
    <w:rsid w:val="00A61521"/>
    <w:rsid w:val="00A61644"/>
    <w:rsid w:val="00A61A4D"/>
    <w:rsid w:val="00A61B9A"/>
    <w:rsid w:val="00A61C9A"/>
    <w:rsid w:val="00A6219C"/>
    <w:rsid w:val="00A626E8"/>
    <w:rsid w:val="00A62854"/>
    <w:rsid w:val="00A628A1"/>
    <w:rsid w:val="00A6290C"/>
    <w:rsid w:val="00A62913"/>
    <w:rsid w:val="00A62F1A"/>
    <w:rsid w:val="00A62F7C"/>
    <w:rsid w:val="00A62FEA"/>
    <w:rsid w:val="00A632CB"/>
    <w:rsid w:val="00A6349F"/>
    <w:rsid w:val="00A6371B"/>
    <w:rsid w:val="00A6380F"/>
    <w:rsid w:val="00A63CD5"/>
    <w:rsid w:val="00A63D3A"/>
    <w:rsid w:val="00A63F70"/>
    <w:rsid w:val="00A64009"/>
    <w:rsid w:val="00A641DA"/>
    <w:rsid w:val="00A64483"/>
    <w:rsid w:val="00A64752"/>
    <w:rsid w:val="00A64909"/>
    <w:rsid w:val="00A64F74"/>
    <w:rsid w:val="00A64FE3"/>
    <w:rsid w:val="00A65417"/>
    <w:rsid w:val="00A65425"/>
    <w:rsid w:val="00A65512"/>
    <w:rsid w:val="00A65516"/>
    <w:rsid w:val="00A65600"/>
    <w:rsid w:val="00A65911"/>
    <w:rsid w:val="00A6597B"/>
    <w:rsid w:val="00A65B1F"/>
    <w:rsid w:val="00A6612F"/>
    <w:rsid w:val="00A6679E"/>
    <w:rsid w:val="00A668D2"/>
    <w:rsid w:val="00A66A52"/>
    <w:rsid w:val="00A66A5F"/>
    <w:rsid w:val="00A66B15"/>
    <w:rsid w:val="00A66CA5"/>
    <w:rsid w:val="00A66D92"/>
    <w:rsid w:val="00A66E87"/>
    <w:rsid w:val="00A66FBF"/>
    <w:rsid w:val="00A6734D"/>
    <w:rsid w:val="00A673C8"/>
    <w:rsid w:val="00A67411"/>
    <w:rsid w:val="00A674E1"/>
    <w:rsid w:val="00A67776"/>
    <w:rsid w:val="00A67830"/>
    <w:rsid w:val="00A67C4A"/>
    <w:rsid w:val="00A700B7"/>
    <w:rsid w:val="00A70285"/>
    <w:rsid w:val="00A702EF"/>
    <w:rsid w:val="00A70337"/>
    <w:rsid w:val="00A703B1"/>
    <w:rsid w:val="00A7059E"/>
    <w:rsid w:val="00A70681"/>
    <w:rsid w:val="00A70691"/>
    <w:rsid w:val="00A70742"/>
    <w:rsid w:val="00A70788"/>
    <w:rsid w:val="00A707F2"/>
    <w:rsid w:val="00A70861"/>
    <w:rsid w:val="00A708A7"/>
    <w:rsid w:val="00A70B33"/>
    <w:rsid w:val="00A70C3C"/>
    <w:rsid w:val="00A70DDF"/>
    <w:rsid w:val="00A711FC"/>
    <w:rsid w:val="00A71235"/>
    <w:rsid w:val="00A71313"/>
    <w:rsid w:val="00A714D3"/>
    <w:rsid w:val="00A7164D"/>
    <w:rsid w:val="00A716BE"/>
    <w:rsid w:val="00A718CE"/>
    <w:rsid w:val="00A71BB0"/>
    <w:rsid w:val="00A72000"/>
    <w:rsid w:val="00A720F2"/>
    <w:rsid w:val="00A72267"/>
    <w:rsid w:val="00A72334"/>
    <w:rsid w:val="00A7235F"/>
    <w:rsid w:val="00A724DD"/>
    <w:rsid w:val="00A72533"/>
    <w:rsid w:val="00A725F0"/>
    <w:rsid w:val="00A72D87"/>
    <w:rsid w:val="00A73036"/>
    <w:rsid w:val="00A7311D"/>
    <w:rsid w:val="00A7351C"/>
    <w:rsid w:val="00A73573"/>
    <w:rsid w:val="00A7359F"/>
    <w:rsid w:val="00A73650"/>
    <w:rsid w:val="00A7379F"/>
    <w:rsid w:val="00A73986"/>
    <w:rsid w:val="00A73A13"/>
    <w:rsid w:val="00A73A46"/>
    <w:rsid w:val="00A73D15"/>
    <w:rsid w:val="00A73D2A"/>
    <w:rsid w:val="00A73D6F"/>
    <w:rsid w:val="00A73DBA"/>
    <w:rsid w:val="00A73FFD"/>
    <w:rsid w:val="00A7409E"/>
    <w:rsid w:val="00A743E6"/>
    <w:rsid w:val="00A74446"/>
    <w:rsid w:val="00A747DF"/>
    <w:rsid w:val="00A74C30"/>
    <w:rsid w:val="00A74CF2"/>
    <w:rsid w:val="00A74D6F"/>
    <w:rsid w:val="00A74E54"/>
    <w:rsid w:val="00A74FF7"/>
    <w:rsid w:val="00A75247"/>
    <w:rsid w:val="00A756D2"/>
    <w:rsid w:val="00A75B25"/>
    <w:rsid w:val="00A75CFA"/>
    <w:rsid w:val="00A75CFB"/>
    <w:rsid w:val="00A75FAF"/>
    <w:rsid w:val="00A7612E"/>
    <w:rsid w:val="00A76261"/>
    <w:rsid w:val="00A764C8"/>
    <w:rsid w:val="00A7662D"/>
    <w:rsid w:val="00A76724"/>
    <w:rsid w:val="00A767DA"/>
    <w:rsid w:val="00A768C9"/>
    <w:rsid w:val="00A76AF8"/>
    <w:rsid w:val="00A76E92"/>
    <w:rsid w:val="00A775C2"/>
    <w:rsid w:val="00A778CB"/>
    <w:rsid w:val="00A77B18"/>
    <w:rsid w:val="00A77BA8"/>
    <w:rsid w:val="00A77CD1"/>
    <w:rsid w:val="00A77F18"/>
    <w:rsid w:val="00A8068D"/>
    <w:rsid w:val="00A8080E"/>
    <w:rsid w:val="00A80B09"/>
    <w:rsid w:val="00A80D6D"/>
    <w:rsid w:val="00A80E64"/>
    <w:rsid w:val="00A8118C"/>
    <w:rsid w:val="00A812FF"/>
    <w:rsid w:val="00A8138A"/>
    <w:rsid w:val="00A81452"/>
    <w:rsid w:val="00A81C2C"/>
    <w:rsid w:val="00A81D60"/>
    <w:rsid w:val="00A81DC5"/>
    <w:rsid w:val="00A81EA6"/>
    <w:rsid w:val="00A82087"/>
    <w:rsid w:val="00A82091"/>
    <w:rsid w:val="00A821AC"/>
    <w:rsid w:val="00A82413"/>
    <w:rsid w:val="00A8275D"/>
    <w:rsid w:val="00A82A7F"/>
    <w:rsid w:val="00A82B3F"/>
    <w:rsid w:val="00A82C45"/>
    <w:rsid w:val="00A82ECE"/>
    <w:rsid w:val="00A8304D"/>
    <w:rsid w:val="00A833C7"/>
    <w:rsid w:val="00A83415"/>
    <w:rsid w:val="00A834FB"/>
    <w:rsid w:val="00A8371E"/>
    <w:rsid w:val="00A83821"/>
    <w:rsid w:val="00A83916"/>
    <w:rsid w:val="00A83B10"/>
    <w:rsid w:val="00A83BDB"/>
    <w:rsid w:val="00A83D00"/>
    <w:rsid w:val="00A83DEC"/>
    <w:rsid w:val="00A83E2B"/>
    <w:rsid w:val="00A84183"/>
    <w:rsid w:val="00A8418B"/>
    <w:rsid w:val="00A843B1"/>
    <w:rsid w:val="00A8462D"/>
    <w:rsid w:val="00A8529B"/>
    <w:rsid w:val="00A853AC"/>
    <w:rsid w:val="00A855C1"/>
    <w:rsid w:val="00A856CC"/>
    <w:rsid w:val="00A85736"/>
    <w:rsid w:val="00A85805"/>
    <w:rsid w:val="00A85B8E"/>
    <w:rsid w:val="00A85E0A"/>
    <w:rsid w:val="00A85EDC"/>
    <w:rsid w:val="00A85EF9"/>
    <w:rsid w:val="00A86096"/>
    <w:rsid w:val="00A86105"/>
    <w:rsid w:val="00A862E8"/>
    <w:rsid w:val="00A86300"/>
    <w:rsid w:val="00A866C4"/>
    <w:rsid w:val="00A86714"/>
    <w:rsid w:val="00A86873"/>
    <w:rsid w:val="00A86AF9"/>
    <w:rsid w:val="00A86DCA"/>
    <w:rsid w:val="00A871B6"/>
    <w:rsid w:val="00A87255"/>
    <w:rsid w:val="00A872F3"/>
    <w:rsid w:val="00A87676"/>
    <w:rsid w:val="00A8773D"/>
    <w:rsid w:val="00A87784"/>
    <w:rsid w:val="00A877EB"/>
    <w:rsid w:val="00A87A05"/>
    <w:rsid w:val="00A87A3B"/>
    <w:rsid w:val="00A87B55"/>
    <w:rsid w:val="00A87DDE"/>
    <w:rsid w:val="00A90256"/>
    <w:rsid w:val="00A90363"/>
    <w:rsid w:val="00A9048D"/>
    <w:rsid w:val="00A90698"/>
    <w:rsid w:val="00A90771"/>
    <w:rsid w:val="00A90888"/>
    <w:rsid w:val="00A908BB"/>
    <w:rsid w:val="00A909ED"/>
    <w:rsid w:val="00A90BA6"/>
    <w:rsid w:val="00A90CE1"/>
    <w:rsid w:val="00A9130A"/>
    <w:rsid w:val="00A917EF"/>
    <w:rsid w:val="00A918ED"/>
    <w:rsid w:val="00A91EEF"/>
    <w:rsid w:val="00A9212A"/>
    <w:rsid w:val="00A92351"/>
    <w:rsid w:val="00A923FA"/>
    <w:rsid w:val="00A92448"/>
    <w:rsid w:val="00A924DA"/>
    <w:rsid w:val="00A925A5"/>
    <w:rsid w:val="00A925B1"/>
    <w:rsid w:val="00A92853"/>
    <w:rsid w:val="00A92BAC"/>
    <w:rsid w:val="00A92C46"/>
    <w:rsid w:val="00A92D3F"/>
    <w:rsid w:val="00A9305E"/>
    <w:rsid w:val="00A9329D"/>
    <w:rsid w:val="00A93306"/>
    <w:rsid w:val="00A93442"/>
    <w:rsid w:val="00A938C4"/>
    <w:rsid w:val="00A93A6F"/>
    <w:rsid w:val="00A93AA0"/>
    <w:rsid w:val="00A93C7A"/>
    <w:rsid w:val="00A94038"/>
    <w:rsid w:val="00A9409A"/>
    <w:rsid w:val="00A94160"/>
    <w:rsid w:val="00A9419D"/>
    <w:rsid w:val="00A9446F"/>
    <w:rsid w:val="00A944CE"/>
    <w:rsid w:val="00A94646"/>
    <w:rsid w:val="00A94669"/>
    <w:rsid w:val="00A947E6"/>
    <w:rsid w:val="00A9491A"/>
    <w:rsid w:val="00A94A7A"/>
    <w:rsid w:val="00A94CA9"/>
    <w:rsid w:val="00A94DE5"/>
    <w:rsid w:val="00A94E0A"/>
    <w:rsid w:val="00A94E93"/>
    <w:rsid w:val="00A94F78"/>
    <w:rsid w:val="00A9506D"/>
    <w:rsid w:val="00A9510C"/>
    <w:rsid w:val="00A951F2"/>
    <w:rsid w:val="00A95279"/>
    <w:rsid w:val="00A953DD"/>
    <w:rsid w:val="00A95584"/>
    <w:rsid w:val="00A95789"/>
    <w:rsid w:val="00A9578E"/>
    <w:rsid w:val="00A95C15"/>
    <w:rsid w:val="00A95E67"/>
    <w:rsid w:val="00A96091"/>
    <w:rsid w:val="00A961BE"/>
    <w:rsid w:val="00A9648A"/>
    <w:rsid w:val="00A96602"/>
    <w:rsid w:val="00A96623"/>
    <w:rsid w:val="00A967A0"/>
    <w:rsid w:val="00A96853"/>
    <w:rsid w:val="00A968CC"/>
    <w:rsid w:val="00A9690A"/>
    <w:rsid w:val="00A96916"/>
    <w:rsid w:val="00A96CC1"/>
    <w:rsid w:val="00A96DF1"/>
    <w:rsid w:val="00A96E6B"/>
    <w:rsid w:val="00A97048"/>
    <w:rsid w:val="00A977DF"/>
    <w:rsid w:val="00A9783F"/>
    <w:rsid w:val="00A97983"/>
    <w:rsid w:val="00A979B4"/>
    <w:rsid w:val="00A97B2E"/>
    <w:rsid w:val="00A97B5B"/>
    <w:rsid w:val="00A97BD0"/>
    <w:rsid w:val="00A97D86"/>
    <w:rsid w:val="00AA0248"/>
    <w:rsid w:val="00AA0329"/>
    <w:rsid w:val="00AA0351"/>
    <w:rsid w:val="00AA03B6"/>
    <w:rsid w:val="00AA04AB"/>
    <w:rsid w:val="00AA07B3"/>
    <w:rsid w:val="00AA0863"/>
    <w:rsid w:val="00AA0B09"/>
    <w:rsid w:val="00AA0B45"/>
    <w:rsid w:val="00AA0E15"/>
    <w:rsid w:val="00AA0E6A"/>
    <w:rsid w:val="00AA0E7D"/>
    <w:rsid w:val="00AA0E99"/>
    <w:rsid w:val="00AA0E9C"/>
    <w:rsid w:val="00AA0F17"/>
    <w:rsid w:val="00AA1286"/>
    <w:rsid w:val="00AA175C"/>
    <w:rsid w:val="00AA1D18"/>
    <w:rsid w:val="00AA2219"/>
    <w:rsid w:val="00AA22C4"/>
    <w:rsid w:val="00AA2619"/>
    <w:rsid w:val="00AA278F"/>
    <w:rsid w:val="00AA27CF"/>
    <w:rsid w:val="00AA295D"/>
    <w:rsid w:val="00AA29A4"/>
    <w:rsid w:val="00AA2ACE"/>
    <w:rsid w:val="00AA2DCA"/>
    <w:rsid w:val="00AA2F61"/>
    <w:rsid w:val="00AA30C8"/>
    <w:rsid w:val="00AA30E4"/>
    <w:rsid w:val="00AA38A6"/>
    <w:rsid w:val="00AA3A45"/>
    <w:rsid w:val="00AA3BE0"/>
    <w:rsid w:val="00AA3DE4"/>
    <w:rsid w:val="00AA3EC3"/>
    <w:rsid w:val="00AA41D8"/>
    <w:rsid w:val="00AA46EC"/>
    <w:rsid w:val="00AA47B6"/>
    <w:rsid w:val="00AA4976"/>
    <w:rsid w:val="00AA49BF"/>
    <w:rsid w:val="00AA4BE4"/>
    <w:rsid w:val="00AA4E0C"/>
    <w:rsid w:val="00AA4EA5"/>
    <w:rsid w:val="00AA5000"/>
    <w:rsid w:val="00AA513B"/>
    <w:rsid w:val="00AA51DF"/>
    <w:rsid w:val="00AA51FD"/>
    <w:rsid w:val="00AA566C"/>
    <w:rsid w:val="00AA5A2E"/>
    <w:rsid w:val="00AA5B56"/>
    <w:rsid w:val="00AA5D2B"/>
    <w:rsid w:val="00AA5EBA"/>
    <w:rsid w:val="00AA5ED0"/>
    <w:rsid w:val="00AA5FF5"/>
    <w:rsid w:val="00AA60C2"/>
    <w:rsid w:val="00AA65D2"/>
    <w:rsid w:val="00AA6733"/>
    <w:rsid w:val="00AA6B72"/>
    <w:rsid w:val="00AA6E1F"/>
    <w:rsid w:val="00AA727A"/>
    <w:rsid w:val="00AA73F7"/>
    <w:rsid w:val="00AA75BD"/>
    <w:rsid w:val="00AA7755"/>
    <w:rsid w:val="00AA7827"/>
    <w:rsid w:val="00AA79AF"/>
    <w:rsid w:val="00AA79D4"/>
    <w:rsid w:val="00AA7A04"/>
    <w:rsid w:val="00AA7F37"/>
    <w:rsid w:val="00AB01AC"/>
    <w:rsid w:val="00AB01E8"/>
    <w:rsid w:val="00AB02D9"/>
    <w:rsid w:val="00AB04E9"/>
    <w:rsid w:val="00AB0580"/>
    <w:rsid w:val="00AB0959"/>
    <w:rsid w:val="00AB0B60"/>
    <w:rsid w:val="00AB0B92"/>
    <w:rsid w:val="00AB0D47"/>
    <w:rsid w:val="00AB0E53"/>
    <w:rsid w:val="00AB0E74"/>
    <w:rsid w:val="00AB10C4"/>
    <w:rsid w:val="00AB14FC"/>
    <w:rsid w:val="00AB1546"/>
    <w:rsid w:val="00AB1755"/>
    <w:rsid w:val="00AB198D"/>
    <w:rsid w:val="00AB1DDD"/>
    <w:rsid w:val="00AB1DE3"/>
    <w:rsid w:val="00AB2176"/>
    <w:rsid w:val="00AB2480"/>
    <w:rsid w:val="00AB26E1"/>
    <w:rsid w:val="00AB270A"/>
    <w:rsid w:val="00AB28AC"/>
    <w:rsid w:val="00AB28C4"/>
    <w:rsid w:val="00AB2946"/>
    <w:rsid w:val="00AB2DAE"/>
    <w:rsid w:val="00AB2F1C"/>
    <w:rsid w:val="00AB34A6"/>
    <w:rsid w:val="00AB3515"/>
    <w:rsid w:val="00AB35FC"/>
    <w:rsid w:val="00AB396B"/>
    <w:rsid w:val="00AB3AF4"/>
    <w:rsid w:val="00AB3BEC"/>
    <w:rsid w:val="00AB3E42"/>
    <w:rsid w:val="00AB3EA5"/>
    <w:rsid w:val="00AB3F31"/>
    <w:rsid w:val="00AB4079"/>
    <w:rsid w:val="00AB424C"/>
    <w:rsid w:val="00AB44BD"/>
    <w:rsid w:val="00AB4601"/>
    <w:rsid w:val="00AB46DD"/>
    <w:rsid w:val="00AB4CA1"/>
    <w:rsid w:val="00AB4CDE"/>
    <w:rsid w:val="00AB500F"/>
    <w:rsid w:val="00AB50BB"/>
    <w:rsid w:val="00AB51AF"/>
    <w:rsid w:val="00AB523E"/>
    <w:rsid w:val="00AB52B2"/>
    <w:rsid w:val="00AB5412"/>
    <w:rsid w:val="00AB57C3"/>
    <w:rsid w:val="00AB5A65"/>
    <w:rsid w:val="00AB5E90"/>
    <w:rsid w:val="00AB5F28"/>
    <w:rsid w:val="00AB6095"/>
    <w:rsid w:val="00AB61B9"/>
    <w:rsid w:val="00AB628D"/>
    <w:rsid w:val="00AB6315"/>
    <w:rsid w:val="00AB64A5"/>
    <w:rsid w:val="00AB65FB"/>
    <w:rsid w:val="00AB666A"/>
    <w:rsid w:val="00AB6A0D"/>
    <w:rsid w:val="00AB6EAA"/>
    <w:rsid w:val="00AB7033"/>
    <w:rsid w:val="00AB7055"/>
    <w:rsid w:val="00AB7226"/>
    <w:rsid w:val="00AB7609"/>
    <w:rsid w:val="00AB7651"/>
    <w:rsid w:val="00AB78A2"/>
    <w:rsid w:val="00AB7F7E"/>
    <w:rsid w:val="00AC0018"/>
    <w:rsid w:val="00AC0062"/>
    <w:rsid w:val="00AC023D"/>
    <w:rsid w:val="00AC02BE"/>
    <w:rsid w:val="00AC0405"/>
    <w:rsid w:val="00AC06CE"/>
    <w:rsid w:val="00AC076E"/>
    <w:rsid w:val="00AC0AC4"/>
    <w:rsid w:val="00AC0B08"/>
    <w:rsid w:val="00AC0B60"/>
    <w:rsid w:val="00AC0F36"/>
    <w:rsid w:val="00AC11EB"/>
    <w:rsid w:val="00AC1348"/>
    <w:rsid w:val="00AC14DB"/>
    <w:rsid w:val="00AC1697"/>
    <w:rsid w:val="00AC16D0"/>
    <w:rsid w:val="00AC1825"/>
    <w:rsid w:val="00AC18C4"/>
    <w:rsid w:val="00AC1A6D"/>
    <w:rsid w:val="00AC1B04"/>
    <w:rsid w:val="00AC1B23"/>
    <w:rsid w:val="00AC2071"/>
    <w:rsid w:val="00AC20F1"/>
    <w:rsid w:val="00AC22B0"/>
    <w:rsid w:val="00AC27F3"/>
    <w:rsid w:val="00AC2996"/>
    <w:rsid w:val="00AC2A46"/>
    <w:rsid w:val="00AC2EFB"/>
    <w:rsid w:val="00AC2F6A"/>
    <w:rsid w:val="00AC3065"/>
    <w:rsid w:val="00AC3330"/>
    <w:rsid w:val="00AC33B8"/>
    <w:rsid w:val="00AC3693"/>
    <w:rsid w:val="00AC373B"/>
    <w:rsid w:val="00AC3816"/>
    <w:rsid w:val="00AC393C"/>
    <w:rsid w:val="00AC3B92"/>
    <w:rsid w:val="00AC41BD"/>
    <w:rsid w:val="00AC41F0"/>
    <w:rsid w:val="00AC4249"/>
    <w:rsid w:val="00AC428B"/>
    <w:rsid w:val="00AC4529"/>
    <w:rsid w:val="00AC4806"/>
    <w:rsid w:val="00AC498E"/>
    <w:rsid w:val="00AC4A2F"/>
    <w:rsid w:val="00AC4CF8"/>
    <w:rsid w:val="00AC4D89"/>
    <w:rsid w:val="00AC4FAE"/>
    <w:rsid w:val="00AC509C"/>
    <w:rsid w:val="00AC50ED"/>
    <w:rsid w:val="00AC53EE"/>
    <w:rsid w:val="00AC5776"/>
    <w:rsid w:val="00AC58B6"/>
    <w:rsid w:val="00AC5A62"/>
    <w:rsid w:val="00AC5EAC"/>
    <w:rsid w:val="00AC5FC7"/>
    <w:rsid w:val="00AC5FD3"/>
    <w:rsid w:val="00AC62D9"/>
    <w:rsid w:val="00AC6425"/>
    <w:rsid w:val="00AC6508"/>
    <w:rsid w:val="00AC651E"/>
    <w:rsid w:val="00AC665E"/>
    <w:rsid w:val="00AC69AC"/>
    <w:rsid w:val="00AC6B02"/>
    <w:rsid w:val="00AC6E13"/>
    <w:rsid w:val="00AC6E50"/>
    <w:rsid w:val="00AC7367"/>
    <w:rsid w:val="00AC7428"/>
    <w:rsid w:val="00AC7441"/>
    <w:rsid w:val="00AC786D"/>
    <w:rsid w:val="00AC789C"/>
    <w:rsid w:val="00AC78C3"/>
    <w:rsid w:val="00AC7CBB"/>
    <w:rsid w:val="00AC7F04"/>
    <w:rsid w:val="00AC7F0B"/>
    <w:rsid w:val="00AD02DB"/>
    <w:rsid w:val="00AD03FC"/>
    <w:rsid w:val="00AD0490"/>
    <w:rsid w:val="00AD05E6"/>
    <w:rsid w:val="00AD0744"/>
    <w:rsid w:val="00AD0786"/>
    <w:rsid w:val="00AD080B"/>
    <w:rsid w:val="00AD0928"/>
    <w:rsid w:val="00AD096B"/>
    <w:rsid w:val="00AD1184"/>
    <w:rsid w:val="00AD1313"/>
    <w:rsid w:val="00AD14A3"/>
    <w:rsid w:val="00AD196A"/>
    <w:rsid w:val="00AD1A06"/>
    <w:rsid w:val="00AD1BA9"/>
    <w:rsid w:val="00AD1C3D"/>
    <w:rsid w:val="00AD1C90"/>
    <w:rsid w:val="00AD1DB7"/>
    <w:rsid w:val="00AD200A"/>
    <w:rsid w:val="00AD2148"/>
    <w:rsid w:val="00AD2621"/>
    <w:rsid w:val="00AD2A2D"/>
    <w:rsid w:val="00AD2C14"/>
    <w:rsid w:val="00AD2D1E"/>
    <w:rsid w:val="00AD2E38"/>
    <w:rsid w:val="00AD2EDF"/>
    <w:rsid w:val="00AD2FDD"/>
    <w:rsid w:val="00AD3376"/>
    <w:rsid w:val="00AD350F"/>
    <w:rsid w:val="00AD3527"/>
    <w:rsid w:val="00AD42C4"/>
    <w:rsid w:val="00AD44A1"/>
    <w:rsid w:val="00AD44E2"/>
    <w:rsid w:val="00AD45A4"/>
    <w:rsid w:val="00AD46E3"/>
    <w:rsid w:val="00AD4729"/>
    <w:rsid w:val="00AD47F2"/>
    <w:rsid w:val="00AD48DB"/>
    <w:rsid w:val="00AD4B93"/>
    <w:rsid w:val="00AD4BB5"/>
    <w:rsid w:val="00AD4C17"/>
    <w:rsid w:val="00AD503A"/>
    <w:rsid w:val="00AD5716"/>
    <w:rsid w:val="00AD5801"/>
    <w:rsid w:val="00AD58CC"/>
    <w:rsid w:val="00AD59BC"/>
    <w:rsid w:val="00AD5AC8"/>
    <w:rsid w:val="00AD5B16"/>
    <w:rsid w:val="00AD5C64"/>
    <w:rsid w:val="00AD5E67"/>
    <w:rsid w:val="00AD5E7A"/>
    <w:rsid w:val="00AD5E92"/>
    <w:rsid w:val="00AD5F9A"/>
    <w:rsid w:val="00AD6086"/>
    <w:rsid w:val="00AD6088"/>
    <w:rsid w:val="00AD60C0"/>
    <w:rsid w:val="00AD6136"/>
    <w:rsid w:val="00AD621F"/>
    <w:rsid w:val="00AD622F"/>
    <w:rsid w:val="00AD62DB"/>
    <w:rsid w:val="00AD6393"/>
    <w:rsid w:val="00AD6414"/>
    <w:rsid w:val="00AD64FE"/>
    <w:rsid w:val="00AD6539"/>
    <w:rsid w:val="00AD654E"/>
    <w:rsid w:val="00AD6CC4"/>
    <w:rsid w:val="00AD6D8D"/>
    <w:rsid w:val="00AD73E9"/>
    <w:rsid w:val="00AD73FA"/>
    <w:rsid w:val="00AD7669"/>
    <w:rsid w:val="00AD774E"/>
    <w:rsid w:val="00AD79CD"/>
    <w:rsid w:val="00AD7FD7"/>
    <w:rsid w:val="00AE00FD"/>
    <w:rsid w:val="00AE025E"/>
    <w:rsid w:val="00AE0440"/>
    <w:rsid w:val="00AE0536"/>
    <w:rsid w:val="00AE07B9"/>
    <w:rsid w:val="00AE0A6F"/>
    <w:rsid w:val="00AE0D1F"/>
    <w:rsid w:val="00AE0DC2"/>
    <w:rsid w:val="00AE0EC5"/>
    <w:rsid w:val="00AE1075"/>
    <w:rsid w:val="00AE122D"/>
    <w:rsid w:val="00AE12BA"/>
    <w:rsid w:val="00AE1762"/>
    <w:rsid w:val="00AE18A6"/>
    <w:rsid w:val="00AE18C5"/>
    <w:rsid w:val="00AE1AC8"/>
    <w:rsid w:val="00AE1C3F"/>
    <w:rsid w:val="00AE1DCD"/>
    <w:rsid w:val="00AE205B"/>
    <w:rsid w:val="00AE221F"/>
    <w:rsid w:val="00AE2257"/>
    <w:rsid w:val="00AE27A5"/>
    <w:rsid w:val="00AE29EF"/>
    <w:rsid w:val="00AE2C6D"/>
    <w:rsid w:val="00AE2CEE"/>
    <w:rsid w:val="00AE2E72"/>
    <w:rsid w:val="00AE3058"/>
    <w:rsid w:val="00AE3092"/>
    <w:rsid w:val="00AE3379"/>
    <w:rsid w:val="00AE3500"/>
    <w:rsid w:val="00AE3563"/>
    <w:rsid w:val="00AE3631"/>
    <w:rsid w:val="00AE3810"/>
    <w:rsid w:val="00AE39A6"/>
    <w:rsid w:val="00AE3A39"/>
    <w:rsid w:val="00AE3B6F"/>
    <w:rsid w:val="00AE3CE9"/>
    <w:rsid w:val="00AE3E00"/>
    <w:rsid w:val="00AE3E34"/>
    <w:rsid w:val="00AE3F7A"/>
    <w:rsid w:val="00AE427E"/>
    <w:rsid w:val="00AE4324"/>
    <w:rsid w:val="00AE4414"/>
    <w:rsid w:val="00AE4494"/>
    <w:rsid w:val="00AE4681"/>
    <w:rsid w:val="00AE46C0"/>
    <w:rsid w:val="00AE46CA"/>
    <w:rsid w:val="00AE4A71"/>
    <w:rsid w:val="00AE4AB6"/>
    <w:rsid w:val="00AE4B29"/>
    <w:rsid w:val="00AE4E2B"/>
    <w:rsid w:val="00AE4E8D"/>
    <w:rsid w:val="00AE503F"/>
    <w:rsid w:val="00AE515D"/>
    <w:rsid w:val="00AE5168"/>
    <w:rsid w:val="00AE51D1"/>
    <w:rsid w:val="00AE5310"/>
    <w:rsid w:val="00AE565B"/>
    <w:rsid w:val="00AE5858"/>
    <w:rsid w:val="00AE588B"/>
    <w:rsid w:val="00AE591B"/>
    <w:rsid w:val="00AE5D1F"/>
    <w:rsid w:val="00AE5E19"/>
    <w:rsid w:val="00AE5FA2"/>
    <w:rsid w:val="00AE63D0"/>
    <w:rsid w:val="00AE6592"/>
    <w:rsid w:val="00AE666C"/>
    <w:rsid w:val="00AE6939"/>
    <w:rsid w:val="00AE6A9A"/>
    <w:rsid w:val="00AE6E5A"/>
    <w:rsid w:val="00AE7009"/>
    <w:rsid w:val="00AE70F9"/>
    <w:rsid w:val="00AE70FB"/>
    <w:rsid w:val="00AE71E8"/>
    <w:rsid w:val="00AE72DB"/>
    <w:rsid w:val="00AE7639"/>
    <w:rsid w:val="00AE7AF4"/>
    <w:rsid w:val="00AE7E15"/>
    <w:rsid w:val="00AE7F1A"/>
    <w:rsid w:val="00AF0201"/>
    <w:rsid w:val="00AF042C"/>
    <w:rsid w:val="00AF046A"/>
    <w:rsid w:val="00AF04C0"/>
    <w:rsid w:val="00AF061D"/>
    <w:rsid w:val="00AF09FA"/>
    <w:rsid w:val="00AF0BB4"/>
    <w:rsid w:val="00AF0BF8"/>
    <w:rsid w:val="00AF0E94"/>
    <w:rsid w:val="00AF15B1"/>
    <w:rsid w:val="00AF1603"/>
    <w:rsid w:val="00AF1902"/>
    <w:rsid w:val="00AF1ADA"/>
    <w:rsid w:val="00AF1CE4"/>
    <w:rsid w:val="00AF208B"/>
    <w:rsid w:val="00AF20E8"/>
    <w:rsid w:val="00AF2161"/>
    <w:rsid w:val="00AF21B6"/>
    <w:rsid w:val="00AF24CA"/>
    <w:rsid w:val="00AF261A"/>
    <w:rsid w:val="00AF2929"/>
    <w:rsid w:val="00AF2A46"/>
    <w:rsid w:val="00AF2AD4"/>
    <w:rsid w:val="00AF2E5F"/>
    <w:rsid w:val="00AF2FD8"/>
    <w:rsid w:val="00AF3260"/>
    <w:rsid w:val="00AF33FD"/>
    <w:rsid w:val="00AF3465"/>
    <w:rsid w:val="00AF34B2"/>
    <w:rsid w:val="00AF355F"/>
    <w:rsid w:val="00AF35AF"/>
    <w:rsid w:val="00AF3635"/>
    <w:rsid w:val="00AF3687"/>
    <w:rsid w:val="00AF3703"/>
    <w:rsid w:val="00AF387C"/>
    <w:rsid w:val="00AF3C6B"/>
    <w:rsid w:val="00AF3D11"/>
    <w:rsid w:val="00AF3DBC"/>
    <w:rsid w:val="00AF3F09"/>
    <w:rsid w:val="00AF4260"/>
    <w:rsid w:val="00AF43C1"/>
    <w:rsid w:val="00AF4976"/>
    <w:rsid w:val="00AF49A6"/>
    <w:rsid w:val="00AF4A19"/>
    <w:rsid w:val="00AF4C21"/>
    <w:rsid w:val="00AF4E68"/>
    <w:rsid w:val="00AF5304"/>
    <w:rsid w:val="00AF53B4"/>
    <w:rsid w:val="00AF5406"/>
    <w:rsid w:val="00AF548B"/>
    <w:rsid w:val="00AF5837"/>
    <w:rsid w:val="00AF5846"/>
    <w:rsid w:val="00AF5965"/>
    <w:rsid w:val="00AF5981"/>
    <w:rsid w:val="00AF5C00"/>
    <w:rsid w:val="00AF5CCD"/>
    <w:rsid w:val="00AF5EAC"/>
    <w:rsid w:val="00AF625C"/>
    <w:rsid w:val="00AF65D9"/>
    <w:rsid w:val="00AF6964"/>
    <w:rsid w:val="00AF6AF6"/>
    <w:rsid w:val="00AF6B35"/>
    <w:rsid w:val="00AF6C44"/>
    <w:rsid w:val="00AF6F45"/>
    <w:rsid w:val="00AF7628"/>
    <w:rsid w:val="00AF7839"/>
    <w:rsid w:val="00AF785F"/>
    <w:rsid w:val="00AF7AC9"/>
    <w:rsid w:val="00AF7AE7"/>
    <w:rsid w:val="00AF7C94"/>
    <w:rsid w:val="00B00035"/>
    <w:rsid w:val="00B000C0"/>
    <w:rsid w:val="00B0015C"/>
    <w:rsid w:val="00B00172"/>
    <w:rsid w:val="00B00186"/>
    <w:rsid w:val="00B0026D"/>
    <w:rsid w:val="00B003E6"/>
    <w:rsid w:val="00B00624"/>
    <w:rsid w:val="00B00634"/>
    <w:rsid w:val="00B00880"/>
    <w:rsid w:val="00B0092A"/>
    <w:rsid w:val="00B00B1E"/>
    <w:rsid w:val="00B00BCB"/>
    <w:rsid w:val="00B00C56"/>
    <w:rsid w:val="00B00DE0"/>
    <w:rsid w:val="00B00F5C"/>
    <w:rsid w:val="00B014DA"/>
    <w:rsid w:val="00B0161B"/>
    <w:rsid w:val="00B01B9B"/>
    <w:rsid w:val="00B01CD8"/>
    <w:rsid w:val="00B01D87"/>
    <w:rsid w:val="00B01E4A"/>
    <w:rsid w:val="00B01FC8"/>
    <w:rsid w:val="00B021E5"/>
    <w:rsid w:val="00B023A3"/>
    <w:rsid w:val="00B023B4"/>
    <w:rsid w:val="00B023F0"/>
    <w:rsid w:val="00B024C5"/>
    <w:rsid w:val="00B025B5"/>
    <w:rsid w:val="00B02BB3"/>
    <w:rsid w:val="00B02D07"/>
    <w:rsid w:val="00B02D4B"/>
    <w:rsid w:val="00B02E3A"/>
    <w:rsid w:val="00B02EA8"/>
    <w:rsid w:val="00B03608"/>
    <w:rsid w:val="00B03618"/>
    <w:rsid w:val="00B037C1"/>
    <w:rsid w:val="00B03870"/>
    <w:rsid w:val="00B038C5"/>
    <w:rsid w:val="00B03DE2"/>
    <w:rsid w:val="00B03E57"/>
    <w:rsid w:val="00B041A8"/>
    <w:rsid w:val="00B043A5"/>
    <w:rsid w:val="00B045EC"/>
    <w:rsid w:val="00B046BD"/>
    <w:rsid w:val="00B04ADA"/>
    <w:rsid w:val="00B04C6A"/>
    <w:rsid w:val="00B04D74"/>
    <w:rsid w:val="00B04E0D"/>
    <w:rsid w:val="00B04E43"/>
    <w:rsid w:val="00B04FBF"/>
    <w:rsid w:val="00B05113"/>
    <w:rsid w:val="00B05144"/>
    <w:rsid w:val="00B0519C"/>
    <w:rsid w:val="00B0527D"/>
    <w:rsid w:val="00B055C2"/>
    <w:rsid w:val="00B0577C"/>
    <w:rsid w:val="00B05902"/>
    <w:rsid w:val="00B05A4D"/>
    <w:rsid w:val="00B05B96"/>
    <w:rsid w:val="00B05E91"/>
    <w:rsid w:val="00B05F65"/>
    <w:rsid w:val="00B05F99"/>
    <w:rsid w:val="00B06241"/>
    <w:rsid w:val="00B0647B"/>
    <w:rsid w:val="00B065AB"/>
    <w:rsid w:val="00B065F2"/>
    <w:rsid w:val="00B07080"/>
    <w:rsid w:val="00B07368"/>
    <w:rsid w:val="00B07589"/>
    <w:rsid w:val="00B0759B"/>
    <w:rsid w:val="00B0760B"/>
    <w:rsid w:val="00B0779B"/>
    <w:rsid w:val="00B0792F"/>
    <w:rsid w:val="00B07DB9"/>
    <w:rsid w:val="00B07F47"/>
    <w:rsid w:val="00B101DE"/>
    <w:rsid w:val="00B10425"/>
    <w:rsid w:val="00B1050C"/>
    <w:rsid w:val="00B105F5"/>
    <w:rsid w:val="00B10724"/>
    <w:rsid w:val="00B1081D"/>
    <w:rsid w:val="00B10D4A"/>
    <w:rsid w:val="00B11153"/>
    <w:rsid w:val="00B1133F"/>
    <w:rsid w:val="00B116E8"/>
    <w:rsid w:val="00B1177E"/>
    <w:rsid w:val="00B11AFA"/>
    <w:rsid w:val="00B11B6F"/>
    <w:rsid w:val="00B12546"/>
    <w:rsid w:val="00B125FD"/>
    <w:rsid w:val="00B12617"/>
    <w:rsid w:val="00B12BBC"/>
    <w:rsid w:val="00B12D5F"/>
    <w:rsid w:val="00B1316F"/>
    <w:rsid w:val="00B131C8"/>
    <w:rsid w:val="00B1333A"/>
    <w:rsid w:val="00B1336D"/>
    <w:rsid w:val="00B133CF"/>
    <w:rsid w:val="00B134BB"/>
    <w:rsid w:val="00B1365B"/>
    <w:rsid w:val="00B13C1F"/>
    <w:rsid w:val="00B1423F"/>
    <w:rsid w:val="00B142AC"/>
    <w:rsid w:val="00B142F8"/>
    <w:rsid w:val="00B1439B"/>
    <w:rsid w:val="00B14478"/>
    <w:rsid w:val="00B14643"/>
    <w:rsid w:val="00B146D2"/>
    <w:rsid w:val="00B148BA"/>
    <w:rsid w:val="00B148EF"/>
    <w:rsid w:val="00B14A8A"/>
    <w:rsid w:val="00B14B18"/>
    <w:rsid w:val="00B15429"/>
    <w:rsid w:val="00B15454"/>
    <w:rsid w:val="00B154C3"/>
    <w:rsid w:val="00B155F6"/>
    <w:rsid w:val="00B157B5"/>
    <w:rsid w:val="00B157CE"/>
    <w:rsid w:val="00B157F2"/>
    <w:rsid w:val="00B1614B"/>
    <w:rsid w:val="00B16715"/>
    <w:rsid w:val="00B169B2"/>
    <w:rsid w:val="00B16BA7"/>
    <w:rsid w:val="00B16D86"/>
    <w:rsid w:val="00B16F61"/>
    <w:rsid w:val="00B17052"/>
    <w:rsid w:val="00B17092"/>
    <w:rsid w:val="00B17358"/>
    <w:rsid w:val="00B17454"/>
    <w:rsid w:val="00B17469"/>
    <w:rsid w:val="00B1753E"/>
    <w:rsid w:val="00B177A2"/>
    <w:rsid w:val="00B178BC"/>
    <w:rsid w:val="00B1792E"/>
    <w:rsid w:val="00B17B3C"/>
    <w:rsid w:val="00B17F99"/>
    <w:rsid w:val="00B2009C"/>
    <w:rsid w:val="00B201AA"/>
    <w:rsid w:val="00B203E2"/>
    <w:rsid w:val="00B204EA"/>
    <w:rsid w:val="00B20697"/>
    <w:rsid w:val="00B2081B"/>
    <w:rsid w:val="00B208A9"/>
    <w:rsid w:val="00B20C5F"/>
    <w:rsid w:val="00B20DCE"/>
    <w:rsid w:val="00B20EE2"/>
    <w:rsid w:val="00B2117D"/>
    <w:rsid w:val="00B211E7"/>
    <w:rsid w:val="00B21726"/>
    <w:rsid w:val="00B21742"/>
    <w:rsid w:val="00B2196D"/>
    <w:rsid w:val="00B21BE2"/>
    <w:rsid w:val="00B21D54"/>
    <w:rsid w:val="00B21E04"/>
    <w:rsid w:val="00B21F6D"/>
    <w:rsid w:val="00B22025"/>
    <w:rsid w:val="00B220DD"/>
    <w:rsid w:val="00B2262F"/>
    <w:rsid w:val="00B22722"/>
    <w:rsid w:val="00B22796"/>
    <w:rsid w:val="00B227F4"/>
    <w:rsid w:val="00B228E0"/>
    <w:rsid w:val="00B22B79"/>
    <w:rsid w:val="00B22D7B"/>
    <w:rsid w:val="00B22DFC"/>
    <w:rsid w:val="00B23250"/>
    <w:rsid w:val="00B233F2"/>
    <w:rsid w:val="00B233FF"/>
    <w:rsid w:val="00B2340B"/>
    <w:rsid w:val="00B235BB"/>
    <w:rsid w:val="00B23619"/>
    <w:rsid w:val="00B23677"/>
    <w:rsid w:val="00B23AC9"/>
    <w:rsid w:val="00B23CEF"/>
    <w:rsid w:val="00B23EF7"/>
    <w:rsid w:val="00B24004"/>
    <w:rsid w:val="00B24068"/>
    <w:rsid w:val="00B2449F"/>
    <w:rsid w:val="00B24CB0"/>
    <w:rsid w:val="00B2519F"/>
    <w:rsid w:val="00B253F8"/>
    <w:rsid w:val="00B254B7"/>
    <w:rsid w:val="00B255EB"/>
    <w:rsid w:val="00B256D4"/>
    <w:rsid w:val="00B25833"/>
    <w:rsid w:val="00B259C5"/>
    <w:rsid w:val="00B25CED"/>
    <w:rsid w:val="00B26243"/>
    <w:rsid w:val="00B26379"/>
    <w:rsid w:val="00B2641E"/>
    <w:rsid w:val="00B264A2"/>
    <w:rsid w:val="00B2696C"/>
    <w:rsid w:val="00B26AB8"/>
    <w:rsid w:val="00B26B75"/>
    <w:rsid w:val="00B26F45"/>
    <w:rsid w:val="00B27194"/>
    <w:rsid w:val="00B271B2"/>
    <w:rsid w:val="00B2739C"/>
    <w:rsid w:val="00B27444"/>
    <w:rsid w:val="00B276DC"/>
    <w:rsid w:val="00B276F8"/>
    <w:rsid w:val="00B27772"/>
    <w:rsid w:val="00B277DE"/>
    <w:rsid w:val="00B27AC2"/>
    <w:rsid w:val="00B3020D"/>
    <w:rsid w:val="00B30215"/>
    <w:rsid w:val="00B3094F"/>
    <w:rsid w:val="00B30AF7"/>
    <w:rsid w:val="00B30E9B"/>
    <w:rsid w:val="00B310F5"/>
    <w:rsid w:val="00B31118"/>
    <w:rsid w:val="00B314DE"/>
    <w:rsid w:val="00B316A5"/>
    <w:rsid w:val="00B3183C"/>
    <w:rsid w:val="00B318E7"/>
    <w:rsid w:val="00B31C2F"/>
    <w:rsid w:val="00B31C7F"/>
    <w:rsid w:val="00B31DE7"/>
    <w:rsid w:val="00B3225C"/>
    <w:rsid w:val="00B32385"/>
    <w:rsid w:val="00B32398"/>
    <w:rsid w:val="00B32585"/>
    <w:rsid w:val="00B32852"/>
    <w:rsid w:val="00B329D2"/>
    <w:rsid w:val="00B32D10"/>
    <w:rsid w:val="00B32D42"/>
    <w:rsid w:val="00B33102"/>
    <w:rsid w:val="00B33277"/>
    <w:rsid w:val="00B33519"/>
    <w:rsid w:val="00B33886"/>
    <w:rsid w:val="00B33DBC"/>
    <w:rsid w:val="00B33E1E"/>
    <w:rsid w:val="00B33E3A"/>
    <w:rsid w:val="00B33E4B"/>
    <w:rsid w:val="00B33EEB"/>
    <w:rsid w:val="00B33FF3"/>
    <w:rsid w:val="00B34454"/>
    <w:rsid w:val="00B3487D"/>
    <w:rsid w:val="00B34A9B"/>
    <w:rsid w:val="00B34ACB"/>
    <w:rsid w:val="00B34BBD"/>
    <w:rsid w:val="00B34D3D"/>
    <w:rsid w:val="00B34D6B"/>
    <w:rsid w:val="00B34DA9"/>
    <w:rsid w:val="00B34FC5"/>
    <w:rsid w:val="00B350A2"/>
    <w:rsid w:val="00B3513A"/>
    <w:rsid w:val="00B3513E"/>
    <w:rsid w:val="00B3515C"/>
    <w:rsid w:val="00B35492"/>
    <w:rsid w:val="00B356E7"/>
    <w:rsid w:val="00B35734"/>
    <w:rsid w:val="00B35935"/>
    <w:rsid w:val="00B35C37"/>
    <w:rsid w:val="00B35DE6"/>
    <w:rsid w:val="00B35F17"/>
    <w:rsid w:val="00B35F77"/>
    <w:rsid w:val="00B36246"/>
    <w:rsid w:val="00B3652B"/>
    <w:rsid w:val="00B3685B"/>
    <w:rsid w:val="00B36BCA"/>
    <w:rsid w:val="00B36BF9"/>
    <w:rsid w:val="00B36ECF"/>
    <w:rsid w:val="00B36F64"/>
    <w:rsid w:val="00B36F84"/>
    <w:rsid w:val="00B36F93"/>
    <w:rsid w:val="00B36FB9"/>
    <w:rsid w:val="00B37086"/>
    <w:rsid w:val="00B370B2"/>
    <w:rsid w:val="00B3713C"/>
    <w:rsid w:val="00B371F4"/>
    <w:rsid w:val="00B372F7"/>
    <w:rsid w:val="00B3732E"/>
    <w:rsid w:val="00B37761"/>
    <w:rsid w:val="00B377F7"/>
    <w:rsid w:val="00B379D4"/>
    <w:rsid w:val="00B40279"/>
    <w:rsid w:val="00B40281"/>
    <w:rsid w:val="00B40355"/>
    <w:rsid w:val="00B404DC"/>
    <w:rsid w:val="00B40621"/>
    <w:rsid w:val="00B40AD9"/>
    <w:rsid w:val="00B40B8A"/>
    <w:rsid w:val="00B40BC7"/>
    <w:rsid w:val="00B40C1E"/>
    <w:rsid w:val="00B40EBB"/>
    <w:rsid w:val="00B416B9"/>
    <w:rsid w:val="00B41779"/>
    <w:rsid w:val="00B41A5F"/>
    <w:rsid w:val="00B41B0E"/>
    <w:rsid w:val="00B41BC9"/>
    <w:rsid w:val="00B4210F"/>
    <w:rsid w:val="00B423B1"/>
    <w:rsid w:val="00B428B3"/>
    <w:rsid w:val="00B428B4"/>
    <w:rsid w:val="00B42A0C"/>
    <w:rsid w:val="00B42D04"/>
    <w:rsid w:val="00B42D28"/>
    <w:rsid w:val="00B42DED"/>
    <w:rsid w:val="00B42FF9"/>
    <w:rsid w:val="00B43004"/>
    <w:rsid w:val="00B43059"/>
    <w:rsid w:val="00B431D3"/>
    <w:rsid w:val="00B434ED"/>
    <w:rsid w:val="00B438A3"/>
    <w:rsid w:val="00B43A9F"/>
    <w:rsid w:val="00B43AC4"/>
    <w:rsid w:val="00B43B0D"/>
    <w:rsid w:val="00B43BE8"/>
    <w:rsid w:val="00B43E46"/>
    <w:rsid w:val="00B440E3"/>
    <w:rsid w:val="00B440F8"/>
    <w:rsid w:val="00B44149"/>
    <w:rsid w:val="00B44184"/>
    <w:rsid w:val="00B444A6"/>
    <w:rsid w:val="00B444C3"/>
    <w:rsid w:val="00B4460A"/>
    <w:rsid w:val="00B446CE"/>
    <w:rsid w:val="00B44868"/>
    <w:rsid w:val="00B44924"/>
    <w:rsid w:val="00B44AE2"/>
    <w:rsid w:val="00B44B4A"/>
    <w:rsid w:val="00B44BF5"/>
    <w:rsid w:val="00B44C54"/>
    <w:rsid w:val="00B44F0A"/>
    <w:rsid w:val="00B451C5"/>
    <w:rsid w:val="00B45423"/>
    <w:rsid w:val="00B4557C"/>
    <w:rsid w:val="00B45599"/>
    <w:rsid w:val="00B459E9"/>
    <w:rsid w:val="00B45DEC"/>
    <w:rsid w:val="00B46100"/>
    <w:rsid w:val="00B463E4"/>
    <w:rsid w:val="00B4665B"/>
    <w:rsid w:val="00B4677B"/>
    <w:rsid w:val="00B467F5"/>
    <w:rsid w:val="00B4683A"/>
    <w:rsid w:val="00B46854"/>
    <w:rsid w:val="00B468AD"/>
    <w:rsid w:val="00B46A51"/>
    <w:rsid w:val="00B46B34"/>
    <w:rsid w:val="00B46DD4"/>
    <w:rsid w:val="00B47106"/>
    <w:rsid w:val="00B47265"/>
    <w:rsid w:val="00B472C2"/>
    <w:rsid w:val="00B47590"/>
    <w:rsid w:val="00B4778D"/>
    <w:rsid w:val="00B479AA"/>
    <w:rsid w:val="00B47A59"/>
    <w:rsid w:val="00B47C0E"/>
    <w:rsid w:val="00B47C27"/>
    <w:rsid w:val="00B47D1D"/>
    <w:rsid w:val="00B47F96"/>
    <w:rsid w:val="00B50069"/>
    <w:rsid w:val="00B500E0"/>
    <w:rsid w:val="00B5035F"/>
    <w:rsid w:val="00B5044C"/>
    <w:rsid w:val="00B50496"/>
    <w:rsid w:val="00B5055A"/>
    <w:rsid w:val="00B50AB4"/>
    <w:rsid w:val="00B50C5D"/>
    <w:rsid w:val="00B50D84"/>
    <w:rsid w:val="00B511A9"/>
    <w:rsid w:val="00B51504"/>
    <w:rsid w:val="00B51573"/>
    <w:rsid w:val="00B51AB8"/>
    <w:rsid w:val="00B51B7A"/>
    <w:rsid w:val="00B51C8A"/>
    <w:rsid w:val="00B51CA8"/>
    <w:rsid w:val="00B51D95"/>
    <w:rsid w:val="00B51E6C"/>
    <w:rsid w:val="00B520D9"/>
    <w:rsid w:val="00B52458"/>
    <w:rsid w:val="00B5271A"/>
    <w:rsid w:val="00B52761"/>
    <w:rsid w:val="00B52856"/>
    <w:rsid w:val="00B528D6"/>
    <w:rsid w:val="00B5291B"/>
    <w:rsid w:val="00B52948"/>
    <w:rsid w:val="00B52AC3"/>
    <w:rsid w:val="00B52DAB"/>
    <w:rsid w:val="00B52DCF"/>
    <w:rsid w:val="00B52EF5"/>
    <w:rsid w:val="00B5314A"/>
    <w:rsid w:val="00B534D4"/>
    <w:rsid w:val="00B534E5"/>
    <w:rsid w:val="00B5390E"/>
    <w:rsid w:val="00B53A1D"/>
    <w:rsid w:val="00B53BCF"/>
    <w:rsid w:val="00B53D4F"/>
    <w:rsid w:val="00B53EA1"/>
    <w:rsid w:val="00B53F0C"/>
    <w:rsid w:val="00B53F35"/>
    <w:rsid w:val="00B53FCD"/>
    <w:rsid w:val="00B540DE"/>
    <w:rsid w:val="00B5418E"/>
    <w:rsid w:val="00B54500"/>
    <w:rsid w:val="00B546A9"/>
    <w:rsid w:val="00B54779"/>
    <w:rsid w:val="00B54ABB"/>
    <w:rsid w:val="00B54CDE"/>
    <w:rsid w:val="00B54CEC"/>
    <w:rsid w:val="00B54E6F"/>
    <w:rsid w:val="00B54F20"/>
    <w:rsid w:val="00B54F4F"/>
    <w:rsid w:val="00B55166"/>
    <w:rsid w:val="00B552A2"/>
    <w:rsid w:val="00B555E3"/>
    <w:rsid w:val="00B557F8"/>
    <w:rsid w:val="00B55874"/>
    <w:rsid w:val="00B5590B"/>
    <w:rsid w:val="00B55ACE"/>
    <w:rsid w:val="00B55C90"/>
    <w:rsid w:val="00B55CA3"/>
    <w:rsid w:val="00B55D74"/>
    <w:rsid w:val="00B561E1"/>
    <w:rsid w:val="00B561E5"/>
    <w:rsid w:val="00B56646"/>
    <w:rsid w:val="00B56871"/>
    <w:rsid w:val="00B56C24"/>
    <w:rsid w:val="00B56E2F"/>
    <w:rsid w:val="00B5710D"/>
    <w:rsid w:val="00B571EA"/>
    <w:rsid w:val="00B5724F"/>
    <w:rsid w:val="00B57565"/>
    <w:rsid w:val="00B5762A"/>
    <w:rsid w:val="00B57773"/>
    <w:rsid w:val="00B577D6"/>
    <w:rsid w:val="00B5791A"/>
    <w:rsid w:val="00B57B37"/>
    <w:rsid w:val="00B57E87"/>
    <w:rsid w:val="00B57F44"/>
    <w:rsid w:val="00B60027"/>
    <w:rsid w:val="00B60244"/>
    <w:rsid w:val="00B60355"/>
    <w:rsid w:val="00B6064D"/>
    <w:rsid w:val="00B60C02"/>
    <w:rsid w:val="00B60EC3"/>
    <w:rsid w:val="00B61368"/>
    <w:rsid w:val="00B613BC"/>
    <w:rsid w:val="00B613E9"/>
    <w:rsid w:val="00B615CF"/>
    <w:rsid w:val="00B615EF"/>
    <w:rsid w:val="00B616A9"/>
    <w:rsid w:val="00B61966"/>
    <w:rsid w:val="00B619D0"/>
    <w:rsid w:val="00B61AE9"/>
    <w:rsid w:val="00B61AFF"/>
    <w:rsid w:val="00B61B0D"/>
    <w:rsid w:val="00B61EED"/>
    <w:rsid w:val="00B61F1C"/>
    <w:rsid w:val="00B61F4C"/>
    <w:rsid w:val="00B6216D"/>
    <w:rsid w:val="00B62197"/>
    <w:rsid w:val="00B621AF"/>
    <w:rsid w:val="00B622E4"/>
    <w:rsid w:val="00B62357"/>
    <w:rsid w:val="00B623FF"/>
    <w:rsid w:val="00B625E6"/>
    <w:rsid w:val="00B627D8"/>
    <w:rsid w:val="00B62E61"/>
    <w:rsid w:val="00B62E88"/>
    <w:rsid w:val="00B62E95"/>
    <w:rsid w:val="00B63209"/>
    <w:rsid w:val="00B63505"/>
    <w:rsid w:val="00B63603"/>
    <w:rsid w:val="00B63702"/>
    <w:rsid w:val="00B6373D"/>
    <w:rsid w:val="00B63DA5"/>
    <w:rsid w:val="00B63E3A"/>
    <w:rsid w:val="00B640D3"/>
    <w:rsid w:val="00B6415B"/>
    <w:rsid w:val="00B64473"/>
    <w:rsid w:val="00B64A72"/>
    <w:rsid w:val="00B64A83"/>
    <w:rsid w:val="00B64AE9"/>
    <w:rsid w:val="00B64D8F"/>
    <w:rsid w:val="00B64DD7"/>
    <w:rsid w:val="00B64F39"/>
    <w:rsid w:val="00B65103"/>
    <w:rsid w:val="00B6556F"/>
    <w:rsid w:val="00B659E4"/>
    <w:rsid w:val="00B65A10"/>
    <w:rsid w:val="00B65A51"/>
    <w:rsid w:val="00B65A7B"/>
    <w:rsid w:val="00B65B51"/>
    <w:rsid w:val="00B65D5B"/>
    <w:rsid w:val="00B665F2"/>
    <w:rsid w:val="00B665FA"/>
    <w:rsid w:val="00B667B0"/>
    <w:rsid w:val="00B67072"/>
    <w:rsid w:val="00B6718E"/>
    <w:rsid w:val="00B6720D"/>
    <w:rsid w:val="00B672D9"/>
    <w:rsid w:val="00B673E8"/>
    <w:rsid w:val="00B6744D"/>
    <w:rsid w:val="00B67656"/>
    <w:rsid w:val="00B676C0"/>
    <w:rsid w:val="00B6778D"/>
    <w:rsid w:val="00B67EC5"/>
    <w:rsid w:val="00B70041"/>
    <w:rsid w:val="00B7017B"/>
    <w:rsid w:val="00B703CC"/>
    <w:rsid w:val="00B70483"/>
    <w:rsid w:val="00B70671"/>
    <w:rsid w:val="00B70B2F"/>
    <w:rsid w:val="00B71491"/>
    <w:rsid w:val="00B71797"/>
    <w:rsid w:val="00B717DA"/>
    <w:rsid w:val="00B71A3F"/>
    <w:rsid w:val="00B71D4B"/>
    <w:rsid w:val="00B71F1A"/>
    <w:rsid w:val="00B72065"/>
    <w:rsid w:val="00B720C0"/>
    <w:rsid w:val="00B72231"/>
    <w:rsid w:val="00B72271"/>
    <w:rsid w:val="00B722CB"/>
    <w:rsid w:val="00B723D8"/>
    <w:rsid w:val="00B724F1"/>
    <w:rsid w:val="00B72594"/>
    <w:rsid w:val="00B725FC"/>
    <w:rsid w:val="00B72834"/>
    <w:rsid w:val="00B72C25"/>
    <w:rsid w:val="00B72CFA"/>
    <w:rsid w:val="00B732EF"/>
    <w:rsid w:val="00B73584"/>
    <w:rsid w:val="00B73B32"/>
    <w:rsid w:val="00B73CEA"/>
    <w:rsid w:val="00B73E65"/>
    <w:rsid w:val="00B73F1A"/>
    <w:rsid w:val="00B73F6C"/>
    <w:rsid w:val="00B74596"/>
    <w:rsid w:val="00B74864"/>
    <w:rsid w:val="00B74BEB"/>
    <w:rsid w:val="00B752F0"/>
    <w:rsid w:val="00B75484"/>
    <w:rsid w:val="00B75866"/>
    <w:rsid w:val="00B759A8"/>
    <w:rsid w:val="00B75BE5"/>
    <w:rsid w:val="00B75C3D"/>
    <w:rsid w:val="00B75C6B"/>
    <w:rsid w:val="00B75CBB"/>
    <w:rsid w:val="00B75F36"/>
    <w:rsid w:val="00B75FDF"/>
    <w:rsid w:val="00B76178"/>
    <w:rsid w:val="00B762FF"/>
    <w:rsid w:val="00B76442"/>
    <w:rsid w:val="00B764DE"/>
    <w:rsid w:val="00B76735"/>
    <w:rsid w:val="00B767FB"/>
    <w:rsid w:val="00B7681F"/>
    <w:rsid w:val="00B76895"/>
    <w:rsid w:val="00B768A6"/>
    <w:rsid w:val="00B76AD7"/>
    <w:rsid w:val="00B76BF8"/>
    <w:rsid w:val="00B76CF6"/>
    <w:rsid w:val="00B76D2B"/>
    <w:rsid w:val="00B76EB7"/>
    <w:rsid w:val="00B76F1F"/>
    <w:rsid w:val="00B76FF1"/>
    <w:rsid w:val="00B77039"/>
    <w:rsid w:val="00B77048"/>
    <w:rsid w:val="00B774C9"/>
    <w:rsid w:val="00B77518"/>
    <w:rsid w:val="00B7758B"/>
    <w:rsid w:val="00B775BD"/>
    <w:rsid w:val="00B77792"/>
    <w:rsid w:val="00B778B9"/>
    <w:rsid w:val="00B778C3"/>
    <w:rsid w:val="00B7798B"/>
    <w:rsid w:val="00B77A43"/>
    <w:rsid w:val="00B77B6E"/>
    <w:rsid w:val="00B77BDF"/>
    <w:rsid w:val="00B77C12"/>
    <w:rsid w:val="00B77D1B"/>
    <w:rsid w:val="00B77D68"/>
    <w:rsid w:val="00B77DA8"/>
    <w:rsid w:val="00B77F9B"/>
    <w:rsid w:val="00B77FF5"/>
    <w:rsid w:val="00B80092"/>
    <w:rsid w:val="00B802CE"/>
    <w:rsid w:val="00B8044F"/>
    <w:rsid w:val="00B80717"/>
    <w:rsid w:val="00B807D0"/>
    <w:rsid w:val="00B809A1"/>
    <w:rsid w:val="00B809F2"/>
    <w:rsid w:val="00B80A5A"/>
    <w:rsid w:val="00B811AA"/>
    <w:rsid w:val="00B81414"/>
    <w:rsid w:val="00B814AC"/>
    <w:rsid w:val="00B81816"/>
    <w:rsid w:val="00B81986"/>
    <w:rsid w:val="00B81BB6"/>
    <w:rsid w:val="00B81F6E"/>
    <w:rsid w:val="00B8234E"/>
    <w:rsid w:val="00B82393"/>
    <w:rsid w:val="00B823A2"/>
    <w:rsid w:val="00B82763"/>
    <w:rsid w:val="00B82A4D"/>
    <w:rsid w:val="00B82B05"/>
    <w:rsid w:val="00B82B12"/>
    <w:rsid w:val="00B82C66"/>
    <w:rsid w:val="00B82C8C"/>
    <w:rsid w:val="00B82D56"/>
    <w:rsid w:val="00B82E94"/>
    <w:rsid w:val="00B8322D"/>
    <w:rsid w:val="00B83348"/>
    <w:rsid w:val="00B83474"/>
    <w:rsid w:val="00B83514"/>
    <w:rsid w:val="00B83671"/>
    <w:rsid w:val="00B8394A"/>
    <w:rsid w:val="00B83AE0"/>
    <w:rsid w:val="00B83EA5"/>
    <w:rsid w:val="00B84017"/>
    <w:rsid w:val="00B840D7"/>
    <w:rsid w:val="00B8419F"/>
    <w:rsid w:val="00B841CD"/>
    <w:rsid w:val="00B84438"/>
    <w:rsid w:val="00B844C4"/>
    <w:rsid w:val="00B84738"/>
    <w:rsid w:val="00B84743"/>
    <w:rsid w:val="00B84794"/>
    <w:rsid w:val="00B8480A"/>
    <w:rsid w:val="00B84B6A"/>
    <w:rsid w:val="00B84BA7"/>
    <w:rsid w:val="00B84D2E"/>
    <w:rsid w:val="00B84DCA"/>
    <w:rsid w:val="00B84E1C"/>
    <w:rsid w:val="00B85254"/>
    <w:rsid w:val="00B853C8"/>
    <w:rsid w:val="00B854DF"/>
    <w:rsid w:val="00B857AB"/>
    <w:rsid w:val="00B85830"/>
    <w:rsid w:val="00B85B58"/>
    <w:rsid w:val="00B85BAF"/>
    <w:rsid w:val="00B85BB3"/>
    <w:rsid w:val="00B85CAC"/>
    <w:rsid w:val="00B85F67"/>
    <w:rsid w:val="00B86193"/>
    <w:rsid w:val="00B864AB"/>
    <w:rsid w:val="00B86644"/>
    <w:rsid w:val="00B86C19"/>
    <w:rsid w:val="00B86C9D"/>
    <w:rsid w:val="00B86CB5"/>
    <w:rsid w:val="00B86F32"/>
    <w:rsid w:val="00B87313"/>
    <w:rsid w:val="00B87320"/>
    <w:rsid w:val="00B8742B"/>
    <w:rsid w:val="00B87593"/>
    <w:rsid w:val="00B8769A"/>
    <w:rsid w:val="00B87765"/>
    <w:rsid w:val="00B87A2B"/>
    <w:rsid w:val="00B87E4A"/>
    <w:rsid w:val="00B87E75"/>
    <w:rsid w:val="00B9037E"/>
    <w:rsid w:val="00B90680"/>
    <w:rsid w:val="00B90824"/>
    <w:rsid w:val="00B909F9"/>
    <w:rsid w:val="00B90A8D"/>
    <w:rsid w:val="00B90C6A"/>
    <w:rsid w:val="00B90DFC"/>
    <w:rsid w:val="00B90EF6"/>
    <w:rsid w:val="00B91741"/>
    <w:rsid w:val="00B91937"/>
    <w:rsid w:val="00B91A18"/>
    <w:rsid w:val="00B91CB8"/>
    <w:rsid w:val="00B92095"/>
    <w:rsid w:val="00B9221F"/>
    <w:rsid w:val="00B92242"/>
    <w:rsid w:val="00B92303"/>
    <w:rsid w:val="00B9241D"/>
    <w:rsid w:val="00B926FF"/>
    <w:rsid w:val="00B92838"/>
    <w:rsid w:val="00B9294A"/>
    <w:rsid w:val="00B92A7B"/>
    <w:rsid w:val="00B92AD7"/>
    <w:rsid w:val="00B92D70"/>
    <w:rsid w:val="00B92D86"/>
    <w:rsid w:val="00B92E2D"/>
    <w:rsid w:val="00B92F6D"/>
    <w:rsid w:val="00B92FFE"/>
    <w:rsid w:val="00B93202"/>
    <w:rsid w:val="00B9351D"/>
    <w:rsid w:val="00B93587"/>
    <w:rsid w:val="00B9362B"/>
    <w:rsid w:val="00B9385A"/>
    <w:rsid w:val="00B93AB2"/>
    <w:rsid w:val="00B93B90"/>
    <w:rsid w:val="00B93FC8"/>
    <w:rsid w:val="00B943F7"/>
    <w:rsid w:val="00B9451C"/>
    <w:rsid w:val="00B9479F"/>
    <w:rsid w:val="00B9495F"/>
    <w:rsid w:val="00B94AA7"/>
    <w:rsid w:val="00B94C07"/>
    <w:rsid w:val="00B94D0B"/>
    <w:rsid w:val="00B94DEC"/>
    <w:rsid w:val="00B9501A"/>
    <w:rsid w:val="00B95234"/>
    <w:rsid w:val="00B95423"/>
    <w:rsid w:val="00B9593C"/>
    <w:rsid w:val="00B95E21"/>
    <w:rsid w:val="00B95EB7"/>
    <w:rsid w:val="00B96025"/>
    <w:rsid w:val="00B96146"/>
    <w:rsid w:val="00B9646B"/>
    <w:rsid w:val="00B96618"/>
    <w:rsid w:val="00B96A4C"/>
    <w:rsid w:val="00B96C54"/>
    <w:rsid w:val="00B97102"/>
    <w:rsid w:val="00B97660"/>
    <w:rsid w:val="00B976A5"/>
    <w:rsid w:val="00B978CE"/>
    <w:rsid w:val="00B97C70"/>
    <w:rsid w:val="00B97CB7"/>
    <w:rsid w:val="00B97FBB"/>
    <w:rsid w:val="00BA0326"/>
    <w:rsid w:val="00BA0398"/>
    <w:rsid w:val="00BA03E9"/>
    <w:rsid w:val="00BA049F"/>
    <w:rsid w:val="00BA059C"/>
    <w:rsid w:val="00BA06F2"/>
    <w:rsid w:val="00BA0716"/>
    <w:rsid w:val="00BA07F8"/>
    <w:rsid w:val="00BA0B0E"/>
    <w:rsid w:val="00BA0DE4"/>
    <w:rsid w:val="00BA0E3C"/>
    <w:rsid w:val="00BA0EB1"/>
    <w:rsid w:val="00BA0F04"/>
    <w:rsid w:val="00BA0F14"/>
    <w:rsid w:val="00BA10A0"/>
    <w:rsid w:val="00BA1382"/>
    <w:rsid w:val="00BA13A5"/>
    <w:rsid w:val="00BA15E1"/>
    <w:rsid w:val="00BA177A"/>
    <w:rsid w:val="00BA196B"/>
    <w:rsid w:val="00BA1CBA"/>
    <w:rsid w:val="00BA1DC8"/>
    <w:rsid w:val="00BA1F30"/>
    <w:rsid w:val="00BA22F2"/>
    <w:rsid w:val="00BA24DF"/>
    <w:rsid w:val="00BA251D"/>
    <w:rsid w:val="00BA2635"/>
    <w:rsid w:val="00BA29BB"/>
    <w:rsid w:val="00BA2C38"/>
    <w:rsid w:val="00BA2D75"/>
    <w:rsid w:val="00BA2E7A"/>
    <w:rsid w:val="00BA32AE"/>
    <w:rsid w:val="00BA3366"/>
    <w:rsid w:val="00BA3487"/>
    <w:rsid w:val="00BA36CA"/>
    <w:rsid w:val="00BA3961"/>
    <w:rsid w:val="00BA3B94"/>
    <w:rsid w:val="00BA3CC3"/>
    <w:rsid w:val="00BA3D45"/>
    <w:rsid w:val="00BA3FF8"/>
    <w:rsid w:val="00BA4058"/>
    <w:rsid w:val="00BA4099"/>
    <w:rsid w:val="00BA480D"/>
    <w:rsid w:val="00BA4ACF"/>
    <w:rsid w:val="00BA521A"/>
    <w:rsid w:val="00BA5480"/>
    <w:rsid w:val="00BA57C4"/>
    <w:rsid w:val="00BA57D7"/>
    <w:rsid w:val="00BA5EB7"/>
    <w:rsid w:val="00BA5F06"/>
    <w:rsid w:val="00BA5F6E"/>
    <w:rsid w:val="00BA618F"/>
    <w:rsid w:val="00BA65A0"/>
    <w:rsid w:val="00BA6607"/>
    <w:rsid w:val="00BA6790"/>
    <w:rsid w:val="00BA6809"/>
    <w:rsid w:val="00BA6903"/>
    <w:rsid w:val="00BA69EB"/>
    <w:rsid w:val="00BA6AAC"/>
    <w:rsid w:val="00BA6DDE"/>
    <w:rsid w:val="00BA6E1B"/>
    <w:rsid w:val="00BA6FAC"/>
    <w:rsid w:val="00BA7114"/>
    <w:rsid w:val="00BA729E"/>
    <w:rsid w:val="00BA74D9"/>
    <w:rsid w:val="00BA7575"/>
    <w:rsid w:val="00BA77B3"/>
    <w:rsid w:val="00BA7830"/>
    <w:rsid w:val="00BA7CE7"/>
    <w:rsid w:val="00BA7E9F"/>
    <w:rsid w:val="00BB002C"/>
    <w:rsid w:val="00BB0256"/>
    <w:rsid w:val="00BB02E0"/>
    <w:rsid w:val="00BB035B"/>
    <w:rsid w:val="00BB061F"/>
    <w:rsid w:val="00BB0E9D"/>
    <w:rsid w:val="00BB0F68"/>
    <w:rsid w:val="00BB112D"/>
    <w:rsid w:val="00BB11FA"/>
    <w:rsid w:val="00BB1386"/>
    <w:rsid w:val="00BB17EB"/>
    <w:rsid w:val="00BB18F0"/>
    <w:rsid w:val="00BB1C1D"/>
    <w:rsid w:val="00BB1D64"/>
    <w:rsid w:val="00BB25C8"/>
    <w:rsid w:val="00BB27CB"/>
    <w:rsid w:val="00BB2CFF"/>
    <w:rsid w:val="00BB2E37"/>
    <w:rsid w:val="00BB2E70"/>
    <w:rsid w:val="00BB31E2"/>
    <w:rsid w:val="00BB3A47"/>
    <w:rsid w:val="00BB3C62"/>
    <w:rsid w:val="00BB4549"/>
    <w:rsid w:val="00BB4764"/>
    <w:rsid w:val="00BB47A5"/>
    <w:rsid w:val="00BB483E"/>
    <w:rsid w:val="00BB4901"/>
    <w:rsid w:val="00BB491F"/>
    <w:rsid w:val="00BB497D"/>
    <w:rsid w:val="00BB49B8"/>
    <w:rsid w:val="00BB4AF1"/>
    <w:rsid w:val="00BB4C23"/>
    <w:rsid w:val="00BB4CF9"/>
    <w:rsid w:val="00BB4DC3"/>
    <w:rsid w:val="00BB4FE0"/>
    <w:rsid w:val="00BB5124"/>
    <w:rsid w:val="00BB5301"/>
    <w:rsid w:val="00BB58AB"/>
    <w:rsid w:val="00BB58B9"/>
    <w:rsid w:val="00BB5946"/>
    <w:rsid w:val="00BB5BBA"/>
    <w:rsid w:val="00BB5C4F"/>
    <w:rsid w:val="00BB5C7B"/>
    <w:rsid w:val="00BB5C91"/>
    <w:rsid w:val="00BB5EFE"/>
    <w:rsid w:val="00BB5F27"/>
    <w:rsid w:val="00BB61E6"/>
    <w:rsid w:val="00BB6651"/>
    <w:rsid w:val="00BB6682"/>
    <w:rsid w:val="00BB69F5"/>
    <w:rsid w:val="00BB6C3A"/>
    <w:rsid w:val="00BB6C9D"/>
    <w:rsid w:val="00BB6D0F"/>
    <w:rsid w:val="00BB6DDD"/>
    <w:rsid w:val="00BB70E2"/>
    <w:rsid w:val="00BB7450"/>
    <w:rsid w:val="00BB75D5"/>
    <w:rsid w:val="00BB77B3"/>
    <w:rsid w:val="00BB784C"/>
    <w:rsid w:val="00BB793D"/>
    <w:rsid w:val="00BB7B85"/>
    <w:rsid w:val="00BB7B93"/>
    <w:rsid w:val="00BB7C12"/>
    <w:rsid w:val="00BB7E04"/>
    <w:rsid w:val="00BB7E62"/>
    <w:rsid w:val="00BC0178"/>
    <w:rsid w:val="00BC04D1"/>
    <w:rsid w:val="00BC0683"/>
    <w:rsid w:val="00BC0CC7"/>
    <w:rsid w:val="00BC0DC4"/>
    <w:rsid w:val="00BC0F6C"/>
    <w:rsid w:val="00BC12A0"/>
    <w:rsid w:val="00BC14C1"/>
    <w:rsid w:val="00BC173C"/>
    <w:rsid w:val="00BC178E"/>
    <w:rsid w:val="00BC1A02"/>
    <w:rsid w:val="00BC1A3D"/>
    <w:rsid w:val="00BC1B6C"/>
    <w:rsid w:val="00BC2276"/>
    <w:rsid w:val="00BC22DD"/>
    <w:rsid w:val="00BC2324"/>
    <w:rsid w:val="00BC2438"/>
    <w:rsid w:val="00BC25A7"/>
    <w:rsid w:val="00BC29E0"/>
    <w:rsid w:val="00BC2BEB"/>
    <w:rsid w:val="00BC2C2C"/>
    <w:rsid w:val="00BC2DE4"/>
    <w:rsid w:val="00BC2E53"/>
    <w:rsid w:val="00BC2F0C"/>
    <w:rsid w:val="00BC2F32"/>
    <w:rsid w:val="00BC371B"/>
    <w:rsid w:val="00BC3835"/>
    <w:rsid w:val="00BC3AD1"/>
    <w:rsid w:val="00BC3AD2"/>
    <w:rsid w:val="00BC3AD4"/>
    <w:rsid w:val="00BC3C2F"/>
    <w:rsid w:val="00BC3C76"/>
    <w:rsid w:val="00BC3CC9"/>
    <w:rsid w:val="00BC3E9E"/>
    <w:rsid w:val="00BC40DF"/>
    <w:rsid w:val="00BC4126"/>
    <w:rsid w:val="00BC428F"/>
    <w:rsid w:val="00BC43E5"/>
    <w:rsid w:val="00BC4648"/>
    <w:rsid w:val="00BC4803"/>
    <w:rsid w:val="00BC4C62"/>
    <w:rsid w:val="00BC4E81"/>
    <w:rsid w:val="00BC5053"/>
    <w:rsid w:val="00BC511C"/>
    <w:rsid w:val="00BC5216"/>
    <w:rsid w:val="00BC56CB"/>
    <w:rsid w:val="00BC5C42"/>
    <w:rsid w:val="00BC5C96"/>
    <w:rsid w:val="00BC5DDE"/>
    <w:rsid w:val="00BC6171"/>
    <w:rsid w:val="00BC6179"/>
    <w:rsid w:val="00BC641F"/>
    <w:rsid w:val="00BC6463"/>
    <w:rsid w:val="00BC6ACC"/>
    <w:rsid w:val="00BC6D15"/>
    <w:rsid w:val="00BC6DE2"/>
    <w:rsid w:val="00BC6EC3"/>
    <w:rsid w:val="00BC742F"/>
    <w:rsid w:val="00BC7769"/>
    <w:rsid w:val="00BC7844"/>
    <w:rsid w:val="00BC7874"/>
    <w:rsid w:val="00BC792F"/>
    <w:rsid w:val="00BC79F6"/>
    <w:rsid w:val="00BC7ABA"/>
    <w:rsid w:val="00BC7DBE"/>
    <w:rsid w:val="00BD04B9"/>
    <w:rsid w:val="00BD08F0"/>
    <w:rsid w:val="00BD0EF7"/>
    <w:rsid w:val="00BD1604"/>
    <w:rsid w:val="00BD1688"/>
    <w:rsid w:val="00BD1DC6"/>
    <w:rsid w:val="00BD2258"/>
    <w:rsid w:val="00BD2335"/>
    <w:rsid w:val="00BD239F"/>
    <w:rsid w:val="00BD25E4"/>
    <w:rsid w:val="00BD26B3"/>
    <w:rsid w:val="00BD27B3"/>
    <w:rsid w:val="00BD285E"/>
    <w:rsid w:val="00BD2E70"/>
    <w:rsid w:val="00BD3341"/>
    <w:rsid w:val="00BD349B"/>
    <w:rsid w:val="00BD35F0"/>
    <w:rsid w:val="00BD35F3"/>
    <w:rsid w:val="00BD3657"/>
    <w:rsid w:val="00BD36F5"/>
    <w:rsid w:val="00BD378F"/>
    <w:rsid w:val="00BD3897"/>
    <w:rsid w:val="00BD395B"/>
    <w:rsid w:val="00BD3A6B"/>
    <w:rsid w:val="00BD3B11"/>
    <w:rsid w:val="00BD3B44"/>
    <w:rsid w:val="00BD3BD8"/>
    <w:rsid w:val="00BD3C5C"/>
    <w:rsid w:val="00BD3D2C"/>
    <w:rsid w:val="00BD3DA7"/>
    <w:rsid w:val="00BD4107"/>
    <w:rsid w:val="00BD4178"/>
    <w:rsid w:val="00BD4528"/>
    <w:rsid w:val="00BD47A1"/>
    <w:rsid w:val="00BD4A40"/>
    <w:rsid w:val="00BD4AC7"/>
    <w:rsid w:val="00BD4C44"/>
    <w:rsid w:val="00BD4D90"/>
    <w:rsid w:val="00BD4F01"/>
    <w:rsid w:val="00BD5011"/>
    <w:rsid w:val="00BD502C"/>
    <w:rsid w:val="00BD520B"/>
    <w:rsid w:val="00BD5385"/>
    <w:rsid w:val="00BD5576"/>
    <w:rsid w:val="00BD5962"/>
    <w:rsid w:val="00BD5ADC"/>
    <w:rsid w:val="00BD5BAE"/>
    <w:rsid w:val="00BD5C4D"/>
    <w:rsid w:val="00BD5C4E"/>
    <w:rsid w:val="00BD6066"/>
    <w:rsid w:val="00BD61EF"/>
    <w:rsid w:val="00BD6479"/>
    <w:rsid w:val="00BD654A"/>
    <w:rsid w:val="00BD6769"/>
    <w:rsid w:val="00BD6821"/>
    <w:rsid w:val="00BD68C2"/>
    <w:rsid w:val="00BD6987"/>
    <w:rsid w:val="00BD69BD"/>
    <w:rsid w:val="00BD7066"/>
    <w:rsid w:val="00BD740D"/>
    <w:rsid w:val="00BD76C9"/>
    <w:rsid w:val="00BD7722"/>
    <w:rsid w:val="00BD778D"/>
    <w:rsid w:val="00BD7A8E"/>
    <w:rsid w:val="00BD7AE9"/>
    <w:rsid w:val="00BD7B20"/>
    <w:rsid w:val="00BD7B46"/>
    <w:rsid w:val="00BD7C77"/>
    <w:rsid w:val="00BD7CB4"/>
    <w:rsid w:val="00BE007E"/>
    <w:rsid w:val="00BE0228"/>
    <w:rsid w:val="00BE0230"/>
    <w:rsid w:val="00BE03DF"/>
    <w:rsid w:val="00BE03ED"/>
    <w:rsid w:val="00BE053B"/>
    <w:rsid w:val="00BE06AE"/>
    <w:rsid w:val="00BE09AE"/>
    <w:rsid w:val="00BE0B8F"/>
    <w:rsid w:val="00BE0D9A"/>
    <w:rsid w:val="00BE1100"/>
    <w:rsid w:val="00BE112C"/>
    <w:rsid w:val="00BE184F"/>
    <w:rsid w:val="00BE20AB"/>
    <w:rsid w:val="00BE20F2"/>
    <w:rsid w:val="00BE23D7"/>
    <w:rsid w:val="00BE255F"/>
    <w:rsid w:val="00BE257C"/>
    <w:rsid w:val="00BE25F9"/>
    <w:rsid w:val="00BE299A"/>
    <w:rsid w:val="00BE307B"/>
    <w:rsid w:val="00BE3287"/>
    <w:rsid w:val="00BE34D0"/>
    <w:rsid w:val="00BE357C"/>
    <w:rsid w:val="00BE3604"/>
    <w:rsid w:val="00BE365F"/>
    <w:rsid w:val="00BE3A80"/>
    <w:rsid w:val="00BE3BDC"/>
    <w:rsid w:val="00BE3CEF"/>
    <w:rsid w:val="00BE3DA1"/>
    <w:rsid w:val="00BE3E86"/>
    <w:rsid w:val="00BE4093"/>
    <w:rsid w:val="00BE40C7"/>
    <w:rsid w:val="00BE4450"/>
    <w:rsid w:val="00BE449F"/>
    <w:rsid w:val="00BE4587"/>
    <w:rsid w:val="00BE4841"/>
    <w:rsid w:val="00BE4B19"/>
    <w:rsid w:val="00BE4CCB"/>
    <w:rsid w:val="00BE4CE1"/>
    <w:rsid w:val="00BE4ED5"/>
    <w:rsid w:val="00BE5202"/>
    <w:rsid w:val="00BE52A9"/>
    <w:rsid w:val="00BE567F"/>
    <w:rsid w:val="00BE58CA"/>
    <w:rsid w:val="00BE5A67"/>
    <w:rsid w:val="00BE5AE6"/>
    <w:rsid w:val="00BE5B24"/>
    <w:rsid w:val="00BE5C13"/>
    <w:rsid w:val="00BE5D3E"/>
    <w:rsid w:val="00BE5DEE"/>
    <w:rsid w:val="00BE5EC7"/>
    <w:rsid w:val="00BE5F4E"/>
    <w:rsid w:val="00BE6048"/>
    <w:rsid w:val="00BE622C"/>
    <w:rsid w:val="00BE622E"/>
    <w:rsid w:val="00BE63F1"/>
    <w:rsid w:val="00BE6409"/>
    <w:rsid w:val="00BE645E"/>
    <w:rsid w:val="00BE64F1"/>
    <w:rsid w:val="00BE6894"/>
    <w:rsid w:val="00BE69DC"/>
    <w:rsid w:val="00BE6D43"/>
    <w:rsid w:val="00BE6F55"/>
    <w:rsid w:val="00BE76C8"/>
    <w:rsid w:val="00BE7AB5"/>
    <w:rsid w:val="00BE7E4C"/>
    <w:rsid w:val="00BF0042"/>
    <w:rsid w:val="00BF00F7"/>
    <w:rsid w:val="00BF01CD"/>
    <w:rsid w:val="00BF029D"/>
    <w:rsid w:val="00BF04ED"/>
    <w:rsid w:val="00BF0797"/>
    <w:rsid w:val="00BF08BE"/>
    <w:rsid w:val="00BF08D0"/>
    <w:rsid w:val="00BF08F3"/>
    <w:rsid w:val="00BF0BFE"/>
    <w:rsid w:val="00BF12B6"/>
    <w:rsid w:val="00BF1695"/>
    <w:rsid w:val="00BF1782"/>
    <w:rsid w:val="00BF1841"/>
    <w:rsid w:val="00BF189C"/>
    <w:rsid w:val="00BF1920"/>
    <w:rsid w:val="00BF1B4D"/>
    <w:rsid w:val="00BF1B87"/>
    <w:rsid w:val="00BF1D16"/>
    <w:rsid w:val="00BF1E5D"/>
    <w:rsid w:val="00BF1F66"/>
    <w:rsid w:val="00BF24A2"/>
    <w:rsid w:val="00BF2533"/>
    <w:rsid w:val="00BF299D"/>
    <w:rsid w:val="00BF2A5E"/>
    <w:rsid w:val="00BF2B0F"/>
    <w:rsid w:val="00BF2D87"/>
    <w:rsid w:val="00BF2F0A"/>
    <w:rsid w:val="00BF2FD8"/>
    <w:rsid w:val="00BF316C"/>
    <w:rsid w:val="00BF339D"/>
    <w:rsid w:val="00BF3753"/>
    <w:rsid w:val="00BF38F4"/>
    <w:rsid w:val="00BF3BD5"/>
    <w:rsid w:val="00BF3DFD"/>
    <w:rsid w:val="00BF3F2D"/>
    <w:rsid w:val="00BF415F"/>
    <w:rsid w:val="00BF41A6"/>
    <w:rsid w:val="00BF422F"/>
    <w:rsid w:val="00BF45CD"/>
    <w:rsid w:val="00BF479B"/>
    <w:rsid w:val="00BF4A2C"/>
    <w:rsid w:val="00BF4B61"/>
    <w:rsid w:val="00BF4D4F"/>
    <w:rsid w:val="00BF4DE6"/>
    <w:rsid w:val="00BF505A"/>
    <w:rsid w:val="00BF50C1"/>
    <w:rsid w:val="00BF50EC"/>
    <w:rsid w:val="00BF53A2"/>
    <w:rsid w:val="00BF545E"/>
    <w:rsid w:val="00BF57D7"/>
    <w:rsid w:val="00BF5B9C"/>
    <w:rsid w:val="00BF5D1A"/>
    <w:rsid w:val="00BF616C"/>
    <w:rsid w:val="00BF633C"/>
    <w:rsid w:val="00BF6FA8"/>
    <w:rsid w:val="00BF70C8"/>
    <w:rsid w:val="00BF73C3"/>
    <w:rsid w:val="00BF7712"/>
    <w:rsid w:val="00BF78AE"/>
    <w:rsid w:val="00BF78BE"/>
    <w:rsid w:val="00BF791C"/>
    <w:rsid w:val="00BF7A89"/>
    <w:rsid w:val="00BF7B5C"/>
    <w:rsid w:val="00BF7E17"/>
    <w:rsid w:val="00C002B9"/>
    <w:rsid w:val="00C00446"/>
    <w:rsid w:val="00C0057B"/>
    <w:rsid w:val="00C006F9"/>
    <w:rsid w:val="00C00B39"/>
    <w:rsid w:val="00C00D9F"/>
    <w:rsid w:val="00C011C1"/>
    <w:rsid w:val="00C0131F"/>
    <w:rsid w:val="00C01724"/>
    <w:rsid w:val="00C01B3F"/>
    <w:rsid w:val="00C02492"/>
    <w:rsid w:val="00C0265A"/>
    <w:rsid w:val="00C02689"/>
    <w:rsid w:val="00C026A7"/>
    <w:rsid w:val="00C027AD"/>
    <w:rsid w:val="00C029C0"/>
    <w:rsid w:val="00C03246"/>
    <w:rsid w:val="00C03367"/>
    <w:rsid w:val="00C03465"/>
    <w:rsid w:val="00C03525"/>
    <w:rsid w:val="00C03695"/>
    <w:rsid w:val="00C037D3"/>
    <w:rsid w:val="00C03944"/>
    <w:rsid w:val="00C03A05"/>
    <w:rsid w:val="00C03A72"/>
    <w:rsid w:val="00C03C89"/>
    <w:rsid w:val="00C03CF9"/>
    <w:rsid w:val="00C03CFD"/>
    <w:rsid w:val="00C041BD"/>
    <w:rsid w:val="00C0469D"/>
    <w:rsid w:val="00C04807"/>
    <w:rsid w:val="00C04BEC"/>
    <w:rsid w:val="00C04CE9"/>
    <w:rsid w:val="00C052EF"/>
    <w:rsid w:val="00C056D6"/>
    <w:rsid w:val="00C05A35"/>
    <w:rsid w:val="00C05B62"/>
    <w:rsid w:val="00C05BD2"/>
    <w:rsid w:val="00C05C74"/>
    <w:rsid w:val="00C06072"/>
    <w:rsid w:val="00C060C1"/>
    <w:rsid w:val="00C06192"/>
    <w:rsid w:val="00C06199"/>
    <w:rsid w:val="00C0639B"/>
    <w:rsid w:val="00C063FB"/>
    <w:rsid w:val="00C0646F"/>
    <w:rsid w:val="00C06510"/>
    <w:rsid w:val="00C06676"/>
    <w:rsid w:val="00C0690C"/>
    <w:rsid w:val="00C06917"/>
    <w:rsid w:val="00C06B3D"/>
    <w:rsid w:val="00C06C1D"/>
    <w:rsid w:val="00C06F6A"/>
    <w:rsid w:val="00C06FB0"/>
    <w:rsid w:val="00C0710A"/>
    <w:rsid w:val="00C0717C"/>
    <w:rsid w:val="00C071E7"/>
    <w:rsid w:val="00C072F4"/>
    <w:rsid w:val="00C07315"/>
    <w:rsid w:val="00C074D9"/>
    <w:rsid w:val="00C075E2"/>
    <w:rsid w:val="00C07797"/>
    <w:rsid w:val="00C07B52"/>
    <w:rsid w:val="00C07B72"/>
    <w:rsid w:val="00C07BDF"/>
    <w:rsid w:val="00C07F5A"/>
    <w:rsid w:val="00C10159"/>
    <w:rsid w:val="00C1037F"/>
    <w:rsid w:val="00C1047B"/>
    <w:rsid w:val="00C10926"/>
    <w:rsid w:val="00C10A22"/>
    <w:rsid w:val="00C10BB2"/>
    <w:rsid w:val="00C10D2A"/>
    <w:rsid w:val="00C10E36"/>
    <w:rsid w:val="00C10F8B"/>
    <w:rsid w:val="00C10F9E"/>
    <w:rsid w:val="00C11133"/>
    <w:rsid w:val="00C11571"/>
    <w:rsid w:val="00C11806"/>
    <w:rsid w:val="00C11BBD"/>
    <w:rsid w:val="00C11C2F"/>
    <w:rsid w:val="00C11CAA"/>
    <w:rsid w:val="00C11CC9"/>
    <w:rsid w:val="00C11F14"/>
    <w:rsid w:val="00C12074"/>
    <w:rsid w:val="00C122A8"/>
    <w:rsid w:val="00C12547"/>
    <w:rsid w:val="00C126A1"/>
    <w:rsid w:val="00C12A3C"/>
    <w:rsid w:val="00C12C6F"/>
    <w:rsid w:val="00C12DA0"/>
    <w:rsid w:val="00C13014"/>
    <w:rsid w:val="00C132F4"/>
    <w:rsid w:val="00C13397"/>
    <w:rsid w:val="00C133CD"/>
    <w:rsid w:val="00C1356D"/>
    <w:rsid w:val="00C13845"/>
    <w:rsid w:val="00C13A00"/>
    <w:rsid w:val="00C13AD9"/>
    <w:rsid w:val="00C13D2C"/>
    <w:rsid w:val="00C13DEB"/>
    <w:rsid w:val="00C13E51"/>
    <w:rsid w:val="00C13ED4"/>
    <w:rsid w:val="00C14069"/>
    <w:rsid w:val="00C140FE"/>
    <w:rsid w:val="00C14610"/>
    <w:rsid w:val="00C14865"/>
    <w:rsid w:val="00C14B97"/>
    <w:rsid w:val="00C14DF2"/>
    <w:rsid w:val="00C14F9C"/>
    <w:rsid w:val="00C1516E"/>
    <w:rsid w:val="00C151AE"/>
    <w:rsid w:val="00C154A6"/>
    <w:rsid w:val="00C15C2A"/>
    <w:rsid w:val="00C15D3D"/>
    <w:rsid w:val="00C15ED4"/>
    <w:rsid w:val="00C16321"/>
    <w:rsid w:val="00C169B8"/>
    <w:rsid w:val="00C169CC"/>
    <w:rsid w:val="00C169F9"/>
    <w:rsid w:val="00C16C78"/>
    <w:rsid w:val="00C16CA9"/>
    <w:rsid w:val="00C16D10"/>
    <w:rsid w:val="00C172B6"/>
    <w:rsid w:val="00C173C0"/>
    <w:rsid w:val="00C17410"/>
    <w:rsid w:val="00C17858"/>
    <w:rsid w:val="00C17912"/>
    <w:rsid w:val="00C1793F"/>
    <w:rsid w:val="00C17944"/>
    <w:rsid w:val="00C17CBD"/>
    <w:rsid w:val="00C17FF5"/>
    <w:rsid w:val="00C20564"/>
    <w:rsid w:val="00C20834"/>
    <w:rsid w:val="00C20E39"/>
    <w:rsid w:val="00C211A0"/>
    <w:rsid w:val="00C2123A"/>
    <w:rsid w:val="00C21400"/>
    <w:rsid w:val="00C218BD"/>
    <w:rsid w:val="00C21E0B"/>
    <w:rsid w:val="00C21EE9"/>
    <w:rsid w:val="00C21F67"/>
    <w:rsid w:val="00C21F87"/>
    <w:rsid w:val="00C22292"/>
    <w:rsid w:val="00C224AE"/>
    <w:rsid w:val="00C225AE"/>
    <w:rsid w:val="00C2273C"/>
    <w:rsid w:val="00C22781"/>
    <w:rsid w:val="00C228E9"/>
    <w:rsid w:val="00C22F5E"/>
    <w:rsid w:val="00C2319E"/>
    <w:rsid w:val="00C23323"/>
    <w:rsid w:val="00C23911"/>
    <w:rsid w:val="00C239E9"/>
    <w:rsid w:val="00C23B3A"/>
    <w:rsid w:val="00C23FA0"/>
    <w:rsid w:val="00C23FB5"/>
    <w:rsid w:val="00C241C3"/>
    <w:rsid w:val="00C241C7"/>
    <w:rsid w:val="00C2442E"/>
    <w:rsid w:val="00C24626"/>
    <w:rsid w:val="00C249E8"/>
    <w:rsid w:val="00C24C61"/>
    <w:rsid w:val="00C24CA0"/>
    <w:rsid w:val="00C24CC3"/>
    <w:rsid w:val="00C25087"/>
    <w:rsid w:val="00C254E9"/>
    <w:rsid w:val="00C255A9"/>
    <w:rsid w:val="00C256B6"/>
    <w:rsid w:val="00C25C70"/>
    <w:rsid w:val="00C25D84"/>
    <w:rsid w:val="00C25EA3"/>
    <w:rsid w:val="00C25F56"/>
    <w:rsid w:val="00C262FE"/>
    <w:rsid w:val="00C26370"/>
    <w:rsid w:val="00C265AA"/>
    <w:rsid w:val="00C265E7"/>
    <w:rsid w:val="00C265ED"/>
    <w:rsid w:val="00C2666C"/>
    <w:rsid w:val="00C266D6"/>
    <w:rsid w:val="00C2694C"/>
    <w:rsid w:val="00C26B4E"/>
    <w:rsid w:val="00C26D92"/>
    <w:rsid w:val="00C26DFC"/>
    <w:rsid w:val="00C2709E"/>
    <w:rsid w:val="00C273B7"/>
    <w:rsid w:val="00C27527"/>
    <w:rsid w:val="00C276ED"/>
    <w:rsid w:val="00C27B8F"/>
    <w:rsid w:val="00C27DF9"/>
    <w:rsid w:val="00C3016B"/>
    <w:rsid w:val="00C3024E"/>
    <w:rsid w:val="00C303AC"/>
    <w:rsid w:val="00C305BB"/>
    <w:rsid w:val="00C305C2"/>
    <w:rsid w:val="00C30654"/>
    <w:rsid w:val="00C3073F"/>
    <w:rsid w:val="00C3085A"/>
    <w:rsid w:val="00C309FC"/>
    <w:rsid w:val="00C30A15"/>
    <w:rsid w:val="00C30F21"/>
    <w:rsid w:val="00C30F4B"/>
    <w:rsid w:val="00C30FBD"/>
    <w:rsid w:val="00C31067"/>
    <w:rsid w:val="00C31471"/>
    <w:rsid w:val="00C314EE"/>
    <w:rsid w:val="00C314F4"/>
    <w:rsid w:val="00C31981"/>
    <w:rsid w:val="00C32190"/>
    <w:rsid w:val="00C32263"/>
    <w:rsid w:val="00C32655"/>
    <w:rsid w:val="00C32784"/>
    <w:rsid w:val="00C32A33"/>
    <w:rsid w:val="00C32B17"/>
    <w:rsid w:val="00C32C87"/>
    <w:rsid w:val="00C32DCE"/>
    <w:rsid w:val="00C33176"/>
    <w:rsid w:val="00C33550"/>
    <w:rsid w:val="00C33929"/>
    <w:rsid w:val="00C33CCD"/>
    <w:rsid w:val="00C33F0C"/>
    <w:rsid w:val="00C33FDF"/>
    <w:rsid w:val="00C342D4"/>
    <w:rsid w:val="00C342D8"/>
    <w:rsid w:val="00C3438A"/>
    <w:rsid w:val="00C34592"/>
    <w:rsid w:val="00C345A5"/>
    <w:rsid w:val="00C34607"/>
    <w:rsid w:val="00C3468C"/>
    <w:rsid w:val="00C34823"/>
    <w:rsid w:val="00C348E4"/>
    <w:rsid w:val="00C34A63"/>
    <w:rsid w:val="00C34EA0"/>
    <w:rsid w:val="00C3523D"/>
    <w:rsid w:val="00C3524E"/>
    <w:rsid w:val="00C3536F"/>
    <w:rsid w:val="00C3541D"/>
    <w:rsid w:val="00C35587"/>
    <w:rsid w:val="00C35658"/>
    <w:rsid w:val="00C359E1"/>
    <w:rsid w:val="00C35A12"/>
    <w:rsid w:val="00C35AFA"/>
    <w:rsid w:val="00C35CDA"/>
    <w:rsid w:val="00C35CDF"/>
    <w:rsid w:val="00C35D7D"/>
    <w:rsid w:val="00C3610C"/>
    <w:rsid w:val="00C361D8"/>
    <w:rsid w:val="00C36437"/>
    <w:rsid w:val="00C36515"/>
    <w:rsid w:val="00C36526"/>
    <w:rsid w:val="00C36737"/>
    <w:rsid w:val="00C368FD"/>
    <w:rsid w:val="00C36A79"/>
    <w:rsid w:val="00C36EFD"/>
    <w:rsid w:val="00C3749C"/>
    <w:rsid w:val="00C3752D"/>
    <w:rsid w:val="00C3766A"/>
    <w:rsid w:val="00C3785C"/>
    <w:rsid w:val="00C37A20"/>
    <w:rsid w:val="00C37A47"/>
    <w:rsid w:val="00C37EFB"/>
    <w:rsid w:val="00C37F35"/>
    <w:rsid w:val="00C40238"/>
    <w:rsid w:val="00C40615"/>
    <w:rsid w:val="00C407FF"/>
    <w:rsid w:val="00C40DD2"/>
    <w:rsid w:val="00C4157F"/>
    <w:rsid w:val="00C415F4"/>
    <w:rsid w:val="00C416A6"/>
    <w:rsid w:val="00C41AD7"/>
    <w:rsid w:val="00C41E63"/>
    <w:rsid w:val="00C41ED2"/>
    <w:rsid w:val="00C41F65"/>
    <w:rsid w:val="00C4240F"/>
    <w:rsid w:val="00C424A3"/>
    <w:rsid w:val="00C42510"/>
    <w:rsid w:val="00C426BB"/>
    <w:rsid w:val="00C4276C"/>
    <w:rsid w:val="00C4292E"/>
    <w:rsid w:val="00C42BB4"/>
    <w:rsid w:val="00C42EA8"/>
    <w:rsid w:val="00C43184"/>
    <w:rsid w:val="00C43188"/>
    <w:rsid w:val="00C432B8"/>
    <w:rsid w:val="00C43562"/>
    <w:rsid w:val="00C436E3"/>
    <w:rsid w:val="00C436FF"/>
    <w:rsid w:val="00C439EF"/>
    <w:rsid w:val="00C43C06"/>
    <w:rsid w:val="00C43C0B"/>
    <w:rsid w:val="00C43E02"/>
    <w:rsid w:val="00C4443E"/>
    <w:rsid w:val="00C445B5"/>
    <w:rsid w:val="00C44678"/>
    <w:rsid w:val="00C446D3"/>
    <w:rsid w:val="00C447FB"/>
    <w:rsid w:val="00C44CAB"/>
    <w:rsid w:val="00C44E9B"/>
    <w:rsid w:val="00C451E8"/>
    <w:rsid w:val="00C45225"/>
    <w:rsid w:val="00C45319"/>
    <w:rsid w:val="00C45413"/>
    <w:rsid w:val="00C454A2"/>
    <w:rsid w:val="00C457C2"/>
    <w:rsid w:val="00C45884"/>
    <w:rsid w:val="00C45981"/>
    <w:rsid w:val="00C459C9"/>
    <w:rsid w:val="00C45B68"/>
    <w:rsid w:val="00C45E69"/>
    <w:rsid w:val="00C45F6B"/>
    <w:rsid w:val="00C45F9A"/>
    <w:rsid w:val="00C46290"/>
    <w:rsid w:val="00C462F0"/>
    <w:rsid w:val="00C4633D"/>
    <w:rsid w:val="00C463AC"/>
    <w:rsid w:val="00C4669D"/>
    <w:rsid w:val="00C46748"/>
    <w:rsid w:val="00C468AA"/>
    <w:rsid w:val="00C46C04"/>
    <w:rsid w:val="00C46DFF"/>
    <w:rsid w:val="00C47178"/>
    <w:rsid w:val="00C47303"/>
    <w:rsid w:val="00C476CE"/>
    <w:rsid w:val="00C47740"/>
    <w:rsid w:val="00C47885"/>
    <w:rsid w:val="00C478E1"/>
    <w:rsid w:val="00C479AA"/>
    <w:rsid w:val="00C479D6"/>
    <w:rsid w:val="00C479EE"/>
    <w:rsid w:val="00C47A7B"/>
    <w:rsid w:val="00C47C08"/>
    <w:rsid w:val="00C47CB8"/>
    <w:rsid w:val="00C47D25"/>
    <w:rsid w:val="00C47D9A"/>
    <w:rsid w:val="00C47E86"/>
    <w:rsid w:val="00C47F7C"/>
    <w:rsid w:val="00C50438"/>
    <w:rsid w:val="00C506BB"/>
    <w:rsid w:val="00C506E7"/>
    <w:rsid w:val="00C508A2"/>
    <w:rsid w:val="00C508E2"/>
    <w:rsid w:val="00C50A3E"/>
    <w:rsid w:val="00C50AE3"/>
    <w:rsid w:val="00C50B88"/>
    <w:rsid w:val="00C50C97"/>
    <w:rsid w:val="00C50D06"/>
    <w:rsid w:val="00C51280"/>
    <w:rsid w:val="00C513FC"/>
    <w:rsid w:val="00C515A5"/>
    <w:rsid w:val="00C516D8"/>
    <w:rsid w:val="00C5175E"/>
    <w:rsid w:val="00C51873"/>
    <w:rsid w:val="00C5195A"/>
    <w:rsid w:val="00C519A2"/>
    <w:rsid w:val="00C51C67"/>
    <w:rsid w:val="00C51CBA"/>
    <w:rsid w:val="00C51D6B"/>
    <w:rsid w:val="00C51D83"/>
    <w:rsid w:val="00C5206C"/>
    <w:rsid w:val="00C522ED"/>
    <w:rsid w:val="00C523F1"/>
    <w:rsid w:val="00C527A7"/>
    <w:rsid w:val="00C52972"/>
    <w:rsid w:val="00C52E63"/>
    <w:rsid w:val="00C533F6"/>
    <w:rsid w:val="00C53477"/>
    <w:rsid w:val="00C53D96"/>
    <w:rsid w:val="00C53ECC"/>
    <w:rsid w:val="00C53F7F"/>
    <w:rsid w:val="00C53F82"/>
    <w:rsid w:val="00C54149"/>
    <w:rsid w:val="00C541D5"/>
    <w:rsid w:val="00C543FB"/>
    <w:rsid w:val="00C547AB"/>
    <w:rsid w:val="00C54BF0"/>
    <w:rsid w:val="00C54C26"/>
    <w:rsid w:val="00C54C8C"/>
    <w:rsid w:val="00C54CC4"/>
    <w:rsid w:val="00C550CD"/>
    <w:rsid w:val="00C552F6"/>
    <w:rsid w:val="00C55395"/>
    <w:rsid w:val="00C55489"/>
    <w:rsid w:val="00C55601"/>
    <w:rsid w:val="00C55612"/>
    <w:rsid w:val="00C55615"/>
    <w:rsid w:val="00C55787"/>
    <w:rsid w:val="00C558E9"/>
    <w:rsid w:val="00C55A0B"/>
    <w:rsid w:val="00C55AA6"/>
    <w:rsid w:val="00C55B82"/>
    <w:rsid w:val="00C55C19"/>
    <w:rsid w:val="00C55C31"/>
    <w:rsid w:val="00C55DD2"/>
    <w:rsid w:val="00C56213"/>
    <w:rsid w:val="00C56472"/>
    <w:rsid w:val="00C56620"/>
    <w:rsid w:val="00C56637"/>
    <w:rsid w:val="00C5671D"/>
    <w:rsid w:val="00C56948"/>
    <w:rsid w:val="00C5699E"/>
    <w:rsid w:val="00C56A33"/>
    <w:rsid w:val="00C56D4A"/>
    <w:rsid w:val="00C570B8"/>
    <w:rsid w:val="00C5725C"/>
    <w:rsid w:val="00C57D1E"/>
    <w:rsid w:val="00C6023F"/>
    <w:rsid w:val="00C606C1"/>
    <w:rsid w:val="00C60755"/>
    <w:rsid w:val="00C607C6"/>
    <w:rsid w:val="00C6095F"/>
    <w:rsid w:val="00C609FB"/>
    <w:rsid w:val="00C60BD9"/>
    <w:rsid w:val="00C610B3"/>
    <w:rsid w:val="00C6132A"/>
    <w:rsid w:val="00C6133D"/>
    <w:rsid w:val="00C6162C"/>
    <w:rsid w:val="00C6168C"/>
    <w:rsid w:val="00C61D7B"/>
    <w:rsid w:val="00C61F51"/>
    <w:rsid w:val="00C627A2"/>
    <w:rsid w:val="00C62884"/>
    <w:rsid w:val="00C62891"/>
    <w:rsid w:val="00C62898"/>
    <w:rsid w:val="00C62906"/>
    <w:rsid w:val="00C62983"/>
    <w:rsid w:val="00C62A58"/>
    <w:rsid w:val="00C62A6F"/>
    <w:rsid w:val="00C62C06"/>
    <w:rsid w:val="00C62C4C"/>
    <w:rsid w:val="00C62DA2"/>
    <w:rsid w:val="00C62EC1"/>
    <w:rsid w:val="00C62F64"/>
    <w:rsid w:val="00C6328E"/>
    <w:rsid w:val="00C63770"/>
    <w:rsid w:val="00C637A3"/>
    <w:rsid w:val="00C637BA"/>
    <w:rsid w:val="00C639E7"/>
    <w:rsid w:val="00C63A18"/>
    <w:rsid w:val="00C63BB3"/>
    <w:rsid w:val="00C63C09"/>
    <w:rsid w:val="00C63CDE"/>
    <w:rsid w:val="00C63D9B"/>
    <w:rsid w:val="00C64093"/>
    <w:rsid w:val="00C643B1"/>
    <w:rsid w:val="00C64524"/>
    <w:rsid w:val="00C647A3"/>
    <w:rsid w:val="00C64D52"/>
    <w:rsid w:val="00C64ECA"/>
    <w:rsid w:val="00C6570B"/>
    <w:rsid w:val="00C662C1"/>
    <w:rsid w:val="00C663B5"/>
    <w:rsid w:val="00C66AE4"/>
    <w:rsid w:val="00C66C80"/>
    <w:rsid w:val="00C66D96"/>
    <w:rsid w:val="00C66DE8"/>
    <w:rsid w:val="00C66ED9"/>
    <w:rsid w:val="00C66F76"/>
    <w:rsid w:val="00C66F80"/>
    <w:rsid w:val="00C67049"/>
    <w:rsid w:val="00C670CB"/>
    <w:rsid w:val="00C6729E"/>
    <w:rsid w:val="00C67366"/>
    <w:rsid w:val="00C67A10"/>
    <w:rsid w:val="00C67C0C"/>
    <w:rsid w:val="00C67C83"/>
    <w:rsid w:val="00C67E79"/>
    <w:rsid w:val="00C7001E"/>
    <w:rsid w:val="00C70202"/>
    <w:rsid w:val="00C704A7"/>
    <w:rsid w:val="00C7067D"/>
    <w:rsid w:val="00C706F1"/>
    <w:rsid w:val="00C70779"/>
    <w:rsid w:val="00C708C0"/>
    <w:rsid w:val="00C70927"/>
    <w:rsid w:val="00C70C1D"/>
    <w:rsid w:val="00C70E3F"/>
    <w:rsid w:val="00C714AA"/>
    <w:rsid w:val="00C717FA"/>
    <w:rsid w:val="00C7191D"/>
    <w:rsid w:val="00C719A3"/>
    <w:rsid w:val="00C719EE"/>
    <w:rsid w:val="00C71C3F"/>
    <w:rsid w:val="00C71D37"/>
    <w:rsid w:val="00C71EDB"/>
    <w:rsid w:val="00C7235D"/>
    <w:rsid w:val="00C724C1"/>
    <w:rsid w:val="00C726C2"/>
    <w:rsid w:val="00C72815"/>
    <w:rsid w:val="00C728DC"/>
    <w:rsid w:val="00C72A15"/>
    <w:rsid w:val="00C72C28"/>
    <w:rsid w:val="00C72DE4"/>
    <w:rsid w:val="00C72F19"/>
    <w:rsid w:val="00C735DE"/>
    <w:rsid w:val="00C73669"/>
    <w:rsid w:val="00C73A79"/>
    <w:rsid w:val="00C73AC9"/>
    <w:rsid w:val="00C73D0C"/>
    <w:rsid w:val="00C73E72"/>
    <w:rsid w:val="00C73EF6"/>
    <w:rsid w:val="00C73F5F"/>
    <w:rsid w:val="00C73FFA"/>
    <w:rsid w:val="00C74234"/>
    <w:rsid w:val="00C74517"/>
    <w:rsid w:val="00C74581"/>
    <w:rsid w:val="00C747E1"/>
    <w:rsid w:val="00C7495C"/>
    <w:rsid w:val="00C749E2"/>
    <w:rsid w:val="00C749F3"/>
    <w:rsid w:val="00C74B50"/>
    <w:rsid w:val="00C74CFE"/>
    <w:rsid w:val="00C75159"/>
    <w:rsid w:val="00C752A0"/>
    <w:rsid w:val="00C7544D"/>
    <w:rsid w:val="00C754DF"/>
    <w:rsid w:val="00C754F4"/>
    <w:rsid w:val="00C75769"/>
    <w:rsid w:val="00C75809"/>
    <w:rsid w:val="00C75FD0"/>
    <w:rsid w:val="00C76062"/>
    <w:rsid w:val="00C76203"/>
    <w:rsid w:val="00C7667B"/>
    <w:rsid w:val="00C76857"/>
    <w:rsid w:val="00C7698E"/>
    <w:rsid w:val="00C76A53"/>
    <w:rsid w:val="00C76BD4"/>
    <w:rsid w:val="00C76D89"/>
    <w:rsid w:val="00C76F96"/>
    <w:rsid w:val="00C76FD3"/>
    <w:rsid w:val="00C77195"/>
    <w:rsid w:val="00C77365"/>
    <w:rsid w:val="00C7751C"/>
    <w:rsid w:val="00C77822"/>
    <w:rsid w:val="00C7789D"/>
    <w:rsid w:val="00C77916"/>
    <w:rsid w:val="00C77A8E"/>
    <w:rsid w:val="00C77C63"/>
    <w:rsid w:val="00C8016C"/>
    <w:rsid w:val="00C807A6"/>
    <w:rsid w:val="00C80885"/>
    <w:rsid w:val="00C80BB5"/>
    <w:rsid w:val="00C80D9D"/>
    <w:rsid w:val="00C81317"/>
    <w:rsid w:val="00C81516"/>
    <w:rsid w:val="00C81727"/>
    <w:rsid w:val="00C818DF"/>
    <w:rsid w:val="00C81B92"/>
    <w:rsid w:val="00C81CEF"/>
    <w:rsid w:val="00C81D35"/>
    <w:rsid w:val="00C81F6E"/>
    <w:rsid w:val="00C81FA8"/>
    <w:rsid w:val="00C82442"/>
    <w:rsid w:val="00C825C5"/>
    <w:rsid w:val="00C826F3"/>
    <w:rsid w:val="00C82A15"/>
    <w:rsid w:val="00C82B64"/>
    <w:rsid w:val="00C82F10"/>
    <w:rsid w:val="00C8316E"/>
    <w:rsid w:val="00C8333A"/>
    <w:rsid w:val="00C8334A"/>
    <w:rsid w:val="00C834FB"/>
    <w:rsid w:val="00C836CF"/>
    <w:rsid w:val="00C83A84"/>
    <w:rsid w:val="00C83BC5"/>
    <w:rsid w:val="00C83DD1"/>
    <w:rsid w:val="00C83E9B"/>
    <w:rsid w:val="00C83ED1"/>
    <w:rsid w:val="00C8402D"/>
    <w:rsid w:val="00C8419C"/>
    <w:rsid w:val="00C843D5"/>
    <w:rsid w:val="00C846E1"/>
    <w:rsid w:val="00C84B11"/>
    <w:rsid w:val="00C84F0D"/>
    <w:rsid w:val="00C850E7"/>
    <w:rsid w:val="00C8513A"/>
    <w:rsid w:val="00C85306"/>
    <w:rsid w:val="00C855E8"/>
    <w:rsid w:val="00C85D59"/>
    <w:rsid w:val="00C85D8C"/>
    <w:rsid w:val="00C85DC3"/>
    <w:rsid w:val="00C85F80"/>
    <w:rsid w:val="00C861F0"/>
    <w:rsid w:val="00C86401"/>
    <w:rsid w:val="00C86724"/>
    <w:rsid w:val="00C8689A"/>
    <w:rsid w:val="00C86A28"/>
    <w:rsid w:val="00C86AC5"/>
    <w:rsid w:val="00C86BC8"/>
    <w:rsid w:val="00C86DA5"/>
    <w:rsid w:val="00C877C3"/>
    <w:rsid w:val="00C87829"/>
    <w:rsid w:val="00C8796D"/>
    <w:rsid w:val="00C87B85"/>
    <w:rsid w:val="00C87CBE"/>
    <w:rsid w:val="00C87DD7"/>
    <w:rsid w:val="00C900B1"/>
    <w:rsid w:val="00C90178"/>
    <w:rsid w:val="00C901FB"/>
    <w:rsid w:val="00C90439"/>
    <w:rsid w:val="00C90736"/>
    <w:rsid w:val="00C90790"/>
    <w:rsid w:val="00C90C09"/>
    <w:rsid w:val="00C90DF6"/>
    <w:rsid w:val="00C911FB"/>
    <w:rsid w:val="00C9128C"/>
    <w:rsid w:val="00C91872"/>
    <w:rsid w:val="00C918C9"/>
    <w:rsid w:val="00C91DC0"/>
    <w:rsid w:val="00C91ED1"/>
    <w:rsid w:val="00C92142"/>
    <w:rsid w:val="00C92167"/>
    <w:rsid w:val="00C92244"/>
    <w:rsid w:val="00C92359"/>
    <w:rsid w:val="00C925BA"/>
    <w:rsid w:val="00C925D2"/>
    <w:rsid w:val="00C926CA"/>
    <w:rsid w:val="00C926CF"/>
    <w:rsid w:val="00C92BA2"/>
    <w:rsid w:val="00C92CB9"/>
    <w:rsid w:val="00C93332"/>
    <w:rsid w:val="00C93389"/>
    <w:rsid w:val="00C93408"/>
    <w:rsid w:val="00C93573"/>
    <w:rsid w:val="00C935DE"/>
    <w:rsid w:val="00C93615"/>
    <w:rsid w:val="00C9374E"/>
    <w:rsid w:val="00C93797"/>
    <w:rsid w:val="00C93A16"/>
    <w:rsid w:val="00C93A5C"/>
    <w:rsid w:val="00C93A95"/>
    <w:rsid w:val="00C93C61"/>
    <w:rsid w:val="00C93FA1"/>
    <w:rsid w:val="00C9426A"/>
    <w:rsid w:val="00C94356"/>
    <w:rsid w:val="00C946B1"/>
    <w:rsid w:val="00C948E9"/>
    <w:rsid w:val="00C94AFF"/>
    <w:rsid w:val="00C94C37"/>
    <w:rsid w:val="00C94C79"/>
    <w:rsid w:val="00C94D4D"/>
    <w:rsid w:val="00C94EA1"/>
    <w:rsid w:val="00C95028"/>
    <w:rsid w:val="00C95181"/>
    <w:rsid w:val="00C95C37"/>
    <w:rsid w:val="00C95E41"/>
    <w:rsid w:val="00C96329"/>
    <w:rsid w:val="00C96490"/>
    <w:rsid w:val="00C9679F"/>
    <w:rsid w:val="00C96F87"/>
    <w:rsid w:val="00C973AB"/>
    <w:rsid w:val="00C97582"/>
    <w:rsid w:val="00C975A2"/>
    <w:rsid w:val="00C97604"/>
    <w:rsid w:val="00C977A6"/>
    <w:rsid w:val="00C97A42"/>
    <w:rsid w:val="00C97E24"/>
    <w:rsid w:val="00CA02F4"/>
    <w:rsid w:val="00CA052B"/>
    <w:rsid w:val="00CA071B"/>
    <w:rsid w:val="00CA073E"/>
    <w:rsid w:val="00CA0774"/>
    <w:rsid w:val="00CA0A35"/>
    <w:rsid w:val="00CA0B03"/>
    <w:rsid w:val="00CA1532"/>
    <w:rsid w:val="00CA16F1"/>
    <w:rsid w:val="00CA1847"/>
    <w:rsid w:val="00CA19C5"/>
    <w:rsid w:val="00CA1B64"/>
    <w:rsid w:val="00CA1BFF"/>
    <w:rsid w:val="00CA1C61"/>
    <w:rsid w:val="00CA20AA"/>
    <w:rsid w:val="00CA24BA"/>
    <w:rsid w:val="00CA25A9"/>
    <w:rsid w:val="00CA273F"/>
    <w:rsid w:val="00CA2857"/>
    <w:rsid w:val="00CA2935"/>
    <w:rsid w:val="00CA295F"/>
    <w:rsid w:val="00CA29A1"/>
    <w:rsid w:val="00CA2C7B"/>
    <w:rsid w:val="00CA3017"/>
    <w:rsid w:val="00CA30B5"/>
    <w:rsid w:val="00CA334D"/>
    <w:rsid w:val="00CA34C0"/>
    <w:rsid w:val="00CA375E"/>
    <w:rsid w:val="00CA3AB1"/>
    <w:rsid w:val="00CA3EDF"/>
    <w:rsid w:val="00CA4083"/>
    <w:rsid w:val="00CA4259"/>
    <w:rsid w:val="00CA48AE"/>
    <w:rsid w:val="00CA4947"/>
    <w:rsid w:val="00CA4B52"/>
    <w:rsid w:val="00CA4C9F"/>
    <w:rsid w:val="00CA5220"/>
    <w:rsid w:val="00CA5404"/>
    <w:rsid w:val="00CA57A1"/>
    <w:rsid w:val="00CA57A5"/>
    <w:rsid w:val="00CA5821"/>
    <w:rsid w:val="00CA5A49"/>
    <w:rsid w:val="00CA5A4C"/>
    <w:rsid w:val="00CA5EBD"/>
    <w:rsid w:val="00CA5FEB"/>
    <w:rsid w:val="00CA60CA"/>
    <w:rsid w:val="00CA6515"/>
    <w:rsid w:val="00CA65EE"/>
    <w:rsid w:val="00CA6795"/>
    <w:rsid w:val="00CA6822"/>
    <w:rsid w:val="00CA6B66"/>
    <w:rsid w:val="00CA6E0A"/>
    <w:rsid w:val="00CA7118"/>
    <w:rsid w:val="00CA727D"/>
    <w:rsid w:val="00CA7390"/>
    <w:rsid w:val="00CA74CE"/>
    <w:rsid w:val="00CA7658"/>
    <w:rsid w:val="00CA79CD"/>
    <w:rsid w:val="00CA7B19"/>
    <w:rsid w:val="00CA7BF6"/>
    <w:rsid w:val="00CA7CF6"/>
    <w:rsid w:val="00CA7D17"/>
    <w:rsid w:val="00CA7D93"/>
    <w:rsid w:val="00CA7FB8"/>
    <w:rsid w:val="00CB023F"/>
    <w:rsid w:val="00CB0372"/>
    <w:rsid w:val="00CB0718"/>
    <w:rsid w:val="00CB07B8"/>
    <w:rsid w:val="00CB08C6"/>
    <w:rsid w:val="00CB08D7"/>
    <w:rsid w:val="00CB09BD"/>
    <w:rsid w:val="00CB0A28"/>
    <w:rsid w:val="00CB0C44"/>
    <w:rsid w:val="00CB0CEF"/>
    <w:rsid w:val="00CB0D74"/>
    <w:rsid w:val="00CB0DBC"/>
    <w:rsid w:val="00CB0E83"/>
    <w:rsid w:val="00CB1032"/>
    <w:rsid w:val="00CB109A"/>
    <w:rsid w:val="00CB12A1"/>
    <w:rsid w:val="00CB13F9"/>
    <w:rsid w:val="00CB1983"/>
    <w:rsid w:val="00CB1A49"/>
    <w:rsid w:val="00CB1A94"/>
    <w:rsid w:val="00CB1EA5"/>
    <w:rsid w:val="00CB20A0"/>
    <w:rsid w:val="00CB21AE"/>
    <w:rsid w:val="00CB21C9"/>
    <w:rsid w:val="00CB21D8"/>
    <w:rsid w:val="00CB2341"/>
    <w:rsid w:val="00CB264A"/>
    <w:rsid w:val="00CB2763"/>
    <w:rsid w:val="00CB2786"/>
    <w:rsid w:val="00CB2CAE"/>
    <w:rsid w:val="00CB2D27"/>
    <w:rsid w:val="00CB2E14"/>
    <w:rsid w:val="00CB2F77"/>
    <w:rsid w:val="00CB2F83"/>
    <w:rsid w:val="00CB302A"/>
    <w:rsid w:val="00CB3A7C"/>
    <w:rsid w:val="00CB3AC1"/>
    <w:rsid w:val="00CB3B07"/>
    <w:rsid w:val="00CB3BAD"/>
    <w:rsid w:val="00CB3D69"/>
    <w:rsid w:val="00CB4133"/>
    <w:rsid w:val="00CB41C7"/>
    <w:rsid w:val="00CB4220"/>
    <w:rsid w:val="00CB4701"/>
    <w:rsid w:val="00CB4809"/>
    <w:rsid w:val="00CB4831"/>
    <w:rsid w:val="00CB4890"/>
    <w:rsid w:val="00CB4B43"/>
    <w:rsid w:val="00CB4FD2"/>
    <w:rsid w:val="00CB5083"/>
    <w:rsid w:val="00CB5295"/>
    <w:rsid w:val="00CB5860"/>
    <w:rsid w:val="00CB589E"/>
    <w:rsid w:val="00CB5921"/>
    <w:rsid w:val="00CB5CA5"/>
    <w:rsid w:val="00CB5D37"/>
    <w:rsid w:val="00CB5E5F"/>
    <w:rsid w:val="00CB5FF7"/>
    <w:rsid w:val="00CB62B0"/>
    <w:rsid w:val="00CB63B7"/>
    <w:rsid w:val="00CB6A0B"/>
    <w:rsid w:val="00CB6B2D"/>
    <w:rsid w:val="00CB6E25"/>
    <w:rsid w:val="00CB6F57"/>
    <w:rsid w:val="00CB6FDA"/>
    <w:rsid w:val="00CB7222"/>
    <w:rsid w:val="00CB7C18"/>
    <w:rsid w:val="00CB7EE6"/>
    <w:rsid w:val="00CC00CE"/>
    <w:rsid w:val="00CC016E"/>
    <w:rsid w:val="00CC02C1"/>
    <w:rsid w:val="00CC03E9"/>
    <w:rsid w:val="00CC045B"/>
    <w:rsid w:val="00CC06A1"/>
    <w:rsid w:val="00CC0795"/>
    <w:rsid w:val="00CC0ABD"/>
    <w:rsid w:val="00CC0D45"/>
    <w:rsid w:val="00CC0F27"/>
    <w:rsid w:val="00CC0F64"/>
    <w:rsid w:val="00CC0F78"/>
    <w:rsid w:val="00CC138A"/>
    <w:rsid w:val="00CC169B"/>
    <w:rsid w:val="00CC1AE6"/>
    <w:rsid w:val="00CC1E6D"/>
    <w:rsid w:val="00CC1F89"/>
    <w:rsid w:val="00CC1FCF"/>
    <w:rsid w:val="00CC234E"/>
    <w:rsid w:val="00CC251C"/>
    <w:rsid w:val="00CC2633"/>
    <w:rsid w:val="00CC28C9"/>
    <w:rsid w:val="00CC28DB"/>
    <w:rsid w:val="00CC2925"/>
    <w:rsid w:val="00CC2997"/>
    <w:rsid w:val="00CC2E6D"/>
    <w:rsid w:val="00CC30A2"/>
    <w:rsid w:val="00CC31D6"/>
    <w:rsid w:val="00CC33F1"/>
    <w:rsid w:val="00CC34FA"/>
    <w:rsid w:val="00CC3519"/>
    <w:rsid w:val="00CC35B7"/>
    <w:rsid w:val="00CC3748"/>
    <w:rsid w:val="00CC3D98"/>
    <w:rsid w:val="00CC3FD6"/>
    <w:rsid w:val="00CC40D3"/>
    <w:rsid w:val="00CC4114"/>
    <w:rsid w:val="00CC45C5"/>
    <w:rsid w:val="00CC47AA"/>
    <w:rsid w:val="00CC4B66"/>
    <w:rsid w:val="00CC4B9A"/>
    <w:rsid w:val="00CC4CAF"/>
    <w:rsid w:val="00CC50D2"/>
    <w:rsid w:val="00CC52B7"/>
    <w:rsid w:val="00CC5371"/>
    <w:rsid w:val="00CC5397"/>
    <w:rsid w:val="00CC5444"/>
    <w:rsid w:val="00CC54F4"/>
    <w:rsid w:val="00CC55D8"/>
    <w:rsid w:val="00CC58F9"/>
    <w:rsid w:val="00CC5BC6"/>
    <w:rsid w:val="00CC5BF6"/>
    <w:rsid w:val="00CC5C74"/>
    <w:rsid w:val="00CC5CB9"/>
    <w:rsid w:val="00CC5D45"/>
    <w:rsid w:val="00CC5E8E"/>
    <w:rsid w:val="00CC5F10"/>
    <w:rsid w:val="00CC60F9"/>
    <w:rsid w:val="00CC64BA"/>
    <w:rsid w:val="00CC65FC"/>
    <w:rsid w:val="00CC67D9"/>
    <w:rsid w:val="00CC682C"/>
    <w:rsid w:val="00CC6E49"/>
    <w:rsid w:val="00CC6EC1"/>
    <w:rsid w:val="00CC6FCB"/>
    <w:rsid w:val="00CC728B"/>
    <w:rsid w:val="00CC74CC"/>
    <w:rsid w:val="00CC7651"/>
    <w:rsid w:val="00CC7770"/>
    <w:rsid w:val="00CC794A"/>
    <w:rsid w:val="00CC7D2D"/>
    <w:rsid w:val="00CD00FB"/>
    <w:rsid w:val="00CD0463"/>
    <w:rsid w:val="00CD0512"/>
    <w:rsid w:val="00CD07E8"/>
    <w:rsid w:val="00CD0CE0"/>
    <w:rsid w:val="00CD0D5A"/>
    <w:rsid w:val="00CD0FE8"/>
    <w:rsid w:val="00CD109B"/>
    <w:rsid w:val="00CD1205"/>
    <w:rsid w:val="00CD13D5"/>
    <w:rsid w:val="00CD1432"/>
    <w:rsid w:val="00CD1818"/>
    <w:rsid w:val="00CD1AD5"/>
    <w:rsid w:val="00CD1B88"/>
    <w:rsid w:val="00CD1C58"/>
    <w:rsid w:val="00CD1EDB"/>
    <w:rsid w:val="00CD21F8"/>
    <w:rsid w:val="00CD229A"/>
    <w:rsid w:val="00CD23F4"/>
    <w:rsid w:val="00CD240A"/>
    <w:rsid w:val="00CD247E"/>
    <w:rsid w:val="00CD2577"/>
    <w:rsid w:val="00CD2872"/>
    <w:rsid w:val="00CD2A9B"/>
    <w:rsid w:val="00CD2ACA"/>
    <w:rsid w:val="00CD2CBE"/>
    <w:rsid w:val="00CD3064"/>
    <w:rsid w:val="00CD3136"/>
    <w:rsid w:val="00CD31DC"/>
    <w:rsid w:val="00CD3677"/>
    <w:rsid w:val="00CD3749"/>
    <w:rsid w:val="00CD3A14"/>
    <w:rsid w:val="00CD3FBB"/>
    <w:rsid w:val="00CD41D7"/>
    <w:rsid w:val="00CD45AB"/>
    <w:rsid w:val="00CD4602"/>
    <w:rsid w:val="00CD4637"/>
    <w:rsid w:val="00CD4683"/>
    <w:rsid w:val="00CD4892"/>
    <w:rsid w:val="00CD48AF"/>
    <w:rsid w:val="00CD48B1"/>
    <w:rsid w:val="00CD4977"/>
    <w:rsid w:val="00CD4C79"/>
    <w:rsid w:val="00CD4E2E"/>
    <w:rsid w:val="00CD531C"/>
    <w:rsid w:val="00CD54D6"/>
    <w:rsid w:val="00CD5617"/>
    <w:rsid w:val="00CD56CD"/>
    <w:rsid w:val="00CD5744"/>
    <w:rsid w:val="00CD5976"/>
    <w:rsid w:val="00CD59B4"/>
    <w:rsid w:val="00CD5D1D"/>
    <w:rsid w:val="00CD5EDF"/>
    <w:rsid w:val="00CD5FF8"/>
    <w:rsid w:val="00CD624D"/>
    <w:rsid w:val="00CD6724"/>
    <w:rsid w:val="00CD679E"/>
    <w:rsid w:val="00CD695D"/>
    <w:rsid w:val="00CD6B83"/>
    <w:rsid w:val="00CD6E24"/>
    <w:rsid w:val="00CD78BB"/>
    <w:rsid w:val="00CD7B2A"/>
    <w:rsid w:val="00CD7B31"/>
    <w:rsid w:val="00CD7CC5"/>
    <w:rsid w:val="00CE014B"/>
    <w:rsid w:val="00CE0361"/>
    <w:rsid w:val="00CE03FF"/>
    <w:rsid w:val="00CE0533"/>
    <w:rsid w:val="00CE07C9"/>
    <w:rsid w:val="00CE0A47"/>
    <w:rsid w:val="00CE0B72"/>
    <w:rsid w:val="00CE1023"/>
    <w:rsid w:val="00CE13DD"/>
    <w:rsid w:val="00CE1432"/>
    <w:rsid w:val="00CE1619"/>
    <w:rsid w:val="00CE1886"/>
    <w:rsid w:val="00CE1BA0"/>
    <w:rsid w:val="00CE1D51"/>
    <w:rsid w:val="00CE1D8B"/>
    <w:rsid w:val="00CE2034"/>
    <w:rsid w:val="00CE2153"/>
    <w:rsid w:val="00CE215B"/>
    <w:rsid w:val="00CE23EF"/>
    <w:rsid w:val="00CE246D"/>
    <w:rsid w:val="00CE30F3"/>
    <w:rsid w:val="00CE3278"/>
    <w:rsid w:val="00CE32F3"/>
    <w:rsid w:val="00CE344D"/>
    <w:rsid w:val="00CE3515"/>
    <w:rsid w:val="00CE39E1"/>
    <w:rsid w:val="00CE3B36"/>
    <w:rsid w:val="00CE3DB1"/>
    <w:rsid w:val="00CE3E0F"/>
    <w:rsid w:val="00CE3FFE"/>
    <w:rsid w:val="00CE4469"/>
    <w:rsid w:val="00CE44F4"/>
    <w:rsid w:val="00CE450C"/>
    <w:rsid w:val="00CE452C"/>
    <w:rsid w:val="00CE4F54"/>
    <w:rsid w:val="00CE4F70"/>
    <w:rsid w:val="00CE4FD2"/>
    <w:rsid w:val="00CE5236"/>
    <w:rsid w:val="00CE5760"/>
    <w:rsid w:val="00CE57B5"/>
    <w:rsid w:val="00CE583F"/>
    <w:rsid w:val="00CE58F0"/>
    <w:rsid w:val="00CE59E6"/>
    <w:rsid w:val="00CE5A1C"/>
    <w:rsid w:val="00CE5A41"/>
    <w:rsid w:val="00CE5A43"/>
    <w:rsid w:val="00CE5D51"/>
    <w:rsid w:val="00CE5FC6"/>
    <w:rsid w:val="00CE658E"/>
    <w:rsid w:val="00CE65F0"/>
    <w:rsid w:val="00CE6620"/>
    <w:rsid w:val="00CE6CC0"/>
    <w:rsid w:val="00CE6E1B"/>
    <w:rsid w:val="00CE6E41"/>
    <w:rsid w:val="00CE6E76"/>
    <w:rsid w:val="00CE7120"/>
    <w:rsid w:val="00CE72B4"/>
    <w:rsid w:val="00CE72C6"/>
    <w:rsid w:val="00CE736E"/>
    <w:rsid w:val="00CE747B"/>
    <w:rsid w:val="00CE755E"/>
    <w:rsid w:val="00CE75E8"/>
    <w:rsid w:val="00CE77EE"/>
    <w:rsid w:val="00CE7B1C"/>
    <w:rsid w:val="00CE7BD4"/>
    <w:rsid w:val="00CE7D42"/>
    <w:rsid w:val="00CF0372"/>
    <w:rsid w:val="00CF03EA"/>
    <w:rsid w:val="00CF0798"/>
    <w:rsid w:val="00CF07E2"/>
    <w:rsid w:val="00CF0934"/>
    <w:rsid w:val="00CF0BBE"/>
    <w:rsid w:val="00CF0C17"/>
    <w:rsid w:val="00CF0CB8"/>
    <w:rsid w:val="00CF0FCF"/>
    <w:rsid w:val="00CF105C"/>
    <w:rsid w:val="00CF109E"/>
    <w:rsid w:val="00CF11C1"/>
    <w:rsid w:val="00CF1201"/>
    <w:rsid w:val="00CF1349"/>
    <w:rsid w:val="00CF159E"/>
    <w:rsid w:val="00CF194D"/>
    <w:rsid w:val="00CF1A52"/>
    <w:rsid w:val="00CF1BD9"/>
    <w:rsid w:val="00CF1CAA"/>
    <w:rsid w:val="00CF1EC6"/>
    <w:rsid w:val="00CF2178"/>
    <w:rsid w:val="00CF22E2"/>
    <w:rsid w:val="00CF231D"/>
    <w:rsid w:val="00CF26F9"/>
    <w:rsid w:val="00CF29AA"/>
    <w:rsid w:val="00CF2B60"/>
    <w:rsid w:val="00CF2D1B"/>
    <w:rsid w:val="00CF2DCA"/>
    <w:rsid w:val="00CF2F10"/>
    <w:rsid w:val="00CF2F13"/>
    <w:rsid w:val="00CF2FB6"/>
    <w:rsid w:val="00CF309C"/>
    <w:rsid w:val="00CF3172"/>
    <w:rsid w:val="00CF326F"/>
    <w:rsid w:val="00CF33D7"/>
    <w:rsid w:val="00CF3469"/>
    <w:rsid w:val="00CF3750"/>
    <w:rsid w:val="00CF3859"/>
    <w:rsid w:val="00CF3B52"/>
    <w:rsid w:val="00CF3BCB"/>
    <w:rsid w:val="00CF3C92"/>
    <w:rsid w:val="00CF3FD2"/>
    <w:rsid w:val="00CF40AF"/>
    <w:rsid w:val="00CF4125"/>
    <w:rsid w:val="00CF4164"/>
    <w:rsid w:val="00CF44EE"/>
    <w:rsid w:val="00CF464D"/>
    <w:rsid w:val="00CF46B7"/>
    <w:rsid w:val="00CF4A42"/>
    <w:rsid w:val="00CF4CD9"/>
    <w:rsid w:val="00CF4D5E"/>
    <w:rsid w:val="00CF4F83"/>
    <w:rsid w:val="00CF4FAC"/>
    <w:rsid w:val="00CF544C"/>
    <w:rsid w:val="00CF55D1"/>
    <w:rsid w:val="00CF5689"/>
    <w:rsid w:val="00CF59F4"/>
    <w:rsid w:val="00CF5CBF"/>
    <w:rsid w:val="00CF5DBA"/>
    <w:rsid w:val="00CF5F82"/>
    <w:rsid w:val="00CF61C5"/>
    <w:rsid w:val="00CF6498"/>
    <w:rsid w:val="00CF668F"/>
    <w:rsid w:val="00CF69C3"/>
    <w:rsid w:val="00CF6AF5"/>
    <w:rsid w:val="00CF6F70"/>
    <w:rsid w:val="00CF75FB"/>
    <w:rsid w:val="00CF7617"/>
    <w:rsid w:val="00CF7704"/>
    <w:rsid w:val="00CF7785"/>
    <w:rsid w:val="00CF7C15"/>
    <w:rsid w:val="00CF7D34"/>
    <w:rsid w:val="00CF7DD5"/>
    <w:rsid w:val="00D00093"/>
    <w:rsid w:val="00D00366"/>
    <w:rsid w:val="00D0038F"/>
    <w:rsid w:val="00D005C0"/>
    <w:rsid w:val="00D0064A"/>
    <w:rsid w:val="00D00738"/>
    <w:rsid w:val="00D0076B"/>
    <w:rsid w:val="00D00BF1"/>
    <w:rsid w:val="00D00D70"/>
    <w:rsid w:val="00D00F0C"/>
    <w:rsid w:val="00D0107C"/>
    <w:rsid w:val="00D010F8"/>
    <w:rsid w:val="00D0122C"/>
    <w:rsid w:val="00D014E0"/>
    <w:rsid w:val="00D01880"/>
    <w:rsid w:val="00D01A96"/>
    <w:rsid w:val="00D0228D"/>
    <w:rsid w:val="00D02346"/>
    <w:rsid w:val="00D0236F"/>
    <w:rsid w:val="00D02415"/>
    <w:rsid w:val="00D02639"/>
    <w:rsid w:val="00D02700"/>
    <w:rsid w:val="00D029AE"/>
    <w:rsid w:val="00D02BC0"/>
    <w:rsid w:val="00D02CF2"/>
    <w:rsid w:val="00D02F08"/>
    <w:rsid w:val="00D03240"/>
    <w:rsid w:val="00D0351B"/>
    <w:rsid w:val="00D03550"/>
    <w:rsid w:val="00D035E9"/>
    <w:rsid w:val="00D0372E"/>
    <w:rsid w:val="00D0384E"/>
    <w:rsid w:val="00D03AC8"/>
    <w:rsid w:val="00D0411D"/>
    <w:rsid w:val="00D0425D"/>
    <w:rsid w:val="00D0449D"/>
    <w:rsid w:val="00D044D8"/>
    <w:rsid w:val="00D04585"/>
    <w:rsid w:val="00D049DA"/>
    <w:rsid w:val="00D04C15"/>
    <w:rsid w:val="00D04CE1"/>
    <w:rsid w:val="00D04FE8"/>
    <w:rsid w:val="00D0503F"/>
    <w:rsid w:val="00D052A9"/>
    <w:rsid w:val="00D05732"/>
    <w:rsid w:val="00D05A28"/>
    <w:rsid w:val="00D05DBF"/>
    <w:rsid w:val="00D061FD"/>
    <w:rsid w:val="00D06329"/>
    <w:rsid w:val="00D063C1"/>
    <w:rsid w:val="00D063F1"/>
    <w:rsid w:val="00D06561"/>
    <w:rsid w:val="00D06B33"/>
    <w:rsid w:val="00D07354"/>
    <w:rsid w:val="00D075E3"/>
    <w:rsid w:val="00D07686"/>
    <w:rsid w:val="00D076BC"/>
    <w:rsid w:val="00D076D0"/>
    <w:rsid w:val="00D07770"/>
    <w:rsid w:val="00D07A62"/>
    <w:rsid w:val="00D07BD0"/>
    <w:rsid w:val="00D07E35"/>
    <w:rsid w:val="00D07EC8"/>
    <w:rsid w:val="00D103AA"/>
    <w:rsid w:val="00D105CE"/>
    <w:rsid w:val="00D1083A"/>
    <w:rsid w:val="00D10864"/>
    <w:rsid w:val="00D10DE3"/>
    <w:rsid w:val="00D11311"/>
    <w:rsid w:val="00D113D5"/>
    <w:rsid w:val="00D114CE"/>
    <w:rsid w:val="00D114D5"/>
    <w:rsid w:val="00D119E6"/>
    <w:rsid w:val="00D11F98"/>
    <w:rsid w:val="00D121B0"/>
    <w:rsid w:val="00D12339"/>
    <w:rsid w:val="00D124C1"/>
    <w:rsid w:val="00D127F0"/>
    <w:rsid w:val="00D128AF"/>
    <w:rsid w:val="00D12928"/>
    <w:rsid w:val="00D12AE8"/>
    <w:rsid w:val="00D12BE5"/>
    <w:rsid w:val="00D12C86"/>
    <w:rsid w:val="00D12D9A"/>
    <w:rsid w:val="00D12D9D"/>
    <w:rsid w:val="00D13452"/>
    <w:rsid w:val="00D13599"/>
    <w:rsid w:val="00D135B5"/>
    <w:rsid w:val="00D136A0"/>
    <w:rsid w:val="00D138B2"/>
    <w:rsid w:val="00D138CC"/>
    <w:rsid w:val="00D139AB"/>
    <w:rsid w:val="00D13BAC"/>
    <w:rsid w:val="00D13BD6"/>
    <w:rsid w:val="00D13CCF"/>
    <w:rsid w:val="00D13D0E"/>
    <w:rsid w:val="00D13E3A"/>
    <w:rsid w:val="00D14089"/>
    <w:rsid w:val="00D14119"/>
    <w:rsid w:val="00D143E3"/>
    <w:rsid w:val="00D14584"/>
    <w:rsid w:val="00D14587"/>
    <w:rsid w:val="00D145B8"/>
    <w:rsid w:val="00D147C7"/>
    <w:rsid w:val="00D14888"/>
    <w:rsid w:val="00D14AE1"/>
    <w:rsid w:val="00D14B88"/>
    <w:rsid w:val="00D14C4E"/>
    <w:rsid w:val="00D14CE6"/>
    <w:rsid w:val="00D14E0A"/>
    <w:rsid w:val="00D15010"/>
    <w:rsid w:val="00D15047"/>
    <w:rsid w:val="00D150D2"/>
    <w:rsid w:val="00D151EE"/>
    <w:rsid w:val="00D1531C"/>
    <w:rsid w:val="00D15500"/>
    <w:rsid w:val="00D156FC"/>
    <w:rsid w:val="00D15807"/>
    <w:rsid w:val="00D15A0A"/>
    <w:rsid w:val="00D15E30"/>
    <w:rsid w:val="00D15F4A"/>
    <w:rsid w:val="00D16657"/>
    <w:rsid w:val="00D16686"/>
    <w:rsid w:val="00D16983"/>
    <w:rsid w:val="00D16C32"/>
    <w:rsid w:val="00D16C59"/>
    <w:rsid w:val="00D17061"/>
    <w:rsid w:val="00D1709A"/>
    <w:rsid w:val="00D170AE"/>
    <w:rsid w:val="00D17361"/>
    <w:rsid w:val="00D17448"/>
    <w:rsid w:val="00D17741"/>
    <w:rsid w:val="00D1791B"/>
    <w:rsid w:val="00D17958"/>
    <w:rsid w:val="00D1795A"/>
    <w:rsid w:val="00D17A42"/>
    <w:rsid w:val="00D17A85"/>
    <w:rsid w:val="00D17B63"/>
    <w:rsid w:val="00D17E54"/>
    <w:rsid w:val="00D17F6D"/>
    <w:rsid w:val="00D20060"/>
    <w:rsid w:val="00D20159"/>
    <w:rsid w:val="00D20858"/>
    <w:rsid w:val="00D20865"/>
    <w:rsid w:val="00D208BE"/>
    <w:rsid w:val="00D2090B"/>
    <w:rsid w:val="00D20BD7"/>
    <w:rsid w:val="00D20CA7"/>
    <w:rsid w:val="00D20E8F"/>
    <w:rsid w:val="00D20FAD"/>
    <w:rsid w:val="00D21038"/>
    <w:rsid w:val="00D2117B"/>
    <w:rsid w:val="00D21225"/>
    <w:rsid w:val="00D2128B"/>
    <w:rsid w:val="00D213E5"/>
    <w:rsid w:val="00D215A1"/>
    <w:rsid w:val="00D217C2"/>
    <w:rsid w:val="00D21D89"/>
    <w:rsid w:val="00D21DA0"/>
    <w:rsid w:val="00D2200E"/>
    <w:rsid w:val="00D2263C"/>
    <w:rsid w:val="00D22796"/>
    <w:rsid w:val="00D229EA"/>
    <w:rsid w:val="00D22A32"/>
    <w:rsid w:val="00D22B43"/>
    <w:rsid w:val="00D23237"/>
    <w:rsid w:val="00D23319"/>
    <w:rsid w:val="00D23357"/>
    <w:rsid w:val="00D233A2"/>
    <w:rsid w:val="00D23624"/>
    <w:rsid w:val="00D236B0"/>
    <w:rsid w:val="00D2381C"/>
    <w:rsid w:val="00D2397C"/>
    <w:rsid w:val="00D23D4C"/>
    <w:rsid w:val="00D23E73"/>
    <w:rsid w:val="00D2402A"/>
    <w:rsid w:val="00D24037"/>
    <w:rsid w:val="00D2449E"/>
    <w:rsid w:val="00D2465C"/>
    <w:rsid w:val="00D247CB"/>
    <w:rsid w:val="00D24834"/>
    <w:rsid w:val="00D24C1E"/>
    <w:rsid w:val="00D24D2D"/>
    <w:rsid w:val="00D24D51"/>
    <w:rsid w:val="00D24D65"/>
    <w:rsid w:val="00D24D8C"/>
    <w:rsid w:val="00D250F2"/>
    <w:rsid w:val="00D2513D"/>
    <w:rsid w:val="00D2527E"/>
    <w:rsid w:val="00D25302"/>
    <w:rsid w:val="00D25756"/>
    <w:rsid w:val="00D257C6"/>
    <w:rsid w:val="00D258FA"/>
    <w:rsid w:val="00D25E03"/>
    <w:rsid w:val="00D25F86"/>
    <w:rsid w:val="00D2600A"/>
    <w:rsid w:val="00D260CA"/>
    <w:rsid w:val="00D266A5"/>
    <w:rsid w:val="00D26B92"/>
    <w:rsid w:val="00D26EE4"/>
    <w:rsid w:val="00D271C2"/>
    <w:rsid w:val="00D2731D"/>
    <w:rsid w:val="00D27615"/>
    <w:rsid w:val="00D278EA"/>
    <w:rsid w:val="00D27B7D"/>
    <w:rsid w:val="00D27CCC"/>
    <w:rsid w:val="00D27F35"/>
    <w:rsid w:val="00D301C1"/>
    <w:rsid w:val="00D3043C"/>
    <w:rsid w:val="00D3080F"/>
    <w:rsid w:val="00D309A7"/>
    <w:rsid w:val="00D30EFA"/>
    <w:rsid w:val="00D30FA4"/>
    <w:rsid w:val="00D30FD4"/>
    <w:rsid w:val="00D3106E"/>
    <w:rsid w:val="00D312DB"/>
    <w:rsid w:val="00D31417"/>
    <w:rsid w:val="00D317A9"/>
    <w:rsid w:val="00D31932"/>
    <w:rsid w:val="00D31974"/>
    <w:rsid w:val="00D31D27"/>
    <w:rsid w:val="00D32109"/>
    <w:rsid w:val="00D32449"/>
    <w:rsid w:val="00D32592"/>
    <w:rsid w:val="00D3294C"/>
    <w:rsid w:val="00D32A7D"/>
    <w:rsid w:val="00D32E35"/>
    <w:rsid w:val="00D32E4F"/>
    <w:rsid w:val="00D331E1"/>
    <w:rsid w:val="00D33558"/>
    <w:rsid w:val="00D33738"/>
    <w:rsid w:val="00D33CA5"/>
    <w:rsid w:val="00D33CEF"/>
    <w:rsid w:val="00D33DA3"/>
    <w:rsid w:val="00D33F1C"/>
    <w:rsid w:val="00D33F34"/>
    <w:rsid w:val="00D34253"/>
    <w:rsid w:val="00D342A3"/>
    <w:rsid w:val="00D344D2"/>
    <w:rsid w:val="00D34568"/>
    <w:rsid w:val="00D34584"/>
    <w:rsid w:val="00D34875"/>
    <w:rsid w:val="00D348A9"/>
    <w:rsid w:val="00D34AD0"/>
    <w:rsid w:val="00D34AD1"/>
    <w:rsid w:val="00D34B60"/>
    <w:rsid w:val="00D34E12"/>
    <w:rsid w:val="00D35337"/>
    <w:rsid w:val="00D353CF"/>
    <w:rsid w:val="00D35416"/>
    <w:rsid w:val="00D35438"/>
    <w:rsid w:val="00D354D6"/>
    <w:rsid w:val="00D35525"/>
    <w:rsid w:val="00D356A5"/>
    <w:rsid w:val="00D357DA"/>
    <w:rsid w:val="00D35BB7"/>
    <w:rsid w:val="00D35C1F"/>
    <w:rsid w:val="00D35E14"/>
    <w:rsid w:val="00D36148"/>
    <w:rsid w:val="00D364CD"/>
    <w:rsid w:val="00D3667E"/>
    <w:rsid w:val="00D369FD"/>
    <w:rsid w:val="00D36E09"/>
    <w:rsid w:val="00D36E0E"/>
    <w:rsid w:val="00D36EF7"/>
    <w:rsid w:val="00D37087"/>
    <w:rsid w:val="00D37209"/>
    <w:rsid w:val="00D378E6"/>
    <w:rsid w:val="00D40259"/>
    <w:rsid w:val="00D40277"/>
    <w:rsid w:val="00D403BB"/>
    <w:rsid w:val="00D4055E"/>
    <w:rsid w:val="00D405CF"/>
    <w:rsid w:val="00D40AB6"/>
    <w:rsid w:val="00D40B70"/>
    <w:rsid w:val="00D40FF8"/>
    <w:rsid w:val="00D410EF"/>
    <w:rsid w:val="00D4128C"/>
    <w:rsid w:val="00D4132B"/>
    <w:rsid w:val="00D41510"/>
    <w:rsid w:val="00D415B7"/>
    <w:rsid w:val="00D415D6"/>
    <w:rsid w:val="00D417FE"/>
    <w:rsid w:val="00D41964"/>
    <w:rsid w:val="00D41B1A"/>
    <w:rsid w:val="00D41BC1"/>
    <w:rsid w:val="00D41C66"/>
    <w:rsid w:val="00D41E11"/>
    <w:rsid w:val="00D42080"/>
    <w:rsid w:val="00D420A3"/>
    <w:rsid w:val="00D422D1"/>
    <w:rsid w:val="00D4252D"/>
    <w:rsid w:val="00D4276D"/>
    <w:rsid w:val="00D42843"/>
    <w:rsid w:val="00D42917"/>
    <w:rsid w:val="00D42A2D"/>
    <w:rsid w:val="00D42CCE"/>
    <w:rsid w:val="00D431E9"/>
    <w:rsid w:val="00D4332D"/>
    <w:rsid w:val="00D43581"/>
    <w:rsid w:val="00D436EA"/>
    <w:rsid w:val="00D43844"/>
    <w:rsid w:val="00D438FD"/>
    <w:rsid w:val="00D4393D"/>
    <w:rsid w:val="00D43BEA"/>
    <w:rsid w:val="00D43D72"/>
    <w:rsid w:val="00D43E35"/>
    <w:rsid w:val="00D43E89"/>
    <w:rsid w:val="00D43F10"/>
    <w:rsid w:val="00D43F4A"/>
    <w:rsid w:val="00D440B8"/>
    <w:rsid w:val="00D44383"/>
    <w:rsid w:val="00D443EB"/>
    <w:rsid w:val="00D44679"/>
    <w:rsid w:val="00D44837"/>
    <w:rsid w:val="00D44841"/>
    <w:rsid w:val="00D449DD"/>
    <w:rsid w:val="00D44C8B"/>
    <w:rsid w:val="00D44CEC"/>
    <w:rsid w:val="00D44CFA"/>
    <w:rsid w:val="00D44EBF"/>
    <w:rsid w:val="00D451E3"/>
    <w:rsid w:val="00D4533A"/>
    <w:rsid w:val="00D45586"/>
    <w:rsid w:val="00D45951"/>
    <w:rsid w:val="00D45A41"/>
    <w:rsid w:val="00D45B23"/>
    <w:rsid w:val="00D45BF7"/>
    <w:rsid w:val="00D45F3A"/>
    <w:rsid w:val="00D45FBE"/>
    <w:rsid w:val="00D4612C"/>
    <w:rsid w:val="00D4626D"/>
    <w:rsid w:val="00D4639B"/>
    <w:rsid w:val="00D46929"/>
    <w:rsid w:val="00D46E2A"/>
    <w:rsid w:val="00D46F69"/>
    <w:rsid w:val="00D46F72"/>
    <w:rsid w:val="00D470EC"/>
    <w:rsid w:val="00D471BA"/>
    <w:rsid w:val="00D47230"/>
    <w:rsid w:val="00D473C1"/>
    <w:rsid w:val="00D474B2"/>
    <w:rsid w:val="00D47A56"/>
    <w:rsid w:val="00D47CB3"/>
    <w:rsid w:val="00D47EA4"/>
    <w:rsid w:val="00D47F1C"/>
    <w:rsid w:val="00D47F6D"/>
    <w:rsid w:val="00D47FF9"/>
    <w:rsid w:val="00D501B3"/>
    <w:rsid w:val="00D50336"/>
    <w:rsid w:val="00D5090B"/>
    <w:rsid w:val="00D50938"/>
    <w:rsid w:val="00D509C8"/>
    <w:rsid w:val="00D50B7A"/>
    <w:rsid w:val="00D50DCC"/>
    <w:rsid w:val="00D510A1"/>
    <w:rsid w:val="00D51127"/>
    <w:rsid w:val="00D51140"/>
    <w:rsid w:val="00D511F8"/>
    <w:rsid w:val="00D5125F"/>
    <w:rsid w:val="00D516B6"/>
    <w:rsid w:val="00D517C6"/>
    <w:rsid w:val="00D51847"/>
    <w:rsid w:val="00D51C17"/>
    <w:rsid w:val="00D51C76"/>
    <w:rsid w:val="00D51D7D"/>
    <w:rsid w:val="00D51F89"/>
    <w:rsid w:val="00D5217D"/>
    <w:rsid w:val="00D521A7"/>
    <w:rsid w:val="00D52481"/>
    <w:rsid w:val="00D5275C"/>
    <w:rsid w:val="00D52952"/>
    <w:rsid w:val="00D52AEF"/>
    <w:rsid w:val="00D52B18"/>
    <w:rsid w:val="00D52C78"/>
    <w:rsid w:val="00D52C86"/>
    <w:rsid w:val="00D52CC3"/>
    <w:rsid w:val="00D52E07"/>
    <w:rsid w:val="00D52F30"/>
    <w:rsid w:val="00D5312C"/>
    <w:rsid w:val="00D532D1"/>
    <w:rsid w:val="00D5334E"/>
    <w:rsid w:val="00D534EC"/>
    <w:rsid w:val="00D5351E"/>
    <w:rsid w:val="00D537DA"/>
    <w:rsid w:val="00D53812"/>
    <w:rsid w:val="00D539D6"/>
    <w:rsid w:val="00D53B7F"/>
    <w:rsid w:val="00D53C20"/>
    <w:rsid w:val="00D53D82"/>
    <w:rsid w:val="00D53EFD"/>
    <w:rsid w:val="00D53F63"/>
    <w:rsid w:val="00D54068"/>
    <w:rsid w:val="00D5441B"/>
    <w:rsid w:val="00D54662"/>
    <w:rsid w:val="00D547DE"/>
    <w:rsid w:val="00D54B50"/>
    <w:rsid w:val="00D54C01"/>
    <w:rsid w:val="00D54DBA"/>
    <w:rsid w:val="00D54DDC"/>
    <w:rsid w:val="00D552D8"/>
    <w:rsid w:val="00D55373"/>
    <w:rsid w:val="00D5585E"/>
    <w:rsid w:val="00D55AC9"/>
    <w:rsid w:val="00D55B6A"/>
    <w:rsid w:val="00D55BE3"/>
    <w:rsid w:val="00D55E9B"/>
    <w:rsid w:val="00D5611E"/>
    <w:rsid w:val="00D56139"/>
    <w:rsid w:val="00D5614B"/>
    <w:rsid w:val="00D5623A"/>
    <w:rsid w:val="00D5635C"/>
    <w:rsid w:val="00D563A1"/>
    <w:rsid w:val="00D56D09"/>
    <w:rsid w:val="00D573F7"/>
    <w:rsid w:val="00D57790"/>
    <w:rsid w:val="00D579DF"/>
    <w:rsid w:val="00D57D28"/>
    <w:rsid w:val="00D57EFB"/>
    <w:rsid w:val="00D6002B"/>
    <w:rsid w:val="00D600B0"/>
    <w:rsid w:val="00D602EE"/>
    <w:rsid w:val="00D602FC"/>
    <w:rsid w:val="00D604B6"/>
    <w:rsid w:val="00D60543"/>
    <w:rsid w:val="00D60B78"/>
    <w:rsid w:val="00D60BCB"/>
    <w:rsid w:val="00D60C4C"/>
    <w:rsid w:val="00D60DC1"/>
    <w:rsid w:val="00D6109E"/>
    <w:rsid w:val="00D61129"/>
    <w:rsid w:val="00D61219"/>
    <w:rsid w:val="00D613B6"/>
    <w:rsid w:val="00D61732"/>
    <w:rsid w:val="00D617F0"/>
    <w:rsid w:val="00D61A89"/>
    <w:rsid w:val="00D61C8F"/>
    <w:rsid w:val="00D61D63"/>
    <w:rsid w:val="00D6214A"/>
    <w:rsid w:val="00D621D7"/>
    <w:rsid w:val="00D624BB"/>
    <w:rsid w:val="00D62515"/>
    <w:rsid w:val="00D62658"/>
    <w:rsid w:val="00D6288D"/>
    <w:rsid w:val="00D628A5"/>
    <w:rsid w:val="00D62D1B"/>
    <w:rsid w:val="00D62DAB"/>
    <w:rsid w:val="00D633CF"/>
    <w:rsid w:val="00D635E9"/>
    <w:rsid w:val="00D63BD9"/>
    <w:rsid w:val="00D63E51"/>
    <w:rsid w:val="00D63F17"/>
    <w:rsid w:val="00D63F19"/>
    <w:rsid w:val="00D63FEF"/>
    <w:rsid w:val="00D641BA"/>
    <w:rsid w:val="00D6420F"/>
    <w:rsid w:val="00D6421D"/>
    <w:rsid w:val="00D64297"/>
    <w:rsid w:val="00D6430B"/>
    <w:rsid w:val="00D6434E"/>
    <w:rsid w:val="00D64452"/>
    <w:rsid w:val="00D64471"/>
    <w:rsid w:val="00D644D6"/>
    <w:rsid w:val="00D64662"/>
    <w:rsid w:val="00D64723"/>
    <w:rsid w:val="00D64745"/>
    <w:rsid w:val="00D6486D"/>
    <w:rsid w:val="00D64C9B"/>
    <w:rsid w:val="00D64E05"/>
    <w:rsid w:val="00D651BD"/>
    <w:rsid w:val="00D6540E"/>
    <w:rsid w:val="00D65540"/>
    <w:rsid w:val="00D65980"/>
    <w:rsid w:val="00D65CEA"/>
    <w:rsid w:val="00D65FC4"/>
    <w:rsid w:val="00D6614B"/>
    <w:rsid w:val="00D66207"/>
    <w:rsid w:val="00D6623C"/>
    <w:rsid w:val="00D6698A"/>
    <w:rsid w:val="00D669B1"/>
    <w:rsid w:val="00D66AA2"/>
    <w:rsid w:val="00D66B58"/>
    <w:rsid w:val="00D66CFC"/>
    <w:rsid w:val="00D67344"/>
    <w:rsid w:val="00D67A17"/>
    <w:rsid w:val="00D67ECC"/>
    <w:rsid w:val="00D7042D"/>
    <w:rsid w:val="00D70917"/>
    <w:rsid w:val="00D70A41"/>
    <w:rsid w:val="00D70F07"/>
    <w:rsid w:val="00D70FC2"/>
    <w:rsid w:val="00D71D5C"/>
    <w:rsid w:val="00D71E25"/>
    <w:rsid w:val="00D71E6A"/>
    <w:rsid w:val="00D72020"/>
    <w:rsid w:val="00D72556"/>
    <w:rsid w:val="00D7278D"/>
    <w:rsid w:val="00D728CF"/>
    <w:rsid w:val="00D7295B"/>
    <w:rsid w:val="00D72A56"/>
    <w:rsid w:val="00D72B32"/>
    <w:rsid w:val="00D72F9C"/>
    <w:rsid w:val="00D73010"/>
    <w:rsid w:val="00D7332B"/>
    <w:rsid w:val="00D733AB"/>
    <w:rsid w:val="00D73495"/>
    <w:rsid w:val="00D734ED"/>
    <w:rsid w:val="00D73627"/>
    <w:rsid w:val="00D73662"/>
    <w:rsid w:val="00D73664"/>
    <w:rsid w:val="00D736C1"/>
    <w:rsid w:val="00D737FE"/>
    <w:rsid w:val="00D7383C"/>
    <w:rsid w:val="00D73A83"/>
    <w:rsid w:val="00D73B82"/>
    <w:rsid w:val="00D73D49"/>
    <w:rsid w:val="00D73D84"/>
    <w:rsid w:val="00D73DAB"/>
    <w:rsid w:val="00D73E48"/>
    <w:rsid w:val="00D73F7E"/>
    <w:rsid w:val="00D74324"/>
    <w:rsid w:val="00D74AA6"/>
    <w:rsid w:val="00D74CF7"/>
    <w:rsid w:val="00D74D36"/>
    <w:rsid w:val="00D74D7E"/>
    <w:rsid w:val="00D74E17"/>
    <w:rsid w:val="00D74E25"/>
    <w:rsid w:val="00D74F12"/>
    <w:rsid w:val="00D74F8A"/>
    <w:rsid w:val="00D75251"/>
    <w:rsid w:val="00D752C1"/>
    <w:rsid w:val="00D756EF"/>
    <w:rsid w:val="00D75719"/>
    <w:rsid w:val="00D75777"/>
    <w:rsid w:val="00D75B3C"/>
    <w:rsid w:val="00D75C36"/>
    <w:rsid w:val="00D75ECA"/>
    <w:rsid w:val="00D75F82"/>
    <w:rsid w:val="00D7609D"/>
    <w:rsid w:val="00D7612F"/>
    <w:rsid w:val="00D7631C"/>
    <w:rsid w:val="00D763B2"/>
    <w:rsid w:val="00D768AA"/>
    <w:rsid w:val="00D76A18"/>
    <w:rsid w:val="00D76C51"/>
    <w:rsid w:val="00D76CFB"/>
    <w:rsid w:val="00D76D5F"/>
    <w:rsid w:val="00D76F69"/>
    <w:rsid w:val="00D77283"/>
    <w:rsid w:val="00D779EC"/>
    <w:rsid w:val="00D77C43"/>
    <w:rsid w:val="00D77CCC"/>
    <w:rsid w:val="00D77CD3"/>
    <w:rsid w:val="00D77CFE"/>
    <w:rsid w:val="00D8068A"/>
    <w:rsid w:val="00D80713"/>
    <w:rsid w:val="00D80B4A"/>
    <w:rsid w:val="00D80F74"/>
    <w:rsid w:val="00D80F9B"/>
    <w:rsid w:val="00D81270"/>
    <w:rsid w:val="00D8178C"/>
    <w:rsid w:val="00D8183C"/>
    <w:rsid w:val="00D81947"/>
    <w:rsid w:val="00D8195A"/>
    <w:rsid w:val="00D822C0"/>
    <w:rsid w:val="00D82330"/>
    <w:rsid w:val="00D82520"/>
    <w:rsid w:val="00D82547"/>
    <w:rsid w:val="00D8269C"/>
    <w:rsid w:val="00D829DE"/>
    <w:rsid w:val="00D82E36"/>
    <w:rsid w:val="00D82F1B"/>
    <w:rsid w:val="00D83057"/>
    <w:rsid w:val="00D830F7"/>
    <w:rsid w:val="00D83490"/>
    <w:rsid w:val="00D835CB"/>
    <w:rsid w:val="00D837F8"/>
    <w:rsid w:val="00D83C9D"/>
    <w:rsid w:val="00D83DDB"/>
    <w:rsid w:val="00D84061"/>
    <w:rsid w:val="00D84581"/>
    <w:rsid w:val="00D84664"/>
    <w:rsid w:val="00D847D6"/>
    <w:rsid w:val="00D848BD"/>
    <w:rsid w:val="00D8498C"/>
    <w:rsid w:val="00D84D6E"/>
    <w:rsid w:val="00D850D3"/>
    <w:rsid w:val="00D851ED"/>
    <w:rsid w:val="00D85757"/>
    <w:rsid w:val="00D857FB"/>
    <w:rsid w:val="00D859DA"/>
    <w:rsid w:val="00D8603F"/>
    <w:rsid w:val="00D863DE"/>
    <w:rsid w:val="00D864F1"/>
    <w:rsid w:val="00D86656"/>
    <w:rsid w:val="00D86899"/>
    <w:rsid w:val="00D868FA"/>
    <w:rsid w:val="00D86C4D"/>
    <w:rsid w:val="00D86DF5"/>
    <w:rsid w:val="00D86E74"/>
    <w:rsid w:val="00D870A0"/>
    <w:rsid w:val="00D871C5"/>
    <w:rsid w:val="00D8741F"/>
    <w:rsid w:val="00D876B7"/>
    <w:rsid w:val="00D87791"/>
    <w:rsid w:val="00D87957"/>
    <w:rsid w:val="00D87AC4"/>
    <w:rsid w:val="00D87C97"/>
    <w:rsid w:val="00D87DCE"/>
    <w:rsid w:val="00D901BE"/>
    <w:rsid w:val="00D90821"/>
    <w:rsid w:val="00D90960"/>
    <w:rsid w:val="00D90F00"/>
    <w:rsid w:val="00D91196"/>
    <w:rsid w:val="00D91251"/>
    <w:rsid w:val="00D91608"/>
    <w:rsid w:val="00D916EC"/>
    <w:rsid w:val="00D91754"/>
    <w:rsid w:val="00D919FF"/>
    <w:rsid w:val="00D91B86"/>
    <w:rsid w:val="00D91D7F"/>
    <w:rsid w:val="00D9230B"/>
    <w:rsid w:val="00D9236F"/>
    <w:rsid w:val="00D924ED"/>
    <w:rsid w:val="00D92A7A"/>
    <w:rsid w:val="00D92B0A"/>
    <w:rsid w:val="00D92DFD"/>
    <w:rsid w:val="00D932F1"/>
    <w:rsid w:val="00D93563"/>
    <w:rsid w:val="00D93636"/>
    <w:rsid w:val="00D937C0"/>
    <w:rsid w:val="00D937EB"/>
    <w:rsid w:val="00D938A6"/>
    <w:rsid w:val="00D93A10"/>
    <w:rsid w:val="00D93D51"/>
    <w:rsid w:val="00D93D82"/>
    <w:rsid w:val="00D93FB4"/>
    <w:rsid w:val="00D93FDB"/>
    <w:rsid w:val="00D94187"/>
    <w:rsid w:val="00D941DF"/>
    <w:rsid w:val="00D947F6"/>
    <w:rsid w:val="00D9489E"/>
    <w:rsid w:val="00D9495A"/>
    <w:rsid w:val="00D94B1C"/>
    <w:rsid w:val="00D950B0"/>
    <w:rsid w:val="00D950B8"/>
    <w:rsid w:val="00D95BDA"/>
    <w:rsid w:val="00D95FB9"/>
    <w:rsid w:val="00D9609D"/>
    <w:rsid w:val="00D961B1"/>
    <w:rsid w:val="00D967C4"/>
    <w:rsid w:val="00D969CA"/>
    <w:rsid w:val="00D9700A"/>
    <w:rsid w:val="00D97106"/>
    <w:rsid w:val="00D975B2"/>
    <w:rsid w:val="00D97896"/>
    <w:rsid w:val="00D978E6"/>
    <w:rsid w:val="00D97A5F"/>
    <w:rsid w:val="00D97E5C"/>
    <w:rsid w:val="00D97EA0"/>
    <w:rsid w:val="00D97F90"/>
    <w:rsid w:val="00DA0280"/>
    <w:rsid w:val="00DA036F"/>
    <w:rsid w:val="00DA0521"/>
    <w:rsid w:val="00DA0A5A"/>
    <w:rsid w:val="00DA0BFE"/>
    <w:rsid w:val="00DA0E7F"/>
    <w:rsid w:val="00DA0E89"/>
    <w:rsid w:val="00DA1038"/>
    <w:rsid w:val="00DA1229"/>
    <w:rsid w:val="00DA12E5"/>
    <w:rsid w:val="00DA14C1"/>
    <w:rsid w:val="00DA1718"/>
    <w:rsid w:val="00DA17C0"/>
    <w:rsid w:val="00DA1B0C"/>
    <w:rsid w:val="00DA1EEA"/>
    <w:rsid w:val="00DA1FD6"/>
    <w:rsid w:val="00DA21BB"/>
    <w:rsid w:val="00DA21D6"/>
    <w:rsid w:val="00DA274C"/>
    <w:rsid w:val="00DA275E"/>
    <w:rsid w:val="00DA2AB4"/>
    <w:rsid w:val="00DA2AF7"/>
    <w:rsid w:val="00DA2B88"/>
    <w:rsid w:val="00DA2D6B"/>
    <w:rsid w:val="00DA2E06"/>
    <w:rsid w:val="00DA302D"/>
    <w:rsid w:val="00DA3036"/>
    <w:rsid w:val="00DA338F"/>
    <w:rsid w:val="00DA39FA"/>
    <w:rsid w:val="00DA3B1F"/>
    <w:rsid w:val="00DA3D42"/>
    <w:rsid w:val="00DA3E13"/>
    <w:rsid w:val="00DA3F09"/>
    <w:rsid w:val="00DA3F33"/>
    <w:rsid w:val="00DA4100"/>
    <w:rsid w:val="00DA438B"/>
    <w:rsid w:val="00DA43CC"/>
    <w:rsid w:val="00DA489B"/>
    <w:rsid w:val="00DA48B5"/>
    <w:rsid w:val="00DA499A"/>
    <w:rsid w:val="00DA49F3"/>
    <w:rsid w:val="00DA4ABC"/>
    <w:rsid w:val="00DA4B8C"/>
    <w:rsid w:val="00DA4EC2"/>
    <w:rsid w:val="00DA4F06"/>
    <w:rsid w:val="00DA521F"/>
    <w:rsid w:val="00DA587C"/>
    <w:rsid w:val="00DA5AAB"/>
    <w:rsid w:val="00DA5C27"/>
    <w:rsid w:val="00DA5D2C"/>
    <w:rsid w:val="00DA5D97"/>
    <w:rsid w:val="00DA5E74"/>
    <w:rsid w:val="00DA5EA8"/>
    <w:rsid w:val="00DA62C5"/>
    <w:rsid w:val="00DA6360"/>
    <w:rsid w:val="00DA6C60"/>
    <w:rsid w:val="00DA7061"/>
    <w:rsid w:val="00DA70C6"/>
    <w:rsid w:val="00DA737C"/>
    <w:rsid w:val="00DA749D"/>
    <w:rsid w:val="00DA75AE"/>
    <w:rsid w:val="00DA76C1"/>
    <w:rsid w:val="00DA7876"/>
    <w:rsid w:val="00DA7B0F"/>
    <w:rsid w:val="00DA7BA8"/>
    <w:rsid w:val="00DA7BFE"/>
    <w:rsid w:val="00DA7D41"/>
    <w:rsid w:val="00DA7DE5"/>
    <w:rsid w:val="00DA7ED6"/>
    <w:rsid w:val="00DB031C"/>
    <w:rsid w:val="00DB047D"/>
    <w:rsid w:val="00DB05E7"/>
    <w:rsid w:val="00DB075C"/>
    <w:rsid w:val="00DB0872"/>
    <w:rsid w:val="00DB0931"/>
    <w:rsid w:val="00DB0963"/>
    <w:rsid w:val="00DB0C68"/>
    <w:rsid w:val="00DB0CD5"/>
    <w:rsid w:val="00DB0F5E"/>
    <w:rsid w:val="00DB1056"/>
    <w:rsid w:val="00DB1218"/>
    <w:rsid w:val="00DB1247"/>
    <w:rsid w:val="00DB1381"/>
    <w:rsid w:val="00DB148A"/>
    <w:rsid w:val="00DB14A1"/>
    <w:rsid w:val="00DB15DC"/>
    <w:rsid w:val="00DB15EE"/>
    <w:rsid w:val="00DB1604"/>
    <w:rsid w:val="00DB195F"/>
    <w:rsid w:val="00DB1A37"/>
    <w:rsid w:val="00DB1B5B"/>
    <w:rsid w:val="00DB1C96"/>
    <w:rsid w:val="00DB1CA4"/>
    <w:rsid w:val="00DB1F23"/>
    <w:rsid w:val="00DB1F29"/>
    <w:rsid w:val="00DB1FAF"/>
    <w:rsid w:val="00DB2050"/>
    <w:rsid w:val="00DB2190"/>
    <w:rsid w:val="00DB21BB"/>
    <w:rsid w:val="00DB2355"/>
    <w:rsid w:val="00DB2877"/>
    <w:rsid w:val="00DB2883"/>
    <w:rsid w:val="00DB2B17"/>
    <w:rsid w:val="00DB2C63"/>
    <w:rsid w:val="00DB32CC"/>
    <w:rsid w:val="00DB3628"/>
    <w:rsid w:val="00DB3711"/>
    <w:rsid w:val="00DB3864"/>
    <w:rsid w:val="00DB3AA5"/>
    <w:rsid w:val="00DB3B21"/>
    <w:rsid w:val="00DB3BF0"/>
    <w:rsid w:val="00DB3D38"/>
    <w:rsid w:val="00DB3DE0"/>
    <w:rsid w:val="00DB3EE0"/>
    <w:rsid w:val="00DB419C"/>
    <w:rsid w:val="00DB41BD"/>
    <w:rsid w:val="00DB41DF"/>
    <w:rsid w:val="00DB46FE"/>
    <w:rsid w:val="00DB47A2"/>
    <w:rsid w:val="00DB48B6"/>
    <w:rsid w:val="00DB4A4E"/>
    <w:rsid w:val="00DB4BAF"/>
    <w:rsid w:val="00DB4C12"/>
    <w:rsid w:val="00DB4CB5"/>
    <w:rsid w:val="00DB4D67"/>
    <w:rsid w:val="00DB4DF6"/>
    <w:rsid w:val="00DB4F0E"/>
    <w:rsid w:val="00DB5211"/>
    <w:rsid w:val="00DB5283"/>
    <w:rsid w:val="00DB52AA"/>
    <w:rsid w:val="00DB52D1"/>
    <w:rsid w:val="00DB5308"/>
    <w:rsid w:val="00DB531E"/>
    <w:rsid w:val="00DB5340"/>
    <w:rsid w:val="00DB53FA"/>
    <w:rsid w:val="00DB54D5"/>
    <w:rsid w:val="00DB54DD"/>
    <w:rsid w:val="00DB55E2"/>
    <w:rsid w:val="00DB57AB"/>
    <w:rsid w:val="00DB5FD5"/>
    <w:rsid w:val="00DB61B3"/>
    <w:rsid w:val="00DB6488"/>
    <w:rsid w:val="00DB65E9"/>
    <w:rsid w:val="00DB6961"/>
    <w:rsid w:val="00DB6BF1"/>
    <w:rsid w:val="00DB6C54"/>
    <w:rsid w:val="00DB6CF4"/>
    <w:rsid w:val="00DB6E27"/>
    <w:rsid w:val="00DB7073"/>
    <w:rsid w:val="00DB71E4"/>
    <w:rsid w:val="00DB727D"/>
    <w:rsid w:val="00DB732F"/>
    <w:rsid w:val="00DB740C"/>
    <w:rsid w:val="00DB7787"/>
    <w:rsid w:val="00DB7917"/>
    <w:rsid w:val="00DB7AA2"/>
    <w:rsid w:val="00DB7D47"/>
    <w:rsid w:val="00DB7D5B"/>
    <w:rsid w:val="00DB7D61"/>
    <w:rsid w:val="00DC0065"/>
    <w:rsid w:val="00DC0087"/>
    <w:rsid w:val="00DC0269"/>
    <w:rsid w:val="00DC02AA"/>
    <w:rsid w:val="00DC037A"/>
    <w:rsid w:val="00DC0399"/>
    <w:rsid w:val="00DC0661"/>
    <w:rsid w:val="00DC06DD"/>
    <w:rsid w:val="00DC0964"/>
    <w:rsid w:val="00DC09D4"/>
    <w:rsid w:val="00DC0A88"/>
    <w:rsid w:val="00DC0AFF"/>
    <w:rsid w:val="00DC0BEC"/>
    <w:rsid w:val="00DC0DE8"/>
    <w:rsid w:val="00DC0DF6"/>
    <w:rsid w:val="00DC131E"/>
    <w:rsid w:val="00DC131F"/>
    <w:rsid w:val="00DC136A"/>
    <w:rsid w:val="00DC14E1"/>
    <w:rsid w:val="00DC153F"/>
    <w:rsid w:val="00DC1655"/>
    <w:rsid w:val="00DC17FA"/>
    <w:rsid w:val="00DC181D"/>
    <w:rsid w:val="00DC1F6E"/>
    <w:rsid w:val="00DC24A3"/>
    <w:rsid w:val="00DC27FB"/>
    <w:rsid w:val="00DC2883"/>
    <w:rsid w:val="00DC28D6"/>
    <w:rsid w:val="00DC2912"/>
    <w:rsid w:val="00DC2B79"/>
    <w:rsid w:val="00DC2C25"/>
    <w:rsid w:val="00DC2D06"/>
    <w:rsid w:val="00DC2DCC"/>
    <w:rsid w:val="00DC2DD5"/>
    <w:rsid w:val="00DC2DF4"/>
    <w:rsid w:val="00DC2EBC"/>
    <w:rsid w:val="00DC2EDC"/>
    <w:rsid w:val="00DC300E"/>
    <w:rsid w:val="00DC3126"/>
    <w:rsid w:val="00DC35C8"/>
    <w:rsid w:val="00DC364F"/>
    <w:rsid w:val="00DC3C5F"/>
    <w:rsid w:val="00DC3E31"/>
    <w:rsid w:val="00DC41A4"/>
    <w:rsid w:val="00DC42F3"/>
    <w:rsid w:val="00DC447C"/>
    <w:rsid w:val="00DC44EC"/>
    <w:rsid w:val="00DC450B"/>
    <w:rsid w:val="00DC48E4"/>
    <w:rsid w:val="00DC4BFB"/>
    <w:rsid w:val="00DC4CF9"/>
    <w:rsid w:val="00DC4D57"/>
    <w:rsid w:val="00DC4DFD"/>
    <w:rsid w:val="00DC501E"/>
    <w:rsid w:val="00DC507A"/>
    <w:rsid w:val="00DC51AD"/>
    <w:rsid w:val="00DC5485"/>
    <w:rsid w:val="00DC5A11"/>
    <w:rsid w:val="00DC5A5E"/>
    <w:rsid w:val="00DC5B54"/>
    <w:rsid w:val="00DC5B8A"/>
    <w:rsid w:val="00DC5D3A"/>
    <w:rsid w:val="00DC5EA6"/>
    <w:rsid w:val="00DC5F64"/>
    <w:rsid w:val="00DC6310"/>
    <w:rsid w:val="00DC6E1A"/>
    <w:rsid w:val="00DC70C9"/>
    <w:rsid w:val="00DC726E"/>
    <w:rsid w:val="00DC74B8"/>
    <w:rsid w:val="00DC75FA"/>
    <w:rsid w:val="00DC7745"/>
    <w:rsid w:val="00DC77D2"/>
    <w:rsid w:val="00DC784C"/>
    <w:rsid w:val="00DC7888"/>
    <w:rsid w:val="00DC7B67"/>
    <w:rsid w:val="00DC7DFE"/>
    <w:rsid w:val="00DD02B7"/>
    <w:rsid w:val="00DD0379"/>
    <w:rsid w:val="00DD03DE"/>
    <w:rsid w:val="00DD0B0B"/>
    <w:rsid w:val="00DD0BDD"/>
    <w:rsid w:val="00DD0FE5"/>
    <w:rsid w:val="00DD1028"/>
    <w:rsid w:val="00DD13B4"/>
    <w:rsid w:val="00DD1644"/>
    <w:rsid w:val="00DD177A"/>
    <w:rsid w:val="00DD18A7"/>
    <w:rsid w:val="00DD18DF"/>
    <w:rsid w:val="00DD1948"/>
    <w:rsid w:val="00DD19C1"/>
    <w:rsid w:val="00DD1A2F"/>
    <w:rsid w:val="00DD1BE2"/>
    <w:rsid w:val="00DD1C4C"/>
    <w:rsid w:val="00DD1D3A"/>
    <w:rsid w:val="00DD1EF3"/>
    <w:rsid w:val="00DD206D"/>
    <w:rsid w:val="00DD236D"/>
    <w:rsid w:val="00DD2492"/>
    <w:rsid w:val="00DD2660"/>
    <w:rsid w:val="00DD2684"/>
    <w:rsid w:val="00DD2955"/>
    <w:rsid w:val="00DD29B1"/>
    <w:rsid w:val="00DD2CAF"/>
    <w:rsid w:val="00DD2E20"/>
    <w:rsid w:val="00DD30CD"/>
    <w:rsid w:val="00DD30FC"/>
    <w:rsid w:val="00DD383A"/>
    <w:rsid w:val="00DD3BD9"/>
    <w:rsid w:val="00DD3C6A"/>
    <w:rsid w:val="00DD3DF5"/>
    <w:rsid w:val="00DD3F12"/>
    <w:rsid w:val="00DD4002"/>
    <w:rsid w:val="00DD4147"/>
    <w:rsid w:val="00DD4193"/>
    <w:rsid w:val="00DD430D"/>
    <w:rsid w:val="00DD433F"/>
    <w:rsid w:val="00DD43A5"/>
    <w:rsid w:val="00DD44F5"/>
    <w:rsid w:val="00DD4C3E"/>
    <w:rsid w:val="00DD4CC5"/>
    <w:rsid w:val="00DD4D37"/>
    <w:rsid w:val="00DD4D92"/>
    <w:rsid w:val="00DD4DE9"/>
    <w:rsid w:val="00DD52C0"/>
    <w:rsid w:val="00DD57B5"/>
    <w:rsid w:val="00DD57C7"/>
    <w:rsid w:val="00DD57FB"/>
    <w:rsid w:val="00DD58E0"/>
    <w:rsid w:val="00DD59AD"/>
    <w:rsid w:val="00DD5B44"/>
    <w:rsid w:val="00DD5B56"/>
    <w:rsid w:val="00DD5B7B"/>
    <w:rsid w:val="00DD5F5B"/>
    <w:rsid w:val="00DD5FB1"/>
    <w:rsid w:val="00DD601C"/>
    <w:rsid w:val="00DD6093"/>
    <w:rsid w:val="00DD61B3"/>
    <w:rsid w:val="00DD6394"/>
    <w:rsid w:val="00DD6541"/>
    <w:rsid w:val="00DD691A"/>
    <w:rsid w:val="00DD6A6B"/>
    <w:rsid w:val="00DD6AB1"/>
    <w:rsid w:val="00DD6C6A"/>
    <w:rsid w:val="00DD786E"/>
    <w:rsid w:val="00DD78DA"/>
    <w:rsid w:val="00DD7A6D"/>
    <w:rsid w:val="00DD7AB4"/>
    <w:rsid w:val="00DD7C64"/>
    <w:rsid w:val="00DE0064"/>
    <w:rsid w:val="00DE0374"/>
    <w:rsid w:val="00DE03F2"/>
    <w:rsid w:val="00DE07AA"/>
    <w:rsid w:val="00DE0819"/>
    <w:rsid w:val="00DE09B4"/>
    <w:rsid w:val="00DE0AFD"/>
    <w:rsid w:val="00DE110A"/>
    <w:rsid w:val="00DE1162"/>
    <w:rsid w:val="00DE1241"/>
    <w:rsid w:val="00DE15B5"/>
    <w:rsid w:val="00DE17DE"/>
    <w:rsid w:val="00DE18AB"/>
    <w:rsid w:val="00DE2165"/>
    <w:rsid w:val="00DE216D"/>
    <w:rsid w:val="00DE21D2"/>
    <w:rsid w:val="00DE2C61"/>
    <w:rsid w:val="00DE2D6A"/>
    <w:rsid w:val="00DE3276"/>
    <w:rsid w:val="00DE3609"/>
    <w:rsid w:val="00DE364B"/>
    <w:rsid w:val="00DE374E"/>
    <w:rsid w:val="00DE385D"/>
    <w:rsid w:val="00DE3876"/>
    <w:rsid w:val="00DE3E56"/>
    <w:rsid w:val="00DE3FA0"/>
    <w:rsid w:val="00DE41F6"/>
    <w:rsid w:val="00DE42A2"/>
    <w:rsid w:val="00DE444E"/>
    <w:rsid w:val="00DE46B7"/>
    <w:rsid w:val="00DE46BA"/>
    <w:rsid w:val="00DE47EB"/>
    <w:rsid w:val="00DE4A75"/>
    <w:rsid w:val="00DE4B21"/>
    <w:rsid w:val="00DE508A"/>
    <w:rsid w:val="00DE51DF"/>
    <w:rsid w:val="00DE523A"/>
    <w:rsid w:val="00DE5246"/>
    <w:rsid w:val="00DE5494"/>
    <w:rsid w:val="00DE596F"/>
    <w:rsid w:val="00DE5B68"/>
    <w:rsid w:val="00DE5BE0"/>
    <w:rsid w:val="00DE5D05"/>
    <w:rsid w:val="00DE5DF4"/>
    <w:rsid w:val="00DE6004"/>
    <w:rsid w:val="00DE634A"/>
    <w:rsid w:val="00DE659A"/>
    <w:rsid w:val="00DE6636"/>
    <w:rsid w:val="00DE6726"/>
    <w:rsid w:val="00DE67B3"/>
    <w:rsid w:val="00DE6972"/>
    <w:rsid w:val="00DE6B0E"/>
    <w:rsid w:val="00DE7282"/>
    <w:rsid w:val="00DE7480"/>
    <w:rsid w:val="00DE74FC"/>
    <w:rsid w:val="00DE7519"/>
    <w:rsid w:val="00DE7624"/>
    <w:rsid w:val="00DE7628"/>
    <w:rsid w:val="00DE7686"/>
    <w:rsid w:val="00DE78EF"/>
    <w:rsid w:val="00DE7BB5"/>
    <w:rsid w:val="00DE7C81"/>
    <w:rsid w:val="00DE7F52"/>
    <w:rsid w:val="00DE7FCB"/>
    <w:rsid w:val="00DF0609"/>
    <w:rsid w:val="00DF0751"/>
    <w:rsid w:val="00DF0791"/>
    <w:rsid w:val="00DF0952"/>
    <w:rsid w:val="00DF09A3"/>
    <w:rsid w:val="00DF0A30"/>
    <w:rsid w:val="00DF0BA1"/>
    <w:rsid w:val="00DF0C39"/>
    <w:rsid w:val="00DF0C7E"/>
    <w:rsid w:val="00DF0CAB"/>
    <w:rsid w:val="00DF0CCB"/>
    <w:rsid w:val="00DF0D6A"/>
    <w:rsid w:val="00DF11A9"/>
    <w:rsid w:val="00DF12BD"/>
    <w:rsid w:val="00DF14B6"/>
    <w:rsid w:val="00DF1525"/>
    <w:rsid w:val="00DF1629"/>
    <w:rsid w:val="00DF16CD"/>
    <w:rsid w:val="00DF16D8"/>
    <w:rsid w:val="00DF173E"/>
    <w:rsid w:val="00DF1E1E"/>
    <w:rsid w:val="00DF1E2E"/>
    <w:rsid w:val="00DF1FD8"/>
    <w:rsid w:val="00DF2061"/>
    <w:rsid w:val="00DF20E0"/>
    <w:rsid w:val="00DF237E"/>
    <w:rsid w:val="00DF2447"/>
    <w:rsid w:val="00DF2725"/>
    <w:rsid w:val="00DF2CDD"/>
    <w:rsid w:val="00DF2D28"/>
    <w:rsid w:val="00DF2E09"/>
    <w:rsid w:val="00DF315D"/>
    <w:rsid w:val="00DF3492"/>
    <w:rsid w:val="00DF3936"/>
    <w:rsid w:val="00DF39F1"/>
    <w:rsid w:val="00DF3B47"/>
    <w:rsid w:val="00DF3CA2"/>
    <w:rsid w:val="00DF3CCD"/>
    <w:rsid w:val="00DF3DB5"/>
    <w:rsid w:val="00DF3F33"/>
    <w:rsid w:val="00DF3FA9"/>
    <w:rsid w:val="00DF4057"/>
    <w:rsid w:val="00DF4091"/>
    <w:rsid w:val="00DF4297"/>
    <w:rsid w:val="00DF42E6"/>
    <w:rsid w:val="00DF43F2"/>
    <w:rsid w:val="00DF44F2"/>
    <w:rsid w:val="00DF4578"/>
    <w:rsid w:val="00DF484F"/>
    <w:rsid w:val="00DF485C"/>
    <w:rsid w:val="00DF4867"/>
    <w:rsid w:val="00DF48D0"/>
    <w:rsid w:val="00DF492F"/>
    <w:rsid w:val="00DF4ADD"/>
    <w:rsid w:val="00DF4C43"/>
    <w:rsid w:val="00DF4E85"/>
    <w:rsid w:val="00DF4EED"/>
    <w:rsid w:val="00DF4F0E"/>
    <w:rsid w:val="00DF5027"/>
    <w:rsid w:val="00DF5522"/>
    <w:rsid w:val="00DF5596"/>
    <w:rsid w:val="00DF568B"/>
    <w:rsid w:val="00DF588A"/>
    <w:rsid w:val="00DF5AD7"/>
    <w:rsid w:val="00DF5AFC"/>
    <w:rsid w:val="00DF617D"/>
    <w:rsid w:val="00DF61B4"/>
    <w:rsid w:val="00DF639B"/>
    <w:rsid w:val="00DF642D"/>
    <w:rsid w:val="00DF661D"/>
    <w:rsid w:val="00DF6AEC"/>
    <w:rsid w:val="00DF6BFD"/>
    <w:rsid w:val="00DF6E16"/>
    <w:rsid w:val="00DF6F53"/>
    <w:rsid w:val="00DF705F"/>
    <w:rsid w:val="00DF7297"/>
    <w:rsid w:val="00DF7667"/>
    <w:rsid w:val="00DF7B02"/>
    <w:rsid w:val="00DF7B53"/>
    <w:rsid w:val="00DF7D5A"/>
    <w:rsid w:val="00DF7F10"/>
    <w:rsid w:val="00DF7F95"/>
    <w:rsid w:val="00DF7FB8"/>
    <w:rsid w:val="00E001A2"/>
    <w:rsid w:val="00E00577"/>
    <w:rsid w:val="00E00677"/>
    <w:rsid w:val="00E007F9"/>
    <w:rsid w:val="00E00B61"/>
    <w:rsid w:val="00E00BD2"/>
    <w:rsid w:val="00E00E87"/>
    <w:rsid w:val="00E013FB"/>
    <w:rsid w:val="00E016B4"/>
    <w:rsid w:val="00E01753"/>
    <w:rsid w:val="00E01B8C"/>
    <w:rsid w:val="00E01BEA"/>
    <w:rsid w:val="00E01BF8"/>
    <w:rsid w:val="00E01C62"/>
    <w:rsid w:val="00E01DC2"/>
    <w:rsid w:val="00E01F1A"/>
    <w:rsid w:val="00E02022"/>
    <w:rsid w:val="00E02106"/>
    <w:rsid w:val="00E024BB"/>
    <w:rsid w:val="00E025EE"/>
    <w:rsid w:val="00E02705"/>
    <w:rsid w:val="00E02B06"/>
    <w:rsid w:val="00E02D8F"/>
    <w:rsid w:val="00E03006"/>
    <w:rsid w:val="00E031B7"/>
    <w:rsid w:val="00E032B4"/>
    <w:rsid w:val="00E032D1"/>
    <w:rsid w:val="00E0390B"/>
    <w:rsid w:val="00E03A35"/>
    <w:rsid w:val="00E03C29"/>
    <w:rsid w:val="00E03C98"/>
    <w:rsid w:val="00E03D10"/>
    <w:rsid w:val="00E042E1"/>
    <w:rsid w:val="00E04385"/>
    <w:rsid w:val="00E04439"/>
    <w:rsid w:val="00E04A10"/>
    <w:rsid w:val="00E04A49"/>
    <w:rsid w:val="00E04B73"/>
    <w:rsid w:val="00E04EC1"/>
    <w:rsid w:val="00E04F65"/>
    <w:rsid w:val="00E04FAF"/>
    <w:rsid w:val="00E05681"/>
    <w:rsid w:val="00E05755"/>
    <w:rsid w:val="00E057CB"/>
    <w:rsid w:val="00E05857"/>
    <w:rsid w:val="00E0586F"/>
    <w:rsid w:val="00E059ED"/>
    <w:rsid w:val="00E05C28"/>
    <w:rsid w:val="00E05C5E"/>
    <w:rsid w:val="00E06351"/>
    <w:rsid w:val="00E065D3"/>
    <w:rsid w:val="00E06629"/>
    <w:rsid w:val="00E06880"/>
    <w:rsid w:val="00E06968"/>
    <w:rsid w:val="00E06AA9"/>
    <w:rsid w:val="00E06E3C"/>
    <w:rsid w:val="00E07182"/>
    <w:rsid w:val="00E0748C"/>
    <w:rsid w:val="00E074C0"/>
    <w:rsid w:val="00E074F0"/>
    <w:rsid w:val="00E0758E"/>
    <w:rsid w:val="00E0763A"/>
    <w:rsid w:val="00E07761"/>
    <w:rsid w:val="00E0792A"/>
    <w:rsid w:val="00E07A92"/>
    <w:rsid w:val="00E07DD7"/>
    <w:rsid w:val="00E07E07"/>
    <w:rsid w:val="00E104AB"/>
    <w:rsid w:val="00E107CE"/>
    <w:rsid w:val="00E10ABC"/>
    <w:rsid w:val="00E110D0"/>
    <w:rsid w:val="00E11269"/>
    <w:rsid w:val="00E112F3"/>
    <w:rsid w:val="00E115EE"/>
    <w:rsid w:val="00E11A37"/>
    <w:rsid w:val="00E11B10"/>
    <w:rsid w:val="00E11C96"/>
    <w:rsid w:val="00E11CB9"/>
    <w:rsid w:val="00E11E51"/>
    <w:rsid w:val="00E11F2B"/>
    <w:rsid w:val="00E11FD2"/>
    <w:rsid w:val="00E121B1"/>
    <w:rsid w:val="00E1230A"/>
    <w:rsid w:val="00E123F4"/>
    <w:rsid w:val="00E1255A"/>
    <w:rsid w:val="00E1282B"/>
    <w:rsid w:val="00E129B1"/>
    <w:rsid w:val="00E132EA"/>
    <w:rsid w:val="00E1330C"/>
    <w:rsid w:val="00E1367A"/>
    <w:rsid w:val="00E1368F"/>
    <w:rsid w:val="00E13A61"/>
    <w:rsid w:val="00E13AB1"/>
    <w:rsid w:val="00E13BD3"/>
    <w:rsid w:val="00E13DBD"/>
    <w:rsid w:val="00E1421E"/>
    <w:rsid w:val="00E147E7"/>
    <w:rsid w:val="00E14801"/>
    <w:rsid w:val="00E14ADF"/>
    <w:rsid w:val="00E14B74"/>
    <w:rsid w:val="00E14D41"/>
    <w:rsid w:val="00E14D79"/>
    <w:rsid w:val="00E14F74"/>
    <w:rsid w:val="00E15061"/>
    <w:rsid w:val="00E1506D"/>
    <w:rsid w:val="00E15113"/>
    <w:rsid w:val="00E15159"/>
    <w:rsid w:val="00E1539B"/>
    <w:rsid w:val="00E15501"/>
    <w:rsid w:val="00E1571E"/>
    <w:rsid w:val="00E157F4"/>
    <w:rsid w:val="00E1597C"/>
    <w:rsid w:val="00E15985"/>
    <w:rsid w:val="00E15B23"/>
    <w:rsid w:val="00E15B6A"/>
    <w:rsid w:val="00E15D1B"/>
    <w:rsid w:val="00E1642F"/>
    <w:rsid w:val="00E1652C"/>
    <w:rsid w:val="00E165A1"/>
    <w:rsid w:val="00E16922"/>
    <w:rsid w:val="00E1696E"/>
    <w:rsid w:val="00E16A2E"/>
    <w:rsid w:val="00E16AA3"/>
    <w:rsid w:val="00E16C11"/>
    <w:rsid w:val="00E16E73"/>
    <w:rsid w:val="00E16F48"/>
    <w:rsid w:val="00E1743C"/>
    <w:rsid w:val="00E17517"/>
    <w:rsid w:val="00E177AC"/>
    <w:rsid w:val="00E17ABB"/>
    <w:rsid w:val="00E17BBA"/>
    <w:rsid w:val="00E17E1A"/>
    <w:rsid w:val="00E20008"/>
    <w:rsid w:val="00E200AD"/>
    <w:rsid w:val="00E201F7"/>
    <w:rsid w:val="00E20324"/>
    <w:rsid w:val="00E20452"/>
    <w:rsid w:val="00E2057A"/>
    <w:rsid w:val="00E206B7"/>
    <w:rsid w:val="00E20AB9"/>
    <w:rsid w:val="00E20D16"/>
    <w:rsid w:val="00E21017"/>
    <w:rsid w:val="00E21043"/>
    <w:rsid w:val="00E2106F"/>
    <w:rsid w:val="00E21078"/>
    <w:rsid w:val="00E2116E"/>
    <w:rsid w:val="00E21216"/>
    <w:rsid w:val="00E21333"/>
    <w:rsid w:val="00E2141B"/>
    <w:rsid w:val="00E21619"/>
    <w:rsid w:val="00E217D5"/>
    <w:rsid w:val="00E217FC"/>
    <w:rsid w:val="00E218EA"/>
    <w:rsid w:val="00E21A5E"/>
    <w:rsid w:val="00E21B59"/>
    <w:rsid w:val="00E21BC5"/>
    <w:rsid w:val="00E21CDC"/>
    <w:rsid w:val="00E21D91"/>
    <w:rsid w:val="00E21DC1"/>
    <w:rsid w:val="00E21EA5"/>
    <w:rsid w:val="00E222FE"/>
    <w:rsid w:val="00E2281B"/>
    <w:rsid w:val="00E229E2"/>
    <w:rsid w:val="00E22CFC"/>
    <w:rsid w:val="00E22D96"/>
    <w:rsid w:val="00E22DC7"/>
    <w:rsid w:val="00E22ECB"/>
    <w:rsid w:val="00E2312C"/>
    <w:rsid w:val="00E2318A"/>
    <w:rsid w:val="00E23218"/>
    <w:rsid w:val="00E23358"/>
    <w:rsid w:val="00E233AB"/>
    <w:rsid w:val="00E23687"/>
    <w:rsid w:val="00E2380A"/>
    <w:rsid w:val="00E23A12"/>
    <w:rsid w:val="00E23E9F"/>
    <w:rsid w:val="00E23F46"/>
    <w:rsid w:val="00E23F4E"/>
    <w:rsid w:val="00E23FE7"/>
    <w:rsid w:val="00E24303"/>
    <w:rsid w:val="00E24354"/>
    <w:rsid w:val="00E2446E"/>
    <w:rsid w:val="00E2449C"/>
    <w:rsid w:val="00E24647"/>
    <w:rsid w:val="00E246D2"/>
    <w:rsid w:val="00E2485E"/>
    <w:rsid w:val="00E24EC9"/>
    <w:rsid w:val="00E24F44"/>
    <w:rsid w:val="00E250C2"/>
    <w:rsid w:val="00E25421"/>
    <w:rsid w:val="00E255B4"/>
    <w:rsid w:val="00E2576D"/>
    <w:rsid w:val="00E25807"/>
    <w:rsid w:val="00E2594B"/>
    <w:rsid w:val="00E259AC"/>
    <w:rsid w:val="00E259CA"/>
    <w:rsid w:val="00E25D87"/>
    <w:rsid w:val="00E25DFF"/>
    <w:rsid w:val="00E25E4F"/>
    <w:rsid w:val="00E25F91"/>
    <w:rsid w:val="00E2614A"/>
    <w:rsid w:val="00E26151"/>
    <w:rsid w:val="00E26276"/>
    <w:rsid w:val="00E263A9"/>
    <w:rsid w:val="00E263BD"/>
    <w:rsid w:val="00E26515"/>
    <w:rsid w:val="00E265D5"/>
    <w:rsid w:val="00E26901"/>
    <w:rsid w:val="00E26AF0"/>
    <w:rsid w:val="00E26B4B"/>
    <w:rsid w:val="00E26BA4"/>
    <w:rsid w:val="00E26D81"/>
    <w:rsid w:val="00E26D84"/>
    <w:rsid w:val="00E26EB1"/>
    <w:rsid w:val="00E26FB8"/>
    <w:rsid w:val="00E27194"/>
    <w:rsid w:val="00E273EC"/>
    <w:rsid w:val="00E27532"/>
    <w:rsid w:val="00E275B0"/>
    <w:rsid w:val="00E275FF"/>
    <w:rsid w:val="00E2789B"/>
    <w:rsid w:val="00E278A3"/>
    <w:rsid w:val="00E278E9"/>
    <w:rsid w:val="00E2794E"/>
    <w:rsid w:val="00E27955"/>
    <w:rsid w:val="00E27A2B"/>
    <w:rsid w:val="00E27ED1"/>
    <w:rsid w:val="00E30481"/>
    <w:rsid w:val="00E3049D"/>
    <w:rsid w:val="00E30506"/>
    <w:rsid w:val="00E307D1"/>
    <w:rsid w:val="00E30853"/>
    <w:rsid w:val="00E30946"/>
    <w:rsid w:val="00E30A90"/>
    <w:rsid w:val="00E30BF2"/>
    <w:rsid w:val="00E30D7C"/>
    <w:rsid w:val="00E30E23"/>
    <w:rsid w:val="00E30E77"/>
    <w:rsid w:val="00E30F00"/>
    <w:rsid w:val="00E310B8"/>
    <w:rsid w:val="00E316F1"/>
    <w:rsid w:val="00E31794"/>
    <w:rsid w:val="00E317F1"/>
    <w:rsid w:val="00E319E1"/>
    <w:rsid w:val="00E31AB0"/>
    <w:rsid w:val="00E31BAE"/>
    <w:rsid w:val="00E31D9D"/>
    <w:rsid w:val="00E31FD2"/>
    <w:rsid w:val="00E3241E"/>
    <w:rsid w:val="00E3298C"/>
    <w:rsid w:val="00E32CE3"/>
    <w:rsid w:val="00E32CE9"/>
    <w:rsid w:val="00E32DF9"/>
    <w:rsid w:val="00E32EDC"/>
    <w:rsid w:val="00E32F58"/>
    <w:rsid w:val="00E32FCC"/>
    <w:rsid w:val="00E33483"/>
    <w:rsid w:val="00E33649"/>
    <w:rsid w:val="00E3393F"/>
    <w:rsid w:val="00E33991"/>
    <w:rsid w:val="00E33A52"/>
    <w:rsid w:val="00E33C3A"/>
    <w:rsid w:val="00E33D1B"/>
    <w:rsid w:val="00E33E60"/>
    <w:rsid w:val="00E33E70"/>
    <w:rsid w:val="00E33FE0"/>
    <w:rsid w:val="00E34219"/>
    <w:rsid w:val="00E34267"/>
    <w:rsid w:val="00E344FE"/>
    <w:rsid w:val="00E34539"/>
    <w:rsid w:val="00E34B7D"/>
    <w:rsid w:val="00E34CA7"/>
    <w:rsid w:val="00E34F00"/>
    <w:rsid w:val="00E3509B"/>
    <w:rsid w:val="00E350BB"/>
    <w:rsid w:val="00E3521D"/>
    <w:rsid w:val="00E3522F"/>
    <w:rsid w:val="00E3542F"/>
    <w:rsid w:val="00E354DD"/>
    <w:rsid w:val="00E355E4"/>
    <w:rsid w:val="00E35739"/>
    <w:rsid w:val="00E35760"/>
    <w:rsid w:val="00E358D5"/>
    <w:rsid w:val="00E35914"/>
    <w:rsid w:val="00E35BDB"/>
    <w:rsid w:val="00E35DCA"/>
    <w:rsid w:val="00E35F59"/>
    <w:rsid w:val="00E3636C"/>
    <w:rsid w:val="00E3669D"/>
    <w:rsid w:val="00E36CEB"/>
    <w:rsid w:val="00E37181"/>
    <w:rsid w:val="00E372C6"/>
    <w:rsid w:val="00E373A1"/>
    <w:rsid w:val="00E375E2"/>
    <w:rsid w:val="00E37758"/>
    <w:rsid w:val="00E378E9"/>
    <w:rsid w:val="00E37AFB"/>
    <w:rsid w:val="00E37C99"/>
    <w:rsid w:val="00E40811"/>
    <w:rsid w:val="00E408E5"/>
    <w:rsid w:val="00E4097E"/>
    <w:rsid w:val="00E40987"/>
    <w:rsid w:val="00E40A0A"/>
    <w:rsid w:val="00E40F5C"/>
    <w:rsid w:val="00E411E9"/>
    <w:rsid w:val="00E41337"/>
    <w:rsid w:val="00E41401"/>
    <w:rsid w:val="00E41432"/>
    <w:rsid w:val="00E41774"/>
    <w:rsid w:val="00E419E5"/>
    <w:rsid w:val="00E41AC4"/>
    <w:rsid w:val="00E41AE1"/>
    <w:rsid w:val="00E41E67"/>
    <w:rsid w:val="00E4202D"/>
    <w:rsid w:val="00E42163"/>
    <w:rsid w:val="00E42518"/>
    <w:rsid w:val="00E428E7"/>
    <w:rsid w:val="00E42ABA"/>
    <w:rsid w:val="00E42F90"/>
    <w:rsid w:val="00E430F3"/>
    <w:rsid w:val="00E43118"/>
    <w:rsid w:val="00E43206"/>
    <w:rsid w:val="00E43632"/>
    <w:rsid w:val="00E43A54"/>
    <w:rsid w:val="00E43A59"/>
    <w:rsid w:val="00E43B58"/>
    <w:rsid w:val="00E43CE2"/>
    <w:rsid w:val="00E43DFA"/>
    <w:rsid w:val="00E43ED0"/>
    <w:rsid w:val="00E440A9"/>
    <w:rsid w:val="00E44503"/>
    <w:rsid w:val="00E446F7"/>
    <w:rsid w:val="00E44783"/>
    <w:rsid w:val="00E44C06"/>
    <w:rsid w:val="00E44FEB"/>
    <w:rsid w:val="00E453AD"/>
    <w:rsid w:val="00E4550A"/>
    <w:rsid w:val="00E45653"/>
    <w:rsid w:val="00E45698"/>
    <w:rsid w:val="00E456EF"/>
    <w:rsid w:val="00E45D00"/>
    <w:rsid w:val="00E45E56"/>
    <w:rsid w:val="00E45F9E"/>
    <w:rsid w:val="00E46265"/>
    <w:rsid w:val="00E46318"/>
    <w:rsid w:val="00E464A2"/>
    <w:rsid w:val="00E46523"/>
    <w:rsid w:val="00E467B8"/>
    <w:rsid w:val="00E468C3"/>
    <w:rsid w:val="00E468E0"/>
    <w:rsid w:val="00E46F30"/>
    <w:rsid w:val="00E4708A"/>
    <w:rsid w:val="00E4711A"/>
    <w:rsid w:val="00E47248"/>
    <w:rsid w:val="00E472F5"/>
    <w:rsid w:val="00E47301"/>
    <w:rsid w:val="00E4750E"/>
    <w:rsid w:val="00E47677"/>
    <w:rsid w:val="00E476B4"/>
    <w:rsid w:val="00E4771B"/>
    <w:rsid w:val="00E4784B"/>
    <w:rsid w:val="00E4790B"/>
    <w:rsid w:val="00E47B6D"/>
    <w:rsid w:val="00E47C7A"/>
    <w:rsid w:val="00E47C8E"/>
    <w:rsid w:val="00E47EAD"/>
    <w:rsid w:val="00E47F1F"/>
    <w:rsid w:val="00E47F65"/>
    <w:rsid w:val="00E47F99"/>
    <w:rsid w:val="00E501EC"/>
    <w:rsid w:val="00E50288"/>
    <w:rsid w:val="00E503CF"/>
    <w:rsid w:val="00E505B8"/>
    <w:rsid w:val="00E50916"/>
    <w:rsid w:val="00E509CF"/>
    <w:rsid w:val="00E50BA8"/>
    <w:rsid w:val="00E50FE4"/>
    <w:rsid w:val="00E510A5"/>
    <w:rsid w:val="00E511DA"/>
    <w:rsid w:val="00E51423"/>
    <w:rsid w:val="00E515E8"/>
    <w:rsid w:val="00E51736"/>
    <w:rsid w:val="00E51A56"/>
    <w:rsid w:val="00E51D3A"/>
    <w:rsid w:val="00E51E6F"/>
    <w:rsid w:val="00E51F63"/>
    <w:rsid w:val="00E524C8"/>
    <w:rsid w:val="00E52726"/>
    <w:rsid w:val="00E52AFF"/>
    <w:rsid w:val="00E5327D"/>
    <w:rsid w:val="00E532DA"/>
    <w:rsid w:val="00E53388"/>
    <w:rsid w:val="00E53986"/>
    <w:rsid w:val="00E53C4F"/>
    <w:rsid w:val="00E53CAB"/>
    <w:rsid w:val="00E53D46"/>
    <w:rsid w:val="00E54084"/>
    <w:rsid w:val="00E540F3"/>
    <w:rsid w:val="00E54578"/>
    <w:rsid w:val="00E5465B"/>
    <w:rsid w:val="00E5469A"/>
    <w:rsid w:val="00E54A78"/>
    <w:rsid w:val="00E54ABD"/>
    <w:rsid w:val="00E54C29"/>
    <w:rsid w:val="00E54C5D"/>
    <w:rsid w:val="00E54FC1"/>
    <w:rsid w:val="00E55042"/>
    <w:rsid w:val="00E55241"/>
    <w:rsid w:val="00E556C4"/>
    <w:rsid w:val="00E558C4"/>
    <w:rsid w:val="00E55C18"/>
    <w:rsid w:val="00E55C48"/>
    <w:rsid w:val="00E55C4C"/>
    <w:rsid w:val="00E55CB2"/>
    <w:rsid w:val="00E5620C"/>
    <w:rsid w:val="00E5660E"/>
    <w:rsid w:val="00E56728"/>
    <w:rsid w:val="00E5684E"/>
    <w:rsid w:val="00E568CE"/>
    <w:rsid w:val="00E5695F"/>
    <w:rsid w:val="00E56F00"/>
    <w:rsid w:val="00E5707F"/>
    <w:rsid w:val="00E57154"/>
    <w:rsid w:val="00E572C7"/>
    <w:rsid w:val="00E5771B"/>
    <w:rsid w:val="00E578CF"/>
    <w:rsid w:val="00E57975"/>
    <w:rsid w:val="00E57AB9"/>
    <w:rsid w:val="00E60107"/>
    <w:rsid w:val="00E60139"/>
    <w:rsid w:val="00E60216"/>
    <w:rsid w:val="00E60464"/>
    <w:rsid w:val="00E607D9"/>
    <w:rsid w:val="00E608EF"/>
    <w:rsid w:val="00E6092F"/>
    <w:rsid w:val="00E60D94"/>
    <w:rsid w:val="00E60DD3"/>
    <w:rsid w:val="00E60E7A"/>
    <w:rsid w:val="00E60EFF"/>
    <w:rsid w:val="00E60F2D"/>
    <w:rsid w:val="00E6105E"/>
    <w:rsid w:val="00E61116"/>
    <w:rsid w:val="00E6115B"/>
    <w:rsid w:val="00E61170"/>
    <w:rsid w:val="00E6181E"/>
    <w:rsid w:val="00E6184B"/>
    <w:rsid w:val="00E619A2"/>
    <w:rsid w:val="00E61AE2"/>
    <w:rsid w:val="00E61C7F"/>
    <w:rsid w:val="00E61E09"/>
    <w:rsid w:val="00E61EBA"/>
    <w:rsid w:val="00E6212F"/>
    <w:rsid w:val="00E62150"/>
    <w:rsid w:val="00E62273"/>
    <w:rsid w:val="00E622B4"/>
    <w:rsid w:val="00E62403"/>
    <w:rsid w:val="00E6246A"/>
    <w:rsid w:val="00E6249F"/>
    <w:rsid w:val="00E6255F"/>
    <w:rsid w:val="00E625F3"/>
    <w:rsid w:val="00E62808"/>
    <w:rsid w:val="00E628D6"/>
    <w:rsid w:val="00E62A0C"/>
    <w:rsid w:val="00E62BB7"/>
    <w:rsid w:val="00E62D5C"/>
    <w:rsid w:val="00E62F5D"/>
    <w:rsid w:val="00E630D0"/>
    <w:rsid w:val="00E631E5"/>
    <w:rsid w:val="00E634C4"/>
    <w:rsid w:val="00E638A0"/>
    <w:rsid w:val="00E63910"/>
    <w:rsid w:val="00E63D13"/>
    <w:rsid w:val="00E63D34"/>
    <w:rsid w:val="00E63F0B"/>
    <w:rsid w:val="00E642E7"/>
    <w:rsid w:val="00E64490"/>
    <w:rsid w:val="00E644EB"/>
    <w:rsid w:val="00E644F1"/>
    <w:rsid w:val="00E6459D"/>
    <w:rsid w:val="00E645F7"/>
    <w:rsid w:val="00E64707"/>
    <w:rsid w:val="00E64749"/>
    <w:rsid w:val="00E64C3F"/>
    <w:rsid w:val="00E6537B"/>
    <w:rsid w:val="00E65381"/>
    <w:rsid w:val="00E65623"/>
    <w:rsid w:val="00E657DC"/>
    <w:rsid w:val="00E65827"/>
    <w:rsid w:val="00E65B98"/>
    <w:rsid w:val="00E65DA2"/>
    <w:rsid w:val="00E65E60"/>
    <w:rsid w:val="00E65F03"/>
    <w:rsid w:val="00E65FF5"/>
    <w:rsid w:val="00E66142"/>
    <w:rsid w:val="00E66365"/>
    <w:rsid w:val="00E663A1"/>
    <w:rsid w:val="00E66819"/>
    <w:rsid w:val="00E66BDC"/>
    <w:rsid w:val="00E670A4"/>
    <w:rsid w:val="00E67475"/>
    <w:rsid w:val="00E6755C"/>
    <w:rsid w:val="00E67A7F"/>
    <w:rsid w:val="00E67B7D"/>
    <w:rsid w:val="00E67EBF"/>
    <w:rsid w:val="00E7002A"/>
    <w:rsid w:val="00E70093"/>
    <w:rsid w:val="00E701AA"/>
    <w:rsid w:val="00E701E1"/>
    <w:rsid w:val="00E70314"/>
    <w:rsid w:val="00E70557"/>
    <w:rsid w:val="00E70887"/>
    <w:rsid w:val="00E70A73"/>
    <w:rsid w:val="00E70B41"/>
    <w:rsid w:val="00E70BB1"/>
    <w:rsid w:val="00E70D39"/>
    <w:rsid w:val="00E70D8C"/>
    <w:rsid w:val="00E70DCA"/>
    <w:rsid w:val="00E70FEF"/>
    <w:rsid w:val="00E7104D"/>
    <w:rsid w:val="00E710A1"/>
    <w:rsid w:val="00E713B5"/>
    <w:rsid w:val="00E71582"/>
    <w:rsid w:val="00E715D1"/>
    <w:rsid w:val="00E71635"/>
    <w:rsid w:val="00E71650"/>
    <w:rsid w:val="00E717A0"/>
    <w:rsid w:val="00E719B7"/>
    <w:rsid w:val="00E719DA"/>
    <w:rsid w:val="00E71AD7"/>
    <w:rsid w:val="00E71B5C"/>
    <w:rsid w:val="00E71BB2"/>
    <w:rsid w:val="00E71C2D"/>
    <w:rsid w:val="00E71E1C"/>
    <w:rsid w:val="00E71FEA"/>
    <w:rsid w:val="00E7207F"/>
    <w:rsid w:val="00E7219C"/>
    <w:rsid w:val="00E7260B"/>
    <w:rsid w:val="00E72674"/>
    <w:rsid w:val="00E728A2"/>
    <w:rsid w:val="00E72AA2"/>
    <w:rsid w:val="00E72B09"/>
    <w:rsid w:val="00E72BC6"/>
    <w:rsid w:val="00E72CCC"/>
    <w:rsid w:val="00E7305B"/>
    <w:rsid w:val="00E733B1"/>
    <w:rsid w:val="00E7365D"/>
    <w:rsid w:val="00E73683"/>
    <w:rsid w:val="00E736CA"/>
    <w:rsid w:val="00E73B0D"/>
    <w:rsid w:val="00E73E74"/>
    <w:rsid w:val="00E73E82"/>
    <w:rsid w:val="00E73F94"/>
    <w:rsid w:val="00E74284"/>
    <w:rsid w:val="00E74296"/>
    <w:rsid w:val="00E743AA"/>
    <w:rsid w:val="00E746BD"/>
    <w:rsid w:val="00E747EE"/>
    <w:rsid w:val="00E74911"/>
    <w:rsid w:val="00E7499F"/>
    <w:rsid w:val="00E749F7"/>
    <w:rsid w:val="00E74B5D"/>
    <w:rsid w:val="00E74D96"/>
    <w:rsid w:val="00E74DFD"/>
    <w:rsid w:val="00E74E71"/>
    <w:rsid w:val="00E74E9F"/>
    <w:rsid w:val="00E74EE2"/>
    <w:rsid w:val="00E74F2E"/>
    <w:rsid w:val="00E7570D"/>
    <w:rsid w:val="00E75745"/>
    <w:rsid w:val="00E75D7E"/>
    <w:rsid w:val="00E75DCE"/>
    <w:rsid w:val="00E75F2D"/>
    <w:rsid w:val="00E75FA0"/>
    <w:rsid w:val="00E76001"/>
    <w:rsid w:val="00E76013"/>
    <w:rsid w:val="00E761EA"/>
    <w:rsid w:val="00E762E8"/>
    <w:rsid w:val="00E763EF"/>
    <w:rsid w:val="00E7648E"/>
    <w:rsid w:val="00E7651F"/>
    <w:rsid w:val="00E7663D"/>
    <w:rsid w:val="00E76646"/>
    <w:rsid w:val="00E766E9"/>
    <w:rsid w:val="00E767A0"/>
    <w:rsid w:val="00E767F8"/>
    <w:rsid w:val="00E76866"/>
    <w:rsid w:val="00E76BC7"/>
    <w:rsid w:val="00E76C5D"/>
    <w:rsid w:val="00E76DD6"/>
    <w:rsid w:val="00E76E85"/>
    <w:rsid w:val="00E76EF0"/>
    <w:rsid w:val="00E76F48"/>
    <w:rsid w:val="00E7702D"/>
    <w:rsid w:val="00E77033"/>
    <w:rsid w:val="00E77079"/>
    <w:rsid w:val="00E7755A"/>
    <w:rsid w:val="00E77675"/>
    <w:rsid w:val="00E7771F"/>
    <w:rsid w:val="00E77837"/>
    <w:rsid w:val="00E778A2"/>
    <w:rsid w:val="00E77985"/>
    <w:rsid w:val="00E77DDA"/>
    <w:rsid w:val="00E77F09"/>
    <w:rsid w:val="00E80248"/>
    <w:rsid w:val="00E804BE"/>
    <w:rsid w:val="00E80723"/>
    <w:rsid w:val="00E8077F"/>
    <w:rsid w:val="00E8098F"/>
    <w:rsid w:val="00E80BB8"/>
    <w:rsid w:val="00E80D62"/>
    <w:rsid w:val="00E80E01"/>
    <w:rsid w:val="00E810F6"/>
    <w:rsid w:val="00E810FE"/>
    <w:rsid w:val="00E81184"/>
    <w:rsid w:val="00E815AE"/>
    <w:rsid w:val="00E815BF"/>
    <w:rsid w:val="00E815F4"/>
    <w:rsid w:val="00E8183B"/>
    <w:rsid w:val="00E8193E"/>
    <w:rsid w:val="00E81B87"/>
    <w:rsid w:val="00E81C3F"/>
    <w:rsid w:val="00E81C53"/>
    <w:rsid w:val="00E81CF8"/>
    <w:rsid w:val="00E81DCA"/>
    <w:rsid w:val="00E820C7"/>
    <w:rsid w:val="00E821BB"/>
    <w:rsid w:val="00E8240F"/>
    <w:rsid w:val="00E825AD"/>
    <w:rsid w:val="00E82663"/>
    <w:rsid w:val="00E82A6C"/>
    <w:rsid w:val="00E82B74"/>
    <w:rsid w:val="00E82E1A"/>
    <w:rsid w:val="00E83384"/>
    <w:rsid w:val="00E833CB"/>
    <w:rsid w:val="00E834AD"/>
    <w:rsid w:val="00E83657"/>
    <w:rsid w:val="00E83971"/>
    <w:rsid w:val="00E83A39"/>
    <w:rsid w:val="00E83A8C"/>
    <w:rsid w:val="00E83D01"/>
    <w:rsid w:val="00E83D8D"/>
    <w:rsid w:val="00E8404A"/>
    <w:rsid w:val="00E840AC"/>
    <w:rsid w:val="00E848C1"/>
    <w:rsid w:val="00E849A7"/>
    <w:rsid w:val="00E84FF3"/>
    <w:rsid w:val="00E854FC"/>
    <w:rsid w:val="00E85574"/>
    <w:rsid w:val="00E85628"/>
    <w:rsid w:val="00E856E8"/>
    <w:rsid w:val="00E856EA"/>
    <w:rsid w:val="00E85A23"/>
    <w:rsid w:val="00E85A49"/>
    <w:rsid w:val="00E85A4A"/>
    <w:rsid w:val="00E85AAB"/>
    <w:rsid w:val="00E85B93"/>
    <w:rsid w:val="00E85C35"/>
    <w:rsid w:val="00E85C60"/>
    <w:rsid w:val="00E86059"/>
    <w:rsid w:val="00E86112"/>
    <w:rsid w:val="00E8634C"/>
    <w:rsid w:val="00E8671A"/>
    <w:rsid w:val="00E86775"/>
    <w:rsid w:val="00E868FD"/>
    <w:rsid w:val="00E86D9E"/>
    <w:rsid w:val="00E86F1A"/>
    <w:rsid w:val="00E86F2B"/>
    <w:rsid w:val="00E86FD7"/>
    <w:rsid w:val="00E8730B"/>
    <w:rsid w:val="00E8754D"/>
    <w:rsid w:val="00E8760B"/>
    <w:rsid w:val="00E8764E"/>
    <w:rsid w:val="00E87679"/>
    <w:rsid w:val="00E878FF"/>
    <w:rsid w:val="00E87A13"/>
    <w:rsid w:val="00E87C51"/>
    <w:rsid w:val="00E87E6C"/>
    <w:rsid w:val="00E87E76"/>
    <w:rsid w:val="00E90955"/>
    <w:rsid w:val="00E90C51"/>
    <w:rsid w:val="00E90DA6"/>
    <w:rsid w:val="00E90DBE"/>
    <w:rsid w:val="00E90EBE"/>
    <w:rsid w:val="00E90F3A"/>
    <w:rsid w:val="00E91200"/>
    <w:rsid w:val="00E919F7"/>
    <w:rsid w:val="00E91A71"/>
    <w:rsid w:val="00E91ACB"/>
    <w:rsid w:val="00E91B21"/>
    <w:rsid w:val="00E91C3B"/>
    <w:rsid w:val="00E91C73"/>
    <w:rsid w:val="00E92296"/>
    <w:rsid w:val="00E92541"/>
    <w:rsid w:val="00E925E6"/>
    <w:rsid w:val="00E925FC"/>
    <w:rsid w:val="00E92666"/>
    <w:rsid w:val="00E92A5D"/>
    <w:rsid w:val="00E92D2F"/>
    <w:rsid w:val="00E92F64"/>
    <w:rsid w:val="00E93172"/>
    <w:rsid w:val="00E9356E"/>
    <w:rsid w:val="00E93D96"/>
    <w:rsid w:val="00E940C1"/>
    <w:rsid w:val="00E941A3"/>
    <w:rsid w:val="00E9434E"/>
    <w:rsid w:val="00E9473D"/>
    <w:rsid w:val="00E94A15"/>
    <w:rsid w:val="00E94CD4"/>
    <w:rsid w:val="00E94E28"/>
    <w:rsid w:val="00E94E3D"/>
    <w:rsid w:val="00E950FF"/>
    <w:rsid w:val="00E95210"/>
    <w:rsid w:val="00E9530D"/>
    <w:rsid w:val="00E954FB"/>
    <w:rsid w:val="00E956E3"/>
    <w:rsid w:val="00E95805"/>
    <w:rsid w:val="00E959CA"/>
    <w:rsid w:val="00E95B5D"/>
    <w:rsid w:val="00E95BCF"/>
    <w:rsid w:val="00E95E37"/>
    <w:rsid w:val="00E95ED4"/>
    <w:rsid w:val="00E96094"/>
    <w:rsid w:val="00E96144"/>
    <w:rsid w:val="00E96364"/>
    <w:rsid w:val="00E96506"/>
    <w:rsid w:val="00E9659D"/>
    <w:rsid w:val="00E966E8"/>
    <w:rsid w:val="00E96C17"/>
    <w:rsid w:val="00E96C8C"/>
    <w:rsid w:val="00E96CA3"/>
    <w:rsid w:val="00E96CB5"/>
    <w:rsid w:val="00E971F5"/>
    <w:rsid w:val="00E97412"/>
    <w:rsid w:val="00E9766A"/>
    <w:rsid w:val="00E976B9"/>
    <w:rsid w:val="00EA005C"/>
    <w:rsid w:val="00EA02A8"/>
    <w:rsid w:val="00EA03CD"/>
    <w:rsid w:val="00EA03DA"/>
    <w:rsid w:val="00EA04F4"/>
    <w:rsid w:val="00EA060E"/>
    <w:rsid w:val="00EA089F"/>
    <w:rsid w:val="00EA08E7"/>
    <w:rsid w:val="00EA0ABD"/>
    <w:rsid w:val="00EA0D52"/>
    <w:rsid w:val="00EA0ED0"/>
    <w:rsid w:val="00EA0F55"/>
    <w:rsid w:val="00EA0F6F"/>
    <w:rsid w:val="00EA122B"/>
    <w:rsid w:val="00EA1291"/>
    <w:rsid w:val="00EA1639"/>
    <w:rsid w:val="00EA17D9"/>
    <w:rsid w:val="00EA17FE"/>
    <w:rsid w:val="00EA1C43"/>
    <w:rsid w:val="00EA1DAD"/>
    <w:rsid w:val="00EA20E1"/>
    <w:rsid w:val="00EA2268"/>
    <w:rsid w:val="00EA2289"/>
    <w:rsid w:val="00EA24FF"/>
    <w:rsid w:val="00EA264F"/>
    <w:rsid w:val="00EA276E"/>
    <w:rsid w:val="00EA2860"/>
    <w:rsid w:val="00EA29C5"/>
    <w:rsid w:val="00EA2E71"/>
    <w:rsid w:val="00EA2F39"/>
    <w:rsid w:val="00EA2F43"/>
    <w:rsid w:val="00EA3023"/>
    <w:rsid w:val="00EA30A2"/>
    <w:rsid w:val="00EA3191"/>
    <w:rsid w:val="00EA365E"/>
    <w:rsid w:val="00EA3712"/>
    <w:rsid w:val="00EA3762"/>
    <w:rsid w:val="00EA37FA"/>
    <w:rsid w:val="00EA392C"/>
    <w:rsid w:val="00EA397A"/>
    <w:rsid w:val="00EA3D07"/>
    <w:rsid w:val="00EA3DE5"/>
    <w:rsid w:val="00EA40BB"/>
    <w:rsid w:val="00EA4105"/>
    <w:rsid w:val="00EA4366"/>
    <w:rsid w:val="00EA43A5"/>
    <w:rsid w:val="00EA43E5"/>
    <w:rsid w:val="00EA46A2"/>
    <w:rsid w:val="00EA47EC"/>
    <w:rsid w:val="00EA48F2"/>
    <w:rsid w:val="00EA498E"/>
    <w:rsid w:val="00EA49DF"/>
    <w:rsid w:val="00EA4C18"/>
    <w:rsid w:val="00EA4C47"/>
    <w:rsid w:val="00EA4E70"/>
    <w:rsid w:val="00EA4EE1"/>
    <w:rsid w:val="00EA50F1"/>
    <w:rsid w:val="00EA5817"/>
    <w:rsid w:val="00EA5A18"/>
    <w:rsid w:val="00EA5F2A"/>
    <w:rsid w:val="00EA5FCC"/>
    <w:rsid w:val="00EA67D4"/>
    <w:rsid w:val="00EA67F6"/>
    <w:rsid w:val="00EA68AB"/>
    <w:rsid w:val="00EA68B1"/>
    <w:rsid w:val="00EA6CF1"/>
    <w:rsid w:val="00EA700A"/>
    <w:rsid w:val="00EA70FF"/>
    <w:rsid w:val="00EA72E0"/>
    <w:rsid w:val="00EA72E1"/>
    <w:rsid w:val="00EA7618"/>
    <w:rsid w:val="00EA7766"/>
    <w:rsid w:val="00EA7A78"/>
    <w:rsid w:val="00EA7E46"/>
    <w:rsid w:val="00EA7F98"/>
    <w:rsid w:val="00EB009D"/>
    <w:rsid w:val="00EB00AB"/>
    <w:rsid w:val="00EB0276"/>
    <w:rsid w:val="00EB05A1"/>
    <w:rsid w:val="00EB0929"/>
    <w:rsid w:val="00EB096C"/>
    <w:rsid w:val="00EB0DBB"/>
    <w:rsid w:val="00EB0F81"/>
    <w:rsid w:val="00EB107C"/>
    <w:rsid w:val="00EB15B9"/>
    <w:rsid w:val="00EB161F"/>
    <w:rsid w:val="00EB1852"/>
    <w:rsid w:val="00EB1E1C"/>
    <w:rsid w:val="00EB1E72"/>
    <w:rsid w:val="00EB218B"/>
    <w:rsid w:val="00EB2703"/>
    <w:rsid w:val="00EB2806"/>
    <w:rsid w:val="00EB285A"/>
    <w:rsid w:val="00EB2862"/>
    <w:rsid w:val="00EB2C45"/>
    <w:rsid w:val="00EB2CB5"/>
    <w:rsid w:val="00EB2D0A"/>
    <w:rsid w:val="00EB2E46"/>
    <w:rsid w:val="00EB2EAB"/>
    <w:rsid w:val="00EB2EBC"/>
    <w:rsid w:val="00EB310B"/>
    <w:rsid w:val="00EB32BD"/>
    <w:rsid w:val="00EB36EC"/>
    <w:rsid w:val="00EB3885"/>
    <w:rsid w:val="00EB3A54"/>
    <w:rsid w:val="00EB3A6F"/>
    <w:rsid w:val="00EB4124"/>
    <w:rsid w:val="00EB42A5"/>
    <w:rsid w:val="00EB4361"/>
    <w:rsid w:val="00EB43B2"/>
    <w:rsid w:val="00EB4436"/>
    <w:rsid w:val="00EB45DE"/>
    <w:rsid w:val="00EB45FD"/>
    <w:rsid w:val="00EB465E"/>
    <w:rsid w:val="00EB489C"/>
    <w:rsid w:val="00EB48EC"/>
    <w:rsid w:val="00EB4AA6"/>
    <w:rsid w:val="00EB4D32"/>
    <w:rsid w:val="00EB4F08"/>
    <w:rsid w:val="00EB52A1"/>
    <w:rsid w:val="00EB53DC"/>
    <w:rsid w:val="00EB5442"/>
    <w:rsid w:val="00EB5635"/>
    <w:rsid w:val="00EB57BC"/>
    <w:rsid w:val="00EB58BD"/>
    <w:rsid w:val="00EB5AD4"/>
    <w:rsid w:val="00EB5BF7"/>
    <w:rsid w:val="00EB5E5C"/>
    <w:rsid w:val="00EB61BC"/>
    <w:rsid w:val="00EB61CF"/>
    <w:rsid w:val="00EB6405"/>
    <w:rsid w:val="00EB6581"/>
    <w:rsid w:val="00EB66BB"/>
    <w:rsid w:val="00EB679B"/>
    <w:rsid w:val="00EB6FF8"/>
    <w:rsid w:val="00EB74DC"/>
    <w:rsid w:val="00EB78BC"/>
    <w:rsid w:val="00EB79DD"/>
    <w:rsid w:val="00EB7F38"/>
    <w:rsid w:val="00EC0017"/>
    <w:rsid w:val="00EC011F"/>
    <w:rsid w:val="00EC0186"/>
    <w:rsid w:val="00EC01B0"/>
    <w:rsid w:val="00EC01B6"/>
    <w:rsid w:val="00EC0464"/>
    <w:rsid w:val="00EC07D0"/>
    <w:rsid w:val="00EC0A60"/>
    <w:rsid w:val="00EC0BED"/>
    <w:rsid w:val="00EC0D35"/>
    <w:rsid w:val="00EC0E1A"/>
    <w:rsid w:val="00EC0E57"/>
    <w:rsid w:val="00EC0FA5"/>
    <w:rsid w:val="00EC0FBA"/>
    <w:rsid w:val="00EC1011"/>
    <w:rsid w:val="00EC114D"/>
    <w:rsid w:val="00EC13D1"/>
    <w:rsid w:val="00EC1483"/>
    <w:rsid w:val="00EC14EC"/>
    <w:rsid w:val="00EC1603"/>
    <w:rsid w:val="00EC1646"/>
    <w:rsid w:val="00EC17B5"/>
    <w:rsid w:val="00EC19C7"/>
    <w:rsid w:val="00EC1A3C"/>
    <w:rsid w:val="00EC1E2E"/>
    <w:rsid w:val="00EC1F5A"/>
    <w:rsid w:val="00EC1F5C"/>
    <w:rsid w:val="00EC20BF"/>
    <w:rsid w:val="00EC20E1"/>
    <w:rsid w:val="00EC2159"/>
    <w:rsid w:val="00EC2261"/>
    <w:rsid w:val="00EC23BF"/>
    <w:rsid w:val="00EC2681"/>
    <w:rsid w:val="00EC26A6"/>
    <w:rsid w:val="00EC26F3"/>
    <w:rsid w:val="00EC274A"/>
    <w:rsid w:val="00EC27D2"/>
    <w:rsid w:val="00EC2949"/>
    <w:rsid w:val="00EC2CFE"/>
    <w:rsid w:val="00EC2D8C"/>
    <w:rsid w:val="00EC3122"/>
    <w:rsid w:val="00EC3593"/>
    <w:rsid w:val="00EC3622"/>
    <w:rsid w:val="00EC39D1"/>
    <w:rsid w:val="00EC39F0"/>
    <w:rsid w:val="00EC3A24"/>
    <w:rsid w:val="00EC3AF5"/>
    <w:rsid w:val="00EC3DAB"/>
    <w:rsid w:val="00EC3F25"/>
    <w:rsid w:val="00EC41D4"/>
    <w:rsid w:val="00EC4250"/>
    <w:rsid w:val="00EC4369"/>
    <w:rsid w:val="00EC4570"/>
    <w:rsid w:val="00EC46C6"/>
    <w:rsid w:val="00EC4705"/>
    <w:rsid w:val="00EC47E0"/>
    <w:rsid w:val="00EC4923"/>
    <w:rsid w:val="00EC4DB2"/>
    <w:rsid w:val="00EC4DDE"/>
    <w:rsid w:val="00EC4E27"/>
    <w:rsid w:val="00EC4FE3"/>
    <w:rsid w:val="00EC500C"/>
    <w:rsid w:val="00EC5014"/>
    <w:rsid w:val="00EC5065"/>
    <w:rsid w:val="00EC51E2"/>
    <w:rsid w:val="00EC5445"/>
    <w:rsid w:val="00EC54C7"/>
    <w:rsid w:val="00EC5D30"/>
    <w:rsid w:val="00EC5E1D"/>
    <w:rsid w:val="00EC5EC2"/>
    <w:rsid w:val="00EC6562"/>
    <w:rsid w:val="00EC6583"/>
    <w:rsid w:val="00EC6592"/>
    <w:rsid w:val="00EC6C0B"/>
    <w:rsid w:val="00EC6DCD"/>
    <w:rsid w:val="00EC6E09"/>
    <w:rsid w:val="00EC6E17"/>
    <w:rsid w:val="00EC6E58"/>
    <w:rsid w:val="00EC712B"/>
    <w:rsid w:val="00EC7142"/>
    <w:rsid w:val="00EC7355"/>
    <w:rsid w:val="00EC7367"/>
    <w:rsid w:val="00EC74BB"/>
    <w:rsid w:val="00EC7531"/>
    <w:rsid w:val="00EC7555"/>
    <w:rsid w:val="00EC77D6"/>
    <w:rsid w:val="00EC78CC"/>
    <w:rsid w:val="00EC7AA4"/>
    <w:rsid w:val="00EC7B13"/>
    <w:rsid w:val="00EC7E85"/>
    <w:rsid w:val="00ED0021"/>
    <w:rsid w:val="00ED059B"/>
    <w:rsid w:val="00ED070E"/>
    <w:rsid w:val="00ED0A74"/>
    <w:rsid w:val="00ED0CFE"/>
    <w:rsid w:val="00ED0D6B"/>
    <w:rsid w:val="00ED0E83"/>
    <w:rsid w:val="00ED1613"/>
    <w:rsid w:val="00ED1778"/>
    <w:rsid w:val="00ED191F"/>
    <w:rsid w:val="00ED1B3D"/>
    <w:rsid w:val="00ED1BA7"/>
    <w:rsid w:val="00ED1C62"/>
    <w:rsid w:val="00ED1DC6"/>
    <w:rsid w:val="00ED1E44"/>
    <w:rsid w:val="00ED1E59"/>
    <w:rsid w:val="00ED1F42"/>
    <w:rsid w:val="00ED207C"/>
    <w:rsid w:val="00ED212B"/>
    <w:rsid w:val="00ED2174"/>
    <w:rsid w:val="00ED234E"/>
    <w:rsid w:val="00ED236E"/>
    <w:rsid w:val="00ED2749"/>
    <w:rsid w:val="00ED27F5"/>
    <w:rsid w:val="00ED29F9"/>
    <w:rsid w:val="00ED2B95"/>
    <w:rsid w:val="00ED2C78"/>
    <w:rsid w:val="00ED2CCD"/>
    <w:rsid w:val="00ED2F36"/>
    <w:rsid w:val="00ED2F5B"/>
    <w:rsid w:val="00ED303C"/>
    <w:rsid w:val="00ED309D"/>
    <w:rsid w:val="00ED30A5"/>
    <w:rsid w:val="00ED31C2"/>
    <w:rsid w:val="00ED31EF"/>
    <w:rsid w:val="00ED32B1"/>
    <w:rsid w:val="00ED3644"/>
    <w:rsid w:val="00ED3728"/>
    <w:rsid w:val="00ED3871"/>
    <w:rsid w:val="00ED3CB4"/>
    <w:rsid w:val="00ED3FDC"/>
    <w:rsid w:val="00ED3FE1"/>
    <w:rsid w:val="00ED41E0"/>
    <w:rsid w:val="00ED4463"/>
    <w:rsid w:val="00ED4531"/>
    <w:rsid w:val="00ED4654"/>
    <w:rsid w:val="00ED4C3E"/>
    <w:rsid w:val="00ED4F47"/>
    <w:rsid w:val="00ED50CF"/>
    <w:rsid w:val="00ED5107"/>
    <w:rsid w:val="00ED519C"/>
    <w:rsid w:val="00ED5755"/>
    <w:rsid w:val="00ED5BFA"/>
    <w:rsid w:val="00ED5C72"/>
    <w:rsid w:val="00ED60B7"/>
    <w:rsid w:val="00ED62CD"/>
    <w:rsid w:val="00ED639D"/>
    <w:rsid w:val="00ED655E"/>
    <w:rsid w:val="00ED6BEB"/>
    <w:rsid w:val="00ED6C60"/>
    <w:rsid w:val="00ED71FA"/>
    <w:rsid w:val="00ED724F"/>
    <w:rsid w:val="00ED7259"/>
    <w:rsid w:val="00ED73FA"/>
    <w:rsid w:val="00ED7584"/>
    <w:rsid w:val="00ED7588"/>
    <w:rsid w:val="00ED77FD"/>
    <w:rsid w:val="00ED786E"/>
    <w:rsid w:val="00ED7B0A"/>
    <w:rsid w:val="00ED7BC9"/>
    <w:rsid w:val="00ED7D0D"/>
    <w:rsid w:val="00EE039F"/>
    <w:rsid w:val="00EE04A8"/>
    <w:rsid w:val="00EE04EF"/>
    <w:rsid w:val="00EE05BD"/>
    <w:rsid w:val="00EE05E0"/>
    <w:rsid w:val="00EE06FD"/>
    <w:rsid w:val="00EE075E"/>
    <w:rsid w:val="00EE0811"/>
    <w:rsid w:val="00EE0939"/>
    <w:rsid w:val="00EE0B0D"/>
    <w:rsid w:val="00EE0B2C"/>
    <w:rsid w:val="00EE0B81"/>
    <w:rsid w:val="00EE0B9F"/>
    <w:rsid w:val="00EE0D89"/>
    <w:rsid w:val="00EE0EA8"/>
    <w:rsid w:val="00EE0F2E"/>
    <w:rsid w:val="00EE0FFA"/>
    <w:rsid w:val="00EE1165"/>
    <w:rsid w:val="00EE1232"/>
    <w:rsid w:val="00EE135C"/>
    <w:rsid w:val="00EE1655"/>
    <w:rsid w:val="00EE19CA"/>
    <w:rsid w:val="00EE1AEB"/>
    <w:rsid w:val="00EE1C35"/>
    <w:rsid w:val="00EE1E4F"/>
    <w:rsid w:val="00EE2001"/>
    <w:rsid w:val="00EE2251"/>
    <w:rsid w:val="00EE22E4"/>
    <w:rsid w:val="00EE237E"/>
    <w:rsid w:val="00EE2682"/>
    <w:rsid w:val="00EE290A"/>
    <w:rsid w:val="00EE2C4D"/>
    <w:rsid w:val="00EE2F03"/>
    <w:rsid w:val="00EE2FB8"/>
    <w:rsid w:val="00EE3640"/>
    <w:rsid w:val="00EE3A84"/>
    <w:rsid w:val="00EE3BFE"/>
    <w:rsid w:val="00EE3D42"/>
    <w:rsid w:val="00EE40E0"/>
    <w:rsid w:val="00EE41E4"/>
    <w:rsid w:val="00EE45CD"/>
    <w:rsid w:val="00EE47E3"/>
    <w:rsid w:val="00EE494A"/>
    <w:rsid w:val="00EE49CC"/>
    <w:rsid w:val="00EE4C2F"/>
    <w:rsid w:val="00EE4E51"/>
    <w:rsid w:val="00EE5017"/>
    <w:rsid w:val="00EE5275"/>
    <w:rsid w:val="00EE554A"/>
    <w:rsid w:val="00EE555C"/>
    <w:rsid w:val="00EE55D3"/>
    <w:rsid w:val="00EE57DB"/>
    <w:rsid w:val="00EE57FA"/>
    <w:rsid w:val="00EE5869"/>
    <w:rsid w:val="00EE590E"/>
    <w:rsid w:val="00EE59B0"/>
    <w:rsid w:val="00EE6608"/>
    <w:rsid w:val="00EE685C"/>
    <w:rsid w:val="00EE6A64"/>
    <w:rsid w:val="00EE6B9F"/>
    <w:rsid w:val="00EE6DF7"/>
    <w:rsid w:val="00EE7061"/>
    <w:rsid w:val="00EE72C5"/>
    <w:rsid w:val="00EE7573"/>
    <w:rsid w:val="00EE75CC"/>
    <w:rsid w:val="00EE7818"/>
    <w:rsid w:val="00EE79D1"/>
    <w:rsid w:val="00EE7A18"/>
    <w:rsid w:val="00EE7CD6"/>
    <w:rsid w:val="00EE7E5B"/>
    <w:rsid w:val="00EF0254"/>
    <w:rsid w:val="00EF025C"/>
    <w:rsid w:val="00EF0475"/>
    <w:rsid w:val="00EF04EB"/>
    <w:rsid w:val="00EF0595"/>
    <w:rsid w:val="00EF072F"/>
    <w:rsid w:val="00EF0C46"/>
    <w:rsid w:val="00EF0C9D"/>
    <w:rsid w:val="00EF143E"/>
    <w:rsid w:val="00EF14DE"/>
    <w:rsid w:val="00EF1606"/>
    <w:rsid w:val="00EF1746"/>
    <w:rsid w:val="00EF185E"/>
    <w:rsid w:val="00EF1A1F"/>
    <w:rsid w:val="00EF1D95"/>
    <w:rsid w:val="00EF1F3F"/>
    <w:rsid w:val="00EF20AF"/>
    <w:rsid w:val="00EF2574"/>
    <w:rsid w:val="00EF2702"/>
    <w:rsid w:val="00EF2C1F"/>
    <w:rsid w:val="00EF2F8D"/>
    <w:rsid w:val="00EF308E"/>
    <w:rsid w:val="00EF30DC"/>
    <w:rsid w:val="00EF35C5"/>
    <w:rsid w:val="00EF3BDB"/>
    <w:rsid w:val="00EF3EE7"/>
    <w:rsid w:val="00EF40F4"/>
    <w:rsid w:val="00EF411D"/>
    <w:rsid w:val="00EF4220"/>
    <w:rsid w:val="00EF4311"/>
    <w:rsid w:val="00EF432D"/>
    <w:rsid w:val="00EF4362"/>
    <w:rsid w:val="00EF4513"/>
    <w:rsid w:val="00EF4660"/>
    <w:rsid w:val="00EF4C0C"/>
    <w:rsid w:val="00EF4C7B"/>
    <w:rsid w:val="00EF4CB2"/>
    <w:rsid w:val="00EF4EDE"/>
    <w:rsid w:val="00EF52E7"/>
    <w:rsid w:val="00EF58A9"/>
    <w:rsid w:val="00EF58D8"/>
    <w:rsid w:val="00EF5933"/>
    <w:rsid w:val="00EF5A08"/>
    <w:rsid w:val="00EF5A5D"/>
    <w:rsid w:val="00EF5BF3"/>
    <w:rsid w:val="00EF61CE"/>
    <w:rsid w:val="00EF6263"/>
    <w:rsid w:val="00EF668D"/>
    <w:rsid w:val="00EF6710"/>
    <w:rsid w:val="00EF6816"/>
    <w:rsid w:val="00EF698E"/>
    <w:rsid w:val="00EF6B80"/>
    <w:rsid w:val="00EF6BAE"/>
    <w:rsid w:val="00EF6C37"/>
    <w:rsid w:val="00EF6C76"/>
    <w:rsid w:val="00EF6D69"/>
    <w:rsid w:val="00EF6D86"/>
    <w:rsid w:val="00EF70D6"/>
    <w:rsid w:val="00EF71BF"/>
    <w:rsid w:val="00EF74F4"/>
    <w:rsid w:val="00EF74FE"/>
    <w:rsid w:val="00EF7578"/>
    <w:rsid w:val="00EF78E9"/>
    <w:rsid w:val="00EF7AB6"/>
    <w:rsid w:val="00EF7FA8"/>
    <w:rsid w:val="00F00150"/>
    <w:rsid w:val="00F0031B"/>
    <w:rsid w:val="00F00621"/>
    <w:rsid w:val="00F006EA"/>
    <w:rsid w:val="00F00794"/>
    <w:rsid w:val="00F0083D"/>
    <w:rsid w:val="00F009D0"/>
    <w:rsid w:val="00F00BFF"/>
    <w:rsid w:val="00F00CC2"/>
    <w:rsid w:val="00F00EBE"/>
    <w:rsid w:val="00F010BF"/>
    <w:rsid w:val="00F010D9"/>
    <w:rsid w:val="00F011C0"/>
    <w:rsid w:val="00F01248"/>
    <w:rsid w:val="00F013AC"/>
    <w:rsid w:val="00F013AF"/>
    <w:rsid w:val="00F018E0"/>
    <w:rsid w:val="00F01A55"/>
    <w:rsid w:val="00F01C4D"/>
    <w:rsid w:val="00F01D44"/>
    <w:rsid w:val="00F01EBD"/>
    <w:rsid w:val="00F01F10"/>
    <w:rsid w:val="00F025A9"/>
    <w:rsid w:val="00F026D5"/>
    <w:rsid w:val="00F0274C"/>
    <w:rsid w:val="00F0283C"/>
    <w:rsid w:val="00F0285F"/>
    <w:rsid w:val="00F0293F"/>
    <w:rsid w:val="00F02980"/>
    <w:rsid w:val="00F02AE5"/>
    <w:rsid w:val="00F02C7D"/>
    <w:rsid w:val="00F02E2D"/>
    <w:rsid w:val="00F0307B"/>
    <w:rsid w:val="00F0323D"/>
    <w:rsid w:val="00F0345A"/>
    <w:rsid w:val="00F036AC"/>
    <w:rsid w:val="00F038C1"/>
    <w:rsid w:val="00F038F2"/>
    <w:rsid w:val="00F03C42"/>
    <w:rsid w:val="00F03DD1"/>
    <w:rsid w:val="00F03DFA"/>
    <w:rsid w:val="00F03EA1"/>
    <w:rsid w:val="00F0428B"/>
    <w:rsid w:val="00F0455D"/>
    <w:rsid w:val="00F04A1A"/>
    <w:rsid w:val="00F04AEA"/>
    <w:rsid w:val="00F04B38"/>
    <w:rsid w:val="00F04D29"/>
    <w:rsid w:val="00F04D9D"/>
    <w:rsid w:val="00F04F1B"/>
    <w:rsid w:val="00F05238"/>
    <w:rsid w:val="00F05527"/>
    <w:rsid w:val="00F05A44"/>
    <w:rsid w:val="00F05AE8"/>
    <w:rsid w:val="00F05B7F"/>
    <w:rsid w:val="00F05EFA"/>
    <w:rsid w:val="00F06326"/>
    <w:rsid w:val="00F067AC"/>
    <w:rsid w:val="00F06B4A"/>
    <w:rsid w:val="00F06F12"/>
    <w:rsid w:val="00F07137"/>
    <w:rsid w:val="00F0715A"/>
    <w:rsid w:val="00F07388"/>
    <w:rsid w:val="00F0749C"/>
    <w:rsid w:val="00F0764A"/>
    <w:rsid w:val="00F078C5"/>
    <w:rsid w:val="00F07B4F"/>
    <w:rsid w:val="00F07F59"/>
    <w:rsid w:val="00F102E4"/>
    <w:rsid w:val="00F103FD"/>
    <w:rsid w:val="00F1054F"/>
    <w:rsid w:val="00F10627"/>
    <w:rsid w:val="00F10793"/>
    <w:rsid w:val="00F1081C"/>
    <w:rsid w:val="00F10897"/>
    <w:rsid w:val="00F1095C"/>
    <w:rsid w:val="00F10A5B"/>
    <w:rsid w:val="00F10AC6"/>
    <w:rsid w:val="00F1131A"/>
    <w:rsid w:val="00F11421"/>
    <w:rsid w:val="00F11B5D"/>
    <w:rsid w:val="00F11E1D"/>
    <w:rsid w:val="00F11F3E"/>
    <w:rsid w:val="00F120B6"/>
    <w:rsid w:val="00F120FF"/>
    <w:rsid w:val="00F122B0"/>
    <w:rsid w:val="00F12344"/>
    <w:rsid w:val="00F12434"/>
    <w:rsid w:val="00F12720"/>
    <w:rsid w:val="00F12BCF"/>
    <w:rsid w:val="00F12F83"/>
    <w:rsid w:val="00F138D5"/>
    <w:rsid w:val="00F13958"/>
    <w:rsid w:val="00F13B41"/>
    <w:rsid w:val="00F13F8F"/>
    <w:rsid w:val="00F14283"/>
    <w:rsid w:val="00F14296"/>
    <w:rsid w:val="00F142DB"/>
    <w:rsid w:val="00F14379"/>
    <w:rsid w:val="00F143FA"/>
    <w:rsid w:val="00F14A68"/>
    <w:rsid w:val="00F14FC7"/>
    <w:rsid w:val="00F1513D"/>
    <w:rsid w:val="00F151AA"/>
    <w:rsid w:val="00F1529E"/>
    <w:rsid w:val="00F15319"/>
    <w:rsid w:val="00F15352"/>
    <w:rsid w:val="00F155B0"/>
    <w:rsid w:val="00F15762"/>
    <w:rsid w:val="00F158FE"/>
    <w:rsid w:val="00F15A2B"/>
    <w:rsid w:val="00F15DC6"/>
    <w:rsid w:val="00F161D8"/>
    <w:rsid w:val="00F16820"/>
    <w:rsid w:val="00F16867"/>
    <w:rsid w:val="00F169A2"/>
    <w:rsid w:val="00F16AAD"/>
    <w:rsid w:val="00F16B9E"/>
    <w:rsid w:val="00F16CE7"/>
    <w:rsid w:val="00F16EA0"/>
    <w:rsid w:val="00F17054"/>
    <w:rsid w:val="00F171D1"/>
    <w:rsid w:val="00F1746E"/>
    <w:rsid w:val="00F174CA"/>
    <w:rsid w:val="00F174DC"/>
    <w:rsid w:val="00F17511"/>
    <w:rsid w:val="00F17560"/>
    <w:rsid w:val="00F17A6C"/>
    <w:rsid w:val="00F17AD6"/>
    <w:rsid w:val="00F17CBA"/>
    <w:rsid w:val="00F17D57"/>
    <w:rsid w:val="00F17E8B"/>
    <w:rsid w:val="00F17EF8"/>
    <w:rsid w:val="00F20189"/>
    <w:rsid w:val="00F20396"/>
    <w:rsid w:val="00F20423"/>
    <w:rsid w:val="00F20504"/>
    <w:rsid w:val="00F20A10"/>
    <w:rsid w:val="00F210E6"/>
    <w:rsid w:val="00F211BE"/>
    <w:rsid w:val="00F2126F"/>
    <w:rsid w:val="00F21449"/>
    <w:rsid w:val="00F214E8"/>
    <w:rsid w:val="00F21518"/>
    <w:rsid w:val="00F21661"/>
    <w:rsid w:val="00F217E4"/>
    <w:rsid w:val="00F21C6E"/>
    <w:rsid w:val="00F21D1B"/>
    <w:rsid w:val="00F21EDB"/>
    <w:rsid w:val="00F21FCF"/>
    <w:rsid w:val="00F220E3"/>
    <w:rsid w:val="00F22238"/>
    <w:rsid w:val="00F2228C"/>
    <w:rsid w:val="00F22299"/>
    <w:rsid w:val="00F22373"/>
    <w:rsid w:val="00F223F8"/>
    <w:rsid w:val="00F22758"/>
    <w:rsid w:val="00F22861"/>
    <w:rsid w:val="00F228E6"/>
    <w:rsid w:val="00F22982"/>
    <w:rsid w:val="00F22984"/>
    <w:rsid w:val="00F22CE6"/>
    <w:rsid w:val="00F2302F"/>
    <w:rsid w:val="00F23104"/>
    <w:rsid w:val="00F2352E"/>
    <w:rsid w:val="00F237CF"/>
    <w:rsid w:val="00F23CA3"/>
    <w:rsid w:val="00F23CD6"/>
    <w:rsid w:val="00F23D4C"/>
    <w:rsid w:val="00F23DAF"/>
    <w:rsid w:val="00F23E2D"/>
    <w:rsid w:val="00F23F0D"/>
    <w:rsid w:val="00F241EF"/>
    <w:rsid w:val="00F245AD"/>
    <w:rsid w:val="00F24692"/>
    <w:rsid w:val="00F247DE"/>
    <w:rsid w:val="00F24868"/>
    <w:rsid w:val="00F249E5"/>
    <w:rsid w:val="00F24A9B"/>
    <w:rsid w:val="00F24C0C"/>
    <w:rsid w:val="00F24C49"/>
    <w:rsid w:val="00F25061"/>
    <w:rsid w:val="00F25091"/>
    <w:rsid w:val="00F251EE"/>
    <w:rsid w:val="00F2537B"/>
    <w:rsid w:val="00F2562C"/>
    <w:rsid w:val="00F25D04"/>
    <w:rsid w:val="00F25D21"/>
    <w:rsid w:val="00F25EB2"/>
    <w:rsid w:val="00F26102"/>
    <w:rsid w:val="00F2662F"/>
    <w:rsid w:val="00F26DA4"/>
    <w:rsid w:val="00F271DF"/>
    <w:rsid w:val="00F27372"/>
    <w:rsid w:val="00F273CA"/>
    <w:rsid w:val="00F2752B"/>
    <w:rsid w:val="00F27542"/>
    <w:rsid w:val="00F27662"/>
    <w:rsid w:val="00F279BC"/>
    <w:rsid w:val="00F27A05"/>
    <w:rsid w:val="00F27A62"/>
    <w:rsid w:val="00F27B0D"/>
    <w:rsid w:val="00F27BEF"/>
    <w:rsid w:val="00F27E57"/>
    <w:rsid w:val="00F27F28"/>
    <w:rsid w:val="00F30064"/>
    <w:rsid w:val="00F3008E"/>
    <w:rsid w:val="00F30167"/>
    <w:rsid w:val="00F3026F"/>
    <w:rsid w:val="00F30278"/>
    <w:rsid w:val="00F30369"/>
    <w:rsid w:val="00F30376"/>
    <w:rsid w:val="00F306EF"/>
    <w:rsid w:val="00F307AE"/>
    <w:rsid w:val="00F307D9"/>
    <w:rsid w:val="00F30D8D"/>
    <w:rsid w:val="00F30DE4"/>
    <w:rsid w:val="00F30E8D"/>
    <w:rsid w:val="00F30FC7"/>
    <w:rsid w:val="00F31008"/>
    <w:rsid w:val="00F31297"/>
    <w:rsid w:val="00F315E4"/>
    <w:rsid w:val="00F3174D"/>
    <w:rsid w:val="00F31B45"/>
    <w:rsid w:val="00F31CEB"/>
    <w:rsid w:val="00F31E0C"/>
    <w:rsid w:val="00F31F75"/>
    <w:rsid w:val="00F3218B"/>
    <w:rsid w:val="00F32546"/>
    <w:rsid w:val="00F3254A"/>
    <w:rsid w:val="00F325BE"/>
    <w:rsid w:val="00F3274F"/>
    <w:rsid w:val="00F32773"/>
    <w:rsid w:val="00F32A31"/>
    <w:rsid w:val="00F32B4B"/>
    <w:rsid w:val="00F32E4E"/>
    <w:rsid w:val="00F33407"/>
    <w:rsid w:val="00F33699"/>
    <w:rsid w:val="00F3370D"/>
    <w:rsid w:val="00F33A27"/>
    <w:rsid w:val="00F33B19"/>
    <w:rsid w:val="00F33B8C"/>
    <w:rsid w:val="00F33D95"/>
    <w:rsid w:val="00F33DBA"/>
    <w:rsid w:val="00F33E9D"/>
    <w:rsid w:val="00F33F13"/>
    <w:rsid w:val="00F34169"/>
    <w:rsid w:val="00F34212"/>
    <w:rsid w:val="00F344C1"/>
    <w:rsid w:val="00F346A6"/>
    <w:rsid w:val="00F34B71"/>
    <w:rsid w:val="00F34C2A"/>
    <w:rsid w:val="00F34C51"/>
    <w:rsid w:val="00F34CAC"/>
    <w:rsid w:val="00F34CE2"/>
    <w:rsid w:val="00F34EC6"/>
    <w:rsid w:val="00F34F11"/>
    <w:rsid w:val="00F35091"/>
    <w:rsid w:val="00F352AD"/>
    <w:rsid w:val="00F35310"/>
    <w:rsid w:val="00F35341"/>
    <w:rsid w:val="00F3557C"/>
    <w:rsid w:val="00F35728"/>
    <w:rsid w:val="00F3574F"/>
    <w:rsid w:val="00F358D2"/>
    <w:rsid w:val="00F358E6"/>
    <w:rsid w:val="00F35A8F"/>
    <w:rsid w:val="00F360F4"/>
    <w:rsid w:val="00F36565"/>
    <w:rsid w:val="00F36C86"/>
    <w:rsid w:val="00F36CA2"/>
    <w:rsid w:val="00F36D84"/>
    <w:rsid w:val="00F36DF3"/>
    <w:rsid w:val="00F370ED"/>
    <w:rsid w:val="00F37103"/>
    <w:rsid w:val="00F372E2"/>
    <w:rsid w:val="00F378F0"/>
    <w:rsid w:val="00F37A64"/>
    <w:rsid w:val="00F37C1A"/>
    <w:rsid w:val="00F37DF3"/>
    <w:rsid w:val="00F37E0C"/>
    <w:rsid w:val="00F400FD"/>
    <w:rsid w:val="00F407A2"/>
    <w:rsid w:val="00F40968"/>
    <w:rsid w:val="00F40A9C"/>
    <w:rsid w:val="00F40C3D"/>
    <w:rsid w:val="00F40E3D"/>
    <w:rsid w:val="00F40E6E"/>
    <w:rsid w:val="00F40EEA"/>
    <w:rsid w:val="00F4156B"/>
    <w:rsid w:val="00F416BC"/>
    <w:rsid w:val="00F41930"/>
    <w:rsid w:val="00F41A92"/>
    <w:rsid w:val="00F41B60"/>
    <w:rsid w:val="00F42108"/>
    <w:rsid w:val="00F4219F"/>
    <w:rsid w:val="00F423FD"/>
    <w:rsid w:val="00F4245B"/>
    <w:rsid w:val="00F42846"/>
    <w:rsid w:val="00F42AFC"/>
    <w:rsid w:val="00F42C46"/>
    <w:rsid w:val="00F42C4B"/>
    <w:rsid w:val="00F42CAA"/>
    <w:rsid w:val="00F42CEB"/>
    <w:rsid w:val="00F42DF6"/>
    <w:rsid w:val="00F42EF5"/>
    <w:rsid w:val="00F435E6"/>
    <w:rsid w:val="00F436D1"/>
    <w:rsid w:val="00F4396F"/>
    <w:rsid w:val="00F43C33"/>
    <w:rsid w:val="00F43CBC"/>
    <w:rsid w:val="00F43E5F"/>
    <w:rsid w:val="00F44002"/>
    <w:rsid w:val="00F444EB"/>
    <w:rsid w:val="00F44686"/>
    <w:rsid w:val="00F44713"/>
    <w:rsid w:val="00F448C0"/>
    <w:rsid w:val="00F44960"/>
    <w:rsid w:val="00F44C18"/>
    <w:rsid w:val="00F45360"/>
    <w:rsid w:val="00F4537C"/>
    <w:rsid w:val="00F4540C"/>
    <w:rsid w:val="00F45618"/>
    <w:rsid w:val="00F4596B"/>
    <w:rsid w:val="00F45C7A"/>
    <w:rsid w:val="00F45D37"/>
    <w:rsid w:val="00F45F85"/>
    <w:rsid w:val="00F45FA8"/>
    <w:rsid w:val="00F45FCA"/>
    <w:rsid w:val="00F46414"/>
    <w:rsid w:val="00F4690F"/>
    <w:rsid w:val="00F46B69"/>
    <w:rsid w:val="00F46C9D"/>
    <w:rsid w:val="00F46D5F"/>
    <w:rsid w:val="00F46E45"/>
    <w:rsid w:val="00F46FCB"/>
    <w:rsid w:val="00F470B5"/>
    <w:rsid w:val="00F4712F"/>
    <w:rsid w:val="00F47506"/>
    <w:rsid w:val="00F4757B"/>
    <w:rsid w:val="00F475C2"/>
    <w:rsid w:val="00F47907"/>
    <w:rsid w:val="00F47930"/>
    <w:rsid w:val="00F479BE"/>
    <w:rsid w:val="00F479DA"/>
    <w:rsid w:val="00F47AE9"/>
    <w:rsid w:val="00F47B7A"/>
    <w:rsid w:val="00F501B5"/>
    <w:rsid w:val="00F502AE"/>
    <w:rsid w:val="00F5030A"/>
    <w:rsid w:val="00F50554"/>
    <w:rsid w:val="00F51586"/>
    <w:rsid w:val="00F51619"/>
    <w:rsid w:val="00F516CD"/>
    <w:rsid w:val="00F517DE"/>
    <w:rsid w:val="00F522F0"/>
    <w:rsid w:val="00F529DE"/>
    <w:rsid w:val="00F52B63"/>
    <w:rsid w:val="00F52C50"/>
    <w:rsid w:val="00F52EB8"/>
    <w:rsid w:val="00F53293"/>
    <w:rsid w:val="00F5334A"/>
    <w:rsid w:val="00F53544"/>
    <w:rsid w:val="00F53966"/>
    <w:rsid w:val="00F53AEE"/>
    <w:rsid w:val="00F53BBE"/>
    <w:rsid w:val="00F53C37"/>
    <w:rsid w:val="00F53C49"/>
    <w:rsid w:val="00F53F3D"/>
    <w:rsid w:val="00F54317"/>
    <w:rsid w:val="00F54350"/>
    <w:rsid w:val="00F54368"/>
    <w:rsid w:val="00F54406"/>
    <w:rsid w:val="00F544D2"/>
    <w:rsid w:val="00F5473C"/>
    <w:rsid w:val="00F5493E"/>
    <w:rsid w:val="00F54B99"/>
    <w:rsid w:val="00F54CF9"/>
    <w:rsid w:val="00F54E1A"/>
    <w:rsid w:val="00F54F22"/>
    <w:rsid w:val="00F55097"/>
    <w:rsid w:val="00F550E5"/>
    <w:rsid w:val="00F55292"/>
    <w:rsid w:val="00F55321"/>
    <w:rsid w:val="00F55405"/>
    <w:rsid w:val="00F556DC"/>
    <w:rsid w:val="00F558B1"/>
    <w:rsid w:val="00F55980"/>
    <w:rsid w:val="00F559A5"/>
    <w:rsid w:val="00F55B35"/>
    <w:rsid w:val="00F5603A"/>
    <w:rsid w:val="00F560A2"/>
    <w:rsid w:val="00F56132"/>
    <w:rsid w:val="00F5625F"/>
    <w:rsid w:val="00F56449"/>
    <w:rsid w:val="00F565D5"/>
    <w:rsid w:val="00F5661C"/>
    <w:rsid w:val="00F56673"/>
    <w:rsid w:val="00F56856"/>
    <w:rsid w:val="00F56A0F"/>
    <w:rsid w:val="00F56A88"/>
    <w:rsid w:val="00F56AA1"/>
    <w:rsid w:val="00F56D45"/>
    <w:rsid w:val="00F56D4B"/>
    <w:rsid w:val="00F56EDF"/>
    <w:rsid w:val="00F5701B"/>
    <w:rsid w:val="00F571DC"/>
    <w:rsid w:val="00F571F3"/>
    <w:rsid w:val="00F57525"/>
    <w:rsid w:val="00F57782"/>
    <w:rsid w:val="00F57916"/>
    <w:rsid w:val="00F57986"/>
    <w:rsid w:val="00F57EB0"/>
    <w:rsid w:val="00F57F9C"/>
    <w:rsid w:val="00F60009"/>
    <w:rsid w:val="00F602EB"/>
    <w:rsid w:val="00F60540"/>
    <w:rsid w:val="00F60B46"/>
    <w:rsid w:val="00F60C22"/>
    <w:rsid w:val="00F60C48"/>
    <w:rsid w:val="00F60C62"/>
    <w:rsid w:val="00F60E08"/>
    <w:rsid w:val="00F60F9E"/>
    <w:rsid w:val="00F61116"/>
    <w:rsid w:val="00F61813"/>
    <w:rsid w:val="00F619B1"/>
    <w:rsid w:val="00F61A69"/>
    <w:rsid w:val="00F61CF0"/>
    <w:rsid w:val="00F61DA6"/>
    <w:rsid w:val="00F61EF9"/>
    <w:rsid w:val="00F6209E"/>
    <w:rsid w:val="00F621F3"/>
    <w:rsid w:val="00F622C3"/>
    <w:rsid w:val="00F62647"/>
    <w:rsid w:val="00F62801"/>
    <w:rsid w:val="00F62865"/>
    <w:rsid w:val="00F62931"/>
    <w:rsid w:val="00F62990"/>
    <w:rsid w:val="00F62AD1"/>
    <w:rsid w:val="00F62C33"/>
    <w:rsid w:val="00F62CD9"/>
    <w:rsid w:val="00F62DCF"/>
    <w:rsid w:val="00F62EB9"/>
    <w:rsid w:val="00F62EFB"/>
    <w:rsid w:val="00F63573"/>
    <w:rsid w:val="00F63698"/>
    <w:rsid w:val="00F63778"/>
    <w:rsid w:val="00F63A25"/>
    <w:rsid w:val="00F63A8B"/>
    <w:rsid w:val="00F63CF6"/>
    <w:rsid w:val="00F640A0"/>
    <w:rsid w:val="00F64261"/>
    <w:rsid w:val="00F6485D"/>
    <w:rsid w:val="00F64903"/>
    <w:rsid w:val="00F64D6E"/>
    <w:rsid w:val="00F64E34"/>
    <w:rsid w:val="00F64E52"/>
    <w:rsid w:val="00F65125"/>
    <w:rsid w:val="00F65256"/>
    <w:rsid w:val="00F6525F"/>
    <w:rsid w:val="00F65568"/>
    <w:rsid w:val="00F6560C"/>
    <w:rsid w:val="00F656B4"/>
    <w:rsid w:val="00F656D5"/>
    <w:rsid w:val="00F65AE4"/>
    <w:rsid w:val="00F65B76"/>
    <w:rsid w:val="00F65B91"/>
    <w:rsid w:val="00F65BB8"/>
    <w:rsid w:val="00F65CC4"/>
    <w:rsid w:val="00F65E1E"/>
    <w:rsid w:val="00F6604A"/>
    <w:rsid w:val="00F661FD"/>
    <w:rsid w:val="00F66360"/>
    <w:rsid w:val="00F6637D"/>
    <w:rsid w:val="00F663DC"/>
    <w:rsid w:val="00F66A88"/>
    <w:rsid w:val="00F66A89"/>
    <w:rsid w:val="00F66B4F"/>
    <w:rsid w:val="00F66CD1"/>
    <w:rsid w:val="00F66CF3"/>
    <w:rsid w:val="00F66D41"/>
    <w:rsid w:val="00F66E84"/>
    <w:rsid w:val="00F670D1"/>
    <w:rsid w:val="00F67319"/>
    <w:rsid w:val="00F673AE"/>
    <w:rsid w:val="00F6744C"/>
    <w:rsid w:val="00F675F7"/>
    <w:rsid w:val="00F675FA"/>
    <w:rsid w:val="00F676F3"/>
    <w:rsid w:val="00F67721"/>
    <w:rsid w:val="00F677E5"/>
    <w:rsid w:val="00F67E1F"/>
    <w:rsid w:val="00F701CF"/>
    <w:rsid w:val="00F70214"/>
    <w:rsid w:val="00F70448"/>
    <w:rsid w:val="00F704B0"/>
    <w:rsid w:val="00F7066F"/>
    <w:rsid w:val="00F70674"/>
    <w:rsid w:val="00F70A5E"/>
    <w:rsid w:val="00F70AEE"/>
    <w:rsid w:val="00F70B92"/>
    <w:rsid w:val="00F70C57"/>
    <w:rsid w:val="00F71393"/>
    <w:rsid w:val="00F713FB"/>
    <w:rsid w:val="00F714B9"/>
    <w:rsid w:val="00F7179C"/>
    <w:rsid w:val="00F7188F"/>
    <w:rsid w:val="00F7191B"/>
    <w:rsid w:val="00F71ACD"/>
    <w:rsid w:val="00F71C92"/>
    <w:rsid w:val="00F7207B"/>
    <w:rsid w:val="00F7227C"/>
    <w:rsid w:val="00F72312"/>
    <w:rsid w:val="00F724E6"/>
    <w:rsid w:val="00F7285A"/>
    <w:rsid w:val="00F72943"/>
    <w:rsid w:val="00F72A26"/>
    <w:rsid w:val="00F72A39"/>
    <w:rsid w:val="00F72B75"/>
    <w:rsid w:val="00F72C44"/>
    <w:rsid w:val="00F72EEF"/>
    <w:rsid w:val="00F7316D"/>
    <w:rsid w:val="00F73476"/>
    <w:rsid w:val="00F73619"/>
    <w:rsid w:val="00F73751"/>
    <w:rsid w:val="00F73B12"/>
    <w:rsid w:val="00F73DDB"/>
    <w:rsid w:val="00F73F83"/>
    <w:rsid w:val="00F73F94"/>
    <w:rsid w:val="00F745DE"/>
    <w:rsid w:val="00F74719"/>
    <w:rsid w:val="00F74A11"/>
    <w:rsid w:val="00F74AB6"/>
    <w:rsid w:val="00F7502D"/>
    <w:rsid w:val="00F7547D"/>
    <w:rsid w:val="00F7554D"/>
    <w:rsid w:val="00F755F5"/>
    <w:rsid w:val="00F7592C"/>
    <w:rsid w:val="00F75A97"/>
    <w:rsid w:val="00F75E0A"/>
    <w:rsid w:val="00F75EF6"/>
    <w:rsid w:val="00F7623B"/>
    <w:rsid w:val="00F7626C"/>
    <w:rsid w:val="00F765EC"/>
    <w:rsid w:val="00F768E1"/>
    <w:rsid w:val="00F76916"/>
    <w:rsid w:val="00F76B64"/>
    <w:rsid w:val="00F76BA0"/>
    <w:rsid w:val="00F76E73"/>
    <w:rsid w:val="00F775C5"/>
    <w:rsid w:val="00F77620"/>
    <w:rsid w:val="00F776FD"/>
    <w:rsid w:val="00F77AC5"/>
    <w:rsid w:val="00F77CCA"/>
    <w:rsid w:val="00F77DD2"/>
    <w:rsid w:val="00F77E29"/>
    <w:rsid w:val="00F77FC6"/>
    <w:rsid w:val="00F77FD5"/>
    <w:rsid w:val="00F80314"/>
    <w:rsid w:val="00F803F8"/>
    <w:rsid w:val="00F80B03"/>
    <w:rsid w:val="00F80B0A"/>
    <w:rsid w:val="00F80B10"/>
    <w:rsid w:val="00F80F38"/>
    <w:rsid w:val="00F80F82"/>
    <w:rsid w:val="00F8112B"/>
    <w:rsid w:val="00F81556"/>
    <w:rsid w:val="00F815CC"/>
    <w:rsid w:val="00F81740"/>
    <w:rsid w:val="00F81A4D"/>
    <w:rsid w:val="00F81C4F"/>
    <w:rsid w:val="00F81D43"/>
    <w:rsid w:val="00F8208A"/>
    <w:rsid w:val="00F820A8"/>
    <w:rsid w:val="00F820B4"/>
    <w:rsid w:val="00F821A3"/>
    <w:rsid w:val="00F822E5"/>
    <w:rsid w:val="00F8288C"/>
    <w:rsid w:val="00F828F3"/>
    <w:rsid w:val="00F82963"/>
    <w:rsid w:val="00F8299D"/>
    <w:rsid w:val="00F82AFF"/>
    <w:rsid w:val="00F82E57"/>
    <w:rsid w:val="00F82E87"/>
    <w:rsid w:val="00F8300A"/>
    <w:rsid w:val="00F8375C"/>
    <w:rsid w:val="00F8386A"/>
    <w:rsid w:val="00F83B72"/>
    <w:rsid w:val="00F83CD7"/>
    <w:rsid w:val="00F83DA9"/>
    <w:rsid w:val="00F840C0"/>
    <w:rsid w:val="00F84136"/>
    <w:rsid w:val="00F84596"/>
    <w:rsid w:val="00F847D7"/>
    <w:rsid w:val="00F84B20"/>
    <w:rsid w:val="00F84DA5"/>
    <w:rsid w:val="00F85A49"/>
    <w:rsid w:val="00F85B41"/>
    <w:rsid w:val="00F85EAB"/>
    <w:rsid w:val="00F860B9"/>
    <w:rsid w:val="00F86320"/>
    <w:rsid w:val="00F86728"/>
    <w:rsid w:val="00F867D2"/>
    <w:rsid w:val="00F86A23"/>
    <w:rsid w:val="00F86DC9"/>
    <w:rsid w:val="00F86F61"/>
    <w:rsid w:val="00F86FB0"/>
    <w:rsid w:val="00F87037"/>
    <w:rsid w:val="00F8727A"/>
    <w:rsid w:val="00F87453"/>
    <w:rsid w:val="00F87465"/>
    <w:rsid w:val="00F87558"/>
    <w:rsid w:val="00F87585"/>
    <w:rsid w:val="00F87BE4"/>
    <w:rsid w:val="00F87C05"/>
    <w:rsid w:val="00F87E10"/>
    <w:rsid w:val="00F87EC9"/>
    <w:rsid w:val="00F9016D"/>
    <w:rsid w:val="00F9068B"/>
    <w:rsid w:val="00F906D7"/>
    <w:rsid w:val="00F90924"/>
    <w:rsid w:val="00F90AA7"/>
    <w:rsid w:val="00F90AFF"/>
    <w:rsid w:val="00F90BBF"/>
    <w:rsid w:val="00F90D0A"/>
    <w:rsid w:val="00F90DD7"/>
    <w:rsid w:val="00F90E5D"/>
    <w:rsid w:val="00F910D1"/>
    <w:rsid w:val="00F911A0"/>
    <w:rsid w:val="00F911D3"/>
    <w:rsid w:val="00F91319"/>
    <w:rsid w:val="00F91365"/>
    <w:rsid w:val="00F913FB"/>
    <w:rsid w:val="00F91BA9"/>
    <w:rsid w:val="00F91BB1"/>
    <w:rsid w:val="00F91EBB"/>
    <w:rsid w:val="00F92229"/>
    <w:rsid w:val="00F9240C"/>
    <w:rsid w:val="00F9252D"/>
    <w:rsid w:val="00F9287E"/>
    <w:rsid w:val="00F92B53"/>
    <w:rsid w:val="00F92CCF"/>
    <w:rsid w:val="00F93306"/>
    <w:rsid w:val="00F9340F"/>
    <w:rsid w:val="00F93A32"/>
    <w:rsid w:val="00F93ADF"/>
    <w:rsid w:val="00F93C87"/>
    <w:rsid w:val="00F941D9"/>
    <w:rsid w:val="00F94329"/>
    <w:rsid w:val="00F94364"/>
    <w:rsid w:val="00F94631"/>
    <w:rsid w:val="00F9475A"/>
    <w:rsid w:val="00F94ABB"/>
    <w:rsid w:val="00F94B6D"/>
    <w:rsid w:val="00F94CC0"/>
    <w:rsid w:val="00F94CDF"/>
    <w:rsid w:val="00F94F26"/>
    <w:rsid w:val="00F9518C"/>
    <w:rsid w:val="00F95471"/>
    <w:rsid w:val="00F9574E"/>
    <w:rsid w:val="00F95A33"/>
    <w:rsid w:val="00F95B26"/>
    <w:rsid w:val="00F95C21"/>
    <w:rsid w:val="00F95F9D"/>
    <w:rsid w:val="00F9608E"/>
    <w:rsid w:val="00F96216"/>
    <w:rsid w:val="00F9631F"/>
    <w:rsid w:val="00F9651D"/>
    <w:rsid w:val="00F96AA7"/>
    <w:rsid w:val="00F96C16"/>
    <w:rsid w:val="00F96DEF"/>
    <w:rsid w:val="00F96F22"/>
    <w:rsid w:val="00F97125"/>
    <w:rsid w:val="00F9760B"/>
    <w:rsid w:val="00F97617"/>
    <w:rsid w:val="00F9767C"/>
    <w:rsid w:val="00F978F0"/>
    <w:rsid w:val="00F97A6F"/>
    <w:rsid w:val="00F97B26"/>
    <w:rsid w:val="00F97C5B"/>
    <w:rsid w:val="00F97CD6"/>
    <w:rsid w:val="00F97EAC"/>
    <w:rsid w:val="00F97EE5"/>
    <w:rsid w:val="00F97F44"/>
    <w:rsid w:val="00FA01D0"/>
    <w:rsid w:val="00FA04E4"/>
    <w:rsid w:val="00FA0571"/>
    <w:rsid w:val="00FA06EB"/>
    <w:rsid w:val="00FA06F0"/>
    <w:rsid w:val="00FA0C22"/>
    <w:rsid w:val="00FA0C44"/>
    <w:rsid w:val="00FA0D61"/>
    <w:rsid w:val="00FA1189"/>
    <w:rsid w:val="00FA1551"/>
    <w:rsid w:val="00FA1738"/>
    <w:rsid w:val="00FA18D0"/>
    <w:rsid w:val="00FA19DA"/>
    <w:rsid w:val="00FA1AF5"/>
    <w:rsid w:val="00FA1BE1"/>
    <w:rsid w:val="00FA1CB2"/>
    <w:rsid w:val="00FA2256"/>
    <w:rsid w:val="00FA24A4"/>
    <w:rsid w:val="00FA2543"/>
    <w:rsid w:val="00FA27A0"/>
    <w:rsid w:val="00FA2859"/>
    <w:rsid w:val="00FA3604"/>
    <w:rsid w:val="00FA36F4"/>
    <w:rsid w:val="00FA381C"/>
    <w:rsid w:val="00FA39B2"/>
    <w:rsid w:val="00FA3A4E"/>
    <w:rsid w:val="00FA3ADD"/>
    <w:rsid w:val="00FA3BF1"/>
    <w:rsid w:val="00FA3D36"/>
    <w:rsid w:val="00FA3FCD"/>
    <w:rsid w:val="00FA3FF5"/>
    <w:rsid w:val="00FA403D"/>
    <w:rsid w:val="00FA434F"/>
    <w:rsid w:val="00FA4374"/>
    <w:rsid w:val="00FA443E"/>
    <w:rsid w:val="00FA444C"/>
    <w:rsid w:val="00FA48A7"/>
    <w:rsid w:val="00FA4A9C"/>
    <w:rsid w:val="00FA4ADE"/>
    <w:rsid w:val="00FA4B47"/>
    <w:rsid w:val="00FA4EFB"/>
    <w:rsid w:val="00FA5051"/>
    <w:rsid w:val="00FA5557"/>
    <w:rsid w:val="00FA5622"/>
    <w:rsid w:val="00FA5C3D"/>
    <w:rsid w:val="00FA60C4"/>
    <w:rsid w:val="00FA61CD"/>
    <w:rsid w:val="00FA637F"/>
    <w:rsid w:val="00FA6412"/>
    <w:rsid w:val="00FA6762"/>
    <w:rsid w:val="00FA6770"/>
    <w:rsid w:val="00FA6771"/>
    <w:rsid w:val="00FA6B03"/>
    <w:rsid w:val="00FA6D07"/>
    <w:rsid w:val="00FA6D31"/>
    <w:rsid w:val="00FA6F96"/>
    <w:rsid w:val="00FA72CE"/>
    <w:rsid w:val="00FA748A"/>
    <w:rsid w:val="00FA7683"/>
    <w:rsid w:val="00FA77A1"/>
    <w:rsid w:val="00FA784F"/>
    <w:rsid w:val="00FA7B09"/>
    <w:rsid w:val="00FA7CE8"/>
    <w:rsid w:val="00FA7DF7"/>
    <w:rsid w:val="00FB0129"/>
    <w:rsid w:val="00FB01F5"/>
    <w:rsid w:val="00FB0419"/>
    <w:rsid w:val="00FB0593"/>
    <w:rsid w:val="00FB06B1"/>
    <w:rsid w:val="00FB0AB7"/>
    <w:rsid w:val="00FB0BB8"/>
    <w:rsid w:val="00FB0C87"/>
    <w:rsid w:val="00FB0D38"/>
    <w:rsid w:val="00FB1009"/>
    <w:rsid w:val="00FB10C1"/>
    <w:rsid w:val="00FB1228"/>
    <w:rsid w:val="00FB13AC"/>
    <w:rsid w:val="00FB15B3"/>
    <w:rsid w:val="00FB1B27"/>
    <w:rsid w:val="00FB1EF1"/>
    <w:rsid w:val="00FB1F73"/>
    <w:rsid w:val="00FB201E"/>
    <w:rsid w:val="00FB2280"/>
    <w:rsid w:val="00FB22DA"/>
    <w:rsid w:val="00FB2677"/>
    <w:rsid w:val="00FB27D8"/>
    <w:rsid w:val="00FB2A72"/>
    <w:rsid w:val="00FB2AB0"/>
    <w:rsid w:val="00FB2B48"/>
    <w:rsid w:val="00FB2BB5"/>
    <w:rsid w:val="00FB2BEE"/>
    <w:rsid w:val="00FB2C17"/>
    <w:rsid w:val="00FB2C87"/>
    <w:rsid w:val="00FB2CAB"/>
    <w:rsid w:val="00FB2CB4"/>
    <w:rsid w:val="00FB312A"/>
    <w:rsid w:val="00FB313E"/>
    <w:rsid w:val="00FB32B8"/>
    <w:rsid w:val="00FB3459"/>
    <w:rsid w:val="00FB35DB"/>
    <w:rsid w:val="00FB3860"/>
    <w:rsid w:val="00FB387F"/>
    <w:rsid w:val="00FB3883"/>
    <w:rsid w:val="00FB3A54"/>
    <w:rsid w:val="00FB3AAC"/>
    <w:rsid w:val="00FB3CC5"/>
    <w:rsid w:val="00FB3D63"/>
    <w:rsid w:val="00FB3F51"/>
    <w:rsid w:val="00FB3F7F"/>
    <w:rsid w:val="00FB4091"/>
    <w:rsid w:val="00FB4414"/>
    <w:rsid w:val="00FB4432"/>
    <w:rsid w:val="00FB4515"/>
    <w:rsid w:val="00FB4952"/>
    <w:rsid w:val="00FB4C17"/>
    <w:rsid w:val="00FB4DC5"/>
    <w:rsid w:val="00FB502D"/>
    <w:rsid w:val="00FB5103"/>
    <w:rsid w:val="00FB56C9"/>
    <w:rsid w:val="00FB5825"/>
    <w:rsid w:val="00FB586C"/>
    <w:rsid w:val="00FB58B4"/>
    <w:rsid w:val="00FB58C9"/>
    <w:rsid w:val="00FB5B6F"/>
    <w:rsid w:val="00FB5C3A"/>
    <w:rsid w:val="00FB5C6A"/>
    <w:rsid w:val="00FB5FFB"/>
    <w:rsid w:val="00FB6040"/>
    <w:rsid w:val="00FB638C"/>
    <w:rsid w:val="00FB690D"/>
    <w:rsid w:val="00FB6BF5"/>
    <w:rsid w:val="00FB72D0"/>
    <w:rsid w:val="00FB7443"/>
    <w:rsid w:val="00FB754A"/>
    <w:rsid w:val="00FB7DDE"/>
    <w:rsid w:val="00FB7F28"/>
    <w:rsid w:val="00FB7FC4"/>
    <w:rsid w:val="00FB7FF4"/>
    <w:rsid w:val="00FC0171"/>
    <w:rsid w:val="00FC0190"/>
    <w:rsid w:val="00FC0223"/>
    <w:rsid w:val="00FC0431"/>
    <w:rsid w:val="00FC05F4"/>
    <w:rsid w:val="00FC0624"/>
    <w:rsid w:val="00FC07AC"/>
    <w:rsid w:val="00FC0BC6"/>
    <w:rsid w:val="00FC0D48"/>
    <w:rsid w:val="00FC1621"/>
    <w:rsid w:val="00FC1653"/>
    <w:rsid w:val="00FC16ED"/>
    <w:rsid w:val="00FC17A4"/>
    <w:rsid w:val="00FC17AF"/>
    <w:rsid w:val="00FC17F5"/>
    <w:rsid w:val="00FC183F"/>
    <w:rsid w:val="00FC19C1"/>
    <w:rsid w:val="00FC1C89"/>
    <w:rsid w:val="00FC1CAC"/>
    <w:rsid w:val="00FC1D33"/>
    <w:rsid w:val="00FC2066"/>
    <w:rsid w:val="00FC214D"/>
    <w:rsid w:val="00FC2385"/>
    <w:rsid w:val="00FC24BC"/>
    <w:rsid w:val="00FC2606"/>
    <w:rsid w:val="00FC2B7D"/>
    <w:rsid w:val="00FC317C"/>
    <w:rsid w:val="00FC3516"/>
    <w:rsid w:val="00FC35B5"/>
    <w:rsid w:val="00FC35C5"/>
    <w:rsid w:val="00FC35F7"/>
    <w:rsid w:val="00FC396F"/>
    <w:rsid w:val="00FC3C0D"/>
    <w:rsid w:val="00FC3EF7"/>
    <w:rsid w:val="00FC4060"/>
    <w:rsid w:val="00FC40FE"/>
    <w:rsid w:val="00FC41A7"/>
    <w:rsid w:val="00FC4351"/>
    <w:rsid w:val="00FC4452"/>
    <w:rsid w:val="00FC4586"/>
    <w:rsid w:val="00FC4591"/>
    <w:rsid w:val="00FC4D6B"/>
    <w:rsid w:val="00FC4DDD"/>
    <w:rsid w:val="00FC4FF5"/>
    <w:rsid w:val="00FC5143"/>
    <w:rsid w:val="00FC52C6"/>
    <w:rsid w:val="00FC5614"/>
    <w:rsid w:val="00FC56E0"/>
    <w:rsid w:val="00FC5768"/>
    <w:rsid w:val="00FC581F"/>
    <w:rsid w:val="00FC59F9"/>
    <w:rsid w:val="00FC60E0"/>
    <w:rsid w:val="00FC61CC"/>
    <w:rsid w:val="00FC6236"/>
    <w:rsid w:val="00FC646E"/>
    <w:rsid w:val="00FC65D8"/>
    <w:rsid w:val="00FC68A6"/>
    <w:rsid w:val="00FC6B00"/>
    <w:rsid w:val="00FC6C54"/>
    <w:rsid w:val="00FC6CB3"/>
    <w:rsid w:val="00FC6CE7"/>
    <w:rsid w:val="00FC714D"/>
    <w:rsid w:val="00FC737A"/>
    <w:rsid w:val="00FC75D5"/>
    <w:rsid w:val="00FC7667"/>
    <w:rsid w:val="00FC7BC4"/>
    <w:rsid w:val="00FC7CAD"/>
    <w:rsid w:val="00FC7E13"/>
    <w:rsid w:val="00FC7E1D"/>
    <w:rsid w:val="00FD04FC"/>
    <w:rsid w:val="00FD0599"/>
    <w:rsid w:val="00FD06F6"/>
    <w:rsid w:val="00FD0D16"/>
    <w:rsid w:val="00FD10FA"/>
    <w:rsid w:val="00FD11A7"/>
    <w:rsid w:val="00FD1454"/>
    <w:rsid w:val="00FD14D3"/>
    <w:rsid w:val="00FD14FE"/>
    <w:rsid w:val="00FD169E"/>
    <w:rsid w:val="00FD17CA"/>
    <w:rsid w:val="00FD1883"/>
    <w:rsid w:val="00FD1A67"/>
    <w:rsid w:val="00FD1BCA"/>
    <w:rsid w:val="00FD1F9B"/>
    <w:rsid w:val="00FD212F"/>
    <w:rsid w:val="00FD2A9A"/>
    <w:rsid w:val="00FD2BC3"/>
    <w:rsid w:val="00FD2D6D"/>
    <w:rsid w:val="00FD350C"/>
    <w:rsid w:val="00FD3519"/>
    <w:rsid w:val="00FD38A8"/>
    <w:rsid w:val="00FD3D22"/>
    <w:rsid w:val="00FD3D3D"/>
    <w:rsid w:val="00FD3ED5"/>
    <w:rsid w:val="00FD3EF4"/>
    <w:rsid w:val="00FD48A5"/>
    <w:rsid w:val="00FD4D28"/>
    <w:rsid w:val="00FD4E3C"/>
    <w:rsid w:val="00FD4E65"/>
    <w:rsid w:val="00FD522F"/>
    <w:rsid w:val="00FD5241"/>
    <w:rsid w:val="00FD52B8"/>
    <w:rsid w:val="00FD59D2"/>
    <w:rsid w:val="00FD59F3"/>
    <w:rsid w:val="00FD5EBA"/>
    <w:rsid w:val="00FD5EDB"/>
    <w:rsid w:val="00FD6592"/>
    <w:rsid w:val="00FD671F"/>
    <w:rsid w:val="00FD6902"/>
    <w:rsid w:val="00FD6A01"/>
    <w:rsid w:val="00FD6A77"/>
    <w:rsid w:val="00FD6A86"/>
    <w:rsid w:val="00FD6B8C"/>
    <w:rsid w:val="00FD6CC2"/>
    <w:rsid w:val="00FD6D22"/>
    <w:rsid w:val="00FD6EBB"/>
    <w:rsid w:val="00FD710E"/>
    <w:rsid w:val="00FD77FB"/>
    <w:rsid w:val="00FD77FF"/>
    <w:rsid w:val="00FD7A61"/>
    <w:rsid w:val="00FD7C10"/>
    <w:rsid w:val="00FD7D26"/>
    <w:rsid w:val="00FD7D32"/>
    <w:rsid w:val="00FE01A2"/>
    <w:rsid w:val="00FE035D"/>
    <w:rsid w:val="00FE084C"/>
    <w:rsid w:val="00FE0F3B"/>
    <w:rsid w:val="00FE10A3"/>
    <w:rsid w:val="00FE13D3"/>
    <w:rsid w:val="00FE15F1"/>
    <w:rsid w:val="00FE1601"/>
    <w:rsid w:val="00FE192B"/>
    <w:rsid w:val="00FE19B3"/>
    <w:rsid w:val="00FE19C6"/>
    <w:rsid w:val="00FE1CE5"/>
    <w:rsid w:val="00FE1E22"/>
    <w:rsid w:val="00FE2029"/>
    <w:rsid w:val="00FE258D"/>
    <w:rsid w:val="00FE26DA"/>
    <w:rsid w:val="00FE2836"/>
    <w:rsid w:val="00FE2BA9"/>
    <w:rsid w:val="00FE2C54"/>
    <w:rsid w:val="00FE31D3"/>
    <w:rsid w:val="00FE33F5"/>
    <w:rsid w:val="00FE3402"/>
    <w:rsid w:val="00FE35AA"/>
    <w:rsid w:val="00FE3646"/>
    <w:rsid w:val="00FE3836"/>
    <w:rsid w:val="00FE38C1"/>
    <w:rsid w:val="00FE3958"/>
    <w:rsid w:val="00FE3E18"/>
    <w:rsid w:val="00FE3E36"/>
    <w:rsid w:val="00FE454F"/>
    <w:rsid w:val="00FE4B3D"/>
    <w:rsid w:val="00FE50B0"/>
    <w:rsid w:val="00FE5383"/>
    <w:rsid w:val="00FE5848"/>
    <w:rsid w:val="00FE5859"/>
    <w:rsid w:val="00FE589B"/>
    <w:rsid w:val="00FE5BCC"/>
    <w:rsid w:val="00FE5CA0"/>
    <w:rsid w:val="00FE691E"/>
    <w:rsid w:val="00FE6926"/>
    <w:rsid w:val="00FE6943"/>
    <w:rsid w:val="00FE69FA"/>
    <w:rsid w:val="00FE6BFE"/>
    <w:rsid w:val="00FE7019"/>
    <w:rsid w:val="00FE707F"/>
    <w:rsid w:val="00FE7429"/>
    <w:rsid w:val="00FE74E1"/>
    <w:rsid w:val="00FE7533"/>
    <w:rsid w:val="00FE77DD"/>
    <w:rsid w:val="00FE78CB"/>
    <w:rsid w:val="00FE79BC"/>
    <w:rsid w:val="00FE79DE"/>
    <w:rsid w:val="00FE7A8C"/>
    <w:rsid w:val="00FE7B7C"/>
    <w:rsid w:val="00FE7F78"/>
    <w:rsid w:val="00FE7FF3"/>
    <w:rsid w:val="00FF0162"/>
    <w:rsid w:val="00FF01A6"/>
    <w:rsid w:val="00FF0497"/>
    <w:rsid w:val="00FF05FC"/>
    <w:rsid w:val="00FF0A79"/>
    <w:rsid w:val="00FF0BB9"/>
    <w:rsid w:val="00FF0D2A"/>
    <w:rsid w:val="00FF0EBB"/>
    <w:rsid w:val="00FF129F"/>
    <w:rsid w:val="00FF15E6"/>
    <w:rsid w:val="00FF1708"/>
    <w:rsid w:val="00FF17B2"/>
    <w:rsid w:val="00FF1922"/>
    <w:rsid w:val="00FF1AC1"/>
    <w:rsid w:val="00FF1AF6"/>
    <w:rsid w:val="00FF1C0B"/>
    <w:rsid w:val="00FF1C74"/>
    <w:rsid w:val="00FF1D00"/>
    <w:rsid w:val="00FF2141"/>
    <w:rsid w:val="00FF273D"/>
    <w:rsid w:val="00FF2916"/>
    <w:rsid w:val="00FF2A6F"/>
    <w:rsid w:val="00FF2B02"/>
    <w:rsid w:val="00FF2D17"/>
    <w:rsid w:val="00FF2DBC"/>
    <w:rsid w:val="00FF2E2C"/>
    <w:rsid w:val="00FF31FC"/>
    <w:rsid w:val="00FF330E"/>
    <w:rsid w:val="00FF3C97"/>
    <w:rsid w:val="00FF4035"/>
    <w:rsid w:val="00FF41F5"/>
    <w:rsid w:val="00FF422A"/>
    <w:rsid w:val="00FF42FA"/>
    <w:rsid w:val="00FF4507"/>
    <w:rsid w:val="00FF4773"/>
    <w:rsid w:val="00FF47D7"/>
    <w:rsid w:val="00FF49A3"/>
    <w:rsid w:val="00FF49E9"/>
    <w:rsid w:val="00FF4BEF"/>
    <w:rsid w:val="00FF4E86"/>
    <w:rsid w:val="00FF4FA8"/>
    <w:rsid w:val="00FF54C4"/>
    <w:rsid w:val="00FF572A"/>
    <w:rsid w:val="00FF58F5"/>
    <w:rsid w:val="00FF5957"/>
    <w:rsid w:val="00FF59A7"/>
    <w:rsid w:val="00FF5F52"/>
    <w:rsid w:val="00FF6001"/>
    <w:rsid w:val="00FF60C9"/>
    <w:rsid w:val="00FF62F1"/>
    <w:rsid w:val="00FF63CA"/>
    <w:rsid w:val="00FF6478"/>
    <w:rsid w:val="00FF6621"/>
    <w:rsid w:val="00FF6829"/>
    <w:rsid w:val="00FF6ADA"/>
    <w:rsid w:val="00FF709D"/>
    <w:rsid w:val="00FF758B"/>
    <w:rsid w:val="00FF763A"/>
    <w:rsid w:val="00FF763B"/>
    <w:rsid w:val="00FF79FB"/>
    <w:rsid w:val="00FF7A8A"/>
    <w:rsid w:val="00FF7B98"/>
    <w:rsid w:val="00FF7CAA"/>
    <w:rsid w:val="00FF7ED1"/>
    <w:rsid w:val="23AD9D00"/>
    <w:rsid w:val="2C6CDE68"/>
    <w:rsid w:val="41BAFDD0"/>
    <w:rsid w:val="42DC41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6186A"/>
  <w15:docId w15:val="{5B7BC66A-EDD2-461C-B427-329EF08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696"/>
    <w:pPr>
      <w:spacing w:after="0" w:line="240" w:lineRule="auto"/>
    </w:pPr>
    <w:rPr>
      <w:rFonts w:ascii="Segoe UI" w:eastAsia="MS Mincho" w:hAnsi="Segoe UI" w:cs="Times New Roman"/>
      <w:sz w:val="21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2D70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446A"/>
    <w:pPr>
      <w:keepNext/>
      <w:keepLines/>
      <w:spacing w:line="360" w:lineRule="auto"/>
      <w:outlineLvl w:val="1"/>
    </w:pPr>
    <w:rPr>
      <w:rFonts w:eastAsiaTheme="majorEastAsia" w:cstheme="majorBidi"/>
      <w:b/>
      <w:color w:val="000000" w:themeColor="tex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39C6"/>
    <w:pPr>
      <w:keepNext/>
      <w:keepLines/>
      <w:spacing w:before="40"/>
      <w:outlineLvl w:val="2"/>
    </w:pPr>
    <w:rPr>
      <w:rFonts w:eastAsiaTheme="majorEastAsia" w:cstheme="majorBidi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C9B"/>
    <w:pPr>
      <w:keepNext/>
      <w:keepLines/>
      <w:spacing w:before="40"/>
      <w:outlineLvl w:val="3"/>
    </w:pPr>
    <w:rPr>
      <w:rFonts w:eastAsiaTheme="majorEastAsia" w:cstheme="majorBidi"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C9B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7712"/>
    <w:pPr>
      <w:keepNext/>
      <w:keepLines/>
      <w:spacing w:before="40"/>
      <w:jc w:val="right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92A71"/>
    <w:pPr>
      <w:keepNext/>
      <w:keepLines/>
      <w:spacing w:before="40"/>
      <w:jc w:val="right"/>
      <w:outlineLvl w:val="6"/>
    </w:pPr>
    <w:rPr>
      <w:rFonts w:eastAsiaTheme="majorEastAsia" w:cstheme="majorBidi"/>
      <w:b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79CA"/>
    <w:pPr>
      <w:spacing w:after="160" w:line="259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character" w:styleId="Hyperlink">
    <w:name w:val="Hyperlink"/>
    <w:uiPriority w:val="99"/>
    <w:unhideWhenUsed/>
    <w:rsid w:val="006B79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5E0F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5E0F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99446A"/>
    <w:rPr>
      <w:rFonts w:ascii="Segoe UI" w:eastAsiaTheme="majorEastAsia" w:hAnsi="Segoe UI" w:cstheme="majorBidi"/>
      <w:b/>
      <w:color w:val="000000" w:themeColor="text1"/>
      <w:sz w:val="30"/>
      <w:szCs w:val="26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4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45E"/>
    <w:rPr>
      <w:rFonts w:ascii="Tahoma" w:eastAsia="MS Mincho" w:hAnsi="Tahoma" w:cs="Tahoma"/>
      <w:sz w:val="16"/>
      <w:szCs w:val="16"/>
      <w:lang w:eastAsia="de-DE"/>
    </w:rPr>
  </w:style>
  <w:style w:type="character" w:styleId="Emphasis">
    <w:name w:val="Emphasis"/>
    <w:uiPriority w:val="20"/>
    <w:qFormat/>
    <w:rsid w:val="00A70DD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92D70"/>
    <w:rPr>
      <w:rFonts w:ascii="Segoe UI" w:eastAsiaTheme="majorEastAsia" w:hAnsi="Segoe UI" w:cstheme="majorBidi"/>
      <w:b/>
      <w:sz w:val="36"/>
      <w:szCs w:val="32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804A9C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70C6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C367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B39C6"/>
    <w:rPr>
      <w:rFonts w:ascii="Segoe UI" w:eastAsiaTheme="majorEastAsia" w:hAnsi="Segoe UI" w:cstheme="majorBidi"/>
      <w:sz w:val="26"/>
      <w:szCs w:val="24"/>
      <w:lang w:eastAsia="de-DE"/>
    </w:rPr>
  </w:style>
  <w:style w:type="paragraph" w:styleId="NormalWeb">
    <w:name w:val="Normal (Web)"/>
    <w:basedOn w:val="Normal"/>
    <w:uiPriority w:val="99"/>
    <w:unhideWhenUsed/>
    <w:rsid w:val="00E556C4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Strong">
    <w:name w:val="Strong"/>
    <w:basedOn w:val="DefaultParagraphFont"/>
    <w:uiPriority w:val="22"/>
    <w:qFormat/>
    <w:rsid w:val="00E556C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95C9B"/>
    <w:rPr>
      <w:rFonts w:ascii="Segoe UI" w:eastAsiaTheme="majorEastAsia" w:hAnsi="Segoe UI" w:cstheme="majorBidi"/>
      <w:iCs/>
      <w:sz w:val="26"/>
      <w:szCs w:val="24"/>
      <w:lang w:eastAsia="de-DE"/>
    </w:rPr>
  </w:style>
  <w:style w:type="paragraph" w:styleId="PlainText">
    <w:name w:val="Plain Text"/>
    <w:basedOn w:val="Normal"/>
    <w:link w:val="PlainTextChar"/>
    <w:uiPriority w:val="99"/>
    <w:unhideWhenUsed/>
    <w:rsid w:val="00645839"/>
    <w:rPr>
      <w:rFonts w:ascii="Calibri" w:eastAsiaTheme="minorHAnsi" w:hAnsi="Calibri" w:cs="Consolas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45839"/>
    <w:rPr>
      <w:rFonts w:ascii="Calibri" w:hAnsi="Calibri" w:cs="Consolas"/>
      <w:szCs w:val="21"/>
    </w:rPr>
  </w:style>
  <w:style w:type="character" w:customStyle="1" w:styleId="apple-converted-space">
    <w:name w:val="apple-converted-space"/>
    <w:basedOn w:val="DefaultParagraphFont"/>
    <w:rsid w:val="00645839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839"/>
    <w:rPr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fs4">
    <w:name w:val="fs4"/>
    <w:basedOn w:val="DefaultParagraphFont"/>
    <w:rsid w:val="0064583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839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839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character" w:customStyle="1" w:styleId="footnote">
    <w:name w:val="footnote"/>
    <w:basedOn w:val="DefaultParagraphFont"/>
    <w:rsid w:val="00645839"/>
  </w:style>
  <w:style w:type="character" w:styleId="EndnoteReference">
    <w:name w:val="endnote reference"/>
    <w:basedOn w:val="DefaultParagraphFont"/>
    <w:uiPriority w:val="99"/>
    <w:semiHidden/>
    <w:unhideWhenUsed/>
    <w:rsid w:val="00645839"/>
    <w:rPr>
      <w:vertAlign w:val="superscript"/>
    </w:rPr>
  </w:style>
  <w:style w:type="table" w:styleId="TableGrid">
    <w:name w:val="Table Grid"/>
    <w:basedOn w:val="TableNormal"/>
    <w:uiPriority w:val="39"/>
    <w:rsid w:val="00645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458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4583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45839"/>
    <w:rPr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rsid w:val="00BF7712"/>
    <w:rPr>
      <w:rFonts w:ascii="Segoe UI" w:eastAsiaTheme="majorEastAsia" w:hAnsi="Segoe UI" w:cstheme="majorBidi"/>
      <w:sz w:val="21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395C9B"/>
    <w:rPr>
      <w:rFonts w:ascii="Segoe UI" w:eastAsiaTheme="majorEastAsia" w:hAnsi="Segoe UI" w:cstheme="majorBidi"/>
      <w:sz w:val="24"/>
      <w:szCs w:val="24"/>
      <w:lang w:eastAsia="de-DE"/>
    </w:rPr>
  </w:style>
  <w:style w:type="paragraph" w:customStyle="1" w:styleId="info">
    <w:name w:val="info"/>
    <w:basedOn w:val="Normal"/>
    <w:rsid w:val="00A52037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fw-7">
    <w:name w:val="fw-7"/>
    <w:basedOn w:val="DefaultParagraphFont"/>
    <w:rsid w:val="008B1A8B"/>
  </w:style>
  <w:style w:type="paragraph" w:customStyle="1" w:styleId="paragraph">
    <w:name w:val="paragraph"/>
    <w:basedOn w:val="Normal"/>
    <w:rsid w:val="009B4EBE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basedOn w:val="DefaultParagraphFont"/>
    <w:rsid w:val="009B4EBE"/>
  </w:style>
  <w:style w:type="character" w:customStyle="1" w:styleId="scxw257422757">
    <w:name w:val="scxw257422757"/>
    <w:basedOn w:val="DefaultParagraphFont"/>
    <w:rsid w:val="009B4EBE"/>
  </w:style>
  <w:style w:type="character" w:customStyle="1" w:styleId="eop">
    <w:name w:val="eop"/>
    <w:basedOn w:val="DefaultParagraphFont"/>
    <w:rsid w:val="009B4EBE"/>
  </w:style>
  <w:style w:type="character" w:customStyle="1" w:styleId="css-901oao">
    <w:name w:val="css-901oao"/>
    <w:basedOn w:val="DefaultParagraphFont"/>
    <w:rsid w:val="007A0F43"/>
  </w:style>
  <w:style w:type="character" w:customStyle="1" w:styleId="figpopup-sensitive-area">
    <w:name w:val="figpopup-sensitive-area"/>
    <w:basedOn w:val="DefaultParagraphFont"/>
    <w:rsid w:val="007A0F43"/>
  </w:style>
  <w:style w:type="character" w:customStyle="1" w:styleId="text-sans-serif1">
    <w:name w:val="text-sans-serif1"/>
    <w:basedOn w:val="DefaultParagraphFont"/>
    <w:rsid w:val="007A0F43"/>
    <w:rPr>
      <w:rFonts w:ascii="Arial" w:hAnsi="Arial" w:cs="Arial" w:hint="default"/>
    </w:rPr>
  </w:style>
  <w:style w:type="character" w:styleId="HTMLCite">
    <w:name w:val="HTML Cite"/>
    <w:basedOn w:val="DefaultParagraphFont"/>
    <w:uiPriority w:val="99"/>
    <w:semiHidden/>
    <w:unhideWhenUsed/>
    <w:rsid w:val="007A0F43"/>
    <w:rPr>
      <w:i/>
      <w:iCs/>
    </w:rPr>
  </w:style>
  <w:style w:type="character" w:customStyle="1" w:styleId="dyjrff">
    <w:name w:val="dyjrff"/>
    <w:basedOn w:val="DefaultParagraphFont"/>
    <w:rsid w:val="007A0F43"/>
  </w:style>
  <w:style w:type="paragraph" w:customStyle="1" w:styleId="legclearfix">
    <w:name w:val="legclearfix"/>
    <w:basedOn w:val="Normal"/>
    <w:rsid w:val="007A0F43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ds">
    <w:name w:val="legds"/>
    <w:basedOn w:val="DefaultParagraphFont"/>
    <w:rsid w:val="007A0F43"/>
  </w:style>
  <w:style w:type="character" w:customStyle="1" w:styleId="bluetxt1">
    <w:name w:val="blue_txt1"/>
    <w:basedOn w:val="DefaultParagraphFont"/>
    <w:rsid w:val="007A0F43"/>
  </w:style>
  <w:style w:type="paragraph" w:styleId="NoSpacing">
    <w:name w:val="No Spacing"/>
    <w:uiPriority w:val="1"/>
    <w:qFormat/>
    <w:rsid w:val="00F23F0D"/>
    <w:pPr>
      <w:spacing w:after="0" w:line="240" w:lineRule="auto"/>
    </w:pPr>
    <w:rPr>
      <w:rFonts w:ascii="Segoe UI" w:eastAsia="MS Mincho" w:hAnsi="Segoe UI" w:cs="Times New Roman"/>
      <w:sz w:val="21"/>
      <w:szCs w:val="24"/>
      <w:lang w:eastAsia="de-DE"/>
    </w:rPr>
  </w:style>
  <w:style w:type="paragraph" w:customStyle="1" w:styleId="css-9eyi4s">
    <w:name w:val="css-9eyi4s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css-10d8k1f">
    <w:name w:val="css-10d8k1f"/>
    <w:basedOn w:val="DefaultParagraphFont"/>
    <w:rsid w:val="001D5BF6"/>
  </w:style>
  <w:style w:type="paragraph" w:customStyle="1" w:styleId="css-1xlo06v">
    <w:name w:val="css-1xlo06v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css-fb7l6r">
    <w:name w:val="css-fb7l6r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5BF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5BF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customStyle="1" w:styleId="css-4anu6l">
    <w:name w:val="css-4anu6l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byline-prefix">
    <w:name w:val="byline-prefix"/>
    <w:basedOn w:val="DefaultParagraphFont"/>
    <w:rsid w:val="001D5BF6"/>
  </w:style>
  <w:style w:type="character" w:customStyle="1" w:styleId="css-1baulvz">
    <w:name w:val="css-1baulvz"/>
    <w:basedOn w:val="DefaultParagraphFont"/>
    <w:rsid w:val="001D5BF6"/>
  </w:style>
  <w:style w:type="paragraph" w:customStyle="1" w:styleId="css-ccw2r3">
    <w:name w:val="css-ccw2r3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css-at9mc1">
    <w:name w:val="css-at9mc1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app-cite">
    <w:name w:val="app-cite"/>
    <w:basedOn w:val="DefaultParagraphFont"/>
    <w:rsid w:val="006A6D3D"/>
  </w:style>
  <w:style w:type="paragraph" w:customStyle="1" w:styleId="ssrcss-1q0x1qg-paragraph">
    <w:name w:val="ssrcss-1q0x1qg-paragraph"/>
    <w:basedOn w:val="Normal"/>
    <w:rsid w:val="001C7DDA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291895"/>
    <w:rPr>
      <w:rFonts w:ascii="Courier New" w:eastAsia="Times New Roman" w:hAnsi="Courier New" w:cs="Courier New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092A71"/>
    <w:rPr>
      <w:rFonts w:ascii="Segoe UI" w:eastAsiaTheme="majorEastAsia" w:hAnsi="Segoe UI" w:cstheme="majorBidi"/>
      <w:b/>
      <w:iCs/>
      <w:color w:val="44546A" w:themeColor="text2"/>
      <w:sz w:val="24"/>
      <w:szCs w:val="24"/>
      <w:lang w:eastAsia="de-DE"/>
    </w:rPr>
  </w:style>
  <w:style w:type="character" w:customStyle="1" w:styleId="units">
    <w:name w:val="units"/>
    <w:basedOn w:val="DefaultParagraphFont"/>
    <w:rsid w:val="00CF03EA"/>
  </w:style>
  <w:style w:type="character" w:customStyle="1" w:styleId="x193iq5w">
    <w:name w:val="x193iq5w"/>
    <w:basedOn w:val="DefaultParagraphFont"/>
    <w:rsid w:val="001B33A2"/>
  </w:style>
  <w:style w:type="character" w:customStyle="1" w:styleId="x1lliihq">
    <w:name w:val="x1lliihq"/>
    <w:basedOn w:val="DefaultParagraphFont"/>
    <w:rsid w:val="001B33A2"/>
  </w:style>
  <w:style w:type="character" w:customStyle="1" w:styleId="xk50ysn">
    <w:name w:val="xk50ysn"/>
    <w:basedOn w:val="DefaultParagraphFont"/>
    <w:rsid w:val="001B33A2"/>
  </w:style>
  <w:style w:type="character" w:customStyle="1" w:styleId="xzpqnlu">
    <w:name w:val="xzpqnlu"/>
    <w:basedOn w:val="DefaultParagraphFont"/>
    <w:rsid w:val="001B33A2"/>
  </w:style>
  <w:style w:type="character" w:customStyle="1" w:styleId="msg-s-event-listitem--group-a11y-heading">
    <w:name w:val="msg-s-event-listitem--group-a11y-heading"/>
    <w:basedOn w:val="DefaultParagraphFont"/>
    <w:rsid w:val="00505006"/>
  </w:style>
  <w:style w:type="character" w:customStyle="1" w:styleId="a11y-text">
    <w:name w:val="a11y-text"/>
    <w:basedOn w:val="DefaultParagraphFont"/>
    <w:rsid w:val="00505006"/>
  </w:style>
  <w:style w:type="character" w:customStyle="1" w:styleId="msg-s-message-groupprofile-link">
    <w:name w:val="msg-s-message-group__profile-link"/>
    <w:basedOn w:val="DefaultParagraphFont"/>
    <w:rsid w:val="00505006"/>
  </w:style>
  <w:style w:type="character" w:customStyle="1" w:styleId="emoji-popular-listitem-emoji">
    <w:name w:val="emoji-popular-list__item-emoji"/>
    <w:basedOn w:val="DefaultParagraphFont"/>
    <w:rsid w:val="00505006"/>
  </w:style>
  <w:style w:type="paragraph" w:customStyle="1" w:styleId="msg-s-event-listitembody">
    <w:name w:val="msg-s-event-listitem__body"/>
    <w:basedOn w:val="Normal"/>
    <w:rsid w:val="0050500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term">
    <w:name w:val="legterm"/>
    <w:basedOn w:val="DefaultParagraphFont"/>
    <w:rsid w:val="00DF315D"/>
  </w:style>
  <w:style w:type="paragraph" w:customStyle="1" w:styleId="legrhs">
    <w:name w:val="legrhs"/>
    <w:basedOn w:val="Normal"/>
    <w:rsid w:val="00DF315D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changedelimiter">
    <w:name w:val="legchangedelimiter"/>
    <w:basedOn w:val="DefaultParagraphFont"/>
    <w:rsid w:val="00DF315D"/>
  </w:style>
  <w:style w:type="character" w:customStyle="1" w:styleId="legsubstitution">
    <w:name w:val="legsubstitution"/>
    <w:basedOn w:val="DefaultParagraphFont"/>
    <w:rsid w:val="00DF315D"/>
  </w:style>
  <w:style w:type="character" w:customStyle="1" w:styleId="wds11080textroot">
    <w:name w:val="wds_1_108_0_text__root"/>
    <w:basedOn w:val="DefaultParagraphFont"/>
    <w:rsid w:val="008270FA"/>
  </w:style>
  <w:style w:type="character" w:customStyle="1" w:styleId="wds11080buttoncorecontent">
    <w:name w:val="wds_1_108_0_buttoncore__content"/>
    <w:basedOn w:val="DefaultParagraphFont"/>
    <w:rsid w:val="008270F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36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362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attr">
    <w:name w:val="hljs-attr"/>
    <w:basedOn w:val="DefaultParagraphFont"/>
    <w:rsid w:val="00523624"/>
  </w:style>
  <w:style w:type="character" w:customStyle="1" w:styleId="hljs-string">
    <w:name w:val="hljs-string"/>
    <w:basedOn w:val="DefaultParagraphFont"/>
    <w:rsid w:val="00523624"/>
  </w:style>
  <w:style w:type="character" w:customStyle="1" w:styleId="hljs-number">
    <w:name w:val="hljs-number"/>
    <w:basedOn w:val="DefaultParagraphFont"/>
    <w:rsid w:val="00523624"/>
  </w:style>
  <w:style w:type="character" w:customStyle="1" w:styleId="hljs-bullet">
    <w:name w:val="hljs-bullet"/>
    <w:basedOn w:val="DefaultParagraphFont"/>
    <w:rsid w:val="00523624"/>
  </w:style>
  <w:style w:type="character" w:customStyle="1" w:styleId="hljs-keyword">
    <w:name w:val="hljs-keyword"/>
    <w:basedOn w:val="DefaultParagraphFont"/>
    <w:rsid w:val="00523624"/>
  </w:style>
  <w:style w:type="character" w:customStyle="1" w:styleId="hljs-meta">
    <w:name w:val="hljs-meta"/>
    <w:basedOn w:val="DefaultParagraphFont"/>
    <w:rsid w:val="00523624"/>
  </w:style>
  <w:style w:type="character" w:customStyle="1" w:styleId="hljs-params">
    <w:name w:val="hljs-params"/>
    <w:basedOn w:val="DefaultParagraphFont"/>
    <w:rsid w:val="00523624"/>
  </w:style>
  <w:style w:type="character" w:customStyle="1" w:styleId="hljs-title">
    <w:name w:val="hljs-title"/>
    <w:basedOn w:val="DefaultParagraphFont"/>
    <w:rsid w:val="00523624"/>
  </w:style>
  <w:style w:type="character" w:customStyle="1" w:styleId="hljs-comment">
    <w:name w:val="hljs-comment"/>
    <w:basedOn w:val="DefaultParagraphFont"/>
    <w:rsid w:val="00523624"/>
  </w:style>
  <w:style w:type="character" w:customStyle="1" w:styleId="hljs-template-variable">
    <w:name w:val="hljs-template-variable"/>
    <w:basedOn w:val="DefaultParagraphFont"/>
    <w:rsid w:val="00523624"/>
  </w:style>
  <w:style w:type="character" w:customStyle="1" w:styleId="line-clamp-1">
    <w:name w:val="line-clamp-1"/>
    <w:basedOn w:val="DefaultParagraphFont"/>
    <w:rsid w:val="00523624"/>
  </w:style>
  <w:style w:type="character" w:customStyle="1" w:styleId="cite-bracket">
    <w:name w:val="cite-bracket"/>
    <w:basedOn w:val="DefaultParagraphFont"/>
    <w:rsid w:val="00C03246"/>
  </w:style>
  <w:style w:type="character" w:customStyle="1" w:styleId="overflow-hidden">
    <w:name w:val="overflow-hidden"/>
    <w:basedOn w:val="DefaultParagraphFont"/>
    <w:rsid w:val="006A2851"/>
  </w:style>
  <w:style w:type="character" w:customStyle="1" w:styleId="white-space-pre">
    <w:name w:val="white-space-pre"/>
    <w:basedOn w:val="DefaultParagraphFont"/>
    <w:rsid w:val="00AA6733"/>
  </w:style>
  <w:style w:type="character" w:customStyle="1" w:styleId="whyltd">
    <w:name w:val="whyltd"/>
    <w:basedOn w:val="DefaultParagraphFont"/>
    <w:rsid w:val="00B85F67"/>
  </w:style>
  <w:style w:type="character" w:customStyle="1" w:styleId="yrbpuc">
    <w:name w:val="yrbpuc"/>
    <w:basedOn w:val="DefaultParagraphFont"/>
    <w:rsid w:val="00B85F67"/>
  </w:style>
  <w:style w:type="character" w:customStyle="1" w:styleId="ml-1">
    <w:name w:val="ml-1"/>
    <w:basedOn w:val="DefaultParagraphFont"/>
    <w:rsid w:val="00352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8620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324071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0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15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76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0792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399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800230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981256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842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5468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726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0088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00446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8613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58126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430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243370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4906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9597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030861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70814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87995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993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853934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9025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7835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54348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94646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4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1271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29243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5861037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6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5282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527373">
              <w:marLeft w:val="0"/>
              <w:marRight w:val="0"/>
              <w:marTop w:val="86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5157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965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9344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1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88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37393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36930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7364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31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1730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136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4996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2024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9739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553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8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26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81396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53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6376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483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9071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9173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372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890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3912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10527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90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45123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376131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26798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811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96010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06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591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6562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357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6288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28952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3961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4200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92827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3135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8701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6517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905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98618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19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4077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98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0224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07134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88782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536046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7904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2076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9179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716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891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54809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216426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16592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112364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90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3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496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404831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486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5056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93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40006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275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12714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5839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688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99718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5617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605190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222789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971295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180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44619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9152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07119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8714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10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72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32137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505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3480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51178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376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1303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0849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1164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38350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68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1789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130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1934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9646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9836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62491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1104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669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69970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1797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9518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02526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79641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15521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757336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01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0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8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4465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4731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618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644581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8291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792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53022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02364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2975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8195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64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4007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851948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1989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940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181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485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636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6312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1451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1644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9139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78720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15638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1940940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753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9829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2462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8860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8410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269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12846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97570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60561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51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5402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3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4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261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774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0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97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6461662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4767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7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42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61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006591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85139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32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8038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409669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82780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8702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5284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423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262766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12670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166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7769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93318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4297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12312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711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76826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4310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579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85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4999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057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21913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6610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9696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260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70801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2662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27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2208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550114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09893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5198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530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403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9409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70810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77358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160111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03481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40202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4242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408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76947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71742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446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28841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04709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91753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951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5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61932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0691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5539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07692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03673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09280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52440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770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85697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41870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537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93827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60228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232592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8138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1293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0868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19418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323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55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35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5150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542907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133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4074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278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36936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79474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36716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653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1688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08992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64634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2721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591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77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42160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1791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866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2103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53694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786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99065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8252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167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1720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5458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0469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800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17096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824423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746859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2323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0162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52568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7359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009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01083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37027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16599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0206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624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4072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3169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4710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339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2044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889776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31983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7055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3908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001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71787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3946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7126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7153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43591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00899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2076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536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173976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1599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713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794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9230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94649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285503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8639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242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501570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02311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0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006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2135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71766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81870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6481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2735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682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042186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2949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205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31349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64405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620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7038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0975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14234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692676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927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818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95419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615210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8835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2574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2453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238327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74222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478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59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68191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11630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031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91559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015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524990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7250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204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372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4927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6518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3539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39456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582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943748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7611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9500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0728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6245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557555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4964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8840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672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6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7207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1030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023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1745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285293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71927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4709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803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940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940468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6908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867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743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26115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65126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2646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8294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05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6259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144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5790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189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650314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8652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0626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37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666307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8992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051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235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47372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851869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7204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67967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556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542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8682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2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40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6243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8567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8657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3580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214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577949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3615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7815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434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09260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575941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2246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8482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19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60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180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2548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35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60385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134405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80342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00364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699036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732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189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18721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30383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3881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02623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8432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4692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1999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6633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00487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962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361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154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4590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02522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012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395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77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96689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83100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392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330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4196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94170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1319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13324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7758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015879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638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737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8769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9285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43173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302887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9298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8410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1366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58480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067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447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7920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4858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83043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416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295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0609097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7388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281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265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84653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749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47691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7529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702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955788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3393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642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9646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2821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6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77162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001486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6489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5540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9088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244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82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4337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22042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24472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5369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665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6101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5301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6380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844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90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12681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7751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302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2034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057333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109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2005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5570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5219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73186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04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4857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90725486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68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1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65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413884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3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9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3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8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0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70953">
              <w:marLeft w:val="0"/>
              <w:marRight w:val="0"/>
              <w:marTop w:val="0"/>
              <w:marBottom w:val="375"/>
              <w:divBdr>
                <w:top w:val="single" w:sz="6" w:space="15" w:color="EBEBE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8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56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68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24008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041327407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8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2825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06002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9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0345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154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69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923532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3958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73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658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6572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30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9397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77834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9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6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5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1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7869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6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19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72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7821283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1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4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05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3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26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6262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369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524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225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338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852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1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1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8096">
          <w:marLeft w:val="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893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5207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8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6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1162123">
                  <w:marLeft w:val="0"/>
                  <w:marRight w:val="-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28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754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191850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4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99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541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224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409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15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030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52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0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849328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505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626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412821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742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02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81674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171940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0506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004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402998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823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715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06530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558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0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561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160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968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4070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7583431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36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58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6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55619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46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13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01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2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3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000773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50947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5688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675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045040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575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917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849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63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321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52811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3133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03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6919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57137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1807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2605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721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63712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9708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5581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700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91697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2040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7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4901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5172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24533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4971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23938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6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89202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38144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299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1271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1396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45264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9408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8615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447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314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90622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46874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57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22974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69333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12149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9198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594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06526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6278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1869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943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2680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10312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77919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8871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384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56989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783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5065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22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26061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91965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600130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64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928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96944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5744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90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56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744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81058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944541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51990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63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270835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6975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962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83844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55161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821514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80160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1902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237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024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3465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98370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960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1815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39777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7872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27539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29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152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2074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8476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214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9801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56561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49001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3754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785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123262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16750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552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309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3652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132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28792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8424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0718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90959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2237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48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09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0344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2375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50135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0273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509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13220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4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97099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69216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258217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39466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0189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573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2447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401277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82222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7844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71415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900301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464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0037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30595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632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19179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6439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41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0877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09121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54035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2181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40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362288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261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510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315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435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3992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15520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17340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469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19240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5677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850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574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0403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80960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45252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0103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396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402221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1628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3802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44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7157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7939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6779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045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9679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93109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9602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991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9230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6975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37106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0166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09575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122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71556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91400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832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966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5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04485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82276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74386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3605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3564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570026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1160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47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35638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567972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2838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2320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292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986590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35155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816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7776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78324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25446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96488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44352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4008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32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435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1685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739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71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62876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0079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11769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9949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26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033841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10504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428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51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7195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215046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38523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3473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629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4309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8984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702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2068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9969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51869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21737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60360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308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05676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445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48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033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1942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59934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40166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528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448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5903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009721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17784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1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0005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7449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662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3274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293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53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64032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0737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579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98688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474133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7897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804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29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1741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9753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81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72598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79371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5824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36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302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4211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2316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570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71359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41462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9428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03582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175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521835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8238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417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4559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39967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26953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62910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26831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92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53474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3262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2983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4665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3711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348227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81177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164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39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307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3384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0523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813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0912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51369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833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790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16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4801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6154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73227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04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79776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76229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6603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8932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3011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7172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1940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532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648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43516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9329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2769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0159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410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10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41092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88283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5517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75292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751187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7137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7510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219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506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85531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5901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87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8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3897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2829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47244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8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613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632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94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73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6895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1856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936938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40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19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02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78790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056193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2718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87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72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17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5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931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62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543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256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97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568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378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8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3714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328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7560401">
                                                              <w:marLeft w:val="0"/>
                                                              <w:marRight w:val="0"/>
                                                              <w:marTop w:val="60"/>
                                                              <w:marBottom w:val="6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8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47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3516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93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6030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3957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0685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4415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8386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941408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8181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0467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599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822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7556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3320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8871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3464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053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4207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8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5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91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357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346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991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52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84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5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4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864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5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213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0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241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95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69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0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22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634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925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2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20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93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862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12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823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2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4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1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07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357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387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534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060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231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845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26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99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72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294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13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1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61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606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939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78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75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09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22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85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73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1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630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8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82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40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875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999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914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866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28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73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07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66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2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97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710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279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4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86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73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33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50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10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286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8868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6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267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3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805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84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6389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750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985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167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4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21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734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5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986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332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0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3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6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881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445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278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7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88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12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155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19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2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6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885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6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60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73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4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53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08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59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590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343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61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4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4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2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62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327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8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6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453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033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873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65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431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613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09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28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10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82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24450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65989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2719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4644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820031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6848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1774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2954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428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83262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7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00515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56393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39427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707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5730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5667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6199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2090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4786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9839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00476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848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1354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61689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736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507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14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715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7362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3564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94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4730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234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41057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4026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899101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569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068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06623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6766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91141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14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67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16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6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22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10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6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0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4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9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0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5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8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47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000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109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9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517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5426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907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2667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2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52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945211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2759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4573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1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2719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3044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5411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3503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3400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2041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71742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458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1418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118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4434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7203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3787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2068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53503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0571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681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5411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4210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093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5678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9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06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5217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413342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828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7991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89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699667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2268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7765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22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39919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509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2464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026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4019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43188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8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89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6632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10240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11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0695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58709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1871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396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5576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228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32630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6510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6351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064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4488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220524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545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57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160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71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91031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99851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786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06909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3682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721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486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8787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13115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1578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116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480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76396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68560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6050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60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7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29403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69503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6443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8701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338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636727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5367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706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23573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1046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72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8185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8046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502463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3798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4641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03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645775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7524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1275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954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977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5616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010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670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37868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15752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93983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03378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10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577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3077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77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219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91544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39176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58838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9939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60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132599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89371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21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1783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2956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61540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97627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5774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743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969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96208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2416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6955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24950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</w:divsChild>
    </w:div>
    <w:div w:id="18931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4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15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97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23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59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0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302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03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8660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425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25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5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105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807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25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74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50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29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72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1405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939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28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851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7239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43115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3303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6269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728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5111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7703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8247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994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76367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0744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557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4585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54324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20331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5279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2109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0186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8083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547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56358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3863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6265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1856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928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531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8243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928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7331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248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894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27616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741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741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733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7327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96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17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909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895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081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200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636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7083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023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931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622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34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641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6488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51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44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670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953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776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468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129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3064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5836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8597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9473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21497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2447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259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747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5936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769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75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30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00647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8313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0733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619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567732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42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608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2453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2595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21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97444">
              <w:marLeft w:val="-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66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8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0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531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8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1548">
              <w:marLeft w:val="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99654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21133">
                      <w:marLeft w:val="-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001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04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6116181">
                      <w:marLeft w:val="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2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012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3985776">
                          <w:marLeft w:val="12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98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211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608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64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286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5731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7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298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2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104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899909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51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5055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445369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2779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22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91062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276795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5885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103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491808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1033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555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48950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95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11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709055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0146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95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88431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931325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2523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2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49467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59918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93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437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18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17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12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39298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34442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624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281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471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85494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8325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74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627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61423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06620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66047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00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6037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16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6775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6424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5872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200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2296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16146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6097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4006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31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12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9267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1393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65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8072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40583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35518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18760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0749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762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08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767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8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13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7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0312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26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591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7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137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394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672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3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695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5019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58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107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0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2336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276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0485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2078479">
          <w:marLeft w:val="0"/>
          <w:marRight w:val="0"/>
          <w:marTop w:val="0"/>
          <w:marBottom w:val="8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6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2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648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1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81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-Web.org" TargetMode="External"/><Relationship Id="rId13" Type="http://schemas.openxmlformats.org/officeDocument/2006/relationships/hyperlink" Target="http://www.AmericanButterfly.org" TargetMode="External"/><Relationship Id="rId18" Type="http://schemas.openxmlformats.org/officeDocument/2006/relationships/hyperlink" Target="http://www.NickRayBall.com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siennaai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-world.biz/TST/index.htm" TargetMode="External"/><Relationship Id="rId17" Type="http://schemas.openxmlformats.org/officeDocument/2006/relationships/hyperlink" Target="http://www.S-World.org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AngelTheory.org" TargetMode="External"/><Relationship Id="rId20" Type="http://schemas.openxmlformats.org/officeDocument/2006/relationships/hyperlink" Target="https://siennaai.ne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xperienceAfrica.com" TargetMode="External"/><Relationship Id="rId24" Type="http://schemas.openxmlformats.org/officeDocument/2006/relationships/hyperlink" Target="https://www.facebook.com/NickRayBal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Network.VillaSecrets.com" TargetMode="External"/><Relationship Id="rId23" Type="http://schemas.openxmlformats.org/officeDocument/2006/relationships/hyperlink" Target="https://www.Linkedin.com/in/Nick-Ray-Bal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CapeVillas.com" TargetMode="External"/><Relationship Id="rId19" Type="http://schemas.openxmlformats.org/officeDocument/2006/relationships/hyperlink" Target="http://www.S-Web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ick@SiennaAI.net" TargetMode="External"/><Relationship Id="rId14" Type="http://schemas.openxmlformats.org/officeDocument/2006/relationships/hyperlink" Target="http://www.villasecrets.com" TargetMode="External"/><Relationship Id="rId22" Type="http://schemas.openxmlformats.org/officeDocument/2006/relationships/hyperlink" Target="https://Twitter.com/NickRayBal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9801D-0E93-483B-A4AF-AC44B210E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55</Words>
  <Characters>3442</Characters>
  <Application>Microsoft Office Word</Application>
  <DocSecurity>0</DocSecurity>
  <Lines>10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-Dell-3</dc:creator>
  <cp:keywords/>
  <dc:description/>
  <cp:lastModifiedBy>Nick Ray Ball</cp:lastModifiedBy>
  <cp:revision>5</cp:revision>
  <cp:lastPrinted>2022-09-03T11:18:00Z</cp:lastPrinted>
  <dcterms:created xsi:type="dcterms:W3CDTF">2025-01-16T15:54:00Z</dcterms:created>
  <dcterms:modified xsi:type="dcterms:W3CDTF">2025-02-2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bb80599aa8a57848a80260db5cb7de71661cd61f7450a734945a08bb6fc2f</vt:lpwstr>
  </property>
</Properties>
</file>